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AC6EF9" w14:textId="77777777" w:rsidR="00D1711E" w:rsidRPr="00D1711E" w:rsidRDefault="00D1711E" w:rsidP="00D1711E"/>
    <w:p w14:paraId="3B2A2B9C" w14:textId="77777777" w:rsidR="002F76A4" w:rsidRDefault="00CD5000">
      <w:pPr>
        <w:pStyle w:val="Heading1"/>
        <w:jc w:val="center"/>
        <w:rPr>
          <w:sz w:val="28"/>
        </w:rPr>
      </w:pPr>
      <w:r>
        <w:rPr>
          <w:sz w:val="28"/>
        </w:rPr>
        <w:t xml:space="preserve">INSTRUMENTAL </w:t>
      </w:r>
      <w:r w:rsidR="00A15481">
        <w:rPr>
          <w:sz w:val="28"/>
        </w:rPr>
        <w:t>MUSIC</w:t>
      </w:r>
      <w:r w:rsidR="002F76A4">
        <w:rPr>
          <w:sz w:val="28"/>
        </w:rPr>
        <w:t xml:space="preserve"> STANDARDS OF LEARNING</w:t>
      </w:r>
    </w:p>
    <w:p w14:paraId="5BD7E1C0" w14:textId="77777777" w:rsidR="002F76A4" w:rsidRDefault="00FF2F95">
      <w:pPr>
        <w:pStyle w:val="Heading2"/>
      </w:pPr>
      <w:r>
        <w:t>20</w:t>
      </w:r>
      <w:r w:rsidR="00696336">
        <w:t>20</w:t>
      </w:r>
      <w:r>
        <w:t xml:space="preserve"> – 20</w:t>
      </w:r>
      <w:r w:rsidR="00696336">
        <w:t>13</w:t>
      </w:r>
      <w:r>
        <w:t xml:space="preserve"> CROSSWALK</w:t>
      </w:r>
    </w:p>
    <w:p w14:paraId="03FC7A0A" w14:textId="77777777" w:rsidR="00817BBD" w:rsidRPr="006D246A" w:rsidRDefault="00817BBD">
      <w:pPr>
        <w:rPr>
          <w:b/>
          <w:bCs/>
          <w:sz w:val="20"/>
        </w:rPr>
      </w:pPr>
    </w:p>
    <w:p w14:paraId="07E28BB5" w14:textId="77777777" w:rsidR="00696336" w:rsidRPr="00D12EA8" w:rsidRDefault="00696336" w:rsidP="00696336">
      <w:pPr>
        <w:spacing w:after="120"/>
        <w:ind w:left="180"/>
        <w:rPr>
          <w:b/>
          <w:bCs/>
          <w:sz w:val="28"/>
        </w:rPr>
      </w:pPr>
      <w:bookmarkStart w:id="0" w:name="_Hlk35342741"/>
      <w:r>
        <w:rPr>
          <w:b/>
          <w:bCs/>
          <w:sz w:val="32"/>
        </w:rPr>
        <w:t>Elementary Instrumental</w:t>
      </w:r>
      <w:r w:rsidRPr="00D12EA8">
        <w:rPr>
          <w:b/>
          <w:bCs/>
          <w:sz w:val="32"/>
        </w:rPr>
        <w:t xml:space="preserve">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810"/>
        <w:gridCol w:w="720"/>
        <w:gridCol w:w="810"/>
        <w:gridCol w:w="810"/>
        <w:gridCol w:w="630"/>
        <w:gridCol w:w="9540"/>
      </w:tblGrid>
      <w:tr w:rsidR="00696336" w:rsidRPr="00817BBD" w14:paraId="43C6D592" w14:textId="77777777" w:rsidTr="006E65D0">
        <w:trPr>
          <w:cantSplit/>
          <w:trHeight w:val="127"/>
          <w:tblHeader/>
        </w:trPr>
        <w:tc>
          <w:tcPr>
            <w:tcW w:w="171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9164977" w14:textId="77777777" w:rsidR="00696336" w:rsidRPr="00433D01" w:rsidRDefault="00696336" w:rsidP="006E65D0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0D223E" w14:textId="77777777" w:rsidR="00696336" w:rsidRPr="00817BBD" w:rsidRDefault="00696336" w:rsidP="006E65D0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54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E746FE" w14:textId="77777777" w:rsidR="00696336" w:rsidRPr="00817BBD" w:rsidRDefault="00696336" w:rsidP="006E65D0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4C9B4707" w14:textId="77777777" w:rsidR="00696336" w:rsidRPr="00817BBD" w:rsidRDefault="00696336" w:rsidP="006E65D0">
            <w:pPr>
              <w:jc w:val="center"/>
              <w:rPr>
                <w:sz w:val="16"/>
                <w:szCs w:val="22"/>
              </w:rPr>
            </w:pPr>
          </w:p>
          <w:p w14:paraId="7C00BFB1" w14:textId="77777777" w:rsidR="00696336" w:rsidRPr="006665B9" w:rsidRDefault="00696336" w:rsidP="006E65D0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566F02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566F02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6665B9">
              <w:rPr>
                <w:sz w:val="20"/>
                <w:szCs w:val="22"/>
              </w:rPr>
              <w:tab/>
            </w:r>
          </w:p>
        </w:tc>
      </w:tr>
      <w:tr w:rsidR="00696336" w:rsidRPr="00817BBD" w14:paraId="2A8A5D41" w14:textId="77777777" w:rsidTr="006E65D0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FC2E03" w14:textId="77777777" w:rsidR="00696336" w:rsidRPr="00817BBD" w:rsidRDefault="00696336" w:rsidP="006E65D0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7DF91E" w14:textId="77777777" w:rsidR="00696336" w:rsidRPr="00817BBD" w:rsidRDefault="00696336" w:rsidP="006E65D0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CAA714" w14:textId="77777777" w:rsidR="00696336" w:rsidRPr="00817BBD" w:rsidRDefault="00696336" w:rsidP="006E65D0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786011" w14:textId="77777777" w:rsidR="00696336" w:rsidRPr="00817BBD" w:rsidRDefault="00696336" w:rsidP="006E65D0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0A2FAF" w14:textId="77777777" w:rsidR="00696336" w:rsidRPr="00817BBD" w:rsidRDefault="00696336" w:rsidP="006E65D0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68D43FA9" w14:textId="77777777" w:rsidR="00696336" w:rsidRPr="00817BBD" w:rsidRDefault="00696336" w:rsidP="006E65D0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54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9B3699" w14:textId="77777777" w:rsidR="00696336" w:rsidRPr="00817BBD" w:rsidRDefault="00696336" w:rsidP="006E65D0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696336" w14:paraId="1C3C2AE5" w14:textId="77777777" w:rsidTr="006E65D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286001" w14:textId="77777777" w:rsidR="00696336" w:rsidRPr="00A36E6B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CF7D497" w14:textId="77777777" w:rsidR="00696336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8</w:t>
            </w:r>
          </w:p>
          <w:p w14:paraId="0AA3709D" w14:textId="77777777" w:rsidR="00696336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5</w:t>
            </w:r>
          </w:p>
          <w:p w14:paraId="3B23DCA6" w14:textId="77777777" w:rsidR="00696336" w:rsidRPr="00A36E6B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D4AD2F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04DEF5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EA32A6" w14:textId="77777777" w:rsidR="00696336" w:rsidRDefault="00696336" w:rsidP="006E65D0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BA5D561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F7EA97" w14:textId="77777777" w:rsidR="00696336" w:rsidRPr="00671FA1" w:rsidRDefault="00696336" w:rsidP="006E65D0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proofErr w:type="gramStart"/>
            <w:r w:rsidRPr="00671FA1">
              <w:rPr>
                <w:strike/>
                <w:sz w:val="20"/>
                <w:szCs w:val="20"/>
              </w:rPr>
              <w:t>8</w:t>
            </w:r>
            <w:r w:rsidRPr="00671FA1">
              <w:rPr>
                <w:rStyle w:val="apple-tab-span"/>
                <w:rFonts w:eastAsia="Times"/>
                <w:color w:val="000000"/>
                <w:sz w:val="20"/>
                <w:szCs w:val="20"/>
              </w:rPr>
              <w:t>1</w:t>
            </w:r>
            <w:r>
              <w:rPr>
                <w:rStyle w:val="apple-tab-span"/>
                <w:rFonts w:eastAsia="Times"/>
                <w:color w:val="000000"/>
                <w:sz w:val="20"/>
                <w:szCs w:val="20"/>
              </w:rPr>
              <w:t xml:space="preserve">  The</w:t>
            </w:r>
            <w:proofErr w:type="gramEnd"/>
            <w:r>
              <w:rPr>
                <w:rStyle w:val="apple-tab-span"/>
                <w:rFonts w:eastAsia="Times"/>
                <w:color w:val="000000"/>
                <w:sz w:val="20"/>
                <w:szCs w:val="20"/>
              </w:rPr>
              <w:t xml:space="preserve"> student will </w:t>
            </w:r>
            <w:r w:rsidRPr="00671FA1">
              <w:rPr>
                <w:strike/>
                <w:sz w:val="20"/>
                <w:szCs w:val="20"/>
              </w:rPr>
              <w:t>use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create</w:t>
            </w:r>
            <w:r w:rsidRPr="00671FA1">
              <w:rPr>
                <w:sz w:val="20"/>
                <w:szCs w:val="20"/>
              </w:rPr>
              <w:t xml:space="preserve"> music </w:t>
            </w:r>
            <w:r w:rsidRPr="00671FA1">
              <w:rPr>
                <w:strike/>
                <w:sz w:val="20"/>
                <w:szCs w:val="20"/>
              </w:rPr>
              <w:t xml:space="preserve">composition </w:t>
            </w:r>
            <w:r w:rsidRPr="00671FA1">
              <w:rPr>
                <w:sz w:val="20"/>
                <w:szCs w:val="20"/>
              </w:rPr>
              <w:t xml:space="preserve">as a means of </w:t>
            </w:r>
            <w:r w:rsidRPr="00671FA1">
              <w:rPr>
                <w:sz w:val="20"/>
                <w:szCs w:val="20"/>
                <w:u w:val="single"/>
              </w:rPr>
              <w:t xml:space="preserve">individual </w:t>
            </w:r>
            <w:r w:rsidRPr="00671FA1">
              <w:rPr>
                <w:sz w:val="20"/>
                <w:szCs w:val="20"/>
              </w:rPr>
              <w:t>expres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68EF8289" w14:textId="77777777" w:rsidR="00696336" w:rsidRPr="00671FA1" w:rsidRDefault="00696336" w:rsidP="006E65D0">
            <w:pPr>
              <w:pStyle w:val="SOLNumberedBullet"/>
              <w:numPr>
                <w:ilvl w:val="0"/>
                <w:numId w:val="0"/>
              </w:numPr>
              <w:ind w:left="360" w:hanging="29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 four-measure rhythmic-melodic vari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76FC040" w14:textId="77777777" w:rsidR="00696336" w:rsidRPr="00671FA1" w:rsidRDefault="00696336" w:rsidP="006E65D0">
            <w:pPr>
              <w:pStyle w:val="SOLNumberedBullet"/>
              <w:numPr>
                <w:ilvl w:val="0"/>
                <w:numId w:val="0"/>
              </w:numPr>
              <w:ind w:left="360" w:hanging="29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EI.</w:t>
            </w:r>
            <w:proofErr w:type="gramStart"/>
            <w:r w:rsidRPr="00671FA1">
              <w:rPr>
                <w:strike/>
                <w:sz w:val="20"/>
                <w:szCs w:val="20"/>
              </w:rPr>
              <w:t>15</w:t>
            </w:r>
            <w:r>
              <w:rPr>
                <w:strike/>
                <w:sz w:val="20"/>
                <w:szCs w:val="20"/>
              </w:rPr>
              <w:t xml:space="preserve">  The</w:t>
            </w:r>
            <w:proofErr w:type="gramEnd"/>
            <w:r>
              <w:rPr>
                <w:strike/>
                <w:sz w:val="20"/>
                <w:szCs w:val="20"/>
              </w:rPr>
              <w:t xml:space="preserve"> student will </w:t>
            </w:r>
            <w:r w:rsidRPr="00671FA1">
              <w:rPr>
                <w:strike/>
                <w:sz w:val="20"/>
                <w:szCs w:val="20"/>
              </w:rPr>
              <w:t xml:space="preserve">perform </w:t>
            </w:r>
            <w:r w:rsidRPr="00671FA1">
              <w:rPr>
                <w:sz w:val="20"/>
                <w:szCs w:val="20"/>
                <w:u w:val="single"/>
              </w:rPr>
              <w:t xml:space="preserve">Improvise </w:t>
            </w:r>
            <w:r w:rsidRPr="00671FA1">
              <w:rPr>
                <w:sz w:val="20"/>
                <w:szCs w:val="20"/>
              </w:rPr>
              <w:t>simple rhythmic and melodic examples in call-and-response styles.</w:t>
            </w:r>
          </w:p>
          <w:p w14:paraId="252F221B" w14:textId="77777777" w:rsidR="00696336" w:rsidRPr="00C3593A" w:rsidRDefault="00696336" w:rsidP="006E65D0">
            <w:pPr>
              <w:pStyle w:val="SOLNumberedBullet"/>
              <w:numPr>
                <w:ilvl w:val="0"/>
                <w:numId w:val="0"/>
              </w:numPr>
              <w:ind w:left="360" w:hanging="29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671FA1">
              <w:rPr>
                <w:strike/>
                <w:sz w:val="20"/>
                <w:szCs w:val="20"/>
              </w:rPr>
              <w:t>EI.</w:t>
            </w:r>
            <w:proofErr w:type="gramStart"/>
            <w:r w:rsidRPr="00671FA1">
              <w:rPr>
                <w:strike/>
                <w:sz w:val="20"/>
                <w:szCs w:val="20"/>
              </w:rPr>
              <w:t>16</w:t>
            </w:r>
            <w:r>
              <w:rPr>
                <w:strike/>
                <w:sz w:val="20"/>
                <w:szCs w:val="20"/>
              </w:rPr>
              <w:t xml:space="preserve">  The</w:t>
            </w:r>
            <w:proofErr w:type="gramEnd"/>
            <w:r>
              <w:rPr>
                <w:strike/>
                <w:sz w:val="20"/>
                <w:szCs w:val="20"/>
              </w:rPr>
              <w:t xml:space="preserve"> student will </w:t>
            </w:r>
            <w:r w:rsidRPr="00671FA1">
              <w:rPr>
                <w:strike/>
                <w:sz w:val="20"/>
                <w:szCs w:val="20"/>
              </w:rPr>
              <w:t xml:space="preserve">create, through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la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w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rhythmic variations of four-measure selections taken from </w:t>
            </w:r>
            <w:r w:rsidRPr="00671FA1">
              <w:rPr>
                <w:strike/>
                <w:sz w:val="20"/>
                <w:szCs w:val="20"/>
              </w:rPr>
              <w:t xml:space="preserve">folk </w:t>
            </w:r>
            <w:proofErr w:type="spellStart"/>
            <w:r w:rsidRPr="00671FA1">
              <w:rPr>
                <w:strike/>
                <w:sz w:val="20"/>
                <w:szCs w:val="20"/>
              </w:rPr>
              <w:t>songs</w:t>
            </w:r>
            <w:r w:rsidRPr="00671FA1">
              <w:rPr>
                <w:sz w:val="20"/>
                <w:szCs w:val="20"/>
              </w:rPr>
              <w:t>existing</w:t>
            </w:r>
            <w:proofErr w:type="spellEnd"/>
            <w:r w:rsidRPr="00671FA1">
              <w:rPr>
                <w:sz w:val="20"/>
                <w:szCs w:val="20"/>
              </w:rPr>
              <w:t xml:space="preserve"> melodies</w:t>
            </w:r>
            <w:r>
              <w:rPr>
                <w:sz w:val="20"/>
                <w:szCs w:val="20"/>
              </w:rPr>
              <w:t>, exercises, or etudes.</w:t>
            </w:r>
          </w:p>
        </w:tc>
      </w:tr>
      <w:tr w:rsidR="00696336" w14:paraId="0F298F3F" w14:textId="77777777" w:rsidTr="006E65D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4658CD" w14:textId="77777777" w:rsidR="00696336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4C9807F" w14:textId="77777777" w:rsidR="00696336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5361AE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D70603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0E6499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D3634AD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8F8452" w14:textId="77777777" w:rsidR="00696336" w:rsidRPr="00C3593A" w:rsidRDefault="00696336" w:rsidP="006E65D0">
            <w:pPr>
              <w:ind w:left="360" w:hanging="360"/>
              <w:rPr>
                <w:color w:val="000000"/>
                <w:sz w:val="20"/>
                <w:szCs w:val="20"/>
                <w:u w:val="single"/>
              </w:rPr>
            </w:pPr>
            <w:r w:rsidRPr="00C3593A">
              <w:rPr>
                <w:color w:val="000000"/>
                <w:sz w:val="20"/>
                <w:szCs w:val="20"/>
                <w:u w:val="single"/>
              </w:rPr>
              <w:t>EI.</w:t>
            </w:r>
            <w:proofErr w:type="gramStart"/>
            <w:r w:rsidRPr="00C3593A">
              <w:rPr>
                <w:color w:val="000000"/>
                <w:sz w:val="20"/>
                <w:szCs w:val="20"/>
                <w:u w:val="single"/>
              </w:rPr>
              <w:t>2</w:t>
            </w:r>
            <w:r>
              <w:rPr>
                <w:color w:val="000000"/>
                <w:sz w:val="20"/>
                <w:szCs w:val="20"/>
              </w:rPr>
              <w:t xml:space="preserve">  The</w:t>
            </w:r>
            <w:proofErr w:type="gramEnd"/>
            <w:r>
              <w:rPr>
                <w:color w:val="000000"/>
                <w:sz w:val="20"/>
                <w:szCs w:val="20"/>
              </w:rPr>
              <w:t xml:space="preserve"> student will </w:t>
            </w:r>
            <w:r w:rsidRPr="00C3593A">
              <w:rPr>
                <w:color w:val="000000"/>
                <w:sz w:val="20"/>
                <w:szCs w:val="20"/>
                <w:u w:val="single"/>
              </w:rPr>
              <w:t>apply a creative process for music.</w:t>
            </w:r>
          </w:p>
          <w:p w14:paraId="63D435D3" w14:textId="77777777" w:rsidR="00696336" w:rsidRPr="00671FA1" w:rsidRDefault="00696336" w:rsidP="006E65D0">
            <w:pPr>
              <w:pStyle w:val="Paragraph"/>
              <w:spacing w:after="0"/>
              <w:ind w:left="336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 xml:space="preserve">a)  </w:t>
            </w:r>
            <w:r w:rsidRPr="00671FA1">
              <w:rPr>
                <w:sz w:val="20"/>
                <w:szCs w:val="20"/>
                <w:u w:val="single"/>
              </w:rPr>
              <w:t>Identify and apply steps of a creative process</w:t>
            </w:r>
            <w:r w:rsidRPr="00671FA1">
              <w:rPr>
                <w:sz w:val="20"/>
                <w:szCs w:val="20"/>
              </w:rPr>
              <w:t>.</w:t>
            </w:r>
            <w:r w:rsidRPr="00671FA1">
              <w:rPr>
                <w:sz w:val="20"/>
                <w:szCs w:val="20"/>
              </w:rPr>
              <w:tab/>
            </w:r>
          </w:p>
          <w:p w14:paraId="5F21B931" w14:textId="77777777" w:rsidR="00696336" w:rsidRPr="00671FA1" w:rsidRDefault="00696336" w:rsidP="006E65D0">
            <w:pPr>
              <w:pStyle w:val="Paragraph"/>
              <w:spacing w:after="0"/>
              <w:ind w:left="336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 xml:space="preserve">b)  </w:t>
            </w:r>
            <w:r w:rsidRPr="00671FA1">
              <w:rPr>
                <w:sz w:val="20"/>
                <w:szCs w:val="20"/>
                <w:u w:val="single"/>
              </w:rPr>
              <w:t xml:space="preserve">Collaboratively identify and examine inquiry-based questions related to music. </w:t>
            </w:r>
          </w:p>
          <w:p w14:paraId="2BCA68F7" w14:textId="77777777" w:rsidR="00696336" w:rsidRPr="00267CC5" w:rsidRDefault="00696336" w:rsidP="006E65D0">
            <w:pPr>
              <w:pStyle w:val="SOLNumberedBullet"/>
              <w:numPr>
                <w:ilvl w:val="0"/>
                <w:numId w:val="0"/>
              </w:numPr>
              <w:ind w:left="336" w:hanging="360"/>
              <w:rPr>
                <w:sz w:val="20"/>
                <w:szCs w:val="20"/>
              </w:rPr>
            </w:pPr>
            <w:r w:rsidRPr="00B878B1">
              <w:rPr>
                <w:sz w:val="20"/>
                <w:szCs w:val="20"/>
                <w:u w:val="single"/>
              </w:rPr>
              <w:t>c)</w:t>
            </w:r>
            <w:r w:rsidRPr="00B878B1">
              <w:rPr>
                <w:sz w:val="20"/>
                <w:szCs w:val="20"/>
              </w:rPr>
              <w:t xml:space="preserve">  </w:t>
            </w:r>
            <w:r w:rsidRPr="00B878B1">
              <w:rPr>
                <w:strike/>
                <w:sz w:val="20"/>
                <w:szCs w:val="20"/>
              </w:rPr>
              <w:t xml:space="preserve"> EI.</w:t>
            </w:r>
            <w:proofErr w:type="gramStart"/>
            <w:r w:rsidRPr="00B878B1">
              <w:rPr>
                <w:strike/>
                <w:sz w:val="20"/>
                <w:szCs w:val="20"/>
              </w:rPr>
              <w:t>17</w:t>
            </w:r>
            <w:r>
              <w:rPr>
                <w:strike/>
                <w:sz w:val="20"/>
                <w:szCs w:val="20"/>
              </w:rPr>
              <w:t xml:space="preserve">  </w:t>
            </w:r>
            <w:proofErr w:type="spellStart"/>
            <w:r w:rsidRPr="00C3593A">
              <w:rPr>
                <w:color w:val="000000"/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nitor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proofErr w:type="gramEnd"/>
            <w:r w:rsidRPr="00671FA1">
              <w:rPr>
                <w:sz w:val="20"/>
                <w:szCs w:val="20"/>
              </w:rPr>
              <w:t xml:space="preserve"> individual practice </w:t>
            </w:r>
            <w:r w:rsidRPr="00671FA1">
              <w:rPr>
                <w:sz w:val="20"/>
                <w:szCs w:val="20"/>
                <w:u w:val="single"/>
              </w:rPr>
              <w:t xml:space="preserve">and progress toward goals. </w:t>
            </w:r>
            <w:r w:rsidRPr="00671FA1">
              <w:rPr>
                <w:strike/>
                <w:sz w:val="20"/>
                <w:szCs w:val="20"/>
              </w:rPr>
              <w:t>through the use of practice records or journals that identify specific musical goals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</w:p>
        </w:tc>
      </w:tr>
      <w:tr w:rsidR="00696336" w14:paraId="75341E61" w14:textId="77777777" w:rsidTr="006E65D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690A40" w14:textId="77777777" w:rsidR="00696336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0BB1318" w14:textId="77777777" w:rsidR="00696336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D82B08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F784EF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B39E8D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5D66197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6A9394" w14:textId="77777777" w:rsidR="00696336" w:rsidRPr="00671FA1" w:rsidRDefault="00696336" w:rsidP="006E65D0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proofErr w:type="gramStart"/>
            <w:r w:rsidRPr="00671FA1">
              <w:rPr>
                <w:strike/>
                <w:sz w:val="20"/>
                <w:szCs w:val="20"/>
              </w:rPr>
              <w:t>19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</w:rPr>
              <w:t>analyze,</w:t>
            </w:r>
            <w:r w:rsidRPr="00671FA1">
              <w:rPr>
                <w:sz w:val="20"/>
                <w:szCs w:val="20"/>
                <w:u w:val="single"/>
              </w:rPr>
              <w:t xml:space="preserve"> interpret</w:t>
            </w:r>
            <w:r w:rsidRPr="00671FA1">
              <w:rPr>
                <w:sz w:val="20"/>
                <w:szCs w:val="20"/>
              </w:rPr>
              <w:t>, and evaluate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7FAC77AB" w14:textId="77777777" w:rsidR="00696336" w:rsidRPr="00671FA1" w:rsidRDefault="00696336" w:rsidP="009239BC">
            <w:pPr>
              <w:pStyle w:val="SOLNumberedBullet"/>
              <w:numPr>
                <w:ilvl w:val="0"/>
                <w:numId w:val="9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scrib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r w:rsidRPr="00671FA1">
              <w:rPr>
                <w:strike/>
                <w:sz w:val="20"/>
                <w:szCs w:val="20"/>
              </w:rPr>
              <w:t xml:space="preserve"> the cultural influences and historical context of works of music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</w:p>
          <w:p w14:paraId="1677D256" w14:textId="77777777" w:rsidR="00696336" w:rsidRPr="00671FA1" w:rsidRDefault="00696336" w:rsidP="009239BC">
            <w:pPr>
              <w:pStyle w:val="SOLNumberedBullet"/>
              <w:numPr>
                <w:ilvl w:val="0"/>
                <w:numId w:val="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iverse </w:t>
            </w:r>
            <w:r w:rsidRPr="00671FA1">
              <w:rPr>
                <w:sz w:val="20"/>
                <w:szCs w:val="20"/>
              </w:rPr>
              <w:t>works of music using inquiry skills and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DCCE06C" w14:textId="77777777" w:rsidR="00696336" w:rsidRPr="00671FA1" w:rsidRDefault="00696336" w:rsidP="009239BC">
            <w:pPr>
              <w:pStyle w:val="SOLNumberedBullet"/>
              <w:numPr>
                <w:ilvl w:val="0"/>
                <w:numId w:val="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used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7CA4509" w14:textId="77777777" w:rsidR="00696336" w:rsidRPr="00B878B1" w:rsidRDefault="00696336" w:rsidP="009239BC">
            <w:pPr>
              <w:pStyle w:val="SOLNumberedBullet"/>
              <w:numPr>
                <w:ilvl w:val="0"/>
                <w:numId w:val="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erformances of music,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75C72DC7" w14:textId="77777777" w:rsidR="00696336" w:rsidRPr="00671FA1" w:rsidRDefault="00696336" w:rsidP="009239BC">
            <w:pPr>
              <w:pStyle w:val="SOLNumberedBullet"/>
              <w:numPr>
                <w:ilvl w:val="0"/>
                <w:numId w:val="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accepted criteria used for critiquing musical performances of self and others.</w:t>
            </w:r>
          </w:p>
        </w:tc>
      </w:tr>
      <w:tr w:rsidR="00696336" w14:paraId="78FE1145" w14:textId="77777777" w:rsidTr="006E65D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7E6F70" w14:textId="77777777" w:rsidR="00696336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C8613CC" w14:textId="77777777" w:rsidR="00696336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2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B2598A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21FAA5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995AFD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3448DF4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8068ECD" w14:textId="77777777" w:rsidR="00696336" w:rsidRPr="00671FA1" w:rsidRDefault="00696336" w:rsidP="006E65D0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proofErr w:type="gramStart"/>
            <w:r w:rsidRPr="00671FA1">
              <w:rPr>
                <w:strike/>
                <w:sz w:val="20"/>
                <w:szCs w:val="20"/>
              </w:rPr>
              <w:t>20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4EA11B0C" w14:textId="77777777" w:rsidR="00696336" w:rsidRPr="00671FA1" w:rsidRDefault="00696336" w:rsidP="009239BC">
            <w:pPr>
              <w:pStyle w:val="SOLNumberedBullet"/>
              <w:numPr>
                <w:ilvl w:val="0"/>
                <w:numId w:val="8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proposing a definition of </w:t>
            </w:r>
            <w:r w:rsidRPr="00671FA1">
              <w:rPr>
                <w:i/>
                <w:strike/>
                <w:sz w:val="20"/>
                <w:szCs w:val="20"/>
              </w:rPr>
              <w:t>music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5978DA1" w14:textId="77777777" w:rsidR="00696336" w:rsidRPr="00B878B1" w:rsidRDefault="00696336" w:rsidP="009239BC">
            <w:pPr>
              <w:pStyle w:val="SOLNumberedBullet"/>
              <w:numPr>
                <w:ilvl w:val="0"/>
                <w:numId w:val="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reasons for preferences among works of music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2210D09" w14:textId="77777777" w:rsidR="00696336" w:rsidRPr="00671FA1" w:rsidRDefault="00696336" w:rsidP="009239BC">
            <w:pPr>
              <w:pStyle w:val="SOLNumberedBullet"/>
              <w:numPr>
                <w:ilvl w:val="0"/>
                <w:numId w:val="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ays in which music evokes sensory, emotional, and intellectual responses, including ways in which music can be persuasiv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</w:tc>
      </w:tr>
      <w:tr w:rsidR="00696336" w14:paraId="64BBC2D0" w14:textId="77777777" w:rsidTr="001F72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E97FC6" w14:textId="77777777" w:rsidR="00696336" w:rsidRDefault="00696336" w:rsidP="001F724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I.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9D7A493" w14:textId="77777777" w:rsidR="00696336" w:rsidRDefault="00696336" w:rsidP="001F724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7</w:t>
            </w:r>
          </w:p>
          <w:p w14:paraId="50D1667B" w14:textId="77777777" w:rsidR="00696336" w:rsidRDefault="00696336" w:rsidP="001F724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5556AD" w14:textId="77777777" w:rsidR="00696336" w:rsidRPr="00817BBD" w:rsidRDefault="00696336" w:rsidP="001F724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EAE418" w14:textId="77777777" w:rsidR="00696336" w:rsidRPr="00817BBD" w:rsidRDefault="00696336" w:rsidP="001F724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3D3DDF" w14:textId="77777777" w:rsidR="00696336" w:rsidRPr="00817BBD" w:rsidRDefault="00696336" w:rsidP="001F724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E7B3C9F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D18AD6" w14:textId="77777777" w:rsidR="00696336" w:rsidRPr="00671FA1" w:rsidRDefault="00696336" w:rsidP="006E65D0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proofErr w:type="gramStart"/>
            <w:r w:rsidRPr="00671FA1">
              <w:rPr>
                <w:strike/>
                <w:sz w:val="20"/>
                <w:szCs w:val="20"/>
              </w:rPr>
              <w:t>17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  <w:u w:val="single"/>
              </w:rPr>
              <w:t xml:space="preserve">identify and </w:t>
            </w:r>
            <w:r w:rsidRPr="00671FA1">
              <w:rPr>
                <w:sz w:val="20"/>
                <w:szCs w:val="20"/>
              </w:rPr>
              <w:t xml:space="preserve">demonstrate </w:t>
            </w:r>
            <w:r w:rsidRPr="00671FA1">
              <w:rPr>
                <w:sz w:val="20"/>
                <w:szCs w:val="20"/>
                <w:u w:val="single"/>
              </w:rPr>
              <w:t>collaboration and communication skills for music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musicianship and personal engagement by</w:t>
            </w:r>
          </w:p>
          <w:p w14:paraId="59C7FCDF" w14:textId="77777777" w:rsidR="00696336" w:rsidRPr="00671FA1" w:rsidRDefault="00696336" w:rsidP="009239BC">
            <w:pPr>
              <w:pStyle w:val="SOLNumberedBullet"/>
              <w:numPr>
                <w:ilvl w:val="0"/>
                <w:numId w:val="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the characteristic sound of the instrument being studied;</w:t>
            </w:r>
            <w:r w:rsidRPr="00671FA1">
              <w:rPr>
                <w:sz w:val="20"/>
                <w:szCs w:val="20"/>
              </w:rPr>
              <w:t xml:space="preserve"> [Moved to EI.16]</w:t>
            </w:r>
          </w:p>
          <w:p w14:paraId="683CDBA3" w14:textId="77777777" w:rsidR="00696336" w:rsidRPr="00671FA1" w:rsidRDefault="00696336" w:rsidP="009239BC">
            <w:pPr>
              <w:pStyle w:val="SOLNumberedBullet"/>
              <w:numPr>
                <w:ilvl w:val="0"/>
                <w:numId w:val="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onitoring individual practice through the use of practice records or journals that identify specific musical goals;</w:t>
            </w:r>
            <w:r w:rsidRPr="00671FA1">
              <w:rPr>
                <w:sz w:val="20"/>
                <w:szCs w:val="20"/>
              </w:rPr>
              <w:t xml:space="preserve"> [Moved to EI.2]</w:t>
            </w:r>
          </w:p>
          <w:p w14:paraId="01C2FA40" w14:textId="77777777" w:rsidR="00696336" w:rsidRPr="00671FA1" w:rsidRDefault="00696336" w:rsidP="009239BC">
            <w:pPr>
              <w:pStyle w:val="SOLNumberedBullet"/>
              <w:numPr>
                <w:ilvl w:val="0"/>
                <w:numId w:val="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 school performances and </w:t>
            </w:r>
            <w:r w:rsidRPr="00671FA1">
              <w:rPr>
                <w:strike/>
                <w:sz w:val="20"/>
                <w:szCs w:val="20"/>
              </w:rPr>
              <w:t xml:space="preserve">local or district </w:t>
            </w:r>
            <w:r w:rsidRPr="00671FA1">
              <w:rPr>
                <w:sz w:val="20"/>
                <w:szCs w:val="20"/>
                <w:u w:val="single"/>
              </w:rPr>
              <w:t xml:space="preserve">community </w:t>
            </w:r>
            <w:r w:rsidRPr="00671FA1">
              <w:rPr>
                <w:sz w:val="20"/>
                <w:szCs w:val="20"/>
              </w:rPr>
              <w:t>event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as appropriate to level, ability, and interes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0070A4B" w14:textId="77777777" w:rsidR="00696336" w:rsidRPr="00671FA1" w:rsidRDefault="00696336" w:rsidP="009239BC">
            <w:pPr>
              <w:pStyle w:val="SOLNumberedBullet"/>
              <w:numPr>
                <w:ilvl w:val="0"/>
                <w:numId w:val="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rehearsal and concert etiquette as a performer (e.g., using critical aural skills, following conducting gestures, maintaining attention in rest position).</w:t>
            </w:r>
          </w:p>
          <w:p w14:paraId="1922BD10" w14:textId="77777777" w:rsidR="00696336" w:rsidRPr="00C3593A" w:rsidRDefault="00696336" w:rsidP="006E65D0">
            <w:pPr>
              <w:pStyle w:val="SOLNumberedBullet"/>
              <w:numPr>
                <w:ilvl w:val="0"/>
                <w:numId w:val="0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Describe and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tive </w:t>
            </w:r>
            <w:proofErr w:type="spellStart"/>
            <w:r w:rsidRPr="00671FA1">
              <w:rPr>
                <w:sz w:val="20"/>
                <w:szCs w:val="20"/>
              </w:rPr>
              <w:t>listen</w:t>
            </w:r>
            <w:r w:rsidRPr="00671FA1">
              <w:rPr>
                <w:strike/>
                <w:sz w:val="20"/>
                <w:szCs w:val="20"/>
              </w:rPr>
              <w:t>er</w:t>
            </w:r>
            <w:r w:rsidRPr="00671FA1">
              <w:rPr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 rehearsal and as an audience member. </w:t>
            </w:r>
            <w:r w:rsidRPr="00671FA1">
              <w:rPr>
                <w:sz w:val="20"/>
                <w:szCs w:val="20"/>
              </w:rPr>
              <w:t>[Moved from EI.18]</w:t>
            </w:r>
          </w:p>
        </w:tc>
      </w:tr>
      <w:tr w:rsidR="001F7243" w14:paraId="43C01720" w14:textId="77777777" w:rsidTr="001F72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2D81A7" w14:textId="77777777" w:rsidR="001F7243" w:rsidRDefault="001F7243" w:rsidP="001F724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6D3A035" w14:textId="77777777" w:rsidR="001F7243" w:rsidRDefault="001F7243" w:rsidP="001F724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B60877" w14:textId="77777777" w:rsidR="001F7243" w:rsidRPr="00817BBD" w:rsidRDefault="001F7243" w:rsidP="001F724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6F96C4" w14:textId="77777777" w:rsidR="001F7243" w:rsidRPr="00817BBD" w:rsidRDefault="001F7243" w:rsidP="001F724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F7DFBA" w14:textId="77777777" w:rsidR="001F7243" w:rsidRPr="00817BBD" w:rsidRDefault="001F7243" w:rsidP="001F724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44ECC98" w14:textId="77777777" w:rsidR="001F7243" w:rsidRPr="00817BBD" w:rsidRDefault="001F7243" w:rsidP="001F724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0BBDE2" w14:textId="77777777" w:rsidR="001F7243" w:rsidRDefault="001F7243" w:rsidP="001F7243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>
              <w:rPr>
                <w:strike/>
                <w:sz w:val="20"/>
                <w:szCs w:val="20"/>
              </w:rPr>
              <w:t>18</w:t>
            </w:r>
            <w:r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ab/>
              <w:t xml:space="preserve">The student will explore historical and cultural </w:t>
            </w:r>
            <w:r>
              <w:rPr>
                <w:strike/>
                <w:sz w:val="20"/>
                <w:szCs w:val="20"/>
              </w:rPr>
              <w:t>aspects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>influences</w:t>
            </w:r>
            <w:r>
              <w:rPr>
                <w:sz w:val="20"/>
                <w:szCs w:val="20"/>
              </w:rPr>
              <w:t xml:space="preserve"> of music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trike/>
                <w:sz w:val="20"/>
                <w:szCs w:val="20"/>
              </w:rPr>
              <w:t>by</w:t>
            </w:r>
          </w:p>
          <w:p w14:paraId="438058B3" w14:textId="77777777" w:rsidR="001F7243" w:rsidRDefault="001F7243" w:rsidP="001F7243">
            <w:pPr>
              <w:pStyle w:val="SOLNumberedBullet"/>
              <w:numPr>
                <w:ilvl w:val="0"/>
                <w:numId w:val="0"/>
              </w:numPr>
              <w:ind w:left="336" w:hanging="360"/>
              <w:rPr>
                <w:sz w:val="20"/>
                <w:szCs w:val="20"/>
              </w:rPr>
            </w:pPr>
            <w:r w:rsidRPr="00271D06">
              <w:rPr>
                <w:strike/>
                <w:sz w:val="20"/>
                <w:szCs w:val="20"/>
              </w:rPr>
              <w:t xml:space="preserve">1.   </w:t>
            </w:r>
            <w:r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>
              <w:rPr>
                <w:sz w:val="20"/>
                <w:szCs w:val="20"/>
                <w:u w:val="single"/>
              </w:rPr>
              <w:t>I</w:t>
            </w:r>
            <w:r>
              <w:rPr>
                <w:strike/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dentify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the </w:t>
            </w:r>
            <w:proofErr w:type="spellStart"/>
            <w:r>
              <w:rPr>
                <w:sz w:val="20"/>
                <w:szCs w:val="20"/>
              </w:rPr>
              <w:t>cultur</w:t>
            </w:r>
            <w:r>
              <w:rPr>
                <w:strike/>
                <w:sz w:val="20"/>
                <w:szCs w:val="20"/>
              </w:rPr>
              <w:t>es</w:t>
            </w:r>
            <w:r>
              <w:rPr>
                <w:sz w:val="20"/>
                <w:szCs w:val="20"/>
                <w:u w:val="single"/>
              </w:rPr>
              <w:t>al</w:t>
            </w:r>
            <w:proofErr w:type="spellEnd"/>
            <w:r>
              <w:rPr>
                <w:sz w:val="20"/>
                <w:szCs w:val="20"/>
                <w:u w:val="single"/>
              </w:rPr>
              <w:t xml:space="preserve"> influences</w:t>
            </w:r>
            <w:r>
              <w:rPr>
                <w:sz w:val="20"/>
                <w:szCs w:val="20"/>
              </w:rPr>
              <w:t xml:space="preserve">, musical styles, composers, and historical periods associated with the music literature </w:t>
            </w:r>
            <w:r>
              <w:rPr>
                <w:strike/>
                <w:sz w:val="20"/>
                <w:szCs w:val="20"/>
              </w:rPr>
              <w:t xml:space="preserve">being studied </w:t>
            </w:r>
            <w:r>
              <w:rPr>
                <w:sz w:val="20"/>
                <w:szCs w:val="20"/>
                <w:u w:val="single"/>
              </w:rPr>
              <w:t>through listening, performing, and studying.</w:t>
            </w:r>
            <w:r>
              <w:rPr>
                <w:strike/>
                <w:sz w:val="20"/>
                <w:szCs w:val="20"/>
                <w:u w:val="single"/>
              </w:rPr>
              <w:t>;</w:t>
            </w:r>
          </w:p>
          <w:p w14:paraId="2DD79D73" w14:textId="77777777" w:rsidR="001F7243" w:rsidRPr="00F96F83" w:rsidRDefault="001F7243" w:rsidP="001F7243">
            <w:pPr>
              <w:pStyle w:val="SOLNumberedBullet"/>
              <w:numPr>
                <w:ilvl w:val="0"/>
                <w:numId w:val="0"/>
              </w:numPr>
              <w:ind w:left="336" w:hanging="36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</w:t>
            </w:r>
            <w:r w:rsidRPr="00271D06">
              <w:rPr>
                <w:strike/>
                <w:sz w:val="20"/>
                <w:szCs w:val="20"/>
              </w:rPr>
              <w:t xml:space="preserve">.   </w:t>
            </w:r>
            <w:r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>
              <w:rPr>
                <w:sz w:val="20"/>
                <w:szCs w:val="20"/>
                <w:u w:val="single"/>
              </w:rPr>
              <w:t>I</w:t>
            </w:r>
            <w:r>
              <w:rPr>
                <w:strike/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dentify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ways in which culture influence</w:t>
            </w:r>
            <w:r>
              <w:rPr>
                <w:sz w:val="20"/>
                <w:szCs w:val="20"/>
                <w:u w:val="single"/>
              </w:rPr>
              <w:t>s</w:t>
            </w:r>
            <w:r>
              <w:rPr>
                <w:sz w:val="20"/>
                <w:szCs w:val="20"/>
              </w:rPr>
              <w:t xml:space="preserve"> the development of instruments, instrumental music, and instrumental music styles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</w:tc>
      </w:tr>
      <w:tr w:rsidR="00696336" w14:paraId="66579202" w14:textId="77777777" w:rsidTr="001F72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43F201" w14:textId="77777777" w:rsidR="00696336" w:rsidRDefault="00696336" w:rsidP="001F724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8A7DFDD" w14:textId="77777777" w:rsidR="00696336" w:rsidRDefault="00696336" w:rsidP="001F7243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43F069" w14:textId="77777777" w:rsidR="00696336" w:rsidRPr="00817BBD" w:rsidRDefault="00696336" w:rsidP="001F724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6ABECB" w14:textId="77777777" w:rsidR="00696336" w:rsidRPr="00817BBD" w:rsidRDefault="00696336" w:rsidP="001F724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2632A2" w14:textId="77777777" w:rsidR="00696336" w:rsidRPr="00817BBD" w:rsidRDefault="00696336" w:rsidP="001F724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1E71563B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D05E60E" w14:textId="77777777" w:rsidR="00696336" w:rsidRPr="00F96F83" w:rsidRDefault="00696336" w:rsidP="006E65D0">
            <w:p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I.</w:t>
            </w:r>
            <w:proofErr w:type="gramStart"/>
            <w:r w:rsidRPr="00671FA1">
              <w:rPr>
                <w:sz w:val="20"/>
                <w:szCs w:val="20"/>
                <w:u w:val="single"/>
              </w:rPr>
              <w:t>7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  <w:u w:val="single"/>
              </w:rPr>
              <w:t>explore the functions of music, including the use of music as a form of expression, communication, ceremony, and entertainment.</w:t>
            </w:r>
          </w:p>
        </w:tc>
      </w:tr>
      <w:tr w:rsidR="001F7243" w14:paraId="24730E17" w14:textId="77777777" w:rsidTr="001F72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89385C" w14:textId="77777777" w:rsidR="001F7243" w:rsidRDefault="001F7243" w:rsidP="001F7243">
            <w:pPr>
              <w:jc w:val="center"/>
              <w:rPr>
                <w:sz w:val="20"/>
                <w:szCs w:val="20"/>
              </w:rPr>
            </w:pPr>
            <w:r w:rsidRPr="00923815">
              <w:rPr>
                <w:sz w:val="20"/>
                <w:szCs w:val="20"/>
              </w:rPr>
              <w:t>EI.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343EEE6" w14:textId="77777777" w:rsidR="001F7243" w:rsidRDefault="001F7243" w:rsidP="001F724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30C059" w14:textId="77777777" w:rsidR="001F7243" w:rsidRPr="00817BBD" w:rsidRDefault="001F7243" w:rsidP="001F724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500B86" w14:textId="77777777" w:rsidR="001F7243" w:rsidRPr="00817BBD" w:rsidRDefault="001F7243" w:rsidP="001F724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D6CA74" w14:textId="77777777" w:rsidR="001F7243" w:rsidRPr="00817BBD" w:rsidRDefault="001F7243" w:rsidP="001F724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1219584" w14:textId="77777777" w:rsidR="001F7243" w:rsidRPr="00817BBD" w:rsidRDefault="001F7243" w:rsidP="001F724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71A679" w14:textId="77777777" w:rsidR="001F7243" w:rsidRPr="00271D06" w:rsidRDefault="001F7243" w:rsidP="001F7243">
            <w:pPr>
              <w:pStyle w:val="Paragraph"/>
              <w:spacing w:after="0"/>
              <w:ind w:left="360" w:hanging="360"/>
              <w:rPr>
                <w:strike/>
                <w:sz w:val="20"/>
                <w:szCs w:val="20"/>
              </w:rPr>
            </w:pPr>
            <w:r w:rsidRPr="00271D06">
              <w:rPr>
                <w:strike/>
                <w:sz w:val="20"/>
                <w:szCs w:val="20"/>
              </w:rPr>
              <w:t>EI.</w:t>
            </w:r>
            <w:proofErr w:type="gramStart"/>
            <w:r w:rsidRPr="00271D06">
              <w:rPr>
                <w:strike/>
                <w:sz w:val="20"/>
                <w:szCs w:val="20"/>
              </w:rPr>
              <w:t>18  The</w:t>
            </w:r>
            <w:proofErr w:type="gramEnd"/>
            <w:r w:rsidRPr="00271D06">
              <w:rPr>
                <w:strike/>
                <w:sz w:val="20"/>
                <w:szCs w:val="20"/>
              </w:rPr>
              <w:t xml:space="preserve"> student will explore historical and cultural aspects </w:t>
            </w:r>
            <w:r w:rsidRPr="00271D06">
              <w:rPr>
                <w:strike/>
                <w:sz w:val="20"/>
                <w:szCs w:val="20"/>
                <w:u w:val="single"/>
              </w:rPr>
              <w:t>influences</w:t>
            </w:r>
            <w:r w:rsidRPr="00271D06">
              <w:rPr>
                <w:strike/>
                <w:sz w:val="20"/>
                <w:szCs w:val="20"/>
              </w:rPr>
              <w:t xml:space="preserve"> of music</w:t>
            </w:r>
            <w:r w:rsidRPr="00271D06">
              <w:rPr>
                <w:strike/>
                <w:sz w:val="20"/>
                <w:szCs w:val="20"/>
                <w:u w:val="single"/>
              </w:rPr>
              <w:t>.</w:t>
            </w:r>
            <w:r w:rsidRPr="00271D06">
              <w:rPr>
                <w:strike/>
                <w:sz w:val="20"/>
                <w:szCs w:val="20"/>
              </w:rPr>
              <w:t xml:space="preserve"> by</w:t>
            </w:r>
          </w:p>
          <w:p w14:paraId="230C284E" w14:textId="77777777" w:rsidR="001F7243" w:rsidRPr="00F96F83" w:rsidRDefault="001F7243" w:rsidP="001F7243">
            <w:pPr>
              <w:rPr>
                <w:sz w:val="20"/>
                <w:szCs w:val="20"/>
              </w:rPr>
            </w:pPr>
            <w:r w:rsidRPr="00271D06">
              <w:rPr>
                <w:strike/>
                <w:sz w:val="20"/>
                <w:szCs w:val="20"/>
              </w:rPr>
              <w:t xml:space="preserve">6.  </w:t>
            </w:r>
            <w:r>
              <w:rPr>
                <w:sz w:val="20"/>
                <w:szCs w:val="20"/>
              </w:rPr>
              <w:t xml:space="preserve">The student will </w:t>
            </w:r>
            <w:r>
              <w:rPr>
                <w:sz w:val="20"/>
                <w:szCs w:val="20"/>
                <w:u w:val="single"/>
              </w:rPr>
              <w:t xml:space="preserve">identify intellectual property as it relates to </w:t>
            </w:r>
            <w:proofErr w:type="spellStart"/>
            <w:proofErr w:type="gramStart"/>
            <w:r>
              <w:rPr>
                <w:sz w:val="20"/>
                <w:szCs w:val="20"/>
                <w:u w:val="single"/>
              </w:rPr>
              <w:t>music.</w:t>
            </w:r>
            <w:r w:rsidRPr="00671FA1">
              <w:rPr>
                <w:strike/>
                <w:sz w:val="20"/>
                <w:szCs w:val="20"/>
              </w:rPr>
              <w:t>describing</w:t>
            </w:r>
            <w:proofErr w:type="spellEnd"/>
            <w:proofErr w:type="gramEnd"/>
            <w:r w:rsidRPr="00671FA1">
              <w:rPr>
                <w:strike/>
                <w:sz w:val="20"/>
                <w:szCs w:val="20"/>
              </w:rPr>
              <w:t xml:space="preserve"> ethical standards as applied to the use of social media and copyrighted materials; and</w:t>
            </w:r>
          </w:p>
        </w:tc>
      </w:tr>
      <w:tr w:rsidR="001F7243" w14:paraId="5F9FB0E1" w14:textId="77777777" w:rsidTr="001F7243">
        <w:trPr>
          <w:cantSplit/>
          <w:trHeight w:val="172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F05A10" w14:textId="77777777" w:rsidR="001F7243" w:rsidRDefault="001F7243" w:rsidP="001F7243">
            <w:pPr>
              <w:jc w:val="center"/>
              <w:rPr>
                <w:sz w:val="20"/>
                <w:szCs w:val="20"/>
              </w:rPr>
            </w:pPr>
            <w:r w:rsidRPr="00923815">
              <w:rPr>
                <w:sz w:val="20"/>
                <w:szCs w:val="20"/>
              </w:rPr>
              <w:t>EI.</w:t>
            </w:r>
            <w:r>
              <w:rPr>
                <w:sz w:val="20"/>
                <w:szCs w:val="20"/>
              </w:rPr>
              <w:t>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BBC07DE" w14:textId="77777777" w:rsidR="001F7243" w:rsidRDefault="001F7243" w:rsidP="001F724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86AF08" w14:textId="77777777" w:rsidR="001F7243" w:rsidRPr="00817BBD" w:rsidRDefault="001F7243" w:rsidP="001F724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F5A883" w14:textId="77777777" w:rsidR="001F7243" w:rsidRPr="00817BBD" w:rsidRDefault="001F7243" w:rsidP="001F724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4E84EE" w14:textId="77777777" w:rsidR="001F7243" w:rsidRPr="00817BBD" w:rsidRDefault="001F7243" w:rsidP="001F724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24E620C" w14:textId="77777777" w:rsidR="001F7243" w:rsidRPr="00817BBD" w:rsidRDefault="001F7243" w:rsidP="001F724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143A0E" w14:textId="77777777" w:rsidR="001F7243" w:rsidRPr="00271D06" w:rsidRDefault="001F7243" w:rsidP="001F7243">
            <w:pPr>
              <w:pStyle w:val="Paragraph"/>
              <w:spacing w:after="0"/>
              <w:ind w:left="360" w:hanging="360"/>
              <w:rPr>
                <w:strike/>
                <w:sz w:val="20"/>
                <w:szCs w:val="20"/>
              </w:rPr>
            </w:pPr>
            <w:r w:rsidRPr="00271D06">
              <w:rPr>
                <w:strike/>
                <w:sz w:val="20"/>
                <w:szCs w:val="20"/>
              </w:rPr>
              <w:t>EI.</w:t>
            </w:r>
            <w:proofErr w:type="gramStart"/>
            <w:r w:rsidRPr="00271D06">
              <w:rPr>
                <w:strike/>
                <w:sz w:val="20"/>
                <w:szCs w:val="20"/>
              </w:rPr>
              <w:t>18</w:t>
            </w:r>
            <w:r w:rsidRPr="00271D06">
              <w:rPr>
                <w:strike/>
                <w:sz w:val="20"/>
                <w:szCs w:val="20"/>
                <w:u w:val="single"/>
              </w:rPr>
              <w:t>6</w:t>
            </w:r>
            <w:r w:rsidRPr="00271D06">
              <w:rPr>
                <w:strike/>
                <w:sz w:val="20"/>
                <w:szCs w:val="20"/>
              </w:rPr>
              <w:t xml:space="preserve">  The</w:t>
            </w:r>
            <w:proofErr w:type="gramEnd"/>
            <w:r w:rsidRPr="00271D06">
              <w:rPr>
                <w:strike/>
                <w:sz w:val="20"/>
                <w:szCs w:val="20"/>
              </w:rPr>
              <w:t xml:space="preserve"> student will explore historical and cultural aspects </w:t>
            </w:r>
            <w:r w:rsidRPr="00271D06">
              <w:rPr>
                <w:strike/>
                <w:sz w:val="20"/>
                <w:szCs w:val="20"/>
                <w:u w:val="single"/>
              </w:rPr>
              <w:t>influences</w:t>
            </w:r>
            <w:r w:rsidRPr="00271D06">
              <w:rPr>
                <w:strike/>
                <w:sz w:val="20"/>
                <w:szCs w:val="20"/>
              </w:rPr>
              <w:t xml:space="preserve"> of music</w:t>
            </w:r>
            <w:r w:rsidRPr="00271D06">
              <w:rPr>
                <w:strike/>
                <w:sz w:val="20"/>
                <w:szCs w:val="20"/>
                <w:u w:val="single"/>
              </w:rPr>
              <w:t>.</w:t>
            </w:r>
            <w:r w:rsidRPr="00271D06">
              <w:rPr>
                <w:strike/>
                <w:sz w:val="20"/>
                <w:szCs w:val="20"/>
              </w:rPr>
              <w:t xml:space="preserve"> by</w:t>
            </w:r>
          </w:p>
          <w:p w14:paraId="270400CE" w14:textId="77777777" w:rsidR="001F7243" w:rsidRPr="00F96F83" w:rsidRDefault="001F7243" w:rsidP="001F7243">
            <w:pPr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5.  </w:t>
            </w:r>
            <w:r w:rsidRPr="003A73D9">
              <w:rPr>
                <w:sz w:val="20"/>
                <w:szCs w:val="20"/>
                <w:u w:val="single"/>
              </w:rPr>
              <w:t xml:space="preserve">The student will identify </w:t>
            </w:r>
            <w:r w:rsidRPr="003A73D9">
              <w:rPr>
                <w:strike/>
                <w:sz w:val="20"/>
                <w:szCs w:val="20"/>
              </w:rPr>
              <w:t>describing</w:t>
            </w:r>
            <w:r>
              <w:rPr>
                <w:sz w:val="20"/>
                <w:szCs w:val="20"/>
              </w:rPr>
              <w:t xml:space="preserve"> career options in music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</w:tc>
      </w:tr>
      <w:tr w:rsidR="001F7243" w14:paraId="2046FF14" w14:textId="77777777" w:rsidTr="001F72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51A3F9" w14:textId="77777777" w:rsidR="001F7243" w:rsidRPr="00A36E6B" w:rsidRDefault="001F7243" w:rsidP="001F7243">
            <w:pPr>
              <w:jc w:val="center"/>
              <w:rPr>
                <w:sz w:val="20"/>
                <w:szCs w:val="20"/>
              </w:rPr>
            </w:pPr>
            <w:r w:rsidRPr="00923815">
              <w:rPr>
                <w:sz w:val="20"/>
                <w:szCs w:val="20"/>
              </w:rPr>
              <w:t>EI.</w:t>
            </w:r>
            <w:r>
              <w:rPr>
                <w:sz w:val="20"/>
                <w:szCs w:val="20"/>
              </w:rPr>
              <w:t>1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30C4114" w14:textId="77777777" w:rsidR="001F7243" w:rsidRPr="00A36E6B" w:rsidRDefault="001F7243" w:rsidP="001F724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2969E3" w14:textId="77777777" w:rsidR="001F7243" w:rsidRPr="00817BBD" w:rsidRDefault="001F7243" w:rsidP="001F724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D0308F" w14:textId="77777777" w:rsidR="001F7243" w:rsidRPr="00817BBD" w:rsidRDefault="001F7243" w:rsidP="001F724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E3CAF8" w14:textId="77777777" w:rsidR="001F7243" w:rsidRPr="00817BBD" w:rsidRDefault="001F7243" w:rsidP="001F724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5EE70F3" w14:textId="77777777" w:rsidR="001F7243" w:rsidRPr="00817BBD" w:rsidRDefault="001F7243" w:rsidP="001F724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6FE07B" w14:textId="77777777" w:rsidR="001F7243" w:rsidRPr="00271D06" w:rsidRDefault="001F7243" w:rsidP="001F7243">
            <w:pPr>
              <w:pStyle w:val="Paragraph"/>
              <w:spacing w:after="0"/>
              <w:ind w:left="360" w:hanging="360"/>
              <w:rPr>
                <w:strike/>
                <w:sz w:val="20"/>
                <w:szCs w:val="20"/>
              </w:rPr>
            </w:pPr>
            <w:r w:rsidRPr="00271D06">
              <w:rPr>
                <w:strike/>
                <w:sz w:val="20"/>
                <w:szCs w:val="20"/>
              </w:rPr>
              <w:t>EI.</w:t>
            </w:r>
            <w:proofErr w:type="gramStart"/>
            <w:r w:rsidRPr="00271D06">
              <w:rPr>
                <w:strike/>
                <w:sz w:val="20"/>
                <w:szCs w:val="20"/>
              </w:rPr>
              <w:t>18  The</w:t>
            </w:r>
            <w:proofErr w:type="gramEnd"/>
            <w:r w:rsidRPr="00271D06">
              <w:rPr>
                <w:strike/>
                <w:sz w:val="20"/>
                <w:szCs w:val="20"/>
              </w:rPr>
              <w:t xml:space="preserve"> student will explore historical and cultural aspects </w:t>
            </w:r>
            <w:r w:rsidRPr="00271D06">
              <w:rPr>
                <w:strike/>
                <w:sz w:val="20"/>
                <w:szCs w:val="20"/>
                <w:u w:val="single"/>
              </w:rPr>
              <w:t>influences</w:t>
            </w:r>
            <w:r w:rsidRPr="00271D06">
              <w:rPr>
                <w:strike/>
                <w:sz w:val="20"/>
                <w:szCs w:val="20"/>
              </w:rPr>
              <w:t xml:space="preserve"> of music</w:t>
            </w:r>
            <w:r w:rsidRPr="00271D06">
              <w:rPr>
                <w:strike/>
                <w:sz w:val="20"/>
                <w:szCs w:val="20"/>
                <w:u w:val="single"/>
              </w:rPr>
              <w:t>.</w:t>
            </w:r>
            <w:r w:rsidRPr="00271D06">
              <w:rPr>
                <w:strike/>
                <w:sz w:val="20"/>
                <w:szCs w:val="20"/>
              </w:rPr>
              <w:t xml:space="preserve"> by</w:t>
            </w:r>
          </w:p>
          <w:p w14:paraId="1A03D675" w14:textId="77777777" w:rsidR="001F7243" w:rsidRPr="00F96F83" w:rsidRDefault="001F7243" w:rsidP="001F7243">
            <w:pPr>
              <w:ind w:left="336" w:hanging="27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3.  </w:t>
            </w:r>
            <w:r>
              <w:rPr>
                <w:sz w:val="20"/>
                <w:szCs w:val="20"/>
                <w:u w:val="single"/>
              </w:rPr>
              <w:t xml:space="preserve">The student will </w:t>
            </w:r>
            <w:proofErr w:type="gramStart"/>
            <w:r>
              <w:rPr>
                <w:sz w:val="20"/>
                <w:szCs w:val="20"/>
              </w:rPr>
              <w:t>identify</w:t>
            </w:r>
            <w:r>
              <w:rPr>
                <w:strike/>
                <w:sz w:val="20"/>
                <w:szCs w:val="20"/>
              </w:rPr>
              <w:t>ing</w:t>
            </w:r>
            <w:proofErr w:type="gramEnd"/>
            <w:r>
              <w:rPr>
                <w:sz w:val="20"/>
                <w:szCs w:val="20"/>
              </w:rPr>
              <w:t xml:space="preserve"> ways in which</w:t>
            </w:r>
            <w:r>
              <w:rPr>
                <w:sz w:val="20"/>
                <w:szCs w:val="20"/>
                <w:u w:val="single"/>
              </w:rPr>
              <w:t xml:space="preserve"> culture and </w:t>
            </w:r>
            <w:r>
              <w:rPr>
                <w:sz w:val="20"/>
                <w:szCs w:val="20"/>
              </w:rPr>
              <w:t>technology influence</w:t>
            </w:r>
            <w:r>
              <w:rPr>
                <w:strike/>
                <w:sz w:val="20"/>
                <w:szCs w:val="20"/>
              </w:rPr>
              <w:t>s</w:t>
            </w:r>
            <w:r>
              <w:rPr>
                <w:sz w:val="20"/>
                <w:szCs w:val="20"/>
                <w:u w:val="single"/>
              </w:rPr>
              <w:t xml:space="preserve"> the development of </w:t>
            </w:r>
            <w:r>
              <w:rPr>
                <w:sz w:val="20"/>
                <w:szCs w:val="20"/>
              </w:rPr>
              <w:t>music</w:t>
            </w:r>
            <w:r>
              <w:rPr>
                <w:sz w:val="20"/>
                <w:szCs w:val="20"/>
                <w:u w:val="single"/>
              </w:rPr>
              <w:t xml:space="preserve"> and musical styles.</w:t>
            </w:r>
          </w:p>
        </w:tc>
      </w:tr>
      <w:tr w:rsidR="001F7243" w14:paraId="389EBC90" w14:textId="77777777" w:rsidTr="001F72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B45B0F" w14:textId="77777777" w:rsidR="001F7243" w:rsidRPr="00A36E6B" w:rsidRDefault="001F7243" w:rsidP="001F7243">
            <w:pPr>
              <w:jc w:val="center"/>
              <w:rPr>
                <w:sz w:val="20"/>
                <w:szCs w:val="20"/>
              </w:rPr>
            </w:pPr>
            <w:r w:rsidRPr="00923815">
              <w:rPr>
                <w:sz w:val="20"/>
                <w:szCs w:val="20"/>
              </w:rPr>
              <w:t>EI.</w:t>
            </w:r>
            <w:r>
              <w:rPr>
                <w:sz w:val="20"/>
                <w:szCs w:val="20"/>
              </w:rPr>
              <w:t>1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8164283" w14:textId="77777777" w:rsidR="001F7243" w:rsidRPr="00A36E6B" w:rsidRDefault="001F7243" w:rsidP="001F724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02834B" w14:textId="77777777" w:rsidR="001F7243" w:rsidRPr="00817BBD" w:rsidRDefault="001F7243" w:rsidP="001F724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7396B6" w14:textId="77777777" w:rsidR="001F7243" w:rsidRPr="00817BBD" w:rsidRDefault="001F7243" w:rsidP="001F724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697C04" w14:textId="77777777" w:rsidR="001F7243" w:rsidRPr="00817BBD" w:rsidRDefault="001F7243" w:rsidP="001F724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2C76C43" w14:textId="77777777" w:rsidR="001F7243" w:rsidRPr="00817BBD" w:rsidRDefault="001F7243" w:rsidP="001F724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9112C5" w14:textId="77777777" w:rsidR="001F7243" w:rsidRPr="00271D06" w:rsidRDefault="001F7243" w:rsidP="001F7243">
            <w:pPr>
              <w:pStyle w:val="Paragraph"/>
              <w:spacing w:after="0"/>
              <w:ind w:left="360" w:hanging="360"/>
              <w:rPr>
                <w:strike/>
                <w:sz w:val="20"/>
                <w:szCs w:val="20"/>
              </w:rPr>
            </w:pPr>
            <w:r w:rsidRPr="00271D06">
              <w:rPr>
                <w:strike/>
                <w:sz w:val="20"/>
                <w:szCs w:val="20"/>
              </w:rPr>
              <w:t>EI.</w:t>
            </w:r>
            <w:proofErr w:type="gramStart"/>
            <w:r w:rsidRPr="00271D06">
              <w:rPr>
                <w:strike/>
                <w:sz w:val="20"/>
                <w:szCs w:val="20"/>
              </w:rPr>
              <w:t>18  The</w:t>
            </w:r>
            <w:proofErr w:type="gramEnd"/>
            <w:r w:rsidRPr="00271D06">
              <w:rPr>
                <w:strike/>
                <w:sz w:val="20"/>
                <w:szCs w:val="20"/>
              </w:rPr>
              <w:t xml:space="preserve"> student will explore historical and cultural aspects </w:t>
            </w:r>
            <w:r w:rsidRPr="00271D06">
              <w:rPr>
                <w:strike/>
                <w:sz w:val="20"/>
                <w:szCs w:val="20"/>
                <w:u w:val="single"/>
              </w:rPr>
              <w:t>influences</w:t>
            </w:r>
            <w:r w:rsidRPr="00271D06">
              <w:rPr>
                <w:strike/>
                <w:sz w:val="20"/>
                <w:szCs w:val="20"/>
              </w:rPr>
              <w:t xml:space="preserve"> of music</w:t>
            </w:r>
            <w:r w:rsidRPr="00271D06">
              <w:rPr>
                <w:strike/>
                <w:sz w:val="20"/>
                <w:szCs w:val="20"/>
                <w:u w:val="single"/>
              </w:rPr>
              <w:t>.</w:t>
            </w:r>
            <w:r w:rsidRPr="00271D06">
              <w:rPr>
                <w:strike/>
                <w:sz w:val="20"/>
                <w:szCs w:val="20"/>
              </w:rPr>
              <w:t xml:space="preserve"> by</w:t>
            </w:r>
          </w:p>
          <w:p w14:paraId="6389CD88" w14:textId="77777777" w:rsidR="001F7243" w:rsidRPr="00A36E6B" w:rsidRDefault="001F7243" w:rsidP="001F7243">
            <w:pPr>
              <w:tabs>
                <w:tab w:val="left" w:pos="720"/>
              </w:tabs>
              <w:ind w:left="421" w:hanging="421"/>
              <w:rPr>
                <w:sz w:val="20"/>
                <w:szCs w:val="20"/>
                <w:u w:val="single"/>
              </w:rPr>
            </w:pPr>
            <w:r>
              <w:rPr>
                <w:strike/>
                <w:sz w:val="20"/>
                <w:szCs w:val="20"/>
              </w:rPr>
              <w:t xml:space="preserve">4.   </w:t>
            </w:r>
            <w:r>
              <w:rPr>
                <w:sz w:val="20"/>
                <w:szCs w:val="20"/>
              </w:rPr>
              <w:t xml:space="preserve">The student will </w:t>
            </w:r>
            <w:proofErr w:type="gramStart"/>
            <w:r>
              <w:rPr>
                <w:sz w:val="20"/>
                <w:szCs w:val="20"/>
              </w:rPr>
              <w:t>identify</w:t>
            </w:r>
            <w:r>
              <w:rPr>
                <w:strike/>
                <w:sz w:val="20"/>
                <w:szCs w:val="20"/>
              </w:rPr>
              <w:t>ing</w:t>
            </w:r>
            <w:proofErr w:type="gramEnd"/>
            <w:r>
              <w:rPr>
                <w:sz w:val="20"/>
                <w:szCs w:val="20"/>
              </w:rPr>
              <w:t xml:space="preserve"> the </w:t>
            </w:r>
            <w:r>
              <w:rPr>
                <w:sz w:val="20"/>
                <w:szCs w:val="20"/>
                <w:u w:val="single"/>
              </w:rPr>
              <w:t xml:space="preserve">connections </w:t>
            </w:r>
            <w:r>
              <w:rPr>
                <w:strike/>
                <w:sz w:val="20"/>
                <w:szCs w:val="20"/>
              </w:rPr>
              <w:t>relationship</w:t>
            </w:r>
            <w:r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  <w:u w:val="single"/>
              </w:rPr>
              <w:t xml:space="preserve">instrumental </w:t>
            </w:r>
            <w:r>
              <w:rPr>
                <w:sz w:val="20"/>
                <w:szCs w:val="20"/>
              </w:rPr>
              <w:t>music to the other fine arts and other fields of knowledge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  <w:r>
              <w:rPr>
                <w:sz w:val="20"/>
                <w:szCs w:val="20"/>
              </w:rPr>
              <w:t xml:space="preserve"> [</w:t>
            </w:r>
          </w:p>
        </w:tc>
      </w:tr>
      <w:tr w:rsidR="00696336" w14:paraId="29CEFE14" w14:textId="77777777" w:rsidTr="006E65D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B4B834" w14:textId="77777777" w:rsidR="00696336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I.1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C0B7F33" w14:textId="77777777" w:rsidR="00696336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1</w:t>
            </w:r>
          </w:p>
          <w:p w14:paraId="601BBF56" w14:textId="77777777" w:rsidR="00696336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2</w:t>
            </w:r>
          </w:p>
          <w:p w14:paraId="2388312B" w14:textId="77777777" w:rsidR="00696336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4</w:t>
            </w:r>
          </w:p>
          <w:p w14:paraId="3AD2F9D1" w14:textId="77777777" w:rsidR="00696336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9</w:t>
            </w:r>
          </w:p>
          <w:p w14:paraId="4AC68D6F" w14:textId="77777777" w:rsidR="00696336" w:rsidRPr="00A36E6B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2CB23E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BEC2F9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4AAB1D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3935D83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774C9A" w14:textId="77777777" w:rsidR="00696336" w:rsidRPr="00671FA1" w:rsidRDefault="00696336" w:rsidP="006E65D0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proofErr w:type="gramStart"/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2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  <w:u w:val="single"/>
              </w:rPr>
              <w:t xml:space="preserve">demonstrate music literacy. </w:t>
            </w:r>
            <w:r w:rsidRPr="00671FA1">
              <w:rPr>
                <w:strike/>
                <w:sz w:val="20"/>
                <w:szCs w:val="20"/>
              </w:rPr>
              <w:t>echo, read, and notate music, including</w:t>
            </w:r>
          </w:p>
          <w:p w14:paraId="06C2538A" w14:textId="77777777" w:rsidR="00696336" w:rsidRPr="00D0324F" w:rsidRDefault="00696336" w:rsidP="006E65D0">
            <w:pPr>
              <w:pStyle w:val="SOLNumberedBullet"/>
              <w:numPr>
                <w:ilvl w:val="0"/>
                <w:numId w:val="0"/>
              </w:numPr>
              <w:ind w:left="606" w:hanging="384"/>
              <w:rPr>
                <w:sz w:val="20"/>
                <w:szCs w:val="20"/>
              </w:rPr>
            </w:pPr>
            <w:r w:rsidRPr="00D0324F">
              <w:rPr>
                <w:strike/>
                <w:sz w:val="20"/>
                <w:szCs w:val="20"/>
              </w:rPr>
              <w:t xml:space="preserve">1.   </w:t>
            </w:r>
            <w:r w:rsidRPr="00D0324F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D0324F">
              <w:rPr>
                <w:sz w:val="20"/>
                <w:szCs w:val="20"/>
                <w:u w:val="single"/>
              </w:rPr>
              <w:t>I</w:t>
            </w:r>
            <w:r w:rsidRPr="00D0324F">
              <w:rPr>
                <w:strike/>
                <w:sz w:val="20"/>
                <w:szCs w:val="20"/>
              </w:rPr>
              <w:t>i</w:t>
            </w:r>
            <w:r w:rsidRPr="00D0324F">
              <w:rPr>
                <w:sz w:val="20"/>
                <w:szCs w:val="20"/>
              </w:rPr>
              <w:t>dentify</w:t>
            </w:r>
            <w:r w:rsidRPr="00D0324F">
              <w:rPr>
                <w:strike/>
                <w:sz w:val="20"/>
                <w:szCs w:val="20"/>
              </w:rPr>
              <w:t>ing</w:t>
            </w:r>
            <w:proofErr w:type="spellEnd"/>
            <w:r w:rsidRPr="00D0324F">
              <w:rPr>
                <w:sz w:val="20"/>
                <w:szCs w:val="20"/>
              </w:rPr>
              <w:t xml:space="preserve">, </w:t>
            </w:r>
            <w:proofErr w:type="spellStart"/>
            <w:r w:rsidRPr="00D0324F">
              <w:rPr>
                <w:sz w:val="20"/>
                <w:szCs w:val="20"/>
              </w:rPr>
              <w:t>defin</w:t>
            </w:r>
            <w:r w:rsidRPr="00D0324F">
              <w:rPr>
                <w:sz w:val="20"/>
                <w:szCs w:val="20"/>
                <w:u w:val="single"/>
              </w:rPr>
              <w:t>e</w:t>
            </w:r>
            <w:r w:rsidRPr="00D0324F">
              <w:rPr>
                <w:strike/>
                <w:sz w:val="20"/>
                <w:szCs w:val="20"/>
              </w:rPr>
              <w:t>ing</w:t>
            </w:r>
            <w:proofErr w:type="spellEnd"/>
            <w:r w:rsidRPr="00D0324F">
              <w:rPr>
                <w:sz w:val="20"/>
                <w:szCs w:val="20"/>
              </w:rPr>
              <w:t xml:space="preserve">, and </w:t>
            </w:r>
            <w:proofErr w:type="spellStart"/>
            <w:r w:rsidRPr="00D0324F">
              <w:rPr>
                <w:sz w:val="20"/>
                <w:szCs w:val="20"/>
              </w:rPr>
              <w:t>us</w:t>
            </w:r>
            <w:r w:rsidRPr="00D0324F">
              <w:rPr>
                <w:sz w:val="20"/>
                <w:szCs w:val="20"/>
                <w:u w:val="single"/>
              </w:rPr>
              <w:t>e</w:t>
            </w:r>
            <w:r w:rsidRPr="00D0324F">
              <w:rPr>
                <w:strike/>
                <w:sz w:val="20"/>
                <w:szCs w:val="20"/>
              </w:rPr>
              <w:t>ing</w:t>
            </w:r>
            <w:proofErr w:type="spellEnd"/>
            <w:r w:rsidRPr="00D0324F">
              <w:rPr>
                <w:sz w:val="20"/>
                <w:szCs w:val="20"/>
              </w:rPr>
              <w:t xml:space="preserve"> basic standard </w:t>
            </w:r>
            <w:r w:rsidRPr="00D0324F">
              <w:rPr>
                <w:sz w:val="20"/>
                <w:szCs w:val="20"/>
                <w:u w:val="single"/>
              </w:rPr>
              <w:t xml:space="preserve">and instrument specific </w:t>
            </w:r>
            <w:r w:rsidRPr="00D0324F">
              <w:rPr>
                <w:sz w:val="20"/>
                <w:szCs w:val="20"/>
              </w:rPr>
              <w:t>notation for pitch, rhythm, meter, articulation, dynamics, and other elements of music</w:t>
            </w:r>
            <w:r w:rsidRPr="00D0324F">
              <w:rPr>
                <w:sz w:val="20"/>
                <w:szCs w:val="20"/>
                <w:u w:val="single"/>
              </w:rPr>
              <w:t>.</w:t>
            </w:r>
            <w:r w:rsidRPr="00D0324F">
              <w:rPr>
                <w:strike/>
                <w:sz w:val="20"/>
                <w:szCs w:val="20"/>
              </w:rPr>
              <w:t>; and</w:t>
            </w:r>
          </w:p>
          <w:p w14:paraId="680B9352" w14:textId="77777777" w:rsidR="00696336" w:rsidRPr="00D0324F" w:rsidRDefault="00696336" w:rsidP="006E65D0">
            <w:pPr>
              <w:pStyle w:val="SOLNumberedBullet"/>
              <w:numPr>
                <w:ilvl w:val="0"/>
                <w:numId w:val="0"/>
              </w:numPr>
              <w:ind w:left="606" w:hanging="384"/>
              <w:rPr>
                <w:sz w:val="20"/>
                <w:szCs w:val="20"/>
              </w:rPr>
            </w:pPr>
            <w:r w:rsidRPr="00D0324F">
              <w:rPr>
                <w:strike/>
                <w:sz w:val="20"/>
                <w:szCs w:val="20"/>
              </w:rPr>
              <w:t xml:space="preserve">2.   </w:t>
            </w:r>
            <w:r w:rsidRPr="00D0324F">
              <w:rPr>
                <w:sz w:val="20"/>
                <w:szCs w:val="20"/>
              </w:rPr>
              <w:t>b) Notate student-created compositions using standard notation.</w:t>
            </w:r>
          </w:p>
          <w:p w14:paraId="1F1FA7DA" w14:textId="77777777" w:rsidR="00696336" w:rsidRPr="00D0324F" w:rsidRDefault="00696336" w:rsidP="006E65D0">
            <w:pPr>
              <w:pStyle w:val="SOLNumberedBullet"/>
              <w:numPr>
                <w:ilvl w:val="0"/>
                <w:numId w:val="0"/>
              </w:numPr>
              <w:ind w:left="606" w:hanging="384"/>
              <w:rPr>
                <w:sz w:val="20"/>
                <w:szCs w:val="20"/>
              </w:rPr>
            </w:pPr>
            <w:r w:rsidRPr="00D0324F">
              <w:rPr>
                <w:strike/>
                <w:sz w:val="20"/>
                <w:szCs w:val="20"/>
              </w:rPr>
              <w:t xml:space="preserve">3.   </w:t>
            </w:r>
            <w:r w:rsidRPr="00D0324F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D0324F">
              <w:rPr>
                <w:sz w:val="20"/>
                <w:szCs w:val="20"/>
                <w:u w:val="single"/>
              </w:rPr>
              <w:t>S</w:t>
            </w:r>
            <w:r w:rsidRPr="00D0324F">
              <w:rPr>
                <w:strike/>
                <w:sz w:val="20"/>
                <w:szCs w:val="20"/>
              </w:rPr>
              <w:t>s</w:t>
            </w:r>
            <w:r w:rsidRPr="00D0324F">
              <w:rPr>
                <w:sz w:val="20"/>
                <w:szCs w:val="20"/>
              </w:rPr>
              <w:t>ing</w:t>
            </w:r>
            <w:r w:rsidRPr="00D0324F">
              <w:rPr>
                <w:strike/>
                <w:sz w:val="20"/>
                <w:szCs w:val="20"/>
              </w:rPr>
              <w:t>ing</w:t>
            </w:r>
            <w:proofErr w:type="spellEnd"/>
            <w:r w:rsidRPr="00D0324F">
              <w:rPr>
                <w:sz w:val="20"/>
                <w:szCs w:val="20"/>
              </w:rPr>
              <w:t xml:space="preserve"> selected lines from music being studied.</w:t>
            </w:r>
          </w:p>
          <w:p w14:paraId="1C7721BA" w14:textId="77777777" w:rsidR="00696336" w:rsidRDefault="00696336" w:rsidP="006E65D0">
            <w:pPr>
              <w:pStyle w:val="SOLNumberedBullet"/>
              <w:numPr>
                <w:ilvl w:val="0"/>
                <w:numId w:val="0"/>
              </w:numPr>
              <w:ind w:left="516" w:hanging="450"/>
              <w:rPr>
                <w:sz w:val="20"/>
                <w:szCs w:val="20"/>
              </w:rPr>
            </w:pPr>
            <w:r w:rsidRPr="00D0324F">
              <w:rPr>
                <w:strike/>
                <w:sz w:val="20"/>
                <w:szCs w:val="20"/>
              </w:rPr>
              <w:t>EI.</w:t>
            </w:r>
            <w:proofErr w:type="gramStart"/>
            <w:r w:rsidRPr="00D0324F">
              <w:rPr>
                <w:strike/>
                <w:sz w:val="20"/>
                <w:szCs w:val="20"/>
              </w:rPr>
              <w:t>2</w:t>
            </w:r>
            <w:r w:rsidRPr="00D0324F">
              <w:rPr>
                <w:sz w:val="20"/>
                <w:szCs w:val="20"/>
              </w:rPr>
              <w:t xml:space="preserve">  </w:t>
            </w:r>
            <w:r w:rsidRPr="00D0324F">
              <w:rPr>
                <w:sz w:val="20"/>
                <w:szCs w:val="20"/>
                <w:u w:val="single"/>
              </w:rPr>
              <w:t>d</w:t>
            </w:r>
            <w:proofErr w:type="gramEnd"/>
            <w:r w:rsidRPr="00D0324F">
              <w:rPr>
                <w:sz w:val="20"/>
                <w:szCs w:val="20"/>
                <w:u w:val="single"/>
              </w:rPr>
              <w:t>)</w:t>
            </w:r>
            <w:r w:rsidRPr="00D0324F">
              <w:rPr>
                <w:sz w:val="20"/>
                <w:szCs w:val="20"/>
              </w:rPr>
              <w:t xml:space="preserve"> </w:t>
            </w:r>
            <w:r w:rsidRPr="00D0324F">
              <w:rPr>
                <w:strike/>
                <w:sz w:val="20"/>
                <w:szCs w:val="20"/>
              </w:rPr>
              <w:t>The student will</w:t>
            </w:r>
            <w:r w:rsidRPr="00D0324F">
              <w:rPr>
                <w:sz w:val="20"/>
                <w:szCs w:val="20"/>
              </w:rPr>
              <w:t xml:space="preserve"> </w:t>
            </w:r>
            <w:proofErr w:type="spellStart"/>
            <w:r w:rsidRPr="00D0324F">
              <w:rPr>
                <w:sz w:val="20"/>
                <w:szCs w:val="20"/>
                <w:u w:val="single"/>
              </w:rPr>
              <w:t>E</w:t>
            </w:r>
            <w:r w:rsidRPr="00D0324F">
              <w:rPr>
                <w:strike/>
                <w:sz w:val="20"/>
                <w:szCs w:val="20"/>
              </w:rPr>
              <w:t>e</w:t>
            </w:r>
            <w:r w:rsidRPr="00D0324F">
              <w:rPr>
                <w:sz w:val="20"/>
                <w:szCs w:val="20"/>
              </w:rPr>
              <w:t>cho</w:t>
            </w:r>
            <w:proofErr w:type="spellEnd"/>
            <w:r w:rsidRPr="00D0324F">
              <w:rPr>
                <w:sz w:val="20"/>
                <w:szCs w:val="20"/>
              </w:rPr>
              <w:t xml:space="preserve">, read, </w:t>
            </w:r>
            <w:r w:rsidRPr="00D0324F">
              <w:rPr>
                <w:sz w:val="20"/>
                <w:szCs w:val="20"/>
                <w:u w:val="single"/>
              </w:rPr>
              <w:t xml:space="preserve">count (using a counting system), </w:t>
            </w:r>
            <w:r w:rsidRPr="00D0324F">
              <w:rPr>
                <w:sz w:val="20"/>
                <w:szCs w:val="20"/>
              </w:rPr>
              <w:t xml:space="preserve">and perform </w:t>
            </w:r>
            <w:r w:rsidRPr="00D0324F">
              <w:rPr>
                <w:sz w:val="20"/>
                <w:szCs w:val="20"/>
                <w:u w:val="single"/>
              </w:rPr>
              <w:t>simple</w:t>
            </w:r>
            <w:r w:rsidRPr="00D0324F">
              <w:rPr>
                <w:sz w:val="20"/>
                <w:szCs w:val="20"/>
              </w:rPr>
              <w:t xml:space="preserve"> rhythms and rhythmic patterns, including whole notes, half notes, quarter notes, eighth notes, dotted half notes, dotted quarter notes, and corresponding rests.</w:t>
            </w:r>
          </w:p>
          <w:p w14:paraId="215593A5" w14:textId="77777777" w:rsidR="00696336" w:rsidRDefault="00696336" w:rsidP="006E65D0">
            <w:pPr>
              <w:pStyle w:val="SOLNumberedBullet"/>
              <w:numPr>
                <w:ilvl w:val="0"/>
                <w:numId w:val="0"/>
              </w:numPr>
              <w:ind w:left="516" w:hanging="45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I.</w:t>
            </w:r>
            <w:r w:rsidRPr="00D0324F">
              <w:rPr>
                <w:strike/>
                <w:sz w:val="20"/>
                <w:szCs w:val="20"/>
                <w:u w:val="single"/>
              </w:rPr>
              <w:t>4</w:t>
            </w:r>
            <w:r w:rsidRPr="00D0324F">
              <w:rPr>
                <w:sz w:val="20"/>
                <w:szCs w:val="20"/>
              </w:rPr>
              <w:t xml:space="preserve">   </w:t>
            </w:r>
            <w:r w:rsidRPr="00D0324F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z w:val="20"/>
                <w:szCs w:val="20"/>
                <w:u w:val="single"/>
              </w:rPr>
              <w:t>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z w:val="20"/>
                <w:szCs w:val="20"/>
              </w:rPr>
              <w:t xml:space="preserve">dentify, read, and perform music in simple meters (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D0324F">
              <w:rPr>
                <w:sz w:val="12"/>
                <w:szCs w:val="12"/>
                <w:vertAlign w:val="subscript"/>
              </w:rPr>
              <w:t xml:space="preserve"> </w:t>
            </w:r>
            <w:r w:rsidRPr="00D0324F">
              <w:rPr>
                <w:sz w:val="12"/>
                <w:szCs w:val="12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D0324F">
              <w:rPr>
                <w:sz w:val="12"/>
                <w:szCs w:val="12"/>
                <w:vertAlign w:val="subscript"/>
              </w:rPr>
              <w:t xml:space="preserve"> </w:t>
            </w:r>
            <w:r w:rsidRPr="00D0324F">
              <w:rPr>
                <w:sz w:val="12"/>
                <w:szCs w:val="12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D0324F">
              <w:rPr>
                <w:sz w:val="12"/>
                <w:szCs w:val="12"/>
                <w:vertAlign w:val="subscript"/>
              </w:rPr>
              <w:t xml:space="preserve"> </w:t>
            </w:r>
            <w:r w:rsidRPr="00D0324F">
              <w:rPr>
                <w:sz w:val="12"/>
                <w:szCs w:val="12"/>
              </w:rPr>
              <w:t xml:space="preserve">, </w:t>
            </w:r>
            <w:r>
              <w:rPr>
                <w:sz w:val="20"/>
                <w:szCs w:val="20"/>
              </w:rPr>
              <w:t>C).</w:t>
            </w:r>
          </w:p>
          <w:p w14:paraId="6B0DE7D2" w14:textId="77777777" w:rsidR="00696336" w:rsidRDefault="00696336" w:rsidP="006E65D0">
            <w:pPr>
              <w:pStyle w:val="SOLNumberedBullet"/>
              <w:numPr>
                <w:ilvl w:val="0"/>
                <w:numId w:val="0"/>
              </w:numPr>
              <w:ind w:left="516" w:hanging="45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I.9</w:t>
            </w:r>
            <w:r w:rsidRPr="00D0324F">
              <w:rPr>
                <w:sz w:val="20"/>
                <w:szCs w:val="20"/>
              </w:rPr>
              <w:t xml:space="preserve">   </w:t>
            </w:r>
            <w:proofErr w:type="gramStart"/>
            <w:r>
              <w:rPr>
                <w:sz w:val="20"/>
                <w:szCs w:val="20"/>
                <w:u w:val="single"/>
              </w:rPr>
              <w:t>f)</w:t>
            </w:r>
            <w:r w:rsidRPr="00671FA1">
              <w:rPr>
                <w:strike/>
                <w:sz w:val="20"/>
                <w:szCs w:val="20"/>
              </w:rPr>
              <w:t>The</w:t>
            </w:r>
            <w:proofErr w:type="gramEnd"/>
            <w:r w:rsidRPr="00671FA1">
              <w:rPr>
                <w:strike/>
                <w:sz w:val="20"/>
                <w:szCs w:val="20"/>
              </w:rPr>
              <w:t xml:space="preserve">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e</w:t>
            </w:r>
            <w:proofErr w:type="spellEnd"/>
            <w:r w:rsidRPr="00671FA1">
              <w:rPr>
                <w:sz w:val="20"/>
                <w:szCs w:val="20"/>
              </w:rPr>
              <w:t xml:space="preserve"> and apply music terminology found in the music literature being studied.</w:t>
            </w:r>
          </w:p>
          <w:p w14:paraId="0F835D0D" w14:textId="77777777" w:rsidR="00696336" w:rsidRDefault="00696336" w:rsidP="006E65D0">
            <w:pPr>
              <w:pStyle w:val="SOLNumberedBullet"/>
              <w:numPr>
                <w:ilvl w:val="0"/>
                <w:numId w:val="0"/>
              </w:numPr>
              <w:ind w:left="516" w:hanging="45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I.13</w:t>
            </w:r>
            <w:r w:rsidRPr="00D0324F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g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</w:t>
            </w:r>
            <w:proofErr w:type="spellEnd"/>
            <w:r w:rsidRPr="00671FA1">
              <w:rPr>
                <w:sz w:val="20"/>
                <w:szCs w:val="20"/>
              </w:rPr>
              <w:t xml:space="preserve"> and interpret standard music notation while performing music of varying styles and levels of difficulty.</w:t>
            </w:r>
            <w:r w:rsidRPr="00671FA1">
              <w:rPr>
                <w:strike/>
                <w:sz w:val="20"/>
                <w:szCs w:val="20"/>
              </w:rPr>
              <w:t>, in accordance with VBODA Levels 1 and 2.</w:t>
            </w:r>
          </w:p>
          <w:p w14:paraId="3D9575A5" w14:textId="77777777" w:rsidR="00696336" w:rsidRPr="00671FA1" w:rsidRDefault="00696336" w:rsidP="006E65D0">
            <w:pPr>
              <w:tabs>
                <w:tab w:val="left" w:pos="720"/>
              </w:tabs>
              <w:ind w:left="511"/>
              <w:rPr>
                <w:sz w:val="20"/>
                <w:szCs w:val="20"/>
                <w:u w:val="single"/>
              </w:rPr>
            </w:pPr>
            <w:r w:rsidRPr="00D0324F">
              <w:rPr>
                <w:sz w:val="20"/>
                <w:szCs w:val="20"/>
                <w:u w:val="single"/>
              </w:rPr>
              <w:t>h) Sight-read music of varying styles.</w:t>
            </w:r>
          </w:p>
        </w:tc>
      </w:tr>
      <w:tr w:rsidR="00696336" w14:paraId="33068F2E" w14:textId="77777777" w:rsidTr="006E65D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F61585" w14:textId="77777777" w:rsidR="00696336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FA43108" w14:textId="77777777" w:rsidR="00696336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3</w:t>
            </w:r>
          </w:p>
          <w:p w14:paraId="08F9F612" w14:textId="77777777" w:rsidR="00696336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5</w:t>
            </w:r>
          </w:p>
          <w:p w14:paraId="7861D53F" w14:textId="77777777" w:rsidR="00696336" w:rsidRPr="00A36E6B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3EC161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8D8ADD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153E50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50470FC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6F38EE" w14:textId="77777777" w:rsidR="00696336" w:rsidRPr="00671FA1" w:rsidRDefault="00696336" w:rsidP="006E65D0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proofErr w:type="gramStart"/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  <w:u w:val="single"/>
              </w:rPr>
              <w:t>identify and demonstrate half-step and whole-step pattern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 order to</w:t>
            </w:r>
            <w:r w:rsidRPr="00671FA1">
              <w:rPr>
                <w:sz w:val="20"/>
                <w:szCs w:val="20"/>
              </w:rPr>
              <w:t xml:space="preserve"> read, notate, and perform scales </w:t>
            </w:r>
            <w:r w:rsidRPr="00671FA1">
              <w:rPr>
                <w:sz w:val="20"/>
                <w:szCs w:val="20"/>
                <w:u w:val="single"/>
              </w:rPr>
              <w:t>and key signatures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53E7E3F1" w14:textId="77777777" w:rsidR="00696336" w:rsidRPr="00013B55" w:rsidRDefault="00696336" w:rsidP="009239BC">
            <w:pPr>
              <w:pStyle w:val="SOLNumberedBullet"/>
              <w:numPr>
                <w:ilvl w:val="0"/>
                <w:numId w:val="4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</w:t>
            </w:r>
            <w:proofErr w:type="spellEnd"/>
            <w:r w:rsidRPr="00671FA1">
              <w:rPr>
                <w:sz w:val="20"/>
                <w:szCs w:val="20"/>
              </w:rPr>
              <w:t>/</w:t>
            </w:r>
            <w:proofErr w:type="spellStart"/>
            <w:r w:rsidRPr="00671FA1">
              <w:rPr>
                <w:strike/>
                <w:sz w:val="20"/>
                <w:szCs w:val="20"/>
              </w:rPr>
              <w:t>mallet</w:t>
            </w:r>
            <w:r w:rsidRPr="00671FA1">
              <w:rPr>
                <w:sz w:val="20"/>
                <w:szCs w:val="20"/>
                <w:u w:val="single"/>
              </w:rPr>
              <w:t>percussion</w:t>
            </w:r>
            <w:proofErr w:type="spellEnd"/>
            <w:r w:rsidRPr="00671FA1">
              <w:rPr>
                <w:sz w:val="20"/>
                <w:szCs w:val="20"/>
              </w:rPr>
              <w:t xml:space="preserve"> student—one-octave </w:t>
            </w:r>
            <w:r w:rsidRPr="00671FA1">
              <w:rPr>
                <w:strike/>
                <w:sz w:val="20"/>
                <w:szCs w:val="20"/>
              </w:rPr>
              <w:t>ascending and descending</w:t>
            </w:r>
            <w:r w:rsidRPr="00671FA1">
              <w:rPr>
                <w:sz w:val="20"/>
                <w:szCs w:val="20"/>
              </w:rPr>
              <w:t xml:space="preserve"> concert F and B-flat major sca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2207A75" w14:textId="77777777" w:rsidR="00696336" w:rsidRPr="00671FA1" w:rsidRDefault="00696336" w:rsidP="009239BC">
            <w:pPr>
              <w:pStyle w:val="SOLNumberedBullet"/>
              <w:numPr>
                <w:ilvl w:val="0"/>
                <w:numId w:val="4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Orchestral </w:t>
            </w:r>
            <w:r w:rsidRPr="00671FA1">
              <w:rPr>
                <w:sz w:val="20"/>
                <w:szCs w:val="20"/>
              </w:rPr>
              <w:t xml:space="preserve">string student—one-octave </w:t>
            </w:r>
            <w:r w:rsidRPr="00671FA1">
              <w:rPr>
                <w:strike/>
                <w:sz w:val="20"/>
                <w:szCs w:val="20"/>
              </w:rPr>
              <w:t xml:space="preserve">ascending and descending </w:t>
            </w:r>
            <w:r w:rsidRPr="00671FA1">
              <w:rPr>
                <w:sz w:val="20"/>
                <w:szCs w:val="20"/>
              </w:rPr>
              <w:t>D and G major scales.</w:t>
            </w:r>
          </w:p>
        </w:tc>
      </w:tr>
      <w:tr w:rsidR="00696336" w14:paraId="4CD7E658" w14:textId="77777777" w:rsidTr="006E65D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AFA5CA" w14:textId="77777777" w:rsidR="00696336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6780B33" w14:textId="77777777" w:rsidR="00696336" w:rsidRPr="00A36E6B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52950A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2CA807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36F713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4B16845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FA0D23" w14:textId="77777777" w:rsidR="00696336" w:rsidRPr="00671FA1" w:rsidRDefault="00696336" w:rsidP="006E65D0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proofErr w:type="gramStart"/>
            <w:r w:rsidRPr="00671FA1">
              <w:rPr>
                <w:strike/>
                <w:sz w:val="20"/>
                <w:szCs w:val="20"/>
              </w:rPr>
              <w:t>10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</w:rPr>
              <w:t>demonstrate preparatory instrumental basics and playing proced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77D6CB08" w14:textId="77777777" w:rsidR="00696336" w:rsidRPr="00671FA1" w:rsidRDefault="00696336" w:rsidP="009239BC">
            <w:pPr>
              <w:pStyle w:val="SOLNumberedBullet"/>
              <w:numPr>
                <w:ilvl w:val="0"/>
                <w:numId w:val="5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</w:t>
            </w:r>
            <w:r w:rsidRPr="00671FA1">
              <w:rPr>
                <w:sz w:val="20"/>
                <w:szCs w:val="20"/>
                <w:u w:val="single"/>
              </w:rPr>
              <w:t>y</w:t>
            </w:r>
            <w:r w:rsidRPr="00671FA1">
              <w:rPr>
                <w:strike/>
                <w:sz w:val="20"/>
                <w:szCs w:val="20"/>
              </w:rPr>
              <w:t>ication</w:t>
            </w:r>
            <w:proofErr w:type="spellEnd"/>
            <w:r w:rsidRPr="00671FA1">
              <w:rPr>
                <w:sz w:val="20"/>
                <w:szCs w:val="20"/>
              </w:rPr>
              <w:t xml:space="preserve"> and select</w:t>
            </w:r>
            <w:r w:rsidRPr="00671FA1">
              <w:rPr>
                <w:strike/>
                <w:sz w:val="20"/>
                <w:szCs w:val="20"/>
              </w:rPr>
              <w:t>ion of</w:t>
            </w:r>
            <w:r w:rsidRPr="00671FA1">
              <w:rPr>
                <w:sz w:val="20"/>
                <w:szCs w:val="20"/>
              </w:rPr>
              <w:t xml:space="preserve"> an appropriat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637F183" w14:textId="77777777" w:rsidR="00696336" w:rsidRPr="00671FA1" w:rsidRDefault="00696336" w:rsidP="009239BC">
            <w:pPr>
              <w:pStyle w:val="SOLNumberedBullet"/>
              <w:numPr>
                <w:ilvl w:val="0"/>
                <w:numId w:val="5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</w:t>
            </w:r>
            <w:r w:rsidRPr="00671FA1">
              <w:rPr>
                <w:sz w:val="20"/>
                <w:szCs w:val="20"/>
                <w:u w:val="single"/>
              </w:rPr>
              <w:t>y</w:t>
            </w:r>
            <w:r w:rsidRPr="00671FA1">
              <w:rPr>
                <w:strike/>
                <w:sz w:val="20"/>
                <w:szCs w:val="20"/>
              </w:rPr>
              <w:t>ication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of the</w:t>
            </w:r>
            <w:r w:rsidRPr="00671FA1">
              <w:rPr>
                <w:sz w:val="20"/>
                <w:szCs w:val="20"/>
              </w:rPr>
              <w:t xml:space="preserve"> parts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B38EEF4" w14:textId="77777777" w:rsidR="00696336" w:rsidRPr="00671FA1" w:rsidRDefault="00696336" w:rsidP="009239BC">
            <w:pPr>
              <w:pStyle w:val="SOLNumberedBullet"/>
              <w:numPr>
                <w:ilvl w:val="0"/>
                <w:numId w:val="5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4A7626">
              <w:rPr>
                <w:sz w:val="20"/>
                <w:szCs w:val="20"/>
                <w:u w:val="single"/>
              </w:rPr>
              <w:t xml:space="preserve">Identify </w:t>
            </w:r>
            <w:r w:rsidRPr="004A7626">
              <w:rPr>
                <w:sz w:val="20"/>
                <w:szCs w:val="20"/>
              </w:rPr>
              <w:t>procedures for c</w:t>
            </w:r>
            <w:r w:rsidRPr="00671FA1">
              <w:rPr>
                <w:sz w:val="20"/>
                <w:szCs w:val="20"/>
              </w:rPr>
              <w:t>are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233E19B" w14:textId="77777777" w:rsidR="00696336" w:rsidRPr="00671FA1" w:rsidRDefault="00696336" w:rsidP="009239BC">
            <w:pPr>
              <w:pStyle w:val="SOLNumberedBullet"/>
              <w:numPr>
                <w:ilvl w:val="0"/>
                <w:numId w:val="5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4A7626">
              <w:rPr>
                <w:sz w:val="20"/>
                <w:szCs w:val="20"/>
                <w:u w:val="single"/>
              </w:rPr>
              <w:t xml:space="preserve">Identify </w:t>
            </w:r>
            <w:r w:rsidRPr="004A7626">
              <w:rPr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per playing posture and instrument posi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B62BE6A" w14:textId="77777777" w:rsidR="00696336" w:rsidRPr="00671FA1" w:rsidRDefault="00696336" w:rsidP="009239BC">
            <w:pPr>
              <w:pStyle w:val="SOLNumberedBullet"/>
              <w:numPr>
                <w:ilvl w:val="0"/>
                <w:numId w:val="5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wind student—embouchure;</w:t>
            </w:r>
          </w:p>
          <w:p w14:paraId="762FD0CE" w14:textId="77777777" w:rsidR="00696336" w:rsidRPr="00671FA1" w:rsidRDefault="00696336" w:rsidP="009239BC">
            <w:pPr>
              <w:pStyle w:val="SOLNumberedBullet"/>
              <w:numPr>
                <w:ilvl w:val="0"/>
                <w:numId w:val="5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string student—bow hold and left-hand position; and</w:t>
            </w:r>
          </w:p>
          <w:p w14:paraId="236A690C" w14:textId="77777777" w:rsidR="00696336" w:rsidRPr="00B878B1" w:rsidRDefault="00696336" w:rsidP="009239BC">
            <w:pPr>
              <w:pStyle w:val="SOLNumberedBullet"/>
              <w:numPr>
                <w:ilvl w:val="0"/>
                <w:numId w:val="5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cussion student—stick grip for snare drum and mallets; setup of timpani, mallet instruments, and auxiliary instruments.</w:t>
            </w:r>
          </w:p>
          <w:p w14:paraId="444CAEBA" w14:textId="77777777" w:rsidR="00696336" w:rsidRPr="00671FA1" w:rsidRDefault="00696336" w:rsidP="006E65D0">
            <w:pPr>
              <w:tabs>
                <w:tab w:val="left" w:pos="720"/>
              </w:tabs>
              <w:ind w:left="421" w:hanging="9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e) Basic tuning of the instrument with a visual aid or electronic tuner.</w:t>
            </w:r>
          </w:p>
        </w:tc>
      </w:tr>
      <w:tr w:rsidR="00696336" w14:paraId="3C597494" w14:textId="77777777" w:rsidTr="006E65D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AC9078" w14:textId="77777777" w:rsidR="00696336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I.1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42EFE8C" w14:textId="77777777" w:rsidR="00696336" w:rsidRPr="00A36E6B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E8081E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8C36C6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1E1588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02CE6D0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59F7C53" w14:textId="77777777" w:rsidR="00696336" w:rsidRPr="00671FA1" w:rsidRDefault="00696336" w:rsidP="006E65D0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proofErr w:type="gramStart"/>
            <w:r w:rsidRPr="00671FA1">
              <w:rPr>
                <w:strike/>
                <w:sz w:val="20"/>
                <w:szCs w:val="20"/>
              </w:rPr>
              <w:t>11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</w:rPr>
              <w:t>demonstrate proper instrumental techniqu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62714FEC" w14:textId="77777777" w:rsidR="00696336" w:rsidRPr="00671FA1" w:rsidRDefault="00696336" w:rsidP="009239BC">
            <w:pPr>
              <w:pStyle w:val="SOLNumberedBullet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Correct hand positions, </w:t>
            </w:r>
            <w:r w:rsidRPr="00671FA1">
              <w:rPr>
                <w:sz w:val="20"/>
                <w:szCs w:val="20"/>
              </w:rPr>
              <w:t xml:space="preserve">finger/slide placement, </w:t>
            </w:r>
            <w:r w:rsidRPr="00671FA1">
              <w:rPr>
                <w:strike/>
                <w:sz w:val="20"/>
                <w:szCs w:val="20"/>
              </w:rPr>
              <w:t>using finger/slide patterns and</w:t>
            </w:r>
            <w:r w:rsidRPr="00671FA1">
              <w:rPr>
                <w:sz w:val="20"/>
                <w:szCs w:val="20"/>
              </w:rPr>
              <w:t xml:space="preserve"> fingerings/positions</w:t>
            </w:r>
            <w:r w:rsidRPr="00671FA1">
              <w:rPr>
                <w:sz w:val="20"/>
                <w:szCs w:val="20"/>
                <w:u w:val="single"/>
              </w:rPr>
              <w:t>, and finger/slide pattern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013FBCF" w14:textId="77777777" w:rsidR="00696336" w:rsidRPr="00671FA1" w:rsidRDefault="00696336" w:rsidP="009239BC">
            <w:pPr>
              <w:pStyle w:val="SOLNumberedBullet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duction</w:t>
            </w:r>
            <w:proofErr w:type="spellEnd"/>
            <w:r w:rsidRPr="00671FA1">
              <w:rPr>
                <w:sz w:val="20"/>
                <w:szCs w:val="20"/>
              </w:rPr>
              <w:t xml:space="preserve"> of tones that are clear, free of tension, and sustain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9AFFD55" w14:textId="77777777" w:rsidR="00696336" w:rsidRPr="00671FA1" w:rsidRDefault="00696336" w:rsidP="009239BC">
            <w:pPr>
              <w:pStyle w:val="SOLNumberedBullet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</w:t>
            </w:r>
            <w:proofErr w:type="spellEnd"/>
            <w:r w:rsidRPr="00671FA1">
              <w:rPr>
                <w:sz w:val="20"/>
                <w:szCs w:val="20"/>
              </w:rPr>
              <w:t xml:space="preserve"> student—proper breathing techniques and embouchure; contrasting articulations (tonguing, slurring, staccato, accent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F966425" w14:textId="77777777" w:rsidR="00696336" w:rsidRPr="00013B55" w:rsidRDefault="00696336" w:rsidP="009239BC">
            <w:pPr>
              <w:pStyle w:val="SOLNumberedBullet"/>
              <w:numPr>
                <w:ilvl w:val="0"/>
                <w:numId w:val="6"/>
              </w:numPr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Orchestral </w:t>
            </w:r>
            <w:r w:rsidRPr="00671FA1">
              <w:rPr>
                <w:sz w:val="20"/>
                <w:szCs w:val="20"/>
              </w:rPr>
              <w:t>string: bow hold, straight bow stroke; contrasting articulations (pizzicato, legato, staccato, two-note slurs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78CB71C" w14:textId="77777777" w:rsidR="00696336" w:rsidRPr="00671FA1" w:rsidRDefault="00696336" w:rsidP="009239BC">
            <w:pPr>
              <w:pStyle w:val="SOLNumberedBullet"/>
              <w:numPr>
                <w:ilvl w:val="0"/>
                <w:numId w:val="6"/>
              </w:numPr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cussion</w:t>
            </w:r>
            <w:proofErr w:type="spellEnd"/>
            <w:r w:rsidRPr="00671FA1">
              <w:rPr>
                <w:sz w:val="20"/>
                <w:szCs w:val="20"/>
              </w:rPr>
              <w:t xml:space="preserve"> student—stick control</w:t>
            </w:r>
            <w:r w:rsidRPr="00671FA1">
              <w:rPr>
                <w:sz w:val="20"/>
                <w:szCs w:val="20"/>
                <w:u w:val="single"/>
              </w:rPr>
              <w:t>, appropriate grip,</w:t>
            </w:r>
            <w:r w:rsidRPr="00671FA1">
              <w:rPr>
                <w:sz w:val="20"/>
                <w:szCs w:val="20"/>
              </w:rPr>
              <w:t xml:space="preserve"> and </w:t>
            </w:r>
            <w:r w:rsidRPr="00C3593A">
              <w:rPr>
                <w:color w:val="000000"/>
                <w:sz w:val="20"/>
                <w:szCs w:val="20"/>
              </w:rPr>
              <w:t xml:space="preserve">performance </w:t>
            </w:r>
            <w:r w:rsidRPr="00C3593A">
              <w:rPr>
                <w:color w:val="000000"/>
                <w:sz w:val="20"/>
                <w:szCs w:val="20"/>
                <w:u w:val="single"/>
              </w:rPr>
              <w:t xml:space="preserve">of beginning roll, diddle, and flam rudiments, and </w:t>
            </w:r>
            <w:r w:rsidRPr="00C3593A">
              <w:rPr>
                <w:color w:val="000000"/>
                <w:sz w:val="20"/>
                <w:szCs w:val="20"/>
              </w:rPr>
              <w:t>multiple bounce roll.</w:t>
            </w:r>
            <w:r w:rsidRPr="00C3593A">
              <w:rPr>
                <w:strike/>
                <w:color w:val="000000"/>
                <w:sz w:val="20"/>
                <w:szCs w:val="20"/>
              </w:rPr>
              <w:t xml:space="preserve">,5-stroke roll, and flam, using appropriate grip; stick control with mallets, using appropriate grip. </w:t>
            </w:r>
          </w:p>
        </w:tc>
      </w:tr>
      <w:tr w:rsidR="00696336" w14:paraId="3D863B15" w14:textId="77777777" w:rsidTr="006E65D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DA2F93" w14:textId="77777777" w:rsidR="00696336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3600421" w14:textId="77777777" w:rsidR="00696336" w:rsidRPr="00A36E6B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8B24C7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0EC860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29DBCC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0E2018C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96202A5" w14:textId="77777777" w:rsidR="00696336" w:rsidRPr="00671FA1" w:rsidRDefault="00696336" w:rsidP="006E65D0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proofErr w:type="gramStart"/>
            <w:r w:rsidRPr="00671FA1">
              <w:rPr>
                <w:strike/>
                <w:sz w:val="20"/>
                <w:szCs w:val="20"/>
              </w:rPr>
              <w:t>12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</w:rPr>
              <w:t xml:space="preserve">demonstrate </w:t>
            </w:r>
            <w:r w:rsidRPr="00671FA1">
              <w:rPr>
                <w:sz w:val="20"/>
                <w:szCs w:val="20"/>
                <w:u w:val="single"/>
              </w:rPr>
              <w:t>musicianship and</w:t>
            </w:r>
            <w:r w:rsidRPr="00671FA1">
              <w:rPr>
                <w:sz w:val="20"/>
                <w:szCs w:val="20"/>
              </w:rPr>
              <w:t xml:space="preserve"> ensemble skills at a beginning </w:t>
            </w:r>
            <w:proofErr w:type="spellStart"/>
            <w:r w:rsidRPr="00671FA1">
              <w:rPr>
                <w:sz w:val="20"/>
                <w:szCs w:val="20"/>
              </w:rPr>
              <w:t>level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including</w:t>
            </w:r>
            <w:proofErr w:type="spellEnd"/>
          </w:p>
          <w:p w14:paraId="500C42EA" w14:textId="77777777" w:rsidR="00696336" w:rsidRPr="00671FA1" w:rsidRDefault="00696336" w:rsidP="006E65D0">
            <w:pPr>
              <w:pStyle w:val="SOLNumberedBullet"/>
              <w:numPr>
                <w:ilvl w:val="0"/>
                <w:numId w:val="0"/>
              </w:numPr>
              <w:ind w:left="511" w:hanging="450"/>
              <w:rPr>
                <w:sz w:val="20"/>
                <w:szCs w:val="20"/>
              </w:rPr>
            </w:pPr>
            <w:r w:rsidRPr="003A73D9">
              <w:rPr>
                <w:strike/>
                <w:sz w:val="20"/>
                <w:szCs w:val="20"/>
              </w:rPr>
              <w:t>EI.17.</w:t>
            </w:r>
            <w:r w:rsidRPr="00013B55">
              <w:rPr>
                <w:strike/>
                <w:sz w:val="20"/>
                <w:szCs w:val="20"/>
              </w:rPr>
              <w:t xml:space="preserve"> 1.</w:t>
            </w:r>
            <w:r w:rsidRPr="00013B55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characteristic sound of the instrument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[Moved from EI.17]</w:t>
            </w:r>
          </w:p>
          <w:p w14:paraId="016FF616" w14:textId="77777777" w:rsidR="00696336" w:rsidRPr="00671FA1" w:rsidRDefault="00696336" w:rsidP="006E65D0">
            <w:pPr>
              <w:pStyle w:val="SOLNumberedBullet"/>
              <w:numPr>
                <w:ilvl w:val="0"/>
                <w:numId w:val="0"/>
              </w:numPr>
              <w:ind w:left="511" w:hanging="450"/>
              <w:rPr>
                <w:sz w:val="20"/>
                <w:szCs w:val="20"/>
              </w:rPr>
            </w:pPr>
            <w:r w:rsidRPr="00013B55">
              <w:rPr>
                <w:strike/>
                <w:sz w:val="20"/>
                <w:szCs w:val="20"/>
              </w:rPr>
              <w:t>1.</w:t>
            </w:r>
            <w:r>
              <w:rPr>
                <w:strike/>
                <w:sz w:val="20"/>
                <w:szCs w:val="20"/>
              </w:rPr>
              <w:t xml:space="preserve"> </w:t>
            </w:r>
            <w:r w:rsidRPr="003A73D9">
              <w:rPr>
                <w:strike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  <w:u w:val="single"/>
              </w:rPr>
              <w:t>p</w:t>
            </w:r>
            <w:r w:rsidRPr="00671FA1">
              <w:rPr>
                <w:sz w:val="20"/>
                <w:szCs w:val="20"/>
                <w:u w:val="single"/>
              </w:rPr>
              <w:t>laying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unison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F404CC2" w14:textId="77777777" w:rsidR="00696336" w:rsidRPr="00671FA1" w:rsidRDefault="00696336" w:rsidP="006E65D0">
            <w:pPr>
              <w:pStyle w:val="SOLNumberedBullet"/>
              <w:numPr>
                <w:ilvl w:val="0"/>
                <w:numId w:val="0"/>
              </w:numPr>
              <w:ind w:left="511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</w:t>
            </w:r>
            <w:r w:rsidRPr="00013B55">
              <w:rPr>
                <w:strike/>
                <w:sz w:val="20"/>
                <w:szCs w:val="20"/>
              </w:rPr>
              <w:t>.</w:t>
            </w:r>
            <w:r>
              <w:rPr>
                <w:strike/>
                <w:sz w:val="20"/>
                <w:szCs w:val="20"/>
              </w:rPr>
              <w:t xml:space="preserve"> </w:t>
            </w:r>
            <w:r w:rsidRPr="003A73D9">
              <w:rPr>
                <w:strike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ifferenti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between unisons that are too high or low in order to match pitches</w:t>
            </w:r>
            <w:r>
              <w:rPr>
                <w:sz w:val="20"/>
                <w:szCs w:val="20"/>
                <w:u w:val="single"/>
              </w:rPr>
              <w:t>.</w:t>
            </w:r>
            <w:r w:rsidRPr="00013B55">
              <w:rPr>
                <w:strike/>
                <w:sz w:val="20"/>
                <w:szCs w:val="20"/>
              </w:rPr>
              <w:t>, and</w:t>
            </w:r>
          </w:p>
          <w:p w14:paraId="20CD931C" w14:textId="77777777" w:rsidR="00696336" w:rsidRPr="00671FA1" w:rsidRDefault="00696336" w:rsidP="006E65D0">
            <w:pPr>
              <w:pStyle w:val="SOLNumberedBullet"/>
              <w:numPr>
                <w:ilvl w:val="0"/>
                <w:numId w:val="0"/>
              </w:numPr>
              <w:ind w:left="511" w:hanging="18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k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djustments to facilitate correct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99155F1" w14:textId="77777777" w:rsidR="00696336" w:rsidRPr="00671FA1" w:rsidRDefault="00696336" w:rsidP="006E65D0">
            <w:pPr>
              <w:pStyle w:val="SOLNumberedBullet"/>
              <w:numPr>
                <w:ilvl w:val="0"/>
                <w:numId w:val="0"/>
              </w:numPr>
              <w:ind w:left="511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3</w:t>
            </w:r>
            <w:r w:rsidRPr="00013B55">
              <w:rPr>
                <w:strike/>
                <w:sz w:val="20"/>
                <w:szCs w:val="20"/>
              </w:rPr>
              <w:t>.</w:t>
            </w:r>
            <w:r w:rsidR="00566F02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</w:rPr>
              <w:t>B</w:t>
            </w:r>
            <w:r w:rsidRPr="00671FA1">
              <w:rPr>
                <w:strike/>
                <w:sz w:val="20"/>
                <w:szCs w:val="20"/>
                <w:u w:val="single"/>
              </w:rPr>
              <w:t>b</w:t>
            </w:r>
            <w:r w:rsidRPr="00671FA1">
              <w:rPr>
                <w:sz w:val="20"/>
                <w:szCs w:val="20"/>
              </w:rPr>
              <w:t>alan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strumental timb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  <w:u w:val="single"/>
              </w:rPr>
              <w:t>;</w:t>
            </w:r>
          </w:p>
          <w:p w14:paraId="279ABDF1" w14:textId="77777777" w:rsidR="00696336" w:rsidRPr="00671FA1" w:rsidRDefault="00696336" w:rsidP="006E65D0">
            <w:pPr>
              <w:pStyle w:val="SOLNumberedBullet"/>
              <w:numPr>
                <w:ilvl w:val="0"/>
                <w:numId w:val="0"/>
              </w:numPr>
              <w:ind w:left="511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4</w:t>
            </w:r>
            <w:r w:rsidRPr="00013B55">
              <w:rPr>
                <w:strike/>
                <w:sz w:val="20"/>
                <w:szCs w:val="20"/>
              </w:rPr>
              <w:t>.</w:t>
            </w:r>
            <w:r>
              <w:rPr>
                <w:strike/>
                <w:sz w:val="20"/>
                <w:szCs w:val="20"/>
              </w:rPr>
              <w:t xml:space="preserve">  </w:t>
            </w:r>
            <w:r w:rsidRPr="003A73D9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tch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dynamic levels and playing sty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67593A6" w14:textId="77777777" w:rsidR="00696336" w:rsidRPr="00671FA1" w:rsidRDefault="00696336" w:rsidP="006E65D0">
            <w:pPr>
              <w:pStyle w:val="Paragraph"/>
              <w:spacing w:after="0"/>
              <w:ind w:left="511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6</w:t>
            </w:r>
            <w:r w:rsidRPr="00013B55">
              <w:rPr>
                <w:strike/>
                <w:sz w:val="20"/>
                <w:szCs w:val="20"/>
              </w:rPr>
              <w:t>.</w:t>
            </w:r>
            <w:r>
              <w:rPr>
                <w:strike/>
                <w:sz w:val="20"/>
                <w:szCs w:val="20"/>
              </w:rPr>
              <w:t xml:space="preserve">  </w:t>
            </w:r>
            <w:r w:rsidRPr="003A73D9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int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 steady beat at various tempos in the music literature being studied.</w:t>
            </w:r>
          </w:p>
          <w:p w14:paraId="17AE43FD" w14:textId="77777777" w:rsidR="00696336" w:rsidRPr="00671FA1" w:rsidRDefault="00696336" w:rsidP="006E65D0">
            <w:pPr>
              <w:pStyle w:val="SOLNumberedBullet"/>
              <w:numPr>
                <w:ilvl w:val="0"/>
                <w:numId w:val="0"/>
              </w:numPr>
              <w:ind w:left="511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5</w:t>
            </w:r>
            <w:r w:rsidRPr="00013B55">
              <w:rPr>
                <w:strike/>
                <w:sz w:val="20"/>
                <w:szCs w:val="20"/>
              </w:rPr>
              <w:t>.</w:t>
            </w:r>
            <w:r>
              <w:rPr>
                <w:strike/>
                <w:sz w:val="20"/>
                <w:szCs w:val="20"/>
              </w:rPr>
              <w:t xml:space="preserve">  </w:t>
            </w:r>
            <w:r w:rsidRPr="003A73D9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h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o conducting patterns and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372FDFB" w14:textId="77777777" w:rsidR="00696336" w:rsidRPr="00671FA1" w:rsidRDefault="00696336" w:rsidP="006E65D0">
            <w:pPr>
              <w:tabs>
                <w:tab w:val="left" w:pos="720"/>
              </w:tabs>
              <w:ind w:left="511" w:hanging="540"/>
              <w:rPr>
                <w:sz w:val="20"/>
                <w:szCs w:val="20"/>
                <w:u w:val="single"/>
              </w:rPr>
            </w:pPr>
            <w:r w:rsidRPr="00013B55">
              <w:rPr>
                <w:strike/>
                <w:sz w:val="20"/>
                <w:szCs w:val="20"/>
              </w:rPr>
              <w:t>EI.</w:t>
            </w:r>
            <w:r w:rsidRPr="00013B55">
              <w:rPr>
                <w:sz w:val="20"/>
                <w:szCs w:val="20"/>
              </w:rPr>
              <w:t>14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013B55">
              <w:rPr>
                <w:sz w:val="20"/>
                <w:szCs w:val="20"/>
                <w:u w:val="single"/>
              </w:rPr>
              <w:t>i</w:t>
            </w:r>
            <w:proofErr w:type="spellEnd"/>
            <w:r w:rsidRPr="004A7626">
              <w:rPr>
                <w:sz w:val="20"/>
                <w:szCs w:val="20"/>
                <w:u w:val="single"/>
              </w:rPr>
              <w:t xml:space="preserve">) </w:t>
            </w:r>
            <w:r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>
              <w:rPr>
                <w:strike/>
                <w:sz w:val="20"/>
                <w:szCs w:val="20"/>
              </w:rPr>
              <w:t>b</w:t>
            </w:r>
            <w:r w:rsidRPr="004A7626">
              <w:rPr>
                <w:sz w:val="20"/>
                <w:szCs w:val="20"/>
                <w:u w:val="single"/>
              </w:rPr>
              <w:t>B</w:t>
            </w:r>
            <w:r w:rsidRPr="00013B55">
              <w:rPr>
                <w:sz w:val="20"/>
                <w:szCs w:val="20"/>
              </w:rPr>
              <w:t>egin</w:t>
            </w:r>
            <w:proofErr w:type="spellEnd"/>
            <w:r w:rsidRPr="00013B55">
              <w:rPr>
                <w:sz w:val="20"/>
                <w:szCs w:val="20"/>
              </w:rPr>
              <w:t xml:space="preserve"> to use articulations and dynamic contrasts as a means of expression.</w:t>
            </w:r>
          </w:p>
        </w:tc>
      </w:tr>
      <w:tr w:rsidR="00696336" w14:paraId="31C1ADDF" w14:textId="77777777" w:rsidTr="006E65D0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95779C" w14:textId="77777777" w:rsidR="00696336" w:rsidRDefault="001F7243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E1A737D" w14:textId="77777777" w:rsidR="00696336" w:rsidRPr="00A36E6B" w:rsidRDefault="00696336" w:rsidP="006E65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CD57C2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AC5CAF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6C69AF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001F3CB0" w14:textId="77777777" w:rsidR="00696336" w:rsidRPr="00817BBD" w:rsidRDefault="00696336" w:rsidP="006E65D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967E4CF" w14:textId="77777777" w:rsidR="00696336" w:rsidRPr="00671FA1" w:rsidRDefault="00696336" w:rsidP="006E65D0">
            <w:pPr>
              <w:tabs>
                <w:tab w:val="left" w:pos="720"/>
              </w:tabs>
              <w:ind w:left="421" w:hanging="421"/>
              <w:rPr>
                <w:sz w:val="20"/>
                <w:szCs w:val="20"/>
                <w:u w:val="single"/>
              </w:rPr>
            </w:pPr>
            <w:r w:rsidRPr="00671FA1">
              <w:rPr>
                <w:strike/>
                <w:sz w:val="20"/>
                <w:szCs w:val="20"/>
              </w:rPr>
              <w:t>EI.7   The student will identify and perform music written in binary form.</w:t>
            </w:r>
          </w:p>
        </w:tc>
      </w:tr>
      <w:bookmarkEnd w:id="0"/>
    </w:tbl>
    <w:p w14:paraId="6E380F9D" w14:textId="634DD559" w:rsidR="00763CA4" w:rsidRPr="00D12EA8" w:rsidRDefault="007D7BC8" w:rsidP="00763CA4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EB19E3">
        <w:rPr>
          <w:b/>
          <w:bCs/>
          <w:sz w:val="32"/>
        </w:rPr>
        <w:lastRenderedPageBreak/>
        <w:t>Middle School Instrumental Music, Beginn</w:t>
      </w:r>
      <w:r w:rsidR="000149C2">
        <w:rPr>
          <w:b/>
          <w:bCs/>
          <w:sz w:val="32"/>
        </w:rPr>
        <w:t>ing</w:t>
      </w:r>
      <w:r w:rsidR="00EB19E3">
        <w:rPr>
          <w:b/>
          <w:bCs/>
          <w:sz w:val="32"/>
        </w:rPr>
        <w:t xml:space="preserve">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763CA4" w:rsidRPr="00817BBD" w14:paraId="59FD2F48" w14:textId="77777777" w:rsidTr="00763CA4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BBDE70" w14:textId="77777777" w:rsidR="00763CA4" w:rsidRPr="00433D01" w:rsidRDefault="00763CA4" w:rsidP="00763CA4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D5157CF" w14:textId="77777777" w:rsidR="00763CA4" w:rsidRPr="00817BBD" w:rsidRDefault="00763CA4" w:rsidP="00763CA4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A29A69" w14:textId="77777777" w:rsidR="00763CA4" w:rsidRPr="00817BBD" w:rsidRDefault="00763CA4" w:rsidP="00763CA4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D0A6B82" w14:textId="77777777" w:rsidR="00763CA4" w:rsidRPr="00817BBD" w:rsidRDefault="00763CA4" w:rsidP="00763CA4">
            <w:pPr>
              <w:jc w:val="center"/>
              <w:rPr>
                <w:sz w:val="16"/>
                <w:szCs w:val="22"/>
              </w:rPr>
            </w:pPr>
          </w:p>
          <w:p w14:paraId="73CB515C" w14:textId="77777777" w:rsidR="00763CA4" w:rsidRPr="006665B9" w:rsidRDefault="00763CA4" w:rsidP="00763CA4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566F02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566F02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6665B9">
              <w:rPr>
                <w:sz w:val="20"/>
                <w:szCs w:val="22"/>
              </w:rPr>
              <w:tab/>
            </w:r>
          </w:p>
        </w:tc>
      </w:tr>
      <w:tr w:rsidR="00763CA4" w:rsidRPr="00817BBD" w14:paraId="0180D3CA" w14:textId="77777777" w:rsidTr="00763CA4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0BB68B" w14:textId="77777777" w:rsidR="00763CA4" w:rsidRPr="00817BBD" w:rsidRDefault="006E65D0" w:rsidP="00763CA4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66E716" w14:textId="77777777" w:rsidR="00763CA4" w:rsidRPr="00817BBD" w:rsidRDefault="006E65D0" w:rsidP="00763CA4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BC02BF" w14:textId="77777777" w:rsidR="00763CA4" w:rsidRPr="00817BBD" w:rsidRDefault="00763CA4" w:rsidP="00763CA4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C2255E" w14:textId="77777777" w:rsidR="00763CA4" w:rsidRPr="00817BBD" w:rsidRDefault="00763CA4" w:rsidP="00763CA4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2041AB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3D8411A4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EA59639" w14:textId="77777777" w:rsidR="00763CA4" w:rsidRPr="00817BBD" w:rsidRDefault="00763CA4" w:rsidP="00763CA4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BF4523" w14:paraId="190FF347" w14:textId="77777777" w:rsidTr="00293246">
        <w:trPr>
          <w:cantSplit/>
          <w:trHeight w:val="1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49A002" w14:textId="77777777" w:rsidR="00BF4523" w:rsidRPr="00BF4523" w:rsidRDefault="00BF4523" w:rsidP="00BF4523">
            <w:pPr>
              <w:jc w:val="center"/>
              <w:rPr>
                <w:sz w:val="20"/>
                <w:szCs w:val="20"/>
              </w:rPr>
            </w:pPr>
            <w:r w:rsidRPr="00BF4523">
              <w:rPr>
                <w:sz w:val="20"/>
                <w:szCs w:val="20"/>
              </w:rPr>
              <w:t>MIB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18C4C57" w14:textId="77777777" w:rsidR="00BF4523" w:rsidRDefault="00BF4523" w:rsidP="00BF452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</w:t>
            </w:r>
            <w:r w:rsidRPr="00A36E6B">
              <w:rPr>
                <w:sz w:val="20"/>
                <w:szCs w:val="20"/>
              </w:rPr>
              <w:t>8</w:t>
            </w:r>
          </w:p>
          <w:p w14:paraId="4E595BDA" w14:textId="77777777" w:rsidR="00BF4523" w:rsidRDefault="00BF4523" w:rsidP="00BF452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5</w:t>
            </w:r>
          </w:p>
          <w:p w14:paraId="5525A784" w14:textId="77777777" w:rsidR="00BF4523" w:rsidRPr="00A36E6B" w:rsidRDefault="00BF4523" w:rsidP="00BF452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984D52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DAF884" w14:textId="77777777" w:rsidR="00BF4523" w:rsidRPr="00A36E6B" w:rsidRDefault="00BF4523" w:rsidP="00BF452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7C9C7F" w14:textId="77777777" w:rsidR="00BF4523" w:rsidRDefault="00BF4523" w:rsidP="00BF4523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B8C84FC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D69103" w14:textId="77777777" w:rsidR="00BF4523" w:rsidRPr="00671FA1" w:rsidRDefault="00BF4523" w:rsidP="00BF4523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B.</w:t>
            </w:r>
            <w:proofErr w:type="gramStart"/>
            <w:r w:rsidRPr="00671FA1">
              <w:rPr>
                <w:strike/>
                <w:sz w:val="20"/>
                <w:szCs w:val="20"/>
              </w:rPr>
              <w:t>8</w:t>
            </w:r>
            <w:r w:rsidRPr="00671FA1">
              <w:rPr>
                <w:rStyle w:val="apple-tab-span"/>
                <w:rFonts w:eastAsia="Times"/>
                <w:color w:val="000000"/>
                <w:sz w:val="20"/>
                <w:szCs w:val="20"/>
              </w:rPr>
              <w:t>1</w:t>
            </w:r>
            <w:r>
              <w:rPr>
                <w:rStyle w:val="apple-tab-span"/>
                <w:rFonts w:eastAsia="Times"/>
                <w:color w:val="000000"/>
                <w:sz w:val="20"/>
                <w:szCs w:val="20"/>
              </w:rPr>
              <w:t xml:space="preserve">  The</w:t>
            </w:r>
            <w:proofErr w:type="gramEnd"/>
            <w:r>
              <w:rPr>
                <w:rStyle w:val="apple-tab-span"/>
                <w:rFonts w:eastAsia="Times"/>
                <w:color w:val="000000"/>
                <w:sz w:val="20"/>
                <w:szCs w:val="20"/>
              </w:rPr>
              <w:t xml:space="preserve"> student will </w:t>
            </w:r>
            <w:r w:rsidRPr="00671FA1">
              <w:rPr>
                <w:strike/>
                <w:sz w:val="20"/>
                <w:szCs w:val="20"/>
              </w:rPr>
              <w:t>use</w:t>
            </w:r>
            <w:r w:rsidRPr="00671FA1">
              <w:rPr>
                <w:sz w:val="20"/>
                <w:szCs w:val="20"/>
                <w:u w:val="single"/>
              </w:rPr>
              <w:t xml:space="preserve"> create</w:t>
            </w:r>
            <w:r w:rsidRPr="00671FA1">
              <w:rPr>
                <w:sz w:val="20"/>
                <w:szCs w:val="20"/>
              </w:rPr>
              <w:t xml:space="preserve"> music </w:t>
            </w:r>
            <w:r w:rsidRPr="00671FA1">
              <w:rPr>
                <w:strike/>
                <w:sz w:val="20"/>
                <w:szCs w:val="20"/>
              </w:rPr>
              <w:t>composition</w:t>
            </w:r>
            <w:r w:rsidRPr="00671FA1">
              <w:rPr>
                <w:sz w:val="20"/>
                <w:szCs w:val="20"/>
              </w:rPr>
              <w:t xml:space="preserve"> as a means of </w:t>
            </w:r>
            <w:r w:rsidRPr="00671FA1">
              <w:rPr>
                <w:sz w:val="20"/>
                <w:szCs w:val="20"/>
                <w:u w:val="single"/>
              </w:rPr>
              <w:t xml:space="preserve">individual </w:t>
            </w:r>
            <w:r w:rsidRPr="00671FA1">
              <w:rPr>
                <w:sz w:val="20"/>
                <w:szCs w:val="20"/>
              </w:rPr>
              <w:t>expres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1A85F549" w14:textId="77777777" w:rsidR="00BF4523" w:rsidRPr="00C45C1F" w:rsidRDefault="00BF4523" w:rsidP="009239BC">
            <w:pPr>
              <w:pStyle w:val="SOLNumberedBullet"/>
              <w:numPr>
                <w:ilvl w:val="0"/>
                <w:numId w:val="10"/>
              </w:numPr>
              <w:ind w:left="691" w:hanging="69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 four-measure rhythmic-melodic vari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01FB927" w14:textId="77777777" w:rsidR="00BF4523" w:rsidRPr="00671FA1" w:rsidRDefault="00BF4523" w:rsidP="009239BC">
            <w:pPr>
              <w:pStyle w:val="SOLNumberedBullet"/>
              <w:numPr>
                <w:ilvl w:val="0"/>
                <w:numId w:val="10"/>
              </w:numPr>
              <w:ind w:left="691" w:hanging="69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B.</w:t>
            </w:r>
            <w:proofErr w:type="gramStart"/>
            <w:r w:rsidRPr="00671FA1">
              <w:rPr>
                <w:sz w:val="20"/>
                <w:szCs w:val="20"/>
              </w:rPr>
              <w:t>12</w:t>
            </w:r>
            <w:r>
              <w:rPr>
                <w:sz w:val="20"/>
                <w:szCs w:val="20"/>
              </w:rPr>
              <w:t>.b</w:t>
            </w:r>
            <w:proofErr w:type="gramEnd"/>
            <w:r w:rsidRPr="00671FA1">
              <w:rPr>
                <w:sz w:val="20"/>
                <w:szCs w:val="20"/>
              </w:rPr>
              <w:t>]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notating the composition in standard notation, using contemporary technology.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7C0ED984" w14:textId="77777777" w:rsidR="00BF4523" w:rsidRPr="00671FA1" w:rsidRDefault="00BF4523" w:rsidP="00BF4523">
            <w:pPr>
              <w:pStyle w:val="SOLNumberedBullet"/>
              <w:numPr>
                <w:ilvl w:val="0"/>
                <w:numId w:val="0"/>
              </w:numPr>
              <w:tabs>
                <w:tab w:val="left" w:pos="540"/>
              </w:tabs>
              <w:ind w:left="691" w:hanging="69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15</w:t>
            </w:r>
            <w:r w:rsidRPr="009B58B9">
              <w:rPr>
                <w:sz w:val="20"/>
                <w:szCs w:val="20"/>
                <w:u w:val="single"/>
              </w:rPr>
              <w:t xml:space="preserve"> </w:t>
            </w:r>
            <w:proofErr w:type="gramStart"/>
            <w:r w:rsidRPr="00671FA1">
              <w:rPr>
                <w:sz w:val="20"/>
                <w:szCs w:val="20"/>
                <w:u w:val="single"/>
              </w:rPr>
              <w:t>b)</w:t>
            </w:r>
            <w:r>
              <w:rPr>
                <w:strike/>
                <w:sz w:val="20"/>
                <w:szCs w:val="20"/>
              </w:rPr>
              <w:t xml:space="preserve">  </w:t>
            </w:r>
            <w:r w:rsidRPr="00671FA1">
              <w:rPr>
                <w:strike/>
                <w:sz w:val="20"/>
                <w:szCs w:val="20"/>
              </w:rPr>
              <w:t>The</w:t>
            </w:r>
            <w:proofErr w:type="gramEnd"/>
            <w:r w:rsidRPr="00671FA1">
              <w:rPr>
                <w:strike/>
                <w:sz w:val="20"/>
                <w:szCs w:val="20"/>
              </w:rPr>
              <w:t xml:space="preserve">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perform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Improvise </w:t>
            </w:r>
            <w:r w:rsidRPr="00671FA1">
              <w:rPr>
                <w:sz w:val="20"/>
                <w:szCs w:val="20"/>
              </w:rPr>
              <w:t>simple rhythmic and melodic examples in call-and-response styles.</w:t>
            </w:r>
          </w:p>
          <w:p w14:paraId="60BBA0AD" w14:textId="77777777" w:rsidR="00BF4523" w:rsidRPr="00763CA4" w:rsidRDefault="00BF4523" w:rsidP="00BF4523">
            <w:pPr>
              <w:pStyle w:val="SOLNumberedBullet"/>
              <w:numPr>
                <w:ilvl w:val="0"/>
                <w:numId w:val="0"/>
              </w:numPr>
              <w:tabs>
                <w:tab w:val="left" w:pos="540"/>
              </w:tabs>
              <w:ind w:left="691" w:hanging="69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16</w:t>
            </w:r>
            <w:r w:rsidRPr="009B58B9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c</w:t>
            </w:r>
            <w:proofErr w:type="gramStart"/>
            <w:r w:rsidRPr="00671FA1">
              <w:rPr>
                <w:sz w:val="20"/>
                <w:szCs w:val="20"/>
                <w:u w:val="single"/>
              </w:rPr>
              <w:t>)</w:t>
            </w:r>
            <w:r>
              <w:rPr>
                <w:strike/>
                <w:sz w:val="20"/>
                <w:szCs w:val="20"/>
              </w:rPr>
              <w:t xml:space="preserve">  </w:t>
            </w:r>
            <w:r w:rsidRPr="00671FA1">
              <w:rPr>
                <w:strike/>
                <w:sz w:val="20"/>
                <w:szCs w:val="20"/>
              </w:rPr>
              <w:t>The</w:t>
            </w:r>
            <w:proofErr w:type="gramEnd"/>
            <w:r w:rsidRPr="00671FA1">
              <w:rPr>
                <w:strike/>
                <w:sz w:val="20"/>
                <w:szCs w:val="20"/>
              </w:rPr>
              <w:t xml:space="preserve"> student will create, through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la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w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rhythmic variations of four-measure selections taken from </w:t>
            </w:r>
            <w:r w:rsidRPr="00671FA1">
              <w:rPr>
                <w:strike/>
                <w:sz w:val="20"/>
                <w:szCs w:val="20"/>
              </w:rPr>
              <w:t xml:space="preserve">folk </w:t>
            </w:r>
            <w:proofErr w:type="spellStart"/>
            <w:r w:rsidRPr="00671FA1">
              <w:rPr>
                <w:strike/>
                <w:sz w:val="20"/>
                <w:szCs w:val="20"/>
              </w:rPr>
              <w:t>songs</w:t>
            </w:r>
            <w:r w:rsidRPr="00671FA1">
              <w:rPr>
                <w:sz w:val="20"/>
                <w:szCs w:val="20"/>
              </w:rPr>
              <w:t>existing</w:t>
            </w:r>
            <w:proofErr w:type="spellEnd"/>
            <w:r w:rsidRPr="00671FA1">
              <w:rPr>
                <w:sz w:val="20"/>
                <w:szCs w:val="20"/>
              </w:rPr>
              <w:t xml:space="preserve"> melodies, </w:t>
            </w:r>
            <w:r>
              <w:rPr>
                <w:sz w:val="20"/>
                <w:szCs w:val="20"/>
              </w:rPr>
              <w:t>exercises, or etudes.</w:t>
            </w:r>
          </w:p>
        </w:tc>
      </w:tr>
      <w:tr w:rsidR="00BA01BB" w14:paraId="46429817" w14:textId="77777777" w:rsidTr="00293246">
        <w:trPr>
          <w:cantSplit/>
          <w:trHeight w:val="1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F4A9E3" w14:textId="77777777" w:rsidR="00BA01BB" w:rsidRPr="00A36E6B" w:rsidRDefault="00BA01BB" w:rsidP="00BA0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C261AB2" w14:textId="77777777" w:rsidR="00BA01BB" w:rsidRDefault="00BA01BB" w:rsidP="00BA0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DADF1A" w14:textId="77777777" w:rsidR="00BA01BB" w:rsidRPr="00817BBD" w:rsidRDefault="00BA01BB" w:rsidP="00BA01BB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ADCA61" w14:textId="77777777" w:rsidR="00BA01BB" w:rsidRDefault="00BA01BB" w:rsidP="00BA0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39AE3A" w14:textId="77777777" w:rsidR="00BA01BB" w:rsidRPr="00817BBD" w:rsidRDefault="00BA01BB" w:rsidP="00BA01BB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8DDA961" w14:textId="77777777" w:rsidR="00BA01BB" w:rsidRPr="00817BBD" w:rsidRDefault="00BA01BB" w:rsidP="00BA01BB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AB7E4ED" w14:textId="77777777" w:rsidR="00BA01BB" w:rsidRPr="00C45C1F" w:rsidRDefault="00BA01BB" w:rsidP="00BA01BB">
            <w:pPr>
              <w:ind w:left="540" w:hanging="540"/>
              <w:rPr>
                <w:color w:val="000000"/>
                <w:sz w:val="20"/>
                <w:szCs w:val="20"/>
                <w:u w:val="single"/>
              </w:rPr>
            </w:pPr>
            <w:r w:rsidRPr="00C45C1F">
              <w:rPr>
                <w:color w:val="000000"/>
                <w:sz w:val="20"/>
                <w:szCs w:val="20"/>
                <w:u w:val="single"/>
              </w:rPr>
              <w:t xml:space="preserve">MIB.2 </w:t>
            </w:r>
            <w:r>
              <w:rPr>
                <w:color w:val="000000"/>
                <w:sz w:val="20"/>
                <w:szCs w:val="20"/>
                <w:u w:val="single"/>
              </w:rPr>
              <w:t xml:space="preserve">  The student will </w:t>
            </w:r>
            <w:r w:rsidRPr="00C45C1F">
              <w:rPr>
                <w:color w:val="000000"/>
                <w:sz w:val="20"/>
                <w:szCs w:val="20"/>
                <w:u w:val="single"/>
              </w:rPr>
              <w:t>apply a creative process for music.</w:t>
            </w:r>
          </w:p>
          <w:p w14:paraId="1BD62726" w14:textId="77777777" w:rsidR="00BA01BB" w:rsidRPr="00671FA1" w:rsidRDefault="00BA01BB" w:rsidP="00BA01BB">
            <w:pPr>
              <w:pStyle w:val="Paragraph"/>
              <w:spacing w:after="0"/>
              <w:ind w:left="246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 xml:space="preserve">a)  </w:t>
            </w:r>
            <w:r w:rsidRPr="00671FA1">
              <w:rPr>
                <w:sz w:val="20"/>
                <w:szCs w:val="20"/>
                <w:u w:val="single"/>
              </w:rPr>
              <w:t>Identify and apply steps of a creative process in a variety of contexts in music</w:t>
            </w:r>
            <w:r w:rsidRPr="00671FA1">
              <w:rPr>
                <w:sz w:val="20"/>
                <w:szCs w:val="20"/>
              </w:rPr>
              <w:t>.</w:t>
            </w:r>
            <w:r w:rsidRPr="00671FA1">
              <w:rPr>
                <w:sz w:val="20"/>
                <w:szCs w:val="20"/>
              </w:rPr>
              <w:tab/>
            </w:r>
          </w:p>
          <w:p w14:paraId="01A8A87D" w14:textId="77777777" w:rsidR="00BA01BB" w:rsidRPr="00671FA1" w:rsidRDefault="00BA01BB" w:rsidP="00BA01BB">
            <w:pPr>
              <w:pStyle w:val="Paragraph"/>
              <w:spacing w:after="0"/>
              <w:ind w:left="246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 xml:space="preserve">b)  </w:t>
            </w:r>
            <w:r w:rsidRPr="00671FA1">
              <w:rPr>
                <w:sz w:val="20"/>
                <w:szCs w:val="20"/>
                <w:u w:val="single"/>
              </w:rPr>
              <w:t xml:space="preserve">Collaboratively identify and examine inquiry-based questions related to music. </w:t>
            </w:r>
          </w:p>
          <w:p w14:paraId="3E54620E" w14:textId="77777777" w:rsidR="00BA01BB" w:rsidRPr="00C45C1F" w:rsidRDefault="00BA01BB" w:rsidP="00BA01BB">
            <w:pPr>
              <w:pStyle w:val="ListParagraph"/>
              <w:ind w:left="246"/>
              <w:rPr>
                <w:color w:val="000000"/>
                <w:sz w:val="20"/>
                <w:szCs w:val="20"/>
                <w:u w:val="single"/>
              </w:rPr>
            </w:pPr>
            <w:r w:rsidRPr="00BA01BB">
              <w:rPr>
                <w:sz w:val="20"/>
                <w:szCs w:val="20"/>
                <w:u w:val="single"/>
              </w:rPr>
              <w:t xml:space="preserve">c)  </w:t>
            </w:r>
            <w:r w:rsidRPr="00BA01BB">
              <w:rPr>
                <w:strike/>
                <w:sz w:val="20"/>
                <w:szCs w:val="20"/>
              </w:rPr>
              <w:t>MIB.17.2</w:t>
            </w:r>
            <w:r w:rsidRPr="00BA01BB">
              <w:rPr>
                <w:sz w:val="20"/>
                <w:szCs w:val="20"/>
                <w:u w:val="single"/>
              </w:rPr>
              <w:t xml:space="preserve"> </w:t>
            </w:r>
            <w:r w:rsidRPr="00BA01BB">
              <w:rPr>
                <w:sz w:val="20"/>
                <w:szCs w:val="20"/>
              </w:rPr>
              <w:t xml:space="preserve">  </w:t>
            </w:r>
            <w:proofErr w:type="spellStart"/>
            <w:r w:rsidRPr="00C45C1F">
              <w:rPr>
                <w:color w:val="000000"/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nitor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dividual practice </w:t>
            </w:r>
            <w:r w:rsidRPr="00671FA1">
              <w:rPr>
                <w:sz w:val="20"/>
                <w:szCs w:val="20"/>
                <w:u w:val="single"/>
              </w:rPr>
              <w:t xml:space="preserve">and progress toward goals. </w:t>
            </w:r>
            <w:r w:rsidRPr="00671FA1">
              <w:rPr>
                <w:strike/>
                <w:sz w:val="20"/>
                <w:szCs w:val="20"/>
              </w:rPr>
              <w:t>through the use of practice records or journals that identify specific musical goals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BA01BB" w14:paraId="69384CB3" w14:textId="77777777" w:rsidTr="00293246">
        <w:trPr>
          <w:cantSplit/>
          <w:trHeight w:val="1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D189F8" w14:textId="77777777" w:rsidR="00BA01BB" w:rsidRPr="00A36E6B" w:rsidRDefault="00BA01BB" w:rsidP="00BA0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8A699E1" w14:textId="77777777" w:rsidR="00BA01BB" w:rsidRPr="00A36E6B" w:rsidRDefault="00BA01BB" w:rsidP="00BA0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2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6A1BB6" w14:textId="77777777" w:rsidR="00BA01BB" w:rsidRPr="00817BBD" w:rsidRDefault="00BA01BB" w:rsidP="00BA01BB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B60030" w14:textId="77777777" w:rsidR="00BA01BB" w:rsidRPr="00A36E6B" w:rsidRDefault="00BA01BB" w:rsidP="00BA0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3220EE" w14:textId="77777777" w:rsidR="00BA01BB" w:rsidRPr="00817BBD" w:rsidRDefault="00BA01BB" w:rsidP="00BA01BB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6262F18" w14:textId="77777777" w:rsidR="00BA01BB" w:rsidRPr="00817BBD" w:rsidRDefault="00BA01BB" w:rsidP="00BA01B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1E95D05" w14:textId="77777777" w:rsidR="00BA01BB" w:rsidRPr="00671FA1" w:rsidRDefault="00BA01BB" w:rsidP="00BA01BB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B.</w:t>
            </w:r>
            <w:proofErr w:type="gramStart"/>
            <w:r w:rsidRPr="00671FA1">
              <w:rPr>
                <w:strike/>
                <w:sz w:val="20"/>
                <w:szCs w:val="20"/>
              </w:rPr>
              <w:t>20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</w:t>
            </w:r>
            <w:proofErr w:type="gramEnd"/>
            <w:r w:rsidRPr="00671FA1">
              <w:rPr>
                <w:sz w:val="20"/>
                <w:szCs w:val="20"/>
              </w:rPr>
              <w:t xml:space="preserve"> student will analyze,</w:t>
            </w:r>
            <w:r w:rsidRPr="00671FA1">
              <w:rPr>
                <w:sz w:val="20"/>
                <w:szCs w:val="20"/>
                <w:u w:val="single"/>
              </w:rPr>
              <w:t xml:space="preserve"> interpret</w:t>
            </w:r>
            <w:r w:rsidRPr="00671FA1">
              <w:rPr>
                <w:sz w:val="20"/>
                <w:szCs w:val="20"/>
              </w:rPr>
              <w:t>, and evaluate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00A27697" w14:textId="77777777" w:rsidR="00BA01BB" w:rsidRPr="00671FA1" w:rsidRDefault="00BA01BB" w:rsidP="009239BC">
            <w:pPr>
              <w:pStyle w:val="SOLNumberedBullet"/>
              <w:numPr>
                <w:ilvl w:val="0"/>
                <w:numId w:val="11"/>
              </w:numPr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scrib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r w:rsidRPr="00671FA1">
              <w:rPr>
                <w:strike/>
                <w:sz w:val="20"/>
                <w:szCs w:val="20"/>
              </w:rPr>
              <w:t xml:space="preserve"> the importance of cultural influences and historical context for the interpretation of works of music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</w:p>
          <w:p w14:paraId="73AC364D" w14:textId="77777777" w:rsidR="00BA01BB" w:rsidRPr="00671FA1" w:rsidRDefault="00BA01BB" w:rsidP="009239BC">
            <w:pPr>
              <w:pStyle w:val="SOLNumberedBullet"/>
              <w:numPr>
                <w:ilvl w:val="0"/>
                <w:numId w:val="11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i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iverse </w:t>
            </w:r>
            <w:r w:rsidRPr="00671FA1">
              <w:rPr>
                <w:sz w:val="20"/>
                <w:szCs w:val="20"/>
              </w:rPr>
              <w:t>works of music using inquiry skills and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0AC11B3" w14:textId="77777777" w:rsidR="00BA01BB" w:rsidRPr="00671FA1" w:rsidRDefault="00BA01BB" w:rsidP="009239BC">
            <w:pPr>
              <w:pStyle w:val="SOLNumberedBullet"/>
              <w:numPr>
                <w:ilvl w:val="0"/>
                <w:numId w:val="11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used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42FCA6E" w14:textId="77777777" w:rsidR="00BA01BB" w:rsidRPr="00671FA1" w:rsidRDefault="00BA01BB" w:rsidP="009239BC">
            <w:pPr>
              <w:pStyle w:val="SOLNumberedBullet"/>
              <w:numPr>
                <w:ilvl w:val="0"/>
                <w:numId w:val="11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erformances of music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4875C5F6" w14:textId="77777777" w:rsidR="00BA01BB" w:rsidRPr="00C45C1F" w:rsidRDefault="00BA01BB" w:rsidP="009239BC">
            <w:pPr>
              <w:pStyle w:val="SOLNumberedBullet"/>
              <w:numPr>
                <w:ilvl w:val="0"/>
                <w:numId w:val="11"/>
              </w:numPr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scribing accepted criteria used for critiquing musical performances of self and others.</w:t>
            </w:r>
          </w:p>
        </w:tc>
      </w:tr>
      <w:tr w:rsidR="00BA01BB" w14:paraId="075813AC" w14:textId="77777777" w:rsidTr="00293246">
        <w:trPr>
          <w:cantSplit/>
          <w:trHeight w:val="1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E3632B" w14:textId="77777777" w:rsidR="00BA01BB" w:rsidRPr="00A36E6B" w:rsidRDefault="00BA01BB" w:rsidP="00BA0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16030ED" w14:textId="77777777" w:rsidR="00BA01BB" w:rsidRPr="00A36E6B" w:rsidRDefault="00BA01BB" w:rsidP="00BA0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2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41D8CE" w14:textId="77777777" w:rsidR="00BA01BB" w:rsidRPr="00817BBD" w:rsidRDefault="00BA01BB" w:rsidP="00BA01BB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270F1B" w14:textId="77777777" w:rsidR="00BA01BB" w:rsidRPr="00A36E6B" w:rsidRDefault="00BA01BB" w:rsidP="00BA0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7B6876" w14:textId="77777777" w:rsidR="00BA01BB" w:rsidRPr="00817BBD" w:rsidRDefault="00BA01BB" w:rsidP="00BA01BB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5632EB0" w14:textId="77777777" w:rsidR="00BA01BB" w:rsidRPr="00817BBD" w:rsidRDefault="00BA01BB" w:rsidP="00BA01B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902FC25" w14:textId="77777777" w:rsidR="00BA01BB" w:rsidRPr="00671FA1" w:rsidRDefault="00BA01BB" w:rsidP="00BA01BB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B.</w:t>
            </w:r>
            <w:proofErr w:type="gramStart"/>
            <w:r w:rsidRPr="00671FA1">
              <w:rPr>
                <w:strike/>
                <w:sz w:val="20"/>
                <w:szCs w:val="20"/>
              </w:rPr>
              <w:t>21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</w:t>
            </w:r>
            <w:proofErr w:type="gramEnd"/>
            <w:r w:rsidRPr="00671FA1"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528FC1A0" w14:textId="77777777" w:rsidR="00BA01BB" w:rsidRPr="00671FA1" w:rsidRDefault="00BA01BB" w:rsidP="009239BC">
            <w:pPr>
              <w:pStyle w:val="SOLNumberedBullet"/>
              <w:numPr>
                <w:ilvl w:val="0"/>
                <w:numId w:val="12"/>
              </w:numPr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proposing a definition of </w:t>
            </w:r>
            <w:r w:rsidRPr="00671FA1">
              <w:rPr>
                <w:i/>
                <w:strike/>
                <w:sz w:val="20"/>
                <w:szCs w:val="20"/>
              </w:rPr>
              <w:t>music</w:t>
            </w:r>
            <w:r w:rsidRPr="00671FA1">
              <w:rPr>
                <w:strike/>
                <w:sz w:val="20"/>
                <w:szCs w:val="20"/>
              </w:rPr>
              <w:t xml:space="preserve"> and supporting that definition;</w:t>
            </w:r>
          </w:p>
          <w:p w14:paraId="7003FB14" w14:textId="77777777" w:rsidR="00BA01BB" w:rsidRPr="00671FA1" w:rsidRDefault="00BA01BB" w:rsidP="009239BC">
            <w:pPr>
              <w:pStyle w:val="SOLNumberedBullet"/>
              <w:numPr>
                <w:ilvl w:val="0"/>
                <w:numId w:val="12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reasons for preferences among works of music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3C413F1" w14:textId="77777777" w:rsidR="00BA01BB" w:rsidRPr="00671FA1" w:rsidRDefault="00BA01BB" w:rsidP="009239BC">
            <w:pPr>
              <w:pStyle w:val="SOLNumberedBullet"/>
              <w:numPr>
                <w:ilvl w:val="0"/>
                <w:numId w:val="12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ays in which music evokes sensory, emotional, and intellectual responses, including ways in which music can be persuasiv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743DF11E" w14:textId="77777777" w:rsidR="00BA01BB" w:rsidRPr="00C45C1F" w:rsidRDefault="00BA01BB" w:rsidP="009239BC">
            <w:pPr>
              <w:pStyle w:val="SOLNumberedBullet"/>
              <w:numPr>
                <w:ilvl w:val="0"/>
                <w:numId w:val="12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esthetic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</w:rPr>
              <w:t>criteria used for determining the quality of a work of music or importance of a musical style.</w:t>
            </w:r>
          </w:p>
        </w:tc>
      </w:tr>
      <w:tr w:rsidR="00BA01BB" w14:paraId="616441A3" w14:textId="77777777" w:rsidTr="00293246">
        <w:trPr>
          <w:cantSplit/>
          <w:trHeight w:val="1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F7660E" w14:textId="77777777" w:rsidR="00BA01BB" w:rsidRDefault="00BA01BB" w:rsidP="00BA0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IB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613063F" w14:textId="77777777" w:rsidR="00BA01BB" w:rsidRDefault="00BA01BB" w:rsidP="00BA0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7</w:t>
            </w:r>
          </w:p>
          <w:p w14:paraId="42E36C96" w14:textId="77777777" w:rsidR="00341409" w:rsidRDefault="00341409" w:rsidP="00BA0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C99E32" w14:textId="77777777" w:rsidR="00BA01BB" w:rsidRPr="00817BBD" w:rsidRDefault="00BA01BB" w:rsidP="00BA01BB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C6A6A0" w14:textId="77777777" w:rsidR="00BA01BB" w:rsidRDefault="00BA01BB" w:rsidP="00BA0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F32662" w14:textId="77777777" w:rsidR="00BA01BB" w:rsidRPr="00817BBD" w:rsidRDefault="00BA01BB" w:rsidP="00BA01BB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4146AC5" w14:textId="77777777" w:rsidR="00BA01BB" w:rsidRPr="00817BBD" w:rsidRDefault="00BA01BB" w:rsidP="00BA01B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50FA6E" w14:textId="77777777" w:rsidR="00BA01BB" w:rsidRPr="00671FA1" w:rsidRDefault="00BA01BB" w:rsidP="00BA01BB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B.</w:t>
            </w:r>
            <w:proofErr w:type="gramStart"/>
            <w:r w:rsidRPr="00671FA1">
              <w:rPr>
                <w:strike/>
                <w:sz w:val="20"/>
                <w:szCs w:val="20"/>
              </w:rPr>
              <w:t>17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</w:t>
            </w:r>
            <w:proofErr w:type="gramEnd"/>
            <w:r w:rsidRPr="00671FA1"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  <w:u w:val="single"/>
              </w:rPr>
              <w:t xml:space="preserve">identify and </w:t>
            </w:r>
            <w:r w:rsidRPr="00671FA1">
              <w:rPr>
                <w:sz w:val="20"/>
                <w:szCs w:val="20"/>
              </w:rPr>
              <w:t xml:space="preserve">demonstrate </w:t>
            </w:r>
            <w:r w:rsidRPr="00671FA1">
              <w:rPr>
                <w:sz w:val="20"/>
                <w:szCs w:val="20"/>
                <w:u w:val="single"/>
              </w:rPr>
              <w:t>collaboration and communication skills for music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musicianship and personal engagement by</w:t>
            </w:r>
          </w:p>
          <w:p w14:paraId="13A43956" w14:textId="77777777" w:rsidR="00BA01BB" w:rsidRPr="00671FA1" w:rsidRDefault="00BA01BB" w:rsidP="009239BC">
            <w:pPr>
              <w:pStyle w:val="SOLNumberedBullet"/>
              <w:numPr>
                <w:ilvl w:val="0"/>
                <w:numId w:val="13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B.16</w:t>
            </w:r>
            <w:proofErr w:type="gramStart"/>
            <w:r w:rsidRPr="00671FA1">
              <w:rPr>
                <w:sz w:val="20"/>
                <w:szCs w:val="20"/>
              </w:rPr>
              <w:t>]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trike/>
                <w:sz w:val="20"/>
                <w:szCs w:val="20"/>
              </w:rPr>
              <w:t>identifying</w:t>
            </w:r>
            <w:proofErr w:type="gramEnd"/>
            <w:r w:rsidRPr="00671FA1">
              <w:rPr>
                <w:strike/>
                <w:sz w:val="20"/>
                <w:szCs w:val="20"/>
              </w:rPr>
              <w:t xml:space="preserve"> the characteristic sound of the instrument being studied;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1E3856E2" w14:textId="77777777" w:rsidR="00BA01BB" w:rsidRPr="00AB73C2" w:rsidRDefault="00BA01BB" w:rsidP="009239BC">
            <w:pPr>
              <w:pStyle w:val="SOLNumberedBullet"/>
              <w:numPr>
                <w:ilvl w:val="0"/>
                <w:numId w:val="13"/>
              </w:numPr>
              <w:ind w:left="540" w:hanging="540"/>
              <w:rPr>
                <w:sz w:val="20"/>
                <w:szCs w:val="20"/>
              </w:rPr>
            </w:pPr>
            <w:r w:rsidRPr="00AB73C2">
              <w:rPr>
                <w:sz w:val="20"/>
                <w:szCs w:val="20"/>
              </w:rPr>
              <w:t>[Moved to MIB.2]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AB73C2">
              <w:rPr>
                <w:color w:val="000000"/>
                <w:sz w:val="20"/>
                <w:szCs w:val="20"/>
                <w:u w:val="single"/>
              </w:rPr>
              <w:t>M</w:t>
            </w:r>
            <w:r w:rsidRPr="00AB73C2">
              <w:rPr>
                <w:strike/>
                <w:sz w:val="20"/>
                <w:szCs w:val="20"/>
              </w:rPr>
              <w:t>m</w:t>
            </w:r>
            <w:r w:rsidRPr="00AB73C2">
              <w:rPr>
                <w:sz w:val="20"/>
                <w:szCs w:val="20"/>
              </w:rPr>
              <w:t>onitor</w:t>
            </w:r>
            <w:r w:rsidRPr="00AB73C2">
              <w:rPr>
                <w:strike/>
                <w:sz w:val="20"/>
                <w:szCs w:val="20"/>
              </w:rPr>
              <w:t>ing</w:t>
            </w:r>
            <w:proofErr w:type="spellEnd"/>
            <w:r w:rsidRPr="00AB73C2">
              <w:rPr>
                <w:sz w:val="20"/>
                <w:szCs w:val="20"/>
              </w:rPr>
              <w:t xml:space="preserve"> individual practice </w:t>
            </w:r>
            <w:r w:rsidRPr="00AB73C2">
              <w:rPr>
                <w:sz w:val="20"/>
                <w:szCs w:val="20"/>
                <w:u w:val="single"/>
              </w:rPr>
              <w:t xml:space="preserve">and progress toward goals. </w:t>
            </w:r>
            <w:r w:rsidRPr="00AB73C2">
              <w:rPr>
                <w:strike/>
                <w:sz w:val="20"/>
                <w:szCs w:val="20"/>
              </w:rPr>
              <w:t>through the use of practice records or journals that identify specific musical goals</w:t>
            </w:r>
            <w:r w:rsidRPr="00AB73C2">
              <w:rPr>
                <w:strike/>
                <w:sz w:val="20"/>
                <w:szCs w:val="20"/>
                <w:u w:val="single"/>
              </w:rPr>
              <w:t>.</w:t>
            </w:r>
            <w:r w:rsidRPr="00AB73C2">
              <w:rPr>
                <w:strike/>
                <w:sz w:val="20"/>
                <w:szCs w:val="20"/>
              </w:rPr>
              <w:t>;</w:t>
            </w:r>
            <w:r w:rsidRPr="00AB73C2">
              <w:rPr>
                <w:sz w:val="20"/>
                <w:szCs w:val="20"/>
              </w:rPr>
              <w:t xml:space="preserve"> </w:t>
            </w:r>
          </w:p>
          <w:p w14:paraId="7269F03E" w14:textId="77777777" w:rsidR="00BA01BB" w:rsidRPr="00671FA1" w:rsidRDefault="00BA01BB" w:rsidP="009239BC">
            <w:pPr>
              <w:pStyle w:val="SOLNumberedBullet"/>
              <w:numPr>
                <w:ilvl w:val="0"/>
                <w:numId w:val="13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 school performances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and </w:t>
            </w:r>
            <w:r w:rsidRPr="00671FA1">
              <w:rPr>
                <w:sz w:val="20"/>
                <w:szCs w:val="20"/>
                <w:u w:val="single"/>
              </w:rPr>
              <w:t xml:space="preserve">in </w:t>
            </w:r>
            <w:r w:rsidRPr="00671FA1">
              <w:rPr>
                <w:sz w:val="20"/>
                <w:szCs w:val="20"/>
              </w:rPr>
              <w:t>local or district event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as appropriate to level, ability, and interes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5327A0D" w14:textId="77777777" w:rsidR="00BA01BB" w:rsidRPr="00671FA1" w:rsidRDefault="00BA01BB" w:rsidP="009239BC">
            <w:pPr>
              <w:pStyle w:val="SOLNumberedBullet"/>
              <w:numPr>
                <w:ilvl w:val="0"/>
                <w:numId w:val="13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rehearsal and concert etiquette as a performer (e.g., using critical aural skills, following conducting gestures, maintaining attention in rest position).</w:t>
            </w:r>
          </w:p>
          <w:p w14:paraId="5C81248E" w14:textId="77777777" w:rsidR="00BA01BB" w:rsidRPr="00C91540" w:rsidRDefault="00BA01BB" w:rsidP="00341409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="00341409" w:rsidRPr="00671FA1">
              <w:rPr>
                <w:strike/>
                <w:sz w:val="20"/>
                <w:szCs w:val="20"/>
              </w:rPr>
              <w:t>MIB.19</w:t>
            </w:r>
            <w:r w:rsidR="00341409">
              <w:rPr>
                <w:strike/>
                <w:sz w:val="20"/>
                <w:szCs w:val="20"/>
              </w:rPr>
              <w:t xml:space="preserve">.6   </w:t>
            </w:r>
            <w:r w:rsidRPr="00671FA1">
              <w:rPr>
                <w:sz w:val="20"/>
                <w:szCs w:val="20"/>
                <w:u w:val="single"/>
              </w:rPr>
              <w:t xml:space="preserve">Describe and demonstrate active listening in rehearsal and as an audience member. </w:t>
            </w:r>
          </w:p>
        </w:tc>
      </w:tr>
      <w:tr w:rsidR="00BA01BB" w14:paraId="7326E864" w14:textId="77777777" w:rsidTr="00293246">
        <w:trPr>
          <w:cantSplit/>
          <w:trHeight w:val="1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36F330" w14:textId="77777777" w:rsidR="00BA01BB" w:rsidRPr="00A36E6B" w:rsidRDefault="00341409" w:rsidP="003414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D1C64A1" w14:textId="77777777" w:rsidR="00BA01BB" w:rsidRPr="00A36E6B" w:rsidRDefault="00BA01BB" w:rsidP="00BA0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4D7FC8" w14:textId="77777777" w:rsidR="00BA01BB" w:rsidRPr="00817BBD" w:rsidRDefault="00BA01BB" w:rsidP="00BA01BB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2BE8E8" w14:textId="77777777" w:rsidR="00BA01BB" w:rsidRPr="00A36E6B" w:rsidRDefault="00BA01BB" w:rsidP="00BA01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92F089" w14:textId="77777777" w:rsidR="00BA01BB" w:rsidRPr="00817BBD" w:rsidRDefault="00BA01BB" w:rsidP="00BA01BB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42292F6" w14:textId="77777777" w:rsidR="00BA01BB" w:rsidRPr="00817BBD" w:rsidRDefault="00BA01BB" w:rsidP="00BA01B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D6C9D04" w14:textId="77777777" w:rsidR="00BA01BB" w:rsidRPr="00671FA1" w:rsidRDefault="00BA01BB" w:rsidP="00BA01BB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B.</w:t>
            </w:r>
            <w:proofErr w:type="gramStart"/>
            <w:r w:rsidRPr="00671FA1">
              <w:rPr>
                <w:strike/>
                <w:sz w:val="20"/>
                <w:szCs w:val="20"/>
              </w:rPr>
              <w:t>19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</w:t>
            </w:r>
            <w:proofErr w:type="gramEnd"/>
            <w:r w:rsidRPr="00671FA1">
              <w:rPr>
                <w:sz w:val="20"/>
                <w:szCs w:val="20"/>
              </w:rPr>
              <w:t xml:space="preserve"> student will 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0AD07E65" w14:textId="77777777" w:rsidR="00BA01BB" w:rsidRPr="00671FA1" w:rsidRDefault="00BA01BB" w:rsidP="009239BC">
            <w:pPr>
              <w:pStyle w:val="SOLNumberedBullet"/>
              <w:numPr>
                <w:ilvl w:val="0"/>
                <w:numId w:val="14"/>
              </w:numPr>
              <w:ind w:left="540" w:hanging="54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</w:t>
            </w:r>
            <w:proofErr w:type="spellStart"/>
            <w:r w:rsidRPr="00671FA1">
              <w:rPr>
                <w:sz w:val="20"/>
                <w:szCs w:val="20"/>
              </w:rPr>
              <w:t>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fluences</w:t>
            </w:r>
            <w:r w:rsidRPr="00671FA1">
              <w:rPr>
                <w:sz w:val="20"/>
                <w:szCs w:val="20"/>
              </w:rPr>
              <w:t xml:space="preserve">, musical styles, composers, and historical periods associated with the music literature </w:t>
            </w:r>
            <w:r w:rsidRPr="00671FA1">
              <w:rPr>
                <w:strike/>
                <w:sz w:val="20"/>
                <w:szCs w:val="20"/>
              </w:rPr>
              <w:t xml:space="preserve">being studied </w:t>
            </w:r>
            <w:r w:rsidRPr="00671FA1">
              <w:rPr>
                <w:sz w:val="20"/>
                <w:szCs w:val="20"/>
                <w:u w:val="single"/>
              </w:rPr>
              <w:t>through listening, performing, and studying.</w:t>
            </w:r>
            <w:r w:rsidRPr="00671FA1">
              <w:rPr>
                <w:strike/>
                <w:sz w:val="20"/>
                <w:szCs w:val="20"/>
                <w:u w:val="single"/>
              </w:rPr>
              <w:t>;</w:t>
            </w:r>
          </w:p>
          <w:p w14:paraId="7B8D974B" w14:textId="77777777" w:rsidR="00BA01BB" w:rsidRPr="00671FA1" w:rsidRDefault="00BA01BB" w:rsidP="009239BC">
            <w:pPr>
              <w:pStyle w:val="SOLNumberedBullet"/>
              <w:numPr>
                <w:ilvl w:val="0"/>
                <w:numId w:val="14"/>
              </w:numPr>
              <w:ind w:left="540" w:hanging="54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ays in which culture </w:t>
            </w:r>
            <w:r w:rsidRPr="00671FA1">
              <w:rPr>
                <w:strike/>
                <w:sz w:val="20"/>
                <w:szCs w:val="20"/>
              </w:rPr>
              <w:t>and technology</w:t>
            </w:r>
            <w:r w:rsidRPr="00671FA1">
              <w:rPr>
                <w:sz w:val="20"/>
                <w:szCs w:val="20"/>
              </w:rPr>
              <w:t xml:space="preserve"> influence</w:t>
            </w:r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z w:val="20"/>
                <w:szCs w:val="20"/>
              </w:rPr>
              <w:t xml:space="preserve"> the development of instruments, instrumental music, and instrumental music sty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1F217B4" w14:textId="77777777" w:rsidR="00BA01BB" w:rsidRPr="00671FA1" w:rsidRDefault="00BA01BB" w:rsidP="009239BC">
            <w:pPr>
              <w:pStyle w:val="SOLNumberedBullet"/>
              <w:numPr>
                <w:ilvl w:val="0"/>
                <w:numId w:val="14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B.11]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proofErr w:type="spellStart"/>
            <w:r w:rsidRPr="00671FA1">
              <w:rPr>
                <w:sz w:val="20"/>
                <w:szCs w:val="20"/>
              </w:rPr>
              <w:t>d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</w:t>
            </w:r>
            <w:r w:rsidRPr="00671FA1">
              <w:rPr>
                <w:sz w:val="20"/>
                <w:szCs w:val="20"/>
                <w:u w:val="single"/>
              </w:rPr>
              <w:t xml:space="preserve">connections </w:t>
            </w:r>
            <w:r w:rsidRPr="00671FA1">
              <w:rPr>
                <w:strike/>
                <w:sz w:val="20"/>
                <w:szCs w:val="20"/>
              </w:rPr>
              <w:t>relationship</w:t>
            </w:r>
            <w:r w:rsidRPr="00671FA1">
              <w:rPr>
                <w:sz w:val="20"/>
                <w:szCs w:val="20"/>
              </w:rPr>
              <w:t xml:space="preserve"> of instrumental music to the other fine arts and other fields of knowledg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F8406D1" w14:textId="77777777" w:rsidR="00BA01BB" w:rsidRPr="00671FA1" w:rsidRDefault="00BA01BB" w:rsidP="009239BC">
            <w:pPr>
              <w:pStyle w:val="SOLNumberedBullet"/>
              <w:numPr>
                <w:ilvl w:val="0"/>
                <w:numId w:val="14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B.9]</w:t>
            </w:r>
            <w:r>
              <w:rPr>
                <w:sz w:val="20"/>
                <w:szCs w:val="20"/>
              </w:rPr>
              <w:t xml:space="preserve"> </w:t>
            </w:r>
            <w:r w:rsidRPr="00C45C1F">
              <w:rPr>
                <w:sz w:val="20"/>
                <w:szCs w:val="20"/>
                <w:u w:val="single"/>
              </w:rPr>
              <w:t>The student will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proofErr w:type="spellStart"/>
            <w:r>
              <w:rPr>
                <w:sz w:val="20"/>
                <w:szCs w:val="20"/>
                <w:u w:val="single"/>
              </w:rPr>
              <w:t>D</w:t>
            </w:r>
            <w:r w:rsidRPr="00C45C1F">
              <w:rPr>
                <w:strike/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  <w:u w:val="single"/>
              </w:rPr>
              <w:t>escrib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areer options in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47066322" w14:textId="77777777" w:rsidR="00BA01BB" w:rsidRPr="00671FA1" w:rsidRDefault="00BA01BB" w:rsidP="009239BC">
            <w:pPr>
              <w:pStyle w:val="SOLNumberedBullet"/>
              <w:numPr>
                <w:ilvl w:val="0"/>
                <w:numId w:val="14"/>
              </w:numPr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B.8]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The student will examine and apply digital citizenship skills related to intellectual property as it relates to music. </w:t>
            </w:r>
            <w:r w:rsidRPr="00671FA1">
              <w:rPr>
                <w:strike/>
                <w:sz w:val="20"/>
                <w:szCs w:val="20"/>
              </w:rPr>
              <w:t xml:space="preserve">describing ethical standards as applied to the use of social media and copyrighted materials; and </w:t>
            </w:r>
          </w:p>
          <w:p w14:paraId="5B15ECB6" w14:textId="77777777" w:rsidR="00BA01BB" w:rsidRPr="00C45C1F" w:rsidRDefault="00BA01BB" w:rsidP="009239BC">
            <w:pPr>
              <w:pStyle w:val="SOLNumberedBullet"/>
              <w:numPr>
                <w:ilvl w:val="0"/>
                <w:numId w:val="14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B.5]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demonstrating concert etiquette as an active listener.</w:t>
            </w:r>
            <w:r w:rsidRPr="00671FA1">
              <w:rPr>
                <w:sz w:val="20"/>
                <w:szCs w:val="20"/>
              </w:rPr>
              <w:t xml:space="preserve"> </w:t>
            </w:r>
          </w:p>
        </w:tc>
      </w:tr>
      <w:tr w:rsidR="00BA01BB" w14:paraId="15EE4C3F" w14:textId="77777777" w:rsidTr="00293246">
        <w:trPr>
          <w:cantSplit/>
          <w:trHeight w:val="1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AE4235" w14:textId="77777777" w:rsidR="00BA01BB" w:rsidRDefault="00341409" w:rsidP="00BF452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62ECB16" w14:textId="77777777" w:rsidR="00BA01BB" w:rsidRDefault="00341409" w:rsidP="00BF452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31F10B" w14:textId="77777777" w:rsidR="00BA01BB" w:rsidRPr="00817BBD" w:rsidRDefault="00BA01BB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F91BFA" w14:textId="77777777" w:rsidR="00BA01BB" w:rsidRPr="00A36E6B" w:rsidRDefault="00BA01BB" w:rsidP="00BF452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B2E54B" w14:textId="77777777" w:rsidR="00BA01BB" w:rsidRPr="00F8355E" w:rsidRDefault="00BA01BB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4F132CD0" w14:textId="77777777" w:rsidR="00BA01BB" w:rsidRPr="00817BBD" w:rsidRDefault="00341409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AB0BBE" w14:textId="77777777" w:rsidR="00BA01BB" w:rsidRPr="00671FA1" w:rsidRDefault="00341409" w:rsidP="00341409">
            <w:pPr>
              <w:pStyle w:val="Paragraph"/>
              <w:spacing w:after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MIB.</w:t>
            </w:r>
            <w:proofErr w:type="gramStart"/>
            <w:r w:rsidRPr="00671FA1">
              <w:rPr>
                <w:sz w:val="20"/>
                <w:szCs w:val="20"/>
                <w:u w:val="single"/>
              </w:rPr>
              <w:t>7</w:t>
            </w:r>
            <w:r>
              <w:rPr>
                <w:sz w:val="20"/>
                <w:szCs w:val="20"/>
                <w:u w:val="single"/>
              </w:rPr>
              <w:t xml:space="preserve">  </w:t>
            </w:r>
            <w:r w:rsidRPr="00671FA1">
              <w:rPr>
                <w:sz w:val="20"/>
                <w:szCs w:val="20"/>
              </w:rPr>
              <w:tab/>
            </w:r>
            <w:proofErr w:type="gramEnd"/>
            <w:r w:rsidRPr="00671FA1">
              <w:rPr>
                <w:sz w:val="20"/>
                <w:szCs w:val="20"/>
                <w:u w:val="single"/>
              </w:rPr>
              <w:t>The student will explore the functions of music, including the use of music as a form of expression, communication, ceremony, and entertainment.</w:t>
            </w:r>
          </w:p>
        </w:tc>
      </w:tr>
      <w:tr w:rsidR="00BA01BB" w14:paraId="7468EB63" w14:textId="77777777" w:rsidTr="00293246">
        <w:trPr>
          <w:cantSplit/>
          <w:trHeight w:val="1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EFC6A7" w14:textId="77777777" w:rsidR="00BA01BB" w:rsidRDefault="00341409" w:rsidP="00BF452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6A4F699" w14:textId="77777777" w:rsidR="00BA01BB" w:rsidRDefault="00341409" w:rsidP="00BF452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94FDDC" w14:textId="77777777" w:rsidR="00BA01BB" w:rsidRPr="00817BBD" w:rsidRDefault="00341409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DBB630" w14:textId="77777777" w:rsidR="00BA01BB" w:rsidRPr="00A36E6B" w:rsidRDefault="00BA01BB" w:rsidP="00BF452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E94467" w14:textId="77777777" w:rsidR="00BA01BB" w:rsidRPr="00F8355E" w:rsidRDefault="00341409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DF1EBA7" w14:textId="77777777" w:rsidR="00BA01BB" w:rsidRPr="00817BBD" w:rsidRDefault="00BA01BB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4EA1D0B" w14:textId="77777777" w:rsidR="00BA01BB" w:rsidRPr="00341409" w:rsidRDefault="00341409" w:rsidP="00341409">
            <w:pPr>
              <w:pStyle w:val="SOLNumberedBullet"/>
              <w:numPr>
                <w:ilvl w:val="0"/>
                <w:numId w:val="0"/>
              </w:numPr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19</w:t>
            </w:r>
            <w:r>
              <w:rPr>
                <w:strike/>
                <w:sz w:val="20"/>
                <w:szCs w:val="20"/>
              </w:rPr>
              <w:t>.</w:t>
            </w:r>
            <w:proofErr w:type="gramStart"/>
            <w:r>
              <w:rPr>
                <w:strike/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</w:t>
            </w:r>
            <w:proofErr w:type="gramEnd"/>
            <w:r w:rsidRPr="00671FA1">
              <w:rPr>
                <w:sz w:val="20"/>
                <w:szCs w:val="20"/>
                <w:u w:val="single"/>
              </w:rPr>
              <w:t xml:space="preserve"> student will examine and apply digital citizenship skills related to intellectual property as it relates to music. </w:t>
            </w:r>
            <w:r w:rsidRPr="00671FA1">
              <w:rPr>
                <w:strike/>
                <w:sz w:val="20"/>
                <w:szCs w:val="20"/>
              </w:rPr>
              <w:t xml:space="preserve">describing ethical standards as applied to the use of social media and copyrighted materials; and </w:t>
            </w:r>
          </w:p>
        </w:tc>
      </w:tr>
      <w:tr w:rsidR="00341409" w14:paraId="1CD21F87" w14:textId="77777777" w:rsidTr="00293246">
        <w:trPr>
          <w:cantSplit/>
          <w:trHeight w:val="1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1B1E3C" w14:textId="77777777" w:rsidR="00341409" w:rsidRDefault="00341409" w:rsidP="00BF452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363EBF1" w14:textId="77777777" w:rsidR="00341409" w:rsidRDefault="00341409" w:rsidP="00BF452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5F5809" w14:textId="77777777" w:rsidR="00341409" w:rsidRPr="00817BBD" w:rsidRDefault="00341409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C14928" w14:textId="77777777" w:rsidR="00341409" w:rsidRPr="00A36E6B" w:rsidRDefault="00341409" w:rsidP="00BF452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204EFB" w14:textId="77777777" w:rsidR="00341409" w:rsidRPr="00F8355E" w:rsidRDefault="00341409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1782F004" w14:textId="77777777" w:rsidR="00341409" w:rsidRPr="00817BBD" w:rsidRDefault="00341409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53E9476" w14:textId="77777777" w:rsidR="00341409" w:rsidRPr="00671FA1" w:rsidRDefault="00341409" w:rsidP="00341409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19</w:t>
            </w:r>
            <w:r>
              <w:rPr>
                <w:strike/>
                <w:sz w:val="20"/>
                <w:szCs w:val="20"/>
              </w:rPr>
              <w:t>.4</w:t>
            </w:r>
            <w:r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escrib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areer options in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341409" w14:paraId="3221722B" w14:textId="77777777" w:rsidTr="00293246">
        <w:trPr>
          <w:cantSplit/>
          <w:trHeight w:val="1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103B69" w14:textId="77777777" w:rsidR="00341409" w:rsidRDefault="00341409" w:rsidP="00BF452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DC3FBEB" w14:textId="77777777" w:rsidR="00341409" w:rsidRDefault="00341409" w:rsidP="00BF452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A438DF" w14:textId="77777777" w:rsidR="00341409" w:rsidRPr="00817BBD" w:rsidRDefault="00341409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2675F7" w14:textId="77777777" w:rsidR="00341409" w:rsidRPr="00A36E6B" w:rsidRDefault="00341409" w:rsidP="00BF452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884BFE" w14:textId="77777777" w:rsidR="00341409" w:rsidRPr="00F8355E" w:rsidRDefault="00341409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06D7F8CA" w14:textId="77777777" w:rsidR="00341409" w:rsidRPr="00817BBD" w:rsidRDefault="00341409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7002A0" w14:textId="77777777" w:rsidR="00341409" w:rsidRPr="00671FA1" w:rsidRDefault="00341409" w:rsidP="00341409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MIB.10</w:t>
            </w:r>
            <w:r w:rsidRPr="00671FA1">
              <w:rPr>
                <w:sz w:val="20"/>
                <w:szCs w:val="20"/>
              </w:rPr>
              <w:tab/>
            </w:r>
            <w:r w:rsidRPr="00671FA1">
              <w:rPr>
                <w:sz w:val="20"/>
                <w:szCs w:val="20"/>
                <w:u w:val="single"/>
              </w:rPr>
              <w:t>The student will identify ways in which culture and technology influence the development of music and musical styles, including the ways sound is manipulated.</w:t>
            </w:r>
          </w:p>
        </w:tc>
      </w:tr>
      <w:tr w:rsidR="00341409" w14:paraId="3A2B6DC5" w14:textId="77777777" w:rsidTr="00293246">
        <w:trPr>
          <w:cantSplit/>
          <w:trHeight w:val="1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259E62" w14:textId="77777777" w:rsidR="00341409" w:rsidRDefault="00341409" w:rsidP="00BF452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IB.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639E95F" w14:textId="77777777" w:rsidR="00341409" w:rsidRDefault="00341409" w:rsidP="00BF452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BABE32" w14:textId="77777777" w:rsidR="00341409" w:rsidRPr="00817BBD" w:rsidRDefault="00341409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1F7874" w14:textId="77777777" w:rsidR="00341409" w:rsidRPr="00A36E6B" w:rsidRDefault="00341409" w:rsidP="00BF452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5CD062" w14:textId="77777777" w:rsidR="00341409" w:rsidRPr="00F8355E" w:rsidRDefault="00341409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AB31C11" w14:textId="77777777" w:rsidR="00341409" w:rsidRPr="00817BBD" w:rsidRDefault="00341409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4487133" w14:textId="77777777" w:rsidR="00341409" w:rsidRPr="00671FA1" w:rsidRDefault="00341409" w:rsidP="00341409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19</w:t>
            </w:r>
            <w:r>
              <w:rPr>
                <w:strike/>
                <w:sz w:val="20"/>
                <w:szCs w:val="20"/>
              </w:rPr>
              <w:t>.3</w:t>
            </w:r>
            <w:r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proofErr w:type="spellStart"/>
            <w:r w:rsidRPr="00671FA1">
              <w:rPr>
                <w:sz w:val="20"/>
                <w:szCs w:val="20"/>
              </w:rPr>
              <w:t>d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</w:t>
            </w:r>
            <w:r w:rsidRPr="00671FA1">
              <w:rPr>
                <w:sz w:val="20"/>
                <w:szCs w:val="20"/>
                <w:u w:val="single"/>
              </w:rPr>
              <w:t xml:space="preserve">connections </w:t>
            </w:r>
            <w:r w:rsidRPr="00671FA1">
              <w:rPr>
                <w:strike/>
                <w:sz w:val="20"/>
                <w:szCs w:val="20"/>
              </w:rPr>
              <w:t>relationship</w:t>
            </w:r>
            <w:r w:rsidRPr="00671FA1">
              <w:rPr>
                <w:sz w:val="20"/>
                <w:szCs w:val="20"/>
              </w:rPr>
              <w:t xml:space="preserve"> of instrumental music to the other fine arts and other fields of knowledg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BF4523" w14:paraId="1FAD2C41" w14:textId="77777777" w:rsidTr="00293246">
        <w:trPr>
          <w:cantSplit/>
          <w:trHeight w:val="1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1EF9E8" w14:textId="77777777" w:rsidR="00BF4523" w:rsidRPr="00A36E6B" w:rsidRDefault="00BF4523" w:rsidP="00BF452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265FCDE" w14:textId="77777777" w:rsidR="00BF4523" w:rsidRDefault="00BF4523" w:rsidP="00BF452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</w:t>
            </w:r>
            <w:r w:rsidRPr="00A36E6B">
              <w:rPr>
                <w:sz w:val="20"/>
                <w:szCs w:val="20"/>
              </w:rPr>
              <w:t>1</w:t>
            </w:r>
          </w:p>
          <w:p w14:paraId="2DA2A458" w14:textId="77777777" w:rsidR="00BF4523" w:rsidRDefault="00BF4523" w:rsidP="00BF452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2</w:t>
            </w:r>
          </w:p>
          <w:p w14:paraId="538799B0" w14:textId="77777777" w:rsidR="00BF4523" w:rsidRDefault="00BF4523" w:rsidP="00BF452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4</w:t>
            </w:r>
          </w:p>
          <w:p w14:paraId="141FC6FD" w14:textId="77777777" w:rsidR="00BF4523" w:rsidRDefault="00BF4523" w:rsidP="00BF452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9</w:t>
            </w:r>
          </w:p>
          <w:p w14:paraId="2221876B" w14:textId="77777777" w:rsidR="00BF4523" w:rsidRDefault="00BF4523" w:rsidP="00BF452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3</w:t>
            </w:r>
          </w:p>
          <w:p w14:paraId="7B54CD7D" w14:textId="77777777" w:rsidR="00BF4523" w:rsidRPr="00A36E6B" w:rsidRDefault="00BF4523" w:rsidP="00BF452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5C2865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86B1CA" w14:textId="77777777" w:rsidR="00BF4523" w:rsidRPr="00A36E6B" w:rsidRDefault="00BF4523" w:rsidP="00BF452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5F590B" w14:textId="77777777" w:rsidR="00BF4523" w:rsidRDefault="00BF4523" w:rsidP="00BF4523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BE7B97C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3C3B69F" w14:textId="77777777" w:rsidR="00BF4523" w:rsidRPr="00671FA1" w:rsidRDefault="00BF4523" w:rsidP="00BF4523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B.</w:t>
            </w:r>
            <w:proofErr w:type="gramStart"/>
            <w:r w:rsidRPr="00671FA1">
              <w:rPr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2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  <w:u w:val="single"/>
              </w:rPr>
              <w:t xml:space="preserve">demonstrate music literacy. </w:t>
            </w:r>
            <w:r w:rsidRPr="00671FA1">
              <w:rPr>
                <w:strike/>
                <w:sz w:val="20"/>
                <w:szCs w:val="20"/>
              </w:rPr>
              <w:t>echo, read, and notate music, including</w:t>
            </w:r>
          </w:p>
          <w:p w14:paraId="0641ACE2" w14:textId="77777777" w:rsidR="00BF4523" w:rsidRPr="00671FA1" w:rsidRDefault="00BF4523" w:rsidP="009239BC">
            <w:pPr>
              <w:pStyle w:val="SOLNumberedBullet"/>
              <w:numPr>
                <w:ilvl w:val="0"/>
                <w:numId w:val="15"/>
              </w:numPr>
              <w:ind w:left="691" w:hanging="69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, </w:t>
            </w:r>
            <w:proofErr w:type="spellStart"/>
            <w:r w:rsidRPr="00671FA1">
              <w:rPr>
                <w:sz w:val="20"/>
                <w:szCs w:val="20"/>
              </w:rPr>
              <w:t>d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, and </w:t>
            </w:r>
            <w:proofErr w:type="spellStart"/>
            <w:r w:rsidRPr="00671FA1">
              <w:rPr>
                <w:sz w:val="20"/>
                <w:szCs w:val="20"/>
              </w:rPr>
              <w:t>u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basic standard </w:t>
            </w:r>
            <w:r w:rsidRPr="00671FA1">
              <w:rPr>
                <w:sz w:val="20"/>
                <w:szCs w:val="20"/>
                <w:u w:val="single"/>
              </w:rPr>
              <w:t xml:space="preserve">and instrument specific </w:t>
            </w:r>
            <w:r w:rsidRPr="00671FA1">
              <w:rPr>
                <w:sz w:val="20"/>
                <w:szCs w:val="20"/>
              </w:rPr>
              <w:t>notation for pitch, rhythm, meter, articulation, dynamics, and other element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09219A5" w14:textId="77777777" w:rsidR="00BF4523" w:rsidRPr="00671FA1" w:rsidRDefault="00BF4523" w:rsidP="009239BC">
            <w:pPr>
              <w:numPr>
                <w:ilvl w:val="0"/>
                <w:numId w:val="15"/>
              </w:numPr>
              <w:ind w:left="691" w:hanging="69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b) Notate student-created compositions using standard notation.</w:t>
            </w:r>
          </w:p>
          <w:p w14:paraId="1FEE839E" w14:textId="77777777" w:rsidR="00BF4523" w:rsidRPr="00671FA1" w:rsidRDefault="00BF4523" w:rsidP="009239BC">
            <w:pPr>
              <w:pStyle w:val="SOLNumberedBullet"/>
              <w:numPr>
                <w:ilvl w:val="0"/>
                <w:numId w:val="15"/>
              </w:numPr>
              <w:ind w:left="691" w:hanging="69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selected lines from music being studied.</w:t>
            </w:r>
          </w:p>
          <w:p w14:paraId="1C3C127A" w14:textId="77777777" w:rsidR="00BF4523" w:rsidRPr="00671FA1" w:rsidRDefault="00BF4523" w:rsidP="009239BC">
            <w:pPr>
              <w:pStyle w:val="SOLNumberedBullet"/>
              <w:numPr>
                <w:ilvl w:val="0"/>
                <w:numId w:val="15"/>
              </w:numPr>
              <w:ind w:left="691" w:hanging="69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MIB.</w:t>
            </w:r>
            <w:proofErr w:type="gramStart"/>
            <w:r w:rsidRPr="00671FA1">
              <w:rPr>
                <w:strike/>
                <w:sz w:val="20"/>
                <w:szCs w:val="20"/>
              </w:rPr>
              <w:t>2  The</w:t>
            </w:r>
            <w:proofErr w:type="gramEnd"/>
            <w:r w:rsidRPr="00671FA1">
              <w:rPr>
                <w:strike/>
                <w:sz w:val="20"/>
                <w:szCs w:val="20"/>
              </w:rPr>
              <w:t xml:space="preserve">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cho</w:t>
            </w:r>
            <w:proofErr w:type="spellEnd"/>
            <w:r w:rsidRPr="00671FA1">
              <w:rPr>
                <w:sz w:val="20"/>
                <w:szCs w:val="20"/>
              </w:rPr>
              <w:t xml:space="preserve">, read, </w:t>
            </w:r>
            <w:r w:rsidRPr="00671FA1">
              <w:rPr>
                <w:sz w:val="20"/>
                <w:szCs w:val="20"/>
                <w:u w:val="single"/>
              </w:rPr>
              <w:t xml:space="preserve">count (using a counting system), </w:t>
            </w:r>
            <w:r w:rsidRPr="00671FA1">
              <w:rPr>
                <w:sz w:val="20"/>
                <w:szCs w:val="20"/>
              </w:rPr>
              <w:t xml:space="preserve">and perform </w:t>
            </w:r>
            <w:r w:rsidRPr="00671FA1">
              <w:rPr>
                <w:sz w:val="20"/>
                <w:szCs w:val="20"/>
                <w:u w:val="single"/>
              </w:rPr>
              <w:t>simple</w:t>
            </w:r>
            <w:r w:rsidRPr="00671FA1">
              <w:rPr>
                <w:sz w:val="20"/>
                <w:szCs w:val="20"/>
              </w:rPr>
              <w:t xml:space="preserve"> rhythms and rhythmic patterns, including whole notes, half notes, quarter notes, eighth notes, dotted half notes, dotted quarter notes, and corresponding rests.</w:t>
            </w:r>
          </w:p>
          <w:p w14:paraId="479D9023" w14:textId="77777777" w:rsidR="00BF4523" w:rsidRPr="00671FA1" w:rsidRDefault="00BF4523" w:rsidP="00BF4523">
            <w:pPr>
              <w:pStyle w:val="Paragraph"/>
              <w:spacing w:after="0"/>
              <w:ind w:left="691" w:hanging="69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4</w:t>
            </w:r>
            <w:r w:rsidR="00566F02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>e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z w:val="20"/>
                <w:szCs w:val="20"/>
              </w:rPr>
              <w:t xml:space="preserve">dentify, read, and perform music in simple meters (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C91540">
              <w:rPr>
                <w:sz w:val="16"/>
                <w:szCs w:val="16"/>
                <w:vertAlign w:val="subscript"/>
              </w:rPr>
              <w:t xml:space="preserve"> </w:t>
            </w:r>
            <w:r w:rsidRPr="00C91540">
              <w:rPr>
                <w:sz w:val="16"/>
                <w:szCs w:val="16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C91540">
              <w:rPr>
                <w:sz w:val="16"/>
                <w:szCs w:val="16"/>
                <w:vertAlign w:val="subscript"/>
              </w:rPr>
              <w:t xml:space="preserve"> </w:t>
            </w:r>
            <w:r w:rsidRPr="00C91540">
              <w:rPr>
                <w:sz w:val="16"/>
                <w:szCs w:val="16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671FA1">
              <w:rPr>
                <w:sz w:val="20"/>
                <w:szCs w:val="20"/>
                <w:vertAlign w:val="subscript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, C). </w:t>
            </w:r>
          </w:p>
          <w:p w14:paraId="02AF62F0" w14:textId="77777777" w:rsidR="00BF4523" w:rsidRPr="00671FA1" w:rsidRDefault="00BF4523" w:rsidP="00BF4523">
            <w:pPr>
              <w:pStyle w:val="SOLStatement"/>
              <w:spacing w:before="0"/>
              <w:ind w:left="691" w:hanging="69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9</w:t>
            </w:r>
            <w:r w:rsidRPr="006814B1">
              <w:rPr>
                <w:sz w:val="20"/>
                <w:szCs w:val="20"/>
              </w:rPr>
              <w:tab/>
            </w:r>
            <w:r w:rsidRPr="00671FA1">
              <w:rPr>
                <w:sz w:val="20"/>
                <w:szCs w:val="20"/>
                <w:u w:val="single"/>
              </w:rPr>
              <w:t>f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e</w:t>
            </w:r>
            <w:proofErr w:type="spellEnd"/>
            <w:r w:rsidRPr="00671FA1">
              <w:rPr>
                <w:sz w:val="20"/>
                <w:szCs w:val="20"/>
              </w:rPr>
              <w:t xml:space="preserve"> and apply music terminology found in the music literature being studied.</w:t>
            </w:r>
          </w:p>
          <w:p w14:paraId="1D734AF6" w14:textId="77777777" w:rsidR="00BF4523" w:rsidRPr="00671FA1" w:rsidRDefault="00BF4523" w:rsidP="00BF4523">
            <w:pPr>
              <w:pStyle w:val="SOLStatement"/>
              <w:spacing w:before="0"/>
              <w:ind w:left="691" w:hanging="69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13</w:t>
            </w:r>
            <w:r w:rsidRPr="006814B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g)</w:t>
            </w:r>
            <w:r w:rsidRPr="009F2153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</w:t>
            </w:r>
            <w:proofErr w:type="spellEnd"/>
            <w:r w:rsidRPr="00671FA1">
              <w:rPr>
                <w:sz w:val="20"/>
                <w:szCs w:val="20"/>
              </w:rPr>
              <w:t xml:space="preserve"> and interpret standard music notation while performing music of varying styles and levels of difficulty.</w:t>
            </w:r>
            <w:r w:rsidRPr="00671FA1">
              <w:rPr>
                <w:strike/>
                <w:sz w:val="20"/>
                <w:szCs w:val="20"/>
              </w:rPr>
              <w:t>, in accordance with VBODA Levels 1 and 2.</w:t>
            </w:r>
          </w:p>
          <w:p w14:paraId="6B0F7491" w14:textId="77777777" w:rsidR="00BF4523" w:rsidRPr="00671FA1" w:rsidRDefault="00BF4523" w:rsidP="00BF4523">
            <w:pPr>
              <w:pStyle w:val="SOLStatement"/>
              <w:spacing w:before="0"/>
              <w:ind w:left="691" w:hanging="69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18</w:t>
            </w:r>
            <w:r w:rsidRPr="006814B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h)</w:t>
            </w:r>
            <w:r w:rsidRPr="00293246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ght</w:t>
            </w:r>
            <w:proofErr w:type="spellEnd"/>
            <w:r w:rsidRPr="00671FA1">
              <w:rPr>
                <w:sz w:val="20"/>
                <w:szCs w:val="20"/>
              </w:rPr>
              <w:t>-read music of varying styles and levels of difficul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 accordance with VBODA Levels 0 and 1.</w:t>
            </w:r>
          </w:p>
          <w:p w14:paraId="4AF7CE2B" w14:textId="77777777" w:rsidR="00BF4523" w:rsidRPr="00671FA1" w:rsidRDefault="00BF4523" w:rsidP="00BF4523">
            <w:pPr>
              <w:pStyle w:val="SOLStatement"/>
              <w:spacing w:before="0"/>
              <w:ind w:left="0" w:firstLine="0"/>
              <w:rPr>
                <w:strike/>
                <w:sz w:val="20"/>
                <w:szCs w:val="20"/>
              </w:rPr>
            </w:pP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>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Guitar student— read and</w:t>
            </w:r>
            <w:r w:rsidRPr="003A50A7">
              <w:rPr>
                <w:sz w:val="20"/>
                <w:szCs w:val="20"/>
                <w:u w:val="single"/>
              </w:rPr>
              <w:t xml:space="preserve"> </w:t>
            </w:r>
            <w:r w:rsidRPr="00A42CAF">
              <w:rPr>
                <w:color w:val="222222"/>
                <w:sz w:val="20"/>
                <w:szCs w:val="20"/>
                <w:u w:val="single"/>
              </w:rPr>
              <w:t>create chord diagrams</w:t>
            </w:r>
            <w:r w:rsidRPr="00671FA1">
              <w:rPr>
                <w:sz w:val="20"/>
                <w:szCs w:val="20"/>
                <w:u w:val="single"/>
              </w:rPr>
              <w:t xml:space="preserve">; read and perform basic rhythm guitar using G, G7, B7, C, D, D7, dm, A, A7, am, E, E7,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m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>, and F chords in first position.</w:t>
            </w:r>
          </w:p>
        </w:tc>
      </w:tr>
      <w:tr w:rsidR="00696336" w14:paraId="6C6661DE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876AEA" w14:textId="77777777" w:rsidR="00696336" w:rsidRPr="00A36E6B" w:rsidRDefault="00696336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31D80C7" w14:textId="77777777" w:rsidR="00BA01BB" w:rsidRDefault="00BA01BB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</w:t>
            </w:r>
            <w:r w:rsidRPr="00A36E6B">
              <w:rPr>
                <w:sz w:val="20"/>
                <w:szCs w:val="20"/>
              </w:rPr>
              <w:t>3</w:t>
            </w:r>
          </w:p>
          <w:p w14:paraId="2DE2301B" w14:textId="77777777" w:rsidR="00BA01BB" w:rsidRDefault="00BA01BB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5</w:t>
            </w:r>
          </w:p>
          <w:p w14:paraId="595C3F2B" w14:textId="77777777" w:rsidR="00696336" w:rsidRPr="00A36E6B" w:rsidRDefault="00696336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</w:t>
            </w:r>
            <w:r w:rsidRPr="00A36E6B">
              <w:rPr>
                <w:sz w:val="20"/>
                <w:szCs w:val="20"/>
              </w:rPr>
              <w:t>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F039C6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E54304" w14:textId="77777777" w:rsidR="00696336" w:rsidRPr="00A36E6B" w:rsidRDefault="00696336" w:rsidP="00696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489B03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E6FA287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BABFC0" w14:textId="77777777" w:rsidR="00696336" w:rsidRPr="00671FA1" w:rsidRDefault="00696336" w:rsidP="00696336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B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</w:t>
            </w:r>
            <w:r w:rsidR="00BA01BB">
              <w:rPr>
                <w:sz w:val="20"/>
                <w:szCs w:val="20"/>
              </w:rPr>
              <w:t xml:space="preserve">  </w:t>
            </w:r>
            <w:r w:rsidR="00BA01BB" w:rsidRPr="00671FA1">
              <w:rPr>
                <w:strike/>
                <w:sz w:val="20"/>
                <w:szCs w:val="20"/>
              </w:rPr>
              <w:t>MIB.</w:t>
            </w:r>
            <w:proofErr w:type="gramStart"/>
            <w:r w:rsidR="00BA01BB" w:rsidRPr="00671FA1">
              <w:rPr>
                <w:strike/>
                <w:sz w:val="20"/>
                <w:szCs w:val="20"/>
              </w:rPr>
              <w:t>3</w:t>
            </w:r>
            <w:r w:rsidR="00BA01BB">
              <w:rPr>
                <w:strike/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</w:t>
            </w:r>
            <w:proofErr w:type="gramEnd"/>
            <w:r w:rsidRPr="00671FA1">
              <w:rPr>
                <w:sz w:val="20"/>
                <w:szCs w:val="20"/>
              </w:rPr>
              <w:t xml:space="preserve"> student will </w:t>
            </w:r>
            <w:r w:rsidRPr="00BA01BB">
              <w:rPr>
                <w:sz w:val="20"/>
                <w:szCs w:val="20"/>
              </w:rPr>
              <w:t>identify and demonstrate half-step and whole-step pattern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 order to</w:t>
            </w:r>
            <w:r w:rsidRPr="00671FA1">
              <w:rPr>
                <w:sz w:val="20"/>
                <w:szCs w:val="20"/>
              </w:rPr>
              <w:t xml:space="preserve"> read, notate, </w:t>
            </w:r>
            <w:r w:rsidRPr="00671FA1">
              <w:rPr>
                <w:sz w:val="20"/>
                <w:szCs w:val="20"/>
                <w:u w:val="single"/>
              </w:rPr>
              <w:t xml:space="preserve">understand </w:t>
            </w:r>
            <w:r w:rsidRPr="00671FA1">
              <w:rPr>
                <w:sz w:val="20"/>
                <w:szCs w:val="20"/>
              </w:rPr>
              <w:t xml:space="preserve">and perform scales, </w:t>
            </w:r>
            <w:r w:rsidR="00BA01BB" w:rsidRPr="00671FA1">
              <w:rPr>
                <w:strike/>
                <w:sz w:val="20"/>
                <w:szCs w:val="20"/>
              </w:rPr>
              <w:t>MIB.5</w:t>
            </w:r>
            <w:r w:rsidR="00BA01BB">
              <w:rPr>
                <w:strike/>
                <w:sz w:val="20"/>
                <w:szCs w:val="20"/>
              </w:rPr>
              <w:t xml:space="preserve">  The student will </w:t>
            </w:r>
            <w:r w:rsidR="00BA01BB" w:rsidRPr="00671FA1">
              <w:rPr>
                <w:strike/>
                <w:sz w:val="20"/>
                <w:szCs w:val="20"/>
              </w:rPr>
              <w:t xml:space="preserve">identify and notate </w:t>
            </w:r>
            <w:r w:rsidR="00BA01BB" w:rsidRPr="00BA01BB">
              <w:rPr>
                <w:sz w:val="20"/>
                <w:szCs w:val="20"/>
              </w:rPr>
              <w:t>key signatures</w:t>
            </w:r>
            <w:r w:rsidR="00BA01BB" w:rsidRPr="00671FA1">
              <w:rPr>
                <w:strike/>
                <w:sz w:val="20"/>
                <w:szCs w:val="20"/>
              </w:rPr>
              <w:t xml:space="preserve"> of scales and literature being performed.</w:t>
            </w:r>
            <w:r w:rsidRPr="00671FA1">
              <w:rPr>
                <w:sz w:val="20"/>
                <w:szCs w:val="20"/>
                <w:u w:val="single"/>
              </w:rPr>
              <w:t>, and/or chords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765B171E" w14:textId="77777777" w:rsidR="00696336" w:rsidRPr="00671FA1" w:rsidRDefault="00696336" w:rsidP="009239BC">
            <w:pPr>
              <w:pStyle w:val="SOLNumberedBullet"/>
              <w:numPr>
                <w:ilvl w:val="0"/>
                <w:numId w:val="16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</w:t>
            </w:r>
            <w:proofErr w:type="spellEnd"/>
            <w:r w:rsidRPr="00671FA1">
              <w:rPr>
                <w:sz w:val="20"/>
                <w:szCs w:val="20"/>
              </w:rPr>
              <w:t>/</w:t>
            </w:r>
            <w:proofErr w:type="spellStart"/>
            <w:r w:rsidRPr="00671FA1">
              <w:rPr>
                <w:strike/>
                <w:sz w:val="20"/>
                <w:szCs w:val="20"/>
              </w:rPr>
              <w:t>mallet</w:t>
            </w:r>
            <w:r w:rsidRPr="00671FA1">
              <w:rPr>
                <w:sz w:val="20"/>
                <w:szCs w:val="20"/>
                <w:u w:val="single"/>
              </w:rPr>
              <w:t>percussion</w:t>
            </w:r>
            <w:proofErr w:type="spellEnd"/>
            <w:r w:rsidRPr="00671FA1">
              <w:rPr>
                <w:sz w:val="20"/>
                <w:szCs w:val="20"/>
              </w:rPr>
              <w:t xml:space="preserve"> student—one-octave </w:t>
            </w:r>
            <w:r w:rsidRPr="00671FA1">
              <w:rPr>
                <w:strike/>
                <w:sz w:val="20"/>
                <w:szCs w:val="20"/>
              </w:rPr>
              <w:t>ascending and descending</w:t>
            </w:r>
            <w:r w:rsidRPr="00671FA1">
              <w:rPr>
                <w:sz w:val="20"/>
                <w:szCs w:val="20"/>
              </w:rPr>
              <w:t xml:space="preserve"> concert F, B-flat, </w:t>
            </w:r>
            <w:r w:rsidRPr="003A50A7">
              <w:rPr>
                <w:sz w:val="20"/>
                <w:szCs w:val="20"/>
                <w:u w:val="single"/>
              </w:rPr>
              <w:t xml:space="preserve">and </w:t>
            </w:r>
            <w:r w:rsidRPr="00671FA1">
              <w:rPr>
                <w:sz w:val="20"/>
                <w:szCs w:val="20"/>
              </w:rPr>
              <w:t>E-flat</w:t>
            </w:r>
            <w:r w:rsidRPr="00671FA1">
              <w:rPr>
                <w:dstrike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major scales and </w:t>
            </w:r>
            <w:r w:rsidRPr="00671FA1">
              <w:rPr>
                <w:strike/>
                <w:sz w:val="20"/>
                <w:szCs w:val="20"/>
              </w:rPr>
              <w:t>small</w:t>
            </w:r>
            <w:r w:rsidRPr="00671FA1">
              <w:rPr>
                <w:sz w:val="20"/>
                <w:szCs w:val="20"/>
              </w:rPr>
              <w:t xml:space="preserve"> chromat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F92C92B" w14:textId="77777777" w:rsidR="00696336" w:rsidRPr="00671FA1" w:rsidRDefault="00696336" w:rsidP="009239BC">
            <w:pPr>
              <w:pStyle w:val="SOLNumberedBullet"/>
              <w:numPr>
                <w:ilvl w:val="0"/>
                <w:numId w:val="16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Orchestral </w:t>
            </w:r>
            <w:r w:rsidRPr="00671FA1">
              <w:rPr>
                <w:sz w:val="20"/>
                <w:szCs w:val="20"/>
              </w:rPr>
              <w:t xml:space="preserve">string student—one-octave </w:t>
            </w:r>
            <w:r w:rsidRPr="00671FA1">
              <w:rPr>
                <w:strike/>
                <w:sz w:val="20"/>
                <w:szCs w:val="20"/>
              </w:rPr>
              <w:t xml:space="preserve">ascending and descending </w:t>
            </w:r>
            <w:r w:rsidRPr="00671FA1">
              <w:rPr>
                <w:sz w:val="20"/>
                <w:szCs w:val="20"/>
              </w:rPr>
              <w:t>G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  <w:r w:rsidRPr="00671FA1">
              <w:rPr>
                <w:sz w:val="20"/>
                <w:szCs w:val="20"/>
              </w:rPr>
              <w:t xml:space="preserve"> D</w:t>
            </w:r>
            <w:r w:rsidRPr="00671FA1">
              <w:rPr>
                <w:sz w:val="20"/>
                <w:szCs w:val="20"/>
                <w:u w:val="single"/>
              </w:rPr>
              <w:t xml:space="preserve">, </w:t>
            </w:r>
            <w:proofErr w:type="gramStart"/>
            <w:r w:rsidRPr="00671FA1">
              <w:rPr>
                <w:sz w:val="20"/>
                <w:szCs w:val="20"/>
                <w:u w:val="single"/>
              </w:rPr>
              <w:t xml:space="preserve">and </w:t>
            </w:r>
            <w:r w:rsidRPr="00671FA1">
              <w:rPr>
                <w:sz w:val="20"/>
                <w:szCs w:val="20"/>
              </w:rPr>
              <w:t xml:space="preserve"> C</w:t>
            </w:r>
            <w:proofErr w:type="gramEnd"/>
            <w:r w:rsidRPr="00671FA1">
              <w:rPr>
                <w:sz w:val="20"/>
                <w:szCs w:val="20"/>
              </w:rPr>
              <w:t xml:space="preserve"> major scales and </w:t>
            </w:r>
            <w:r w:rsidRPr="00671FA1">
              <w:rPr>
                <w:sz w:val="20"/>
                <w:szCs w:val="20"/>
                <w:u w:val="single"/>
              </w:rPr>
              <w:t xml:space="preserve">introduce the concept of </w:t>
            </w:r>
            <w:r w:rsidRPr="00671FA1">
              <w:rPr>
                <w:strike/>
                <w:sz w:val="20"/>
                <w:szCs w:val="20"/>
              </w:rPr>
              <w:t xml:space="preserve">a D harmonic </w:t>
            </w:r>
            <w:r w:rsidRPr="00671FA1">
              <w:rPr>
                <w:sz w:val="20"/>
                <w:szCs w:val="20"/>
                <w:u w:val="single"/>
              </w:rPr>
              <w:t xml:space="preserve">minor </w:t>
            </w:r>
            <w:r w:rsidRPr="00671FA1">
              <w:rPr>
                <w:sz w:val="20"/>
                <w:szCs w:val="20"/>
              </w:rPr>
              <w:t>scale</w:t>
            </w:r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z w:val="20"/>
                <w:szCs w:val="20"/>
              </w:rPr>
              <w:t>.</w:t>
            </w:r>
          </w:p>
          <w:p w14:paraId="5D3C466B" w14:textId="77777777" w:rsidR="00696336" w:rsidRPr="002B1F60" w:rsidRDefault="00696336" w:rsidP="00696336">
            <w:pPr>
              <w:pStyle w:val="SOLStatement"/>
              <w:spacing w:before="0"/>
              <w:ind w:left="540" w:hanging="29"/>
              <w:rPr>
                <w:color w:val="000000"/>
                <w:sz w:val="20"/>
                <w:szCs w:val="20"/>
                <w:u w:val="single"/>
              </w:rPr>
            </w:pPr>
            <w:r w:rsidRPr="00293246">
              <w:rPr>
                <w:color w:val="000000"/>
                <w:sz w:val="20"/>
                <w:szCs w:val="20"/>
                <w:u w:val="single"/>
              </w:rPr>
              <w:t>c) Guitar student—</w:t>
            </w:r>
            <w:r w:rsidRPr="00671FA1">
              <w:rPr>
                <w:sz w:val="20"/>
                <w:szCs w:val="20"/>
                <w:u w:val="single"/>
              </w:rPr>
              <w:t>one-octave ascending and descending major, natural and harmonic scales up to three sharps/one flat; a chromatic scale; one form of the moveable, one-octave pentatonic scale; open position chords; power chords with roots on the sixth and fifth strings; a I-IV-V7 chord progression in the keys of C, G, D, and A major, and A and E minor; and 12-bar blues in a variety of keys.</w:t>
            </w:r>
          </w:p>
        </w:tc>
      </w:tr>
      <w:tr w:rsidR="00696336" w14:paraId="2F066898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C56A2D" w14:textId="77777777" w:rsidR="00696336" w:rsidRPr="00A36E6B" w:rsidRDefault="00696336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IB.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68702CF" w14:textId="77777777" w:rsidR="00696336" w:rsidRPr="00A36E6B" w:rsidRDefault="00696336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</w:t>
            </w:r>
            <w:r w:rsidRPr="00A36E6B">
              <w:rPr>
                <w:sz w:val="20"/>
                <w:szCs w:val="20"/>
              </w:rPr>
              <w:t>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839D75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3C7EAD" w14:textId="77777777" w:rsidR="00696336" w:rsidRPr="00A36E6B" w:rsidRDefault="00696336" w:rsidP="00696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D47F47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A2384C1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A8E8A2" w14:textId="77777777" w:rsidR="00696336" w:rsidRPr="00671FA1" w:rsidRDefault="00696336" w:rsidP="00696336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B.</w:t>
            </w:r>
            <w:proofErr w:type="gramStart"/>
            <w:r w:rsidRPr="00671FA1">
              <w:rPr>
                <w:strike/>
                <w:sz w:val="20"/>
                <w:szCs w:val="20"/>
              </w:rPr>
              <w:t>10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  <w:u w:val="single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</w:t>
            </w:r>
            <w:proofErr w:type="gramEnd"/>
            <w:r w:rsidRPr="00671FA1">
              <w:rPr>
                <w:sz w:val="20"/>
                <w:szCs w:val="20"/>
                <w:u w:val="single"/>
              </w:rPr>
              <w:t xml:space="preserve"> student will </w:t>
            </w:r>
            <w:r w:rsidRPr="00671FA1">
              <w:rPr>
                <w:sz w:val="20"/>
                <w:szCs w:val="20"/>
              </w:rPr>
              <w:t>demonstrate preparatory instrumental basics and playing proced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4DF166E4" w14:textId="77777777" w:rsidR="00696336" w:rsidRPr="00671FA1" w:rsidRDefault="00696336" w:rsidP="009239BC">
            <w:pPr>
              <w:pStyle w:val="SOLNumberedBullet"/>
              <w:numPr>
                <w:ilvl w:val="0"/>
                <w:numId w:val="17"/>
              </w:numPr>
              <w:ind w:left="511" w:hanging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</w:t>
            </w:r>
            <w:r w:rsidRPr="00671FA1">
              <w:rPr>
                <w:sz w:val="20"/>
                <w:szCs w:val="20"/>
                <w:u w:val="single"/>
              </w:rPr>
              <w:t>y</w:t>
            </w:r>
            <w:r w:rsidRPr="00671FA1">
              <w:rPr>
                <w:strike/>
                <w:sz w:val="20"/>
                <w:szCs w:val="20"/>
              </w:rPr>
              <w:t>ication</w:t>
            </w:r>
            <w:proofErr w:type="spellEnd"/>
            <w:r w:rsidRPr="00671FA1">
              <w:rPr>
                <w:sz w:val="20"/>
                <w:szCs w:val="20"/>
              </w:rPr>
              <w:t xml:space="preserve"> and select</w:t>
            </w:r>
            <w:r w:rsidRPr="00671FA1">
              <w:rPr>
                <w:strike/>
                <w:sz w:val="20"/>
                <w:szCs w:val="20"/>
              </w:rPr>
              <w:t>ion of</w:t>
            </w:r>
            <w:r w:rsidRPr="00671FA1">
              <w:rPr>
                <w:sz w:val="20"/>
                <w:szCs w:val="20"/>
              </w:rPr>
              <w:t xml:space="preserve"> an appropriat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1052314" w14:textId="77777777" w:rsidR="00696336" w:rsidRPr="00671FA1" w:rsidRDefault="00696336" w:rsidP="009239BC">
            <w:pPr>
              <w:pStyle w:val="SOLNumberedBullet"/>
              <w:numPr>
                <w:ilvl w:val="0"/>
                <w:numId w:val="17"/>
              </w:numPr>
              <w:ind w:left="511" w:hanging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</w:t>
            </w:r>
            <w:r w:rsidRPr="00671FA1">
              <w:rPr>
                <w:sz w:val="20"/>
                <w:szCs w:val="20"/>
                <w:u w:val="single"/>
              </w:rPr>
              <w:t>y</w:t>
            </w:r>
            <w:r w:rsidRPr="00671FA1">
              <w:rPr>
                <w:strike/>
                <w:sz w:val="20"/>
                <w:szCs w:val="20"/>
              </w:rPr>
              <w:t>ication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of the</w:t>
            </w:r>
            <w:r w:rsidRPr="00671FA1">
              <w:rPr>
                <w:sz w:val="20"/>
                <w:szCs w:val="20"/>
              </w:rPr>
              <w:t xml:space="preserve"> parts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D1F7F78" w14:textId="77777777" w:rsidR="00696336" w:rsidRPr="00671FA1" w:rsidRDefault="00696336" w:rsidP="009239BC">
            <w:pPr>
              <w:pStyle w:val="SOLNumberedBullet"/>
              <w:numPr>
                <w:ilvl w:val="0"/>
                <w:numId w:val="17"/>
              </w:numPr>
              <w:ind w:left="511" w:hanging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293246">
              <w:rPr>
                <w:sz w:val="20"/>
                <w:szCs w:val="20"/>
                <w:u w:val="single"/>
              </w:rPr>
              <w:t xml:space="preserve">Identify </w:t>
            </w:r>
            <w:r w:rsidRPr="00293246">
              <w:rPr>
                <w:sz w:val="20"/>
                <w:szCs w:val="20"/>
              </w:rPr>
              <w:t>procedures for</w:t>
            </w:r>
            <w:r>
              <w:rPr>
                <w:sz w:val="20"/>
                <w:szCs w:val="20"/>
              </w:rPr>
              <w:t xml:space="preserve"> </w:t>
            </w:r>
            <w:r w:rsidRPr="002B1F60">
              <w:rPr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are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C6A0A31" w14:textId="77777777" w:rsidR="00696336" w:rsidRPr="00671FA1" w:rsidRDefault="00696336" w:rsidP="009239BC">
            <w:pPr>
              <w:pStyle w:val="SOLNumberedBullet"/>
              <w:numPr>
                <w:ilvl w:val="0"/>
                <w:numId w:val="17"/>
              </w:numPr>
              <w:ind w:left="511" w:hanging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2B1F60">
              <w:rPr>
                <w:sz w:val="20"/>
                <w:szCs w:val="20"/>
                <w:u w:val="single"/>
              </w:rPr>
              <w:t>Identify p</w:t>
            </w:r>
            <w:r w:rsidRPr="00671FA1">
              <w:rPr>
                <w:sz w:val="20"/>
                <w:szCs w:val="20"/>
              </w:rPr>
              <w:t>roper playing posture and instrument posi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B15CD58" w14:textId="77777777" w:rsidR="00696336" w:rsidRPr="00671FA1" w:rsidRDefault="00696336" w:rsidP="009239BC">
            <w:pPr>
              <w:pStyle w:val="SOLNumberedBullet"/>
              <w:numPr>
                <w:ilvl w:val="0"/>
                <w:numId w:val="17"/>
              </w:numPr>
              <w:ind w:left="511" w:hanging="511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wind student—embouchure;</w:t>
            </w:r>
          </w:p>
          <w:p w14:paraId="1E73971E" w14:textId="77777777" w:rsidR="00696336" w:rsidRPr="00671FA1" w:rsidRDefault="00696336" w:rsidP="009239BC">
            <w:pPr>
              <w:pStyle w:val="SOLNumberedBullet"/>
              <w:numPr>
                <w:ilvl w:val="0"/>
                <w:numId w:val="17"/>
              </w:numPr>
              <w:ind w:left="511" w:hanging="511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string student—bow hold and left-hand position; and</w:t>
            </w:r>
          </w:p>
          <w:p w14:paraId="53790DD3" w14:textId="77777777" w:rsidR="00696336" w:rsidRPr="00671FA1" w:rsidRDefault="00696336" w:rsidP="009239BC">
            <w:pPr>
              <w:pStyle w:val="SOLNumberedBullet"/>
              <w:numPr>
                <w:ilvl w:val="0"/>
                <w:numId w:val="17"/>
              </w:numPr>
              <w:ind w:left="511" w:hanging="511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cussion student—stick grip for snare drum and mallets; setup of timpani, mallet instruments, and auxiliary instruments.</w:t>
            </w:r>
          </w:p>
          <w:p w14:paraId="66142CC5" w14:textId="77777777" w:rsidR="00696336" w:rsidRPr="00293246" w:rsidRDefault="00696336" w:rsidP="00696336">
            <w:pPr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r w:rsidRPr="00293246">
              <w:rPr>
                <w:sz w:val="20"/>
                <w:szCs w:val="20"/>
                <w:u w:val="single"/>
              </w:rPr>
              <w:t>Understand procedures for b</w:t>
            </w:r>
            <w:r w:rsidRPr="00671FA1">
              <w:rPr>
                <w:sz w:val="20"/>
                <w:szCs w:val="20"/>
                <w:u w:val="single"/>
              </w:rPr>
              <w:t>asic tuning of the instrument with a visual aid or electronic tuner</w:t>
            </w:r>
            <w:r>
              <w:rPr>
                <w:sz w:val="20"/>
                <w:szCs w:val="20"/>
                <w:u w:val="single"/>
              </w:rPr>
              <w:t>.</w:t>
            </w:r>
          </w:p>
        </w:tc>
      </w:tr>
      <w:tr w:rsidR="00696336" w14:paraId="01C1C65B" w14:textId="77777777" w:rsidTr="00763CA4">
        <w:trPr>
          <w:cantSplit/>
          <w:trHeight w:val="1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E75FB2" w14:textId="77777777" w:rsidR="00696336" w:rsidRPr="00210959" w:rsidRDefault="00696336" w:rsidP="00696336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t>MIB.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E4EE649" w14:textId="77777777" w:rsidR="00696336" w:rsidRPr="00210959" w:rsidRDefault="00696336" w:rsidP="00696336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t>MIB.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E56852" w14:textId="77777777" w:rsidR="00696336" w:rsidRPr="00210959" w:rsidRDefault="00696336" w:rsidP="00696336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DFD78D" w14:textId="77777777" w:rsidR="00696336" w:rsidRPr="00210959" w:rsidRDefault="00696336" w:rsidP="00696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5CF3D1" w14:textId="77777777" w:rsidR="00696336" w:rsidRPr="00210959" w:rsidRDefault="00696336" w:rsidP="00696336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9029096" w14:textId="77777777" w:rsidR="00696336" w:rsidRPr="00210959" w:rsidRDefault="00696336" w:rsidP="00696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271BE69" w14:textId="77777777" w:rsidR="00696336" w:rsidRPr="00210959" w:rsidRDefault="00696336" w:rsidP="00696336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t>MIB.</w:t>
            </w:r>
            <w:proofErr w:type="gramStart"/>
            <w:r w:rsidRPr="00210959">
              <w:rPr>
                <w:strike/>
                <w:sz w:val="20"/>
                <w:szCs w:val="20"/>
              </w:rPr>
              <w:t>11</w:t>
            </w:r>
            <w:r w:rsidRPr="00210959">
              <w:rPr>
                <w:sz w:val="20"/>
                <w:szCs w:val="20"/>
                <w:u w:val="single"/>
              </w:rPr>
              <w:t>15</w:t>
            </w:r>
            <w:r w:rsidRPr="00210959">
              <w:rPr>
                <w:sz w:val="20"/>
                <w:szCs w:val="20"/>
              </w:rPr>
              <w:t xml:space="preserve">  The</w:t>
            </w:r>
            <w:proofErr w:type="gramEnd"/>
            <w:r w:rsidRPr="00210959">
              <w:rPr>
                <w:sz w:val="20"/>
                <w:szCs w:val="20"/>
              </w:rPr>
              <w:t xml:space="preserve"> student will demonstrate proper instrumental techniques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, including</w:t>
            </w:r>
          </w:p>
          <w:p w14:paraId="00A2758D" w14:textId="77777777" w:rsidR="00696336" w:rsidRPr="00210959" w:rsidRDefault="00696336" w:rsidP="009239BC">
            <w:pPr>
              <w:pStyle w:val="SOLNumberedBullet"/>
              <w:numPr>
                <w:ilvl w:val="0"/>
                <w:numId w:val="18"/>
              </w:numPr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>a)</w:t>
            </w:r>
            <w:r w:rsidRPr="00210959">
              <w:rPr>
                <w:sz w:val="20"/>
                <w:szCs w:val="20"/>
              </w:rPr>
              <w:t xml:space="preserve"> </w:t>
            </w:r>
            <w:r w:rsidRPr="00210959">
              <w:rPr>
                <w:sz w:val="20"/>
                <w:szCs w:val="20"/>
                <w:u w:val="single"/>
              </w:rPr>
              <w:t xml:space="preserve">Identify </w:t>
            </w:r>
            <w:proofErr w:type="spellStart"/>
            <w:r w:rsidRPr="00210959">
              <w:rPr>
                <w:sz w:val="20"/>
                <w:szCs w:val="20"/>
                <w:u w:val="single"/>
              </w:rPr>
              <w:t>c</w:t>
            </w:r>
            <w:r w:rsidRPr="00210959">
              <w:rPr>
                <w:dstrike/>
                <w:sz w:val="20"/>
                <w:szCs w:val="20"/>
                <w:u w:val="single"/>
              </w:rPr>
              <w:t>C</w:t>
            </w:r>
            <w:r w:rsidRPr="00210959">
              <w:rPr>
                <w:sz w:val="20"/>
                <w:szCs w:val="20"/>
                <w:u w:val="single"/>
              </w:rPr>
              <w:t>orrect</w:t>
            </w:r>
            <w:proofErr w:type="spellEnd"/>
            <w:r w:rsidRPr="00210959">
              <w:rPr>
                <w:sz w:val="20"/>
                <w:szCs w:val="20"/>
                <w:u w:val="single"/>
              </w:rPr>
              <w:t xml:space="preserve"> hand positions, </w:t>
            </w:r>
            <w:r w:rsidRPr="00210959">
              <w:rPr>
                <w:sz w:val="20"/>
                <w:szCs w:val="20"/>
              </w:rPr>
              <w:t xml:space="preserve">finger/slide placement, </w:t>
            </w:r>
            <w:r w:rsidRPr="00210959">
              <w:rPr>
                <w:strike/>
                <w:sz w:val="20"/>
                <w:szCs w:val="20"/>
              </w:rPr>
              <w:t>using finger/slide patterns and</w:t>
            </w:r>
            <w:r w:rsidRPr="00210959">
              <w:rPr>
                <w:sz w:val="20"/>
                <w:szCs w:val="20"/>
              </w:rPr>
              <w:t xml:space="preserve"> fingerings/positions</w:t>
            </w:r>
            <w:r w:rsidRPr="00210959">
              <w:rPr>
                <w:sz w:val="20"/>
                <w:szCs w:val="20"/>
                <w:u w:val="single"/>
              </w:rPr>
              <w:t>, and finger/slide patterns.</w:t>
            </w:r>
            <w:r w:rsidRPr="00210959">
              <w:rPr>
                <w:strike/>
                <w:sz w:val="20"/>
                <w:szCs w:val="20"/>
              </w:rPr>
              <w:t>;</w:t>
            </w:r>
          </w:p>
          <w:p w14:paraId="7384468F" w14:textId="77777777" w:rsidR="00696336" w:rsidRPr="00210959" w:rsidRDefault="00696336" w:rsidP="009239BC">
            <w:pPr>
              <w:pStyle w:val="SOLNumberedBullet"/>
              <w:numPr>
                <w:ilvl w:val="0"/>
                <w:numId w:val="18"/>
              </w:numPr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210959">
              <w:rPr>
                <w:sz w:val="20"/>
                <w:szCs w:val="20"/>
                <w:u w:val="single"/>
              </w:rPr>
              <w:t>M</w:t>
            </w:r>
            <w:r w:rsidRPr="00210959">
              <w:rPr>
                <w:strike/>
                <w:sz w:val="20"/>
                <w:szCs w:val="20"/>
              </w:rPr>
              <w:t>m</w:t>
            </w:r>
            <w:r w:rsidRPr="00210959">
              <w:rPr>
                <w:sz w:val="20"/>
                <w:szCs w:val="20"/>
              </w:rPr>
              <w:t>atch</w:t>
            </w:r>
            <w:r w:rsidRPr="00210959">
              <w:rPr>
                <w:strike/>
                <w:sz w:val="20"/>
                <w:szCs w:val="20"/>
              </w:rPr>
              <w:t>ing</w:t>
            </w:r>
            <w:proofErr w:type="spellEnd"/>
            <w:r w:rsidRPr="00210959">
              <w:rPr>
                <w:sz w:val="20"/>
                <w:szCs w:val="20"/>
              </w:rPr>
              <w:t xml:space="preserve"> pitches and begin</w:t>
            </w:r>
            <w:r w:rsidRPr="00210959">
              <w:rPr>
                <w:strike/>
                <w:sz w:val="20"/>
                <w:szCs w:val="20"/>
              </w:rPr>
              <w:t>ning</w:t>
            </w:r>
            <w:r w:rsidRPr="00210959">
              <w:rPr>
                <w:sz w:val="20"/>
                <w:szCs w:val="20"/>
              </w:rPr>
              <w:t xml:space="preserve"> to make adjustments to facilitate correct intonation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;</w:t>
            </w:r>
          </w:p>
          <w:p w14:paraId="3493DFD3" w14:textId="77777777" w:rsidR="00696336" w:rsidRPr="00210959" w:rsidRDefault="00696336" w:rsidP="009239BC">
            <w:pPr>
              <w:pStyle w:val="SOLNumberedBullet"/>
              <w:numPr>
                <w:ilvl w:val="0"/>
                <w:numId w:val="18"/>
              </w:numPr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210959">
              <w:rPr>
                <w:sz w:val="20"/>
                <w:szCs w:val="20"/>
                <w:u w:val="single"/>
              </w:rPr>
              <w:t>P</w:t>
            </w:r>
            <w:r w:rsidRPr="00210959">
              <w:rPr>
                <w:strike/>
                <w:sz w:val="20"/>
                <w:szCs w:val="20"/>
              </w:rPr>
              <w:t>p</w:t>
            </w:r>
            <w:r w:rsidRPr="00210959">
              <w:rPr>
                <w:sz w:val="20"/>
                <w:szCs w:val="20"/>
              </w:rPr>
              <w:t>roduc</w:t>
            </w:r>
            <w:r w:rsidRPr="00210959">
              <w:rPr>
                <w:sz w:val="20"/>
                <w:szCs w:val="20"/>
                <w:u w:val="double"/>
              </w:rPr>
              <w:t>e</w:t>
            </w:r>
            <w:r w:rsidRPr="00210959">
              <w:rPr>
                <w:dstrike/>
                <w:sz w:val="20"/>
                <w:szCs w:val="20"/>
              </w:rPr>
              <w:t>tion</w:t>
            </w:r>
            <w:proofErr w:type="spellEnd"/>
            <w:r w:rsidRPr="00210959">
              <w:rPr>
                <w:dstrike/>
                <w:sz w:val="20"/>
                <w:szCs w:val="20"/>
              </w:rPr>
              <w:t xml:space="preserve"> of</w:t>
            </w:r>
            <w:r w:rsidRPr="00210959">
              <w:rPr>
                <w:sz w:val="20"/>
                <w:szCs w:val="20"/>
              </w:rPr>
              <w:t xml:space="preserve"> tones that are clear, free of tension, and sustained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;</w:t>
            </w:r>
          </w:p>
          <w:p w14:paraId="27FE7B0B" w14:textId="77777777" w:rsidR="00696336" w:rsidRPr="00210959" w:rsidRDefault="00696336" w:rsidP="009239BC">
            <w:pPr>
              <w:pStyle w:val="SOLNumberedBullet"/>
              <w:numPr>
                <w:ilvl w:val="0"/>
                <w:numId w:val="18"/>
              </w:numPr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210959">
              <w:rPr>
                <w:sz w:val="20"/>
                <w:szCs w:val="20"/>
                <w:u w:val="single"/>
              </w:rPr>
              <w:t>W</w:t>
            </w:r>
            <w:r w:rsidRPr="00210959">
              <w:rPr>
                <w:strike/>
                <w:sz w:val="20"/>
                <w:szCs w:val="20"/>
              </w:rPr>
              <w:t>w</w:t>
            </w:r>
            <w:r w:rsidRPr="00210959">
              <w:rPr>
                <w:sz w:val="20"/>
                <w:szCs w:val="20"/>
              </w:rPr>
              <w:t>ind</w:t>
            </w:r>
            <w:proofErr w:type="spellEnd"/>
            <w:r w:rsidRPr="00210959">
              <w:rPr>
                <w:sz w:val="20"/>
                <w:szCs w:val="20"/>
              </w:rPr>
              <w:t xml:space="preserve"> student—proper breathing techniques and embouchure; contrasting articulations (tonguing, slurring, staccato, accent)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;</w:t>
            </w:r>
          </w:p>
          <w:p w14:paraId="68C32338" w14:textId="77777777" w:rsidR="00696336" w:rsidRPr="00210959" w:rsidRDefault="00696336" w:rsidP="009239BC">
            <w:pPr>
              <w:pStyle w:val="SOLNumberedBullet"/>
              <w:numPr>
                <w:ilvl w:val="0"/>
                <w:numId w:val="18"/>
              </w:numPr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 xml:space="preserve">e) Orchestral </w:t>
            </w:r>
            <w:r w:rsidRPr="00210959">
              <w:rPr>
                <w:sz w:val="20"/>
                <w:szCs w:val="20"/>
              </w:rPr>
              <w:t>string student—proper bow placement, weight, angle, and speed; contrasting articulations (pizzicato, legato, staccato, two-note slurs)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; and</w:t>
            </w:r>
          </w:p>
          <w:p w14:paraId="212B0D76" w14:textId="77777777" w:rsidR="00696336" w:rsidRPr="00210959" w:rsidRDefault="00696336" w:rsidP="009239BC">
            <w:pPr>
              <w:pStyle w:val="SOLNumberedBullet"/>
              <w:numPr>
                <w:ilvl w:val="0"/>
                <w:numId w:val="18"/>
              </w:numPr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210959">
              <w:rPr>
                <w:sz w:val="20"/>
                <w:szCs w:val="20"/>
                <w:u w:val="single"/>
              </w:rPr>
              <w:t>P</w:t>
            </w:r>
            <w:r w:rsidRPr="00210959">
              <w:rPr>
                <w:strike/>
                <w:sz w:val="20"/>
                <w:szCs w:val="20"/>
              </w:rPr>
              <w:t>p</w:t>
            </w:r>
            <w:r w:rsidRPr="00210959">
              <w:rPr>
                <w:sz w:val="20"/>
                <w:szCs w:val="20"/>
              </w:rPr>
              <w:t>ercussion</w:t>
            </w:r>
            <w:proofErr w:type="spellEnd"/>
            <w:r w:rsidRPr="00210959">
              <w:rPr>
                <w:sz w:val="20"/>
                <w:szCs w:val="20"/>
              </w:rPr>
              <w:t xml:space="preserve"> student—stick control</w:t>
            </w:r>
            <w:r w:rsidRPr="00210959">
              <w:rPr>
                <w:sz w:val="20"/>
                <w:szCs w:val="20"/>
                <w:u w:val="single"/>
              </w:rPr>
              <w:t>, appropriate grip,</w:t>
            </w:r>
            <w:r w:rsidRPr="00210959">
              <w:rPr>
                <w:sz w:val="20"/>
                <w:szCs w:val="20"/>
              </w:rPr>
              <w:t xml:space="preserve"> and </w:t>
            </w:r>
            <w:r w:rsidRPr="00210959">
              <w:rPr>
                <w:color w:val="000000"/>
                <w:sz w:val="20"/>
                <w:szCs w:val="20"/>
              </w:rPr>
              <w:t xml:space="preserve">performance </w:t>
            </w:r>
            <w:r w:rsidRPr="00210959">
              <w:rPr>
                <w:color w:val="000000"/>
                <w:sz w:val="20"/>
                <w:szCs w:val="20"/>
                <w:u w:val="single"/>
              </w:rPr>
              <w:t xml:space="preserve">of beginning roll, diddle, flam and drag rudiments; </w:t>
            </w:r>
            <w:r w:rsidRPr="00210959">
              <w:rPr>
                <w:color w:val="000000"/>
                <w:sz w:val="20"/>
                <w:szCs w:val="20"/>
              </w:rPr>
              <w:t xml:space="preserve">multiple bounce </w:t>
            </w:r>
            <w:proofErr w:type="gramStart"/>
            <w:r w:rsidRPr="00210959">
              <w:rPr>
                <w:color w:val="000000"/>
                <w:sz w:val="20"/>
                <w:szCs w:val="20"/>
              </w:rPr>
              <w:t>roll</w:t>
            </w:r>
            <w:r w:rsidRPr="00210959">
              <w:rPr>
                <w:strike/>
                <w:color w:val="000000"/>
                <w:sz w:val="20"/>
                <w:szCs w:val="20"/>
              </w:rPr>
              <w:t>,</w:t>
            </w:r>
            <w:r w:rsidRPr="00210959">
              <w:rPr>
                <w:color w:val="000000"/>
                <w:sz w:val="20"/>
                <w:szCs w:val="20"/>
                <w:u w:val="single"/>
              </w:rPr>
              <w:t>;</w:t>
            </w:r>
            <w:proofErr w:type="gramEnd"/>
            <w:r w:rsidRPr="00210959">
              <w:rPr>
                <w:color w:val="000000"/>
                <w:sz w:val="20"/>
                <w:szCs w:val="20"/>
                <w:u w:val="single"/>
              </w:rPr>
              <w:t xml:space="preserve"> playing techniques on mallet and auxiliary instruments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color w:val="000000"/>
                <w:sz w:val="20"/>
                <w:szCs w:val="20"/>
              </w:rPr>
              <w:t xml:space="preserve">  </w:t>
            </w:r>
            <w:r w:rsidRPr="00210959">
              <w:rPr>
                <w:strike/>
                <w:sz w:val="20"/>
                <w:szCs w:val="20"/>
              </w:rPr>
              <w:t xml:space="preserve"> 5-stroke roll, flam, flam tap, and single paradiddle, open-close-open, on snare drum (from Percussive Arts Society [PAS] International Drum Rudiments); stick control with mallets, using appropriate grip.</w:t>
            </w:r>
          </w:p>
          <w:p w14:paraId="0BB033D9" w14:textId="77777777" w:rsidR="00696336" w:rsidRPr="00210959" w:rsidRDefault="00696336" w:rsidP="009239BC">
            <w:pPr>
              <w:pStyle w:val="SOLNumberedBullet"/>
              <w:numPr>
                <w:ilvl w:val="0"/>
                <w:numId w:val="18"/>
              </w:numPr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 xml:space="preserve">g) Guitar student—correct </w:t>
            </w:r>
            <w:proofErr w:type="gramStart"/>
            <w:r w:rsidRPr="00210959">
              <w:rPr>
                <w:sz w:val="20"/>
                <w:szCs w:val="20"/>
                <w:u w:val="single"/>
              </w:rPr>
              <w:t>left hand</w:t>
            </w:r>
            <w:proofErr w:type="gramEnd"/>
            <w:r w:rsidRPr="00210959">
              <w:rPr>
                <w:sz w:val="20"/>
                <w:szCs w:val="20"/>
                <w:u w:val="single"/>
              </w:rPr>
              <w:t xml:space="preserve"> position and finger placement, right hand position and techniques (finger style and pick style).</w:t>
            </w:r>
          </w:p>
        </w:tc>
      </w:tr>
      <w:tr w:rsidR="00696336" w14:paraId="3479B1D1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E33F38" w14:textId="77777777" w:rsidR="00696336" w:rsidRPr="00210959" w:rsidRDefault="00696336" w:rsidP="00696336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t>MIB.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5FCF6A1" w14:textId="77777777" w:rsidR="00696336" w:rsidRPr="00210959" w:rsidRDefault="00696336" w:rsidP="00696336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t>MIB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8E3A33" w14:textId="77777777" w:rsidR="00696336" w:rsidRPr="00210959" w:rsidRDefault="00696336" w:rsidP="00696336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5BA62F" w14:textId="77777777" w:rsidR="00696336" w:rsidRPr="00210959" w:rsidRDefault="00696336" w:rsidP="00696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033C22" w14:textId="77777777" w:rsidR="00696336" w:rsidRPr="00210959" w:rsidRDefault="00696336" w:rsidP="00696336">
            <w:pPr>
              <w:jc w:val="center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9269CEC" w14:textId="77777777" w:rsidR="00696336" w:rsidRPr="00210959" w:rsidRDefault="00696336" w:rsidP="00696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95EE8E5" w14:textId="77777777" w:rsidR="00696336" w:rsidRPr="00210959" w:rsidRDefault="00696336" w:rsidP="00696336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</w:rPr>
              <w:t>MIB.</w:t>
            </w:r>
            <w:proofErr w:type="gramStart"/>
            <w:r w:rsidRPr="00210959">
              <w:rPr>
                <w:strike/>
                <w:sz w:val="20"/>
                <w:szCs w:val="20"/>
              </w:rPr>
              <w:t>12</w:t>
            </w:r>
            <w:r w:rsidRPr="00210959">
              <w:rPr>
                <w:sz w:val="20"/>
                <w:szCs w:val="20"/>
                <w:u w:val="single"/>
              </w:rPr>
              <w:t>16</w:t>
            </w:r>
            <w:r w:rsidRPr="00210959">
              <w:rPr>
                <w:sz w:val="20"/>
                <w:szCs w:val="20"/>
              </w:rPr>
              <w:t xml:space="preserve">  The</w:t>
            </w:r>
            <w:proofErr w:type="gramEnd"/>
            <w:r w:rsidRPr="00210959">
              <w:rPr>
                <w:sz w:val="20"/>
                <w:szCs w:val="20"/>
              </w:rPr>
              <w:t xml:space="preserve"> student will demonstrate </w:t>
            </w:r>
            <w:r w:rsidRPr="00210959">
              <w:rPr>
                <w:sz w:val="20"/>
                <w:szCs w:val="20"/>
                <w:u w:val="single"/>
              </w:rPr>
              <w:t>musicianship and</w:t>
            </w:r>
            <w:r w:rsidRPr="00210959">
              <w:rPr>
                <w:sz w:val="20"/>
                <w:szCs w:val="20"/>
              </w:rPr>
              <w:t xml:space="preserve"> ensemble skills at a beginning level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, including</w:t>
            </w:r>
          </w:p>
          <w:p w14:paraId="091966E5" w14:textId="77777777" w:rsidR="00696336" w:rsidRPr="00210959" w:rsidRDefault="00696336" w:rsidP="009239BC">
            <w:pPr>
              <w:pStyle w:val="SOLNumberedBullet"/>
              <w:numPr>
                <w:ilvl w:val="0"/>
                <w:numId w:val="19"/>
              </w:numPr>
              <w:ind w:left="696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210959">
              <w:rPr>
                <w:sz w:val="20"/>
                <w:szCs w:val="20"/>
                <w:u w:val="single"/>
              </w:rPr>
              <w:t>I</w:t>
            </w:r>
            <w:r w:rsidRPr="00210959">
              <w:rPr>
                <w:strike/>
                <w:sz w:val="20"/>
                <w:szCs w:val="20"/>
              </w:rPr>
              <w:t>i</w:t>
            </w:r>
            <w:r w:rsidRPr="00210959">
              <w:rPr>
                <w:sz w:val="20"/>
                <w:szCs w:val="20"/>
              </w:rPr>
              <w:t>dentify</w:t>
            </w:r>
            <w:r w:rsidRPr="00210959">
              <w:rPr>
                <w:strike/>
                <w:sz w:val="20"/>
                <w:szCs w:val="20"/>
              </w:rPr>
              <w:t>ing</w:t>
            </w:r>
            <w:proofErr w:type="spellEnd"/>
            <w:r w:rsidRPr="00210959">
              <w:rPr>
                <w:sz w:val="20"/>
                <w:szCs w:val="20"/>
              </w:rPr>
              <w:t xml:space="preserve"> the characteristic sound of the instrument being studied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;</w:t>
            </w:r>
            <w:r w:rsidRPr="00210959">
              <w:rPr>
                <w:sz w:val="20"/>
                <w:szCs w:val="20"/>
              </w:rPr>
              <w:t xml:space="preserve"> [Moved from MIB.17]</w:t>
            </w:r>
          </w:p>
          <w:p w14:paraId="2E8D2088" w14:textId="77777777" w:rsidR="00696336" w:rsidRPr="00210959" w:rsidRDefault="00696336" w:rsidP="009239BC">
            <w:pPr>
              <w:pStyle w:val="SOLNumberedBullet"/>
              <w:numPr>
                <w:ilvl w:val="0"/>
                <w:numId w:val="19"/>
              </w:numPr>
              <w:ind w:left="696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 xml:space="preserve">b) Blend and </w:t>
            </w:r>
            <w:proofErr w:type="spellStart"/>
            <w:r w:rsidRPr="00210959">
              <w:rPr>
                <w:sz w:val="20"/>
                <w:szCs w:val="20"/>
              </w:rPr>
              <w:t>balanc</w:t>
            </w:r>
            <w:r w:rsidRPr="00210959">
              <w:rPr>
                <w:sz w:val="20"/>
                <w:szCs w:val="20"/>
                <w:u w:val="single"/>
              </w:rPr>
              <w:t>e</w:t>
            </w:r>
            <w:r w:rsidRPr="00210959">
              <w:rPr>
                <w:strike/>
                <w:sz w:val="20"/>
                <w:szCs w:val="20"/>
              </w:rPr>
              <w:t>ing</w:t>
            </w:r>
            <w:proofErr w:type="spellEnd"/>
            <w:r w:rsidRPr="00210959">
              <w:rPr>
                <w:sz w:val="20"/>
                <w:szCs w:val="20"/>
              </w:rPr>
              <w:t xml:space="preserve"> instrumental timbres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;</w:t>
            </w:r>
          </w:p>
          <w:p w14:paraId="7725C3DD" w14:textId="77777777" w:rsidR="00696336" w:rsidRPr="00210959" w:rsidRDefault="00696336" w:rsidP="009239BC">
            <w:pPr>
              <w:pStyle w:val="SOLNumberedBullet"/>
              <w:numPr>
                <w:ilvl w:val="0"/>
                <w:numId w:val="19"/>
              </w:numPr>
              <w:ind w:left="696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210959">
              <w:rPr>
                <w:sz w:val="20"/>
                <w:szCs w:val="20"/>
                <w:u w:val="single"/>
              </w:rPr>
              <w:t>M</w:t>
            </w:r>
            <w:r w:rsidRPr="00210959">
              <w:rPr>
                <w:strike/>
                <w:sz w:val="20"/>
                <w:szCs w:val="20"/>
              </w:rPr>
              <w:t>m</w:t>
            </w:r>
            <w:r w:rsidRPr="00210959">
              <w:rPr>
                <w:sz w:val="20"/>
                <w:szCs w:val="20"/>
              </w:rPr>
              <w:t>ak</w:t>
            </w:r>
            <w:r w:rsidRPr="00210959">
              <w:rPr>
                <w:sz w:val="20"/>
                <w:szCs w:val="20"/>
                <w:u w:val="single"/>
              </w:rPr>
              <w:t>e</w:t>
            </w:r>
            <w:r w:rsidRPr="00210959">
              <w:rPr>
                <w:strike/>
                <w:sz w:val="20"/>
                <w:szCs w:val="20"/>
              </w:rPr>
              <w:t>ing</w:t>
            </w:r>
            <w:proofErr w:type="spellEnd"/>
            <w:r w:rsidRPr="00210959">
              <w:rPr>
                <w:sz w:val="20"/>
                <w:szCs w:val="20"/>
              </w:rPr>
              <w:t xml:space="preserve"> adjustments to facilitate correct intonation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;</w:t>
            </w:r>
          </w:p>
          <w:p w14:paraId="7ED7F9E8" w14:textId="77777777" w:rsidR="00696336" w:rsidRPr="00210959" w:rsidRDefault="00696336" w:rsidP="009239BC">
            <w:pPr>
              <w:pStyle w:val="SOLNumberedBullet"/>
              <w:numPr>
                <w:ilvl w:val="0"/>
                <w:numId w:val="19"/>
              </w:numPr>
              <w:ind w:left="696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210959">
              <w:rPr>
                <w:sz w:val="20"/>
                <w:szCs w:val="20"/>
                <w:u w:val="single"/>
              </w:rPr>
              <w:t>M</w:t>
            </w:r>
            <w:r w:rsidRPr="00210959">
              <w:rPr>
                <w:strike/>
                <w:sz w:val="20"/>
                <w:szCs w:val="20"/>
              </w:rPr>
              <w:t>m</w:t>
            </w:r>
            <w:r w:rsidRPr="00210959">
              <w:rPr>
                <w:sz w:val="20"/>
                <w:szCs w:val="20"/>
              </w:rPr>
              <w:t>atch</w:t>
            </w:r>
            <w:r w:rsidRPr="00210959">
              <w:rPr>
                <w:strike/>
                <w:sz w:val="20"/>
                <w:szCs w:val="20"/>
              </w:rPr>
              <w:t>ing</w:t>
            </w:r>
            <w:proofErr w:type="spellEnd"/>
            <w:r w:rsidRPr="00210959">
              <w:rPr>
                <w:sz w:val="20"/>
                <w:szCs w:val="20"/>
              </w:rPr>
              <w:t xml:space="preserve"> dynamic levels and playing style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;</w:t>
            </w:r>
          </w:p>
          <w:p w14:paraId="3E9B269A" w14:textId="77777777" w:rsidR="00696336" w:rsidRPr="00210959" w:rsidRDefault="00696336" w:rsidP="009239BC">
            <w:pPr>
              <w:pStyle w:val="SOLNumberedBullet"/>
              <w:numPr>
                <w:ilvl w:val="0"/>
                <w:numId w:val="19"/>
              </w:numPr>
              <w:ind w:left="696" w:hanging="540"/>
              <w:rPr>
                <w:sz w:val="20"/>
                <w:szCs w:val="20"/>
              </w:rPr>
            </w:pPr>
            <w:r w:rsidRPr="00210959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210959">
              <w:rPr>
                <w:sz w:val="20"/>
                <w:szCs w:val="20"/>
                <w:u w:val="single"/>
              </w:rPr>
              <w:t>R</w:t>
            </w:r>
            <w:r w:rsidRPr="00210959">
              <w:rPr>
                <w:strike/>
                <w:sz w:val="20"/>
                <w:szCs w:val="20"/>
              </w:rPr>
              <w:t>r</w:t>
            </w:r>
            <w:r w:rsidRPr="00210959">
              <w:rPr>
                <w:sz w:val="20"/>
                <w:szCs w:val="20"/>
              </w:rPr>
              <w:t>espond</w:t>
            </w:r>
            <w:r w:rsidRPr="00210959">
              <w:rPr>
                <w:strike/>
                <w:sz w:val="20"/>
                <w:szCs w:val="20"/>
              </w:rPr>
              <w:t>ing</w:t>
            </w:r>
            <w:proofErr w:type="spellEnd"/>
            <w:r w:rsidRPr="00210959">
              <w:rPr>
                <w:sz w:val="20"/>
                <w:szCs w:val="20"/>
              </w:rPr>
              <w:t xml:space="preserve"> to conducting patterns and gestures</w:t>
            </w:r>
            <w:r w:rsidRPr="00210959">
              <w:rPr>
                <w:sz w:val="20"/>
                <w:szCs w:val="20"/>
                <w:u w:val="single"/>
              </w:rPr>
              <w:t>.</w:t>
            </w:r>
            <w:r w:rsidRPr="00210959">
              <w:rPr>
                <w:strike/>
                <w:sz w:val="20"/>
                <w:szCs w:val="20"/>
              </w:rPr>
              <w:t>; and</w:t>
            </w:r>
          </w:p>
          <w:p w14:paraId="6124BC62" w14:textId="77777777" w:rsidR="00696336" w:rsidRPr="00210959" w:rsidRDefault="00696336" w:rsidP="009239BC">
            <w:pPr>
              <w:pStyle w:val="Paragraph"/>
              <w:numPr>
                <w:ilvl w:val="0"/>
                <w:numId w:val="19"/>
              </w:numPr>
              <w:spacing w:after="0"/>
              <w:ind w:left="696" w:hanging="540"/>
              <w:rPr>
                <w:sz w:val="20"/>
                <w:szCs w:val="20"/>
                <w:u w:val="single"/>
              </w:rPr>
            </w:pPr>
            <w:r w:rsidRPr="00210959">
              <w:rPr>
                <w:sz w:val="20"/>
                <w:szCs w:val="20"/>
                <w:u w:val="double"/>
              </w:rPr>
              <w:t>f</w:t>
            </w:r>
            <w:r w:rsidRPr="00210959">
              <w:rPr>
                <w:sz w:val="20"/>
                <w:szCs w:val="20"/>
                <w:u w:val="single"/>
              </w:rPr>
              <w:t xml:space="preserve">) </w:t>
            </w:r>
            <w:proofErr w:type="spellStart"/>
            <w:r w:rsidRPr="00210959">
              <w:rPr>
                <w:sz w:val="20"/>
                <w:szCs w:val="20"/>
                <w:u w:val="single"/>
              </w:rPr>
              <w:t>M</w:t>
            </w:r>
            <w:r w:rsidRPr="00210959">
              <w:rPr>
                <w:strike/>
                <w:sz w:val="20"/>
                <w:szCs w:val="20"/>
              </w:rPr>
              <w:t>m</w:t>
            </w:r>
            <w:r w:rsidRPr="00210959">
              <w:rPr>
                <w:sz w:val="20"/>
                <w:szCs w:val="20"/>
              </w:rPr>
              <w:t>aintain</w:t>
            </w:r>
            <w:r w:rsidRPr="00210959">
              <w:rPr>
                <w:strike/>
                <w:sz w:val="20"/>
                <w:szCs w:val="20"/>
              </w:rPr>
              <w:t>ing</w:t>
            </w:r>
            <w:proofErr w:type="spellEnd"/>
            <w:r w:rsidRPr="00210959">
              <w:rPr>
                <w:sz w:val="20"/>
                <w:szCs w:val="20"/>
              </w:rPr>
              <w:t xml:space="preserve"> a steady beat at various tempos in the music literature being studied.</w:t>
            </w:r>
          </w:p>
          <w:p w14:paraId="595BDEA8" w14:textId="77777777" w:rsidR="00696336" w:rsidRPr="00210959" w:rsidRDefault="00BA01BB" w:rsidP="00BA01BB">
            <w:pPr>
              <w:pStyle w:val="Paragraph"/>
              <w:spacing w:after="0"/>
              <w:ind w:left="-24"/>
              <w:rPr>
                <w:sz w:val="20"/>
                <w:szCs w:val="20"/>
                <w:u w:val="single"/>
              </w:rPr>
            </w:pPr>
            <w:r w:rsidRPr="00BA01BB">
              <w:rPr>
                <w:strike/>
                <w:sz w:val="20"/>
                <w:szCs w:val="20"/>
              </w:rPr>
              <w:t>MIB.14</w:t>
            </w:r>
            <w:r w:rsidRPr="00BA01BB">
              <w:rPr>
                <w:sz w:val="20"/>
                <w:szCs w:val="20"/>
              </w:rPr>
              <w:t xml:space="preserve"> </w:t>
            </w:r>
            <w:r w:rsidRPr="00210959">
              <w:rPr>
                <w:sz w:val="20"/>
                <w:szCs w:val="20"/>
                <w:u w:val="single"/>
              </w:rPr>
              <w:t>g) Begin to use articulations, dynamic contrasts, and phrasing, as a means of expression.</w:t>
            </w:r>
          </w:p>
        </w:tc>
      </w:tr>
      <w:tr w:rsidR="00BA01BB" w14:paraId="7AE6E353" w14:textId="77777777" w:rsidTr="00763CA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A77026" w14:textId="77777777" w:rsidR="00BA01BB" w:rsidRPr="00A36E6B" w:rsidRDefault="00341409" w:rsidP="00BA0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18637C0" w14:textId="77777777" w:rsidR="00BA01BB" w:rsidRPr="00A36E6B" w:rsidRDefault="00BA01BB" w:rsidP="00BA01B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B.</w:t>
            </w:r>
            <w:r w:rsidRPr="00A36E6B">
              <w:rPr>
                <w:sz w:val="20"/>
                <w:szCs w:val="20"/>
              </w:rPr>
              <w:t>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158157" w14:textId="77777777" w:rsidR="00BA01BB" w:rsidRPr="00817BBD" w:rsidRDefault="00BA01BB" w:rsidP="00BA01B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0FB01D" w14:textId="77777777" w:rsidR="00BA01BB" w:rsidRPr="00A36E6B" w:rsidRDefault="00BA01BB" w:rsidP="00BA01BB">
            <w:pPr>
              <w:jc w:val="center"/>
              <w:rPr>
                <w:sz w:val="20"/>
                <w:szCs w:val="20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E40348" w14:textId="77777777" w:rsidR="00BA01BB" w:rsidRDefault="00BA01BB" w:rsidP="00BA01BB">
            <w:pPr>
              <w:jc w:val="center"/>
            </w:pPr>
          </w:p>
        </w:tc>
        <w:tc>
          <w:tcPr>
            <w:tcW w:w="788" w:type="dxa"/>
            <w:vAlign w:val="center"/>
          </w:tcPr>
          <w:p w14:paraId="675EA437" w14:textId="77777777" w:rsidR="00BA01BB" w:rsidRPr="00817BBD" w:rsidRDefault="00BA01BB" w:rsidP="00BA01B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CEC1A0" w14:textId="77777777" w:rsidR="00BA01BB" w:rsidRPr="00C91540" w:rsidRDefault="00BA01BB" w:rsidP="00BA01BB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B.7</w:t>
            </w:r>
            <w:r w:rsidRPr="00671FA1">
              <w:rPr>
                <w:strike/>
                <w:sz w:val="20"/>
                <w:szCs w:val="20"/>
              </w:rPr>
              <w:tab/>
            </w:r>
            <w:r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 identify and perform music written in binary form.</w:t>
            </w:r>
          </w:p>
        </w:tc>
      </w:tr>
    </w:tbl>
    <w:p w14:paraId="06ABDCF2" w14:textId="77777777" w:rsidR="00EB19E3" w:rsidRPr="00D12EA8" w:rsidRDefault="00763CA4" w:rsidP="00EB19E3">
      <w:pPr>
        <w:spacing w:after="120"/>
        <w:ind w:left="180"/>
        <w:rPr>
          <w:b/>
          <w:bCs/>
          <w:sz w:val="28"/>
        </w:rPr>
      </w:pPr>
      <w:r>
        <w:br w:type="page"/>
      </w:r>
      <w:r w:rsidR="00EB19E3">
        <w:rPr>
          <w:b/>
          <w:bCs/>
          <w:sz w:val="32"/>
        </w:rPr>
        <w:lastRenderedPageBreak/>
        <w:t xml:space="preserve">Middle School Instrumental Music, </w:t>
      </w:r>
      <w:r w:rsidR="00AE3572">
        <w:rPr>
          <w:b/>
          <w:bCs/>
          <w:sz w:val="32"/>
        </w:rPr>
        <w:t>Intermediate</w:t>
      </w:r>
      <w:r w:rsidR="00EB19E3">
        <w:rPr>
          <w:b/>
          <w:bCs/>
          <w:sz w:val="32"/>
        </w:rPr>
        <w:t xml:space="preserve">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7"/>
        <w:gridCol w:w="900"/>
        <w:gridCol w:w="720"/>
        <w:gridCol w:w="810"/>
        <w:gridCol w:w="810"/>
        <w:gridCol w:w="630"/>
        <w:gridCol w:w="9540"/>
      </w:tblGrid>
      <w:tr w:rsidR="00EB19E3" w:rsidRPr="00817BBD" w14:paraId="62C121D5" w14:textId="77777777" w:rsidTr="00010A75">
        <w:trPr>
          <w:cantSplit/>
          <w:trHeight w:val="127"/>
          <w:tblHeader/>
        </w:trPr>
        <w:tc>
          <w:tcPr>
            <w:tcW w:w="171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A47D1B6" w14:textId="77777777" w:rsidR="00EB19E3" w:rsidRPr="00433D01" w:rsidRDefault="00EB19E3" w:rsidP="00EB19E3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44E386" w14:textId="77777777" w:rsidR="00EB19E3" w:rsidRPr="00817BBD" w:rsidRDefault="00EB19E3" w:rsidP="00EB19E3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54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D94C31" w14:textId="77777777" w:rsidR="00EB19E3" w:rsidRPr="00817BBD" w:rsidRDefault="00EB19E3" w:rsidP="00EB19E3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444CDCB4" w14:textId="77777777" w:rsidR="00EB19E3" w:rsidRPr="00817BBD" w:rsidRDefault="00EB19E3" w:rsidP="00EB19E3">
            <w:pPr>
              <w:jc w:val="center"/>
              <w:rPr>
                <w:sz w:val="16"/>
                <w:szCs w:val="22"/>
              </w:rPr>
            </w:pPr>
          </w:p>
          <w:p w14:paraId="53BBB2A4" w14:textId="77777777" w:rsidR="00EB19E3" w:rsidRPr="006665B9" w:rsidRDefault="00EB19E3" w:rsidP="00EB19E3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566F02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566F02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6665B9">
              <w:rPr>
                <w:sz w:val="20"/>
                <w:szCs w:val="22"/>
              </w:rPr>
              <w:tab/>
            </w:r>
          </w:p>
        </w:tc>
      </w:tr>
      <w:tr w:rsidR="00EB19E3" w:rsidRPr="00817BBD" w14:paraId="48E08CB1" w14:textId="77777777" w:rsidTr="00010A75">
        <w:trPr>
          <w:cantSplit/>
          <w:trHeight w:val="20"/>
          <w:tblHeader/>
        </w:trPr>
        <w:tc>
          <w:tcPr>
            <w:tcW w:w="81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3BC392" w14:textId="77777777" w:rsidR="00EB19E3" w:rsidRPr="00817BBD" w:rsidRDefault="006E65D0" w:rsidP="00EB19E3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A6DB0" w14:textId="77777777" w:rsidR="00EB19E3" w:rsidRPr="00817BBD" w:rsidRDefault="006E65D0" w:rsidP="00EB19E3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DED4E0" w14:textId="77777777" w:rsidR="00EB19E3" w:rsidRPr="00817BBD" w:rsidRDefault="00EB19E3" w:rsidP="00EB19E3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996A58" w14:textId="77777777" w:rsidR="00EB19E3" w:rsidRPr="00817BBD" w:rsidRDefault="00EB19E3" w:rsidP="00EB19E3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918B0E" w14:textId="77777777" w:rsidR="00EB19E3" w:rsidRPr="00817BBD" w:rsidRDefault="00EB19E3" w:rsidP="00EB19E3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76909729" w14:textId="77777777" w:rsidR="00EB19E3" w:rsidRPr="00817BBD" w:rsidRDefault="00EB19E3" w:rsidP="00EB19E3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54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04027F" w14:textId="77777777" w:rsidR="00EB19E3" w:rsidRPr="00817BBD" w:rsidRDefault="00EB19E3" w:rsidP="00EB19E3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DD44AA" w14:paraId="42E33670" w14:textId="77777777" w:rsidTr="00010A75">
        <w:trPr>
          <w:cantSplit/>
          <w:trHeight w:val="20"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8231DF" w14:textId="77777777" w:rsidR="00DD44AA" w:rsidRPr="00A36E6B" w:rsidRDefault="00DD44AA" w:rsidP="00DD44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2C03478" w14:textId="77777777" w:rsidR="00DD44AA" w:rsidRDefault="00DD44AA" w:rsidP="00DD44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Pr="00A36E6B">
              <w:rPr>
                <w:sz w:val="20"/>
                <w:szCs w:val="20"/>
              </w:rPr>
              <w:t>7</w:t>
            </w:r>
          </w:p>
          <w:p w14:paraId="62A9AE1E" w14:textId="77777777" w:rsidR="00DD44AA" w:rsidRDefault="00DD44AA" w:rsidP="00DD44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4</w:t>
            </w:r>
          </w:p>
          <w:p w14:paraId="22899C87" w14:textId="77777777" w:rsidR="00DD44AA" w:rsidRPr="00A36E6B" w:rsidRDefault="00DD44AA" w:rsidP="00DD44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46A28A" w14:textId="77777777" w:rsidR="00DD44AA" w:rsidRPr="00817BBD" w:rsidRDefault="00DD44AA" w:rsidP="00DD44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D64426" w14:textId="77777777" w:rsidR="00DD44AA" w:rsidRPr="00A36E6B" w:rsidRDefault="00DD44AA" w:rsidP="00DD44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015299" w14:textId="77777777" w:rsidR="00DD44AA" w:rsidRDefault="00DD44AA" w:rsidP="00DD44AA">
            <w:pPr>
              <w:jc w:val="center"/>
            </w:pPr>
          </w:p>
        </w:tc>
        <w:tc>
          <w:tcPr>
            <w:tcW w:w="630" w:type="dxa"/>
            <w:vAlign w:val="center"/>
          </w:tcPr>
          <w:p w14:paraId="5CCAADE4" w14:textId="77777777" w:rsidR="00DD44AA" w:rsidRPr="00817BBD" w:rsidRDefault="00DD44AA" w:rsidP="00DD44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7DFCC3" w14:textId="77777777" w:rsidR="00DD44AA" w:rsidRPr="00671FA1" w:rsidRDefault="00DD44AA" w:rsidP="00DD44AA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817BBD">
              <w:rPr>
                <w:szCs w:val="22"/>
              </w:rPr>
              <w:sym w:font="Wingdings" w:char="F0FC"/>
            </w:r>
            <w:r>
              <w:rPr>
                <w:szCs w:val="22"/>
              </w:rPr>
              <w:t xml:space="preserve">  </w:t>
            </w:r>
            <w:proofErr w:type="gramStart"/>
            <w:r w:rsidRPr="00671FA1">
              <w:rPr>
                <w:sz w:val="20"/>
                <w:szCs w:val="20"/>
              </w:rPr>
              <w:t>MII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1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trike/>
                <w:sz w:val="20"/>
                <w:szCs w:val="20"/>
              </w:rPr>
              <w:t>use</w:t>
            </w:r>
            <w:r w:rsidRPr="00671FA1">
              <w:rPr>
                <w:sz w:val="20"/>
                <w:szCs w:val="20"/>
                <w:u w:val="single"/>
              </w:rPr>
              <w:t xml:space="preserve"> create</w:t>
            </w:r>
            <w:r w:rsidRPr="00671FA1">
              <w:rPr>
                <w:sz w:val="20"/>
                <w:szCs w:val="20"/>
              </w:rPr>
              <w:t xml:space="preserve"> music </w:t>
            </w:r>
            <w:r w:rsidRPr="00671FA1">
              <w:rPr>
                <w:strike/>
                <w:sz w:val="20"/>
                <w:szCs w:val="20"/>
              </w:rPr>
              <w:t>composition</w:t>
            </w:r>
            <w:r w:rsidRPr="00671FA1">
              <w:rPr>
                <w:sz w:val="20"/>
                <w:szCs w:val="20"/>
              </w:rPr>
              <w:t xml:space="preserve"> as a means of </w:t>
            </w:r>
            <w:r w:rsidRPr="00671FA1">
              <w:rPr>
                <w:sz w:val="20"/>
                <w:szCs w:val="20"/>
                <w:u w:val="single"/>
              </w:rPr>
              <w:t xml:space="preserve">individual </w:t>
            </w:r>
            <w:r w:rsidRPr="00671FA1">
              <w:rPr>
                <w:sz w:val="20"/>
                <w:szCs w:val="20"/>
              </w:rPr>
              <w:t>expres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0A56A520" w14:textId="77777777" w:rsidR="00DD44AA" w:rsidRPr="00671FA1" w:rsidRDefault="00DD44AA" w:rsidP="009239BC">
            <w:pPr>
              <w:pStyle w:val="SOLNumberedBullet"/>
              <w:numPr>
                <w:ilvl w:val="0"/>
                <w:numId w:val="20"/>
              </w:numPr>
              <w:ind w:left="601" w:hanging="29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 four-measure rhythmic-melodic vari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9097FC3" w14:textId="77777777" w:rsidR="00DD44AA" w:rsidRPr="00671FA1" w:rsidRDefault="00DD44AA" w:rsidP="00DD44AA">
            <w:pPr>
              <w:pStyle w:val="SOLNumberedBullet"/>
              <w:numPr>
                <w:ilvl w:val="0"/>
                <w:numId w:val="0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I.14</w:t>
            </w:r>
            <w:r w:rsidRPr="00DB0DAE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b)</w:t>
            </w:r>
            <w:r w:rsidRPr="00DB0DAE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>
              <w:rPr>
                <w:strike/>
                <w:sz w:val="20"/>
                <w:szCs w:val="20"/>
              </w:rPr>
              <w:t xml:space="preserve"> perform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mprovise</w:t>
            </w:r>
            <w:r w:rsidRPr="00671FA1">
              <w:rPr>
                <w:sz w:val="20"/>
                <w:szCs w:val="20"/>
              </w:rPr>
              <w:t xml:space="preserve"> simple rhythmic and melodic examples in call-and-response styles.</w:t>
            </w:r>
          </w:p>
          <w:p w14:paraId="3C772C17" w14:textId="77777777" w:rsidR="00DD44AA" w:rsidRPr="00EB19E3" w:rsidRDefault="00DD44AA" w:rsidP="00DD44AA">
            <w:pPr>
              <w:pStyle w:val="SOLNumberedBullet"/>
              <w:numPr>
                <w:ilvl w:val="0"/>
                <w:numId w:val="0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I.15</w:t>
            </w:r>
            <w:r w:rsidRPr="00DB0DAE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c)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 create, through playing and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nd perform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4F7465">
              <w:rPr>
                <w:strike/>
                <w:color w:val="000000"/>
                <w:sz w:val="20"/>
                <w:szCs w:val="20"/>
              </w:rPr>
              <w:t xml:space="preserve">rhythmic and melodic </w:t>
            </w:r>
            <w:proofErr w:type="spellStart"/>
            <w:r w:rsidRPr="004F7465">
              <w:rPr>
                <w:color w:val="000000"/>
                <w:sz w:val="20"/>
                <w:szCs w:val="20"/>
                <w:u w:val="single"/>
              </w:rPr>
              <w:t>melodic</w:t>
            </w:r>
            <w:proofErr w:type="spellEnd"/>
            <w:r w:rsidRPr="004F7465">
              <w:rPr>
                <w:color w:val="000000"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variations of four- to-eight-measure selections taken from </w:t>
            </w:r>
            <w:r w:rsidRPr="00671FA1">
              <w:rPr>
                <w:strike/>
                <w:sz w:val="20"/>
                <w:szCs w:val="20"/>
              </w:rPr>
              <w:t xml:space="preserve">folk </w:t>
            </w:r>
            <w:proofErr w:type="spellStart"/>
            <w:r w:rsidRPr="00671FA1">
              <w:rPr>
                <w:strike/>
                <w:sz w:val="20"/>
                <w:szCs w:val="20"/>
              </w:rPr>
              <w:t>songs</w:t>
            </w:r>
            <w:r w:rsidRPr="00671FA1">
              <w:rPr>
                <w:sz w:val="20"/>
                <w:szCs w:val="20"/>
              </w:rPr>
              <w:t>existing</w:t>
            </w:r>
            <w:proofErr w:type="spellEnd"/>
            <w:r w:rsidRPr="00671FA1">
              <w:rPr>
                <w:sz w:val="20"/>
                <w:szCs w:val="20"/>
              </w:rPr>
              <w:t xml:space="preserve"> melodies, exercises, or etudes.</w:t>
            </w:r>
          </w:p>
        </w:tc>
      </w:tr>
      <w:tr w:rsidR="00DD44AA" w14:paraId="45902470" w14:textId="77777777" w:rsidTr="00010A75">
        <w:trPr>
          <w:cantSplit/>
          <w:trHeight w:val="20"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AC367D" w14:textId="77777777" w:rsidR="00DD44AA" w:rsidRPr="00A36E6B" w:rsidRDefault="00DD44AA" w:rsidP="00DD44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2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6B31E0B" w14:textId="77777777" w:rsidR="00DD44AA" w:rsidRDefault="00DD44AA" w:rsidP="00DD44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947486" w14:textId="77777777" w:rsidR="00DD44AA" w:rsidRPr="00817BBD" w:rsidRDefault="00DD44AA" w:rsidP="00DD44A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46FB11" w14:textId="77777777" w:rsidR="00DD44AA" w:rsidRDefault="00DD44AA" w:rsidP="00DD44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1A9277" w14:textId="77777777" w:rsidR="00DD44AA" w:rsidRPr="00817BBD" w:rsidRDefault="00DD44AA" w:rsidP="00DD44A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671DBFC" w14:textId="77777777" w:rsidR="00DD44AA" w:rsidRPr="00817BBD" w:rsidRDefault="00DD44AA" w:rsidP="00DD44A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9113D06" w14:textId="77777777" w:rsidR="00DD44AA" w:rsidRPr="004F7465" w:rsidRDefault="00DD44AA" w:rsidP="00DD44AA">
            <w:pPr>
              <w:ind w:left="540" w:hanging="540"/>
              <w:rPr>
                <w:color w:val="000000"/>
                <w:sz w:val="20"/>
                <w:szCs w:val="20"/>
                <w:u w:val="single"/>
              </w:rPr>
            </w:pPr>
            <w:r w:rsidRPr="004F7465">
              <w:rPr>
                <w:color w:val="000000"/>
                <w:sz w:val="20"/>
                <w:szCs w:val="20"/>
                <w:u w:val="single"/>
              </w:rPr>
              <w:t xml:space="preserve">MII.2 </w:t>
            </w:r>
            <w:r>
              <w:rPr>
                <w:color w:val="000000"/>
                <w:sz w:val="20"/>
                <w:szCs w:val="20"/>
                <w:u w:val="single"/>
              </w:rPr>
              <w:t xml:space="preserve">  The student will </w:t>
            </w:r>
            <w:r w:rsidRPr="004F7465">
              <w:rPr>
                <w:color w:val="000000"/>
                <w:sz w:val="20"/>
                <w:szCs w:val="20"/>
                <w:u w:val="single"/>
              </w:rPr>
              <w:t>apply a creative process for music.</w:t>
            </w:r>
          </w:p>
          <w:p w14:paraId="455EC6ED" w14:textId="77777777" w:rsidR="00DD44AA" w:rsidRPr="00671FA1" w:rsidRDefault="00DD44AA" w:rsidP="009239BC">
            <w:pPr>
              <w:pStyle w:val="Paragraph"/>
              <w:numPr>
                <w:ilvl w:val="0"/>
                <w:numId w:val="21"/>
              </w:numPr>
              <w:spacing w:after="0"/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pply steps of a creative process in a variety of contexts in music</w:t>
            </w:r>
            <w:r w:rsidRPr="00671FA1">
              <w:rPr>
                <w:sz w:val="20"/>
                <w:szCs w:val="20"/>
              </w:rPr>
              <w:t>.</w:t>
            </w:r>
          </w:p>
          <w:p w14:paraId="60025154" w14:textId="77777777" w:rsidR="00DD44AA" w:rsidRPr="00671FA1" w:rsidRDefault="00DD44AA" w:rsidP="009239BC">
            <w:pPr>
              <w:pStyle w:val="Paragraph"/>
              <w:numPr>
                <w:ilvl w:val="0"/>
                <w:numId w:val="21"/>
              </w:numPr>
              <w:spacing w:after="0"/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ollaboratively identify and examine inquiry-based questions related to music. </w:t>
            </w:r>
          </w:p>
          <w:p w14:paraId="53F6FE8C" w14:textId="77777777" w:rsidR="00DD44AA" w:rsidRPr="004F7465" w:rsidRDefault="00DD44AA" w:rsidP="009239BC">
            <w:pPr>
              <w:pStyle w:val="ListParagraph"/>
              <w:numPr>
                <w:ilvl w:val="0"/>
                <w:numId w:val="21"/>
              </w:numPr>
              <w:ind w:left="540"/>
              <w:rPr>
                <w:color w:val="000000"/>
                <w:sz w:val="20"/>
                <w:szCs w:val="20"/>
                <w:u w:val="single"/>
              </w:rPr>
            </w:pPr>
            <w:proofErr w:type="gramStart"/>
            <w:r w:rsidRPr="00DD44AA">
              <w:rPr>
                <w:strike/>
                <w:sz w:val="20"/>
                <w:szCs w:val="20"/>
              </w:rPr>
              <w:t>MII.16.3</w:t>
            </w:r>
            <w:r>
              <w:rPr>
                <w:strike/>
                <w:sz w:val="20"/>
                <w:szCs w:val="20"/>
              </w:rPr>
              <w:t xml:space="preserve"> 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nitor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proofErr w:type="gramEnd"/>
            <w:r w:rsidRPr="00671FA1">
              <w:rPr>
                <w:sz w:val="20"/>
                <w:szCs w:val="20"/>
              </w:rPr>
              <w:t xml:space="preserve"> individual practice </w:t>
            </w:r>
            <w:r w:rsidRPr="00671FA1">
              <w:rPr>
                <w:sz w:val="20"/>
                <w:szCs w:val="20"/>
                <w:u w:val="single"/>
              </w:rPr>
              <w:t xml:space="preserve">and progress toward goals. </w:t>
            </w:r>
            <w:r w:rsidRPr="00671FA1">
              <w:rPr>
                <w:strike/>
                <w:sz w:val="20"/>
                <w:szCs w:val="20"/>
              </w:rPr>
              <w:t xml:space="preserve">with a level of refinement that reflects specific musical goals; </w:t>
            </w:r>
          </w:p>
        </w:tc>
      </w:tr>
      <w:tr w:rsidR="00DD44AA" w14:paraId="52426396" w14:textId="77777777" w:rsidTr="00010A75">
        <w:trPr>
          <w:cantSplit/>
          <w:trHeight w:val="20"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D2C5E3" w14:textId="77777777" w:rsidR="00DD44AA" w:rsidRPr="00A36E6B" w:rsidRDefault="00DD44AA" w:rsidP="00DD44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1FE7034" w14:textId="77777777" w:rsidR="00DD44AA" w:rsidRPr="00A36E6B" w:rsidRDefault="00DD44AA" w:rsidP="00DD44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235374" w14:textId="77777777" w:rsidR="00DD44AA" w:rsidRPr="00817BBD" w:rsidRDefault="00DD44AA" w:rsidP="00DD44A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457DCE" w14:textId="77777777" w:rsidR="00DD44AA" w:rsidRPr="00A36E6B" w:rsidRDefault="00DD44AA" w:rsidP="00DD44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F81A8E" w14:textId="77777777" w:rsidR="00DD44AA" w:rsidRPr="00817BBD" w:rsidRDefault="00DD44AA" w:rsidP="00DD44A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01FA7CF" w14:textId="77777777" w:rsidR="00DD44AA" w:rsidRPr="00817BBD" w:rsidRDefault="00DD44AA" w:rsidP="00DD44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756B2B" w14:textId="77777777" w:rsidR="00DD44AA" w:rsidRPr="00671FA1" w:rsidRDefault="00DD44AA" w:rsidP="00DD44AA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proofErr w:type="gramStart"/>
            <w:r w:rsidRPr="00671FA1">
              <w:rPr>
                <w:sz w:val="20"/>
                <w:szCs w:val="20"/>
              </w:rPr>
              <w:t>MII.</w:t>
            </w:r>
            <w:r w:rsidRPr="00671FA1">
              <w:rPr>
                <w:strike/>
                <w:sz w:val="20"/>
                <w:szCs w:val="20"/>
              </w:rPr>
              <w:t>19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</w:rPr>
              <w:t>analyze,</w:t>
            </w:r>
            <w:r w:rsidRPr="00671FA1">
              <w:rPr>
                <w:sz w:val="20"/>
                <w:szCs w:val="20"/>
                <w:u w:val="single"/>
              </w:rPr>
              <w:t xml:space="preserve"> interpret</w:t>
            </w:r>
            <w:r w:rsidRPr="00671FA1">
              <w:rPr>
                <w:sz w:val="20"/>
                <w:szCs w:val="20"/>
              </w:rPr>
              <w:t>, and evaluate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189D2897" w14:textId="77777777" w:rsidR="00DD44AA" w:rsidRPr="00671FA1" w:rsidRDefault="00DD44AA" w:rsidP="009239BC">
            <w:pPr>
              <w:pStyle w:val="SOLNumberedBullet"/>
              <w:numPr>
                <w:ilvl w:val="0"/>
                <w:numId w:val="22"/>
              </w:numPr>
              <w:ind w:left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explaining the importance of cultural influences and historical context for the interpretation </w:t>
            </w:r>
            <w:proofErr w:type="gramStart"/>
            <w:r w:rsidRPr="00671FA1">
              <w:rPr>
                <w:strike/>
                <w:sz w:val="20"/>
                <w:szCs w:val="20"/>
              </w:rPr>
              <w:t xml:space="preserve">of 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works</w:t>
            </w:r>
            <w:proofErr w:type="gramEnd"/>
            <w:r w:rsidRPr="00671FA1">
              <w:rPr>
                <w:strike/>
                <w:sz w:val="20"/>
                <w:szCs w:val="20"/>
              </w:rPr>
              <w:t xml:space="preserve"> of music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</w:p>
          <w:p w14:paraId="602AE5C5" w14:textId="77777777" w:rsidR="00DD44AA" w:rsidRPr="00671FA1" w:rsidRDefault="00DD44AA" w:rsidP="009239BC">
            <w:pPr>
              <w:pStyle w:val="SOLNumberedBullet"/>
              <w:numPr>
                <w:ilvl w:val="0"/>
                <w:numId w:val="22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iverse </w:t>
            </w:r>
            <w:r w:rsidRPr="00671FA1">
              <w:rPr>
                <w:sz w:val="20"/>
                <w:szCs w:val="20"/>
              </w:rPr>
              <w:t>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inquiry skills and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8BDAA41" w14:textId="77777777" w:rsidR="00DD44AA" w:rsidRPr="00671FA1" w:rsidRDefault="00DD44AA" w:rsidP="009239BC">
            <w:pPr>
              <w:pStyle w:val="SOLNumberedBullet"/>
              <w:numPr>
                <w:ilvl w:val="0"/>
                <w:numId w:val="22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for analyzing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critiquing, and </w:t>
            </w:r>
            <w:r w:rsidRPr="00671FA1">
              <w:rPr>
                <w:sz w:val="20"/>
                <w:szCs w:val="20"/>
              </w:rPr>
              <w:t>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F396AD6" w14:textId="77777777" w:rsidR="00DD44AA" w:rsidRPr="00671FA1" w:rsidRDefault="00DD44AA" w:rsidP="009239BC">
            <w:pPr>
              <w:pStyle w:val="SOLNumberedBullet"/>
              <w:numPr>
                <w:ilvl w:val="0"/>
                <w:numId w:val="22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erformance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68C46ACF" w14:textId="77777777" w:rsidR="00DD44AA" w:rsidRPr="004F7465" w:rsidRDefault="00DD44AA" w:rsidP="009239BC">
            <w:pPr>
              <w:pStyle w:val="SOLNumberedBullet"/>
              <w:numPr>
                <w:ilvl w:val="0"/>
                <w:numId w:val="22"/>
              </w:numPr>
              <w:ind w:left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pplying accepted criteria for critiquing musical performances of self and others.</w:t>
            </w:r>
          </w:p>
        </w:tc>
      </w:tr>
      <w:tr w:rsidR="00DD44AA" w14:paraId="6A2EEC9B" w14:textId="77777777" w:rsidTr="00010A75">
        <w:trPr>
          <w:cantSplit/>
          <w:trHeight w:val="20"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F349E8" w14:textId="77777777" w:rsidR="00DD44AA" w:rsidRPr="00A36E6B" w:rsidRDefault="00DD44AA" w:rsidP="00DD44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4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B673002" w14:textId="77777777" w:rsidR="00DD44AA" w:rsidRPr="00A36E6B" w:rsidRDefault="00DD44AA" w:rsidP="00DD44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2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A997B1" w14:textId="77777777" w:rsidR="00DD44AA" w:rsidRPr="00817BBD" w:rsidRDefault="00DD44AA" w:rsidP="00DD44A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2D2868" w14:textId="77777777" w:rsidR="00DD44AA" w:rsidRPr="00A36E6B" w:rsidRDefault="00DD44AA" w:rsidP="00DD44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740614" w14:textId="77777777" w:rsidR="00DD44AA" w:rsidRPr="00817BBD" w:rsidRDefault="00DD44AA" w:rsidP="00DD44A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E1A2779" w14:textId="77777777" w:rsidR="00DD44AA" w:rsidRPr="00817BBD" w:rsidRDefault="00DD44AA" w:rsidP="00DD44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C69309D" w14:textId="77777777" w:rsidR="00DD44AA" w:rsidRPr="00671FA1" w:rsidRDefault="00DD44AA" w:rsidP="00DD44AA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proofErr w:type="gramStart"/>
            <w:r w:rsidRPr="00671FA1">
              <w:rPr>
                <w:sz w:val="20"/>
                <w:szCs w:val="20"/>
              </w:rPr>
              <w:t>MII.</w:t>
            </w:r>
            <w:r w:rsidRPr="00671FA1">
              <w:rPr>
                <w:strike/>
                <w:sz w:val="20"/>
                <w:szCs w:val="20"/>
              </w:rPr>
              <w:t>20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5A7AC0D7" w14:textId="77777777" w:rsidR="00DD44AA" w:rsidRPr="00671FA1" w:rsidRDefault="00DD44AA" w:rsidP="009239BC">
            <w:pPr>
              <w:pStyle w:val="SOLNumberedBullet"/>
              <w:numPr>
                <w:ilvl w:val="0"/>
                <w:numId w:val="23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how the factors of time and place influence the characteristics that give meaning and value to a work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244CEB9" w14:textId="77777777" w:rsidR="00DD44AA" w:rsidRPr="00671FA1" w:rsidRDefault="00DD44AA" w:rsidP="009239BC">
            <w:pPr>
              <w:pStyle w:val="SOLNumberedBullet"/>
              <w:numPr>
                <w:ilvl w:val="0"/>
                <w:numId w:val="23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ersonal responses to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4BB6826" w14:textId="77777777" w:rsidR="00DD44AA" w:rsidRPr="00671FA1" w:rsidRDefault="00DD44AA" w:rsidP="009239BC">
            <w:pPr>
              <w:pStyle w:val="SOLNumberedBullet"/>
              <w:numPr>
                <w:ilvl w:val="0"/>
                <w:numId w:val="23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ays in which music can evoke emotion and be persuasiv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74974495" w14:textId="77777777" w:rsidR="00DD44AA" w:rsidRPr="004F7465" w:rsidRDefault="00DD44AA" w:rsidP="009239BC">
            <w:pPr>
              <w:pStyle w:val="SOLNumberedBullet"/>
              <w:numPr>
                <w:ilvl w:val="0"/>
                <w:numId w:val="23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esthetic criteria for determining the quality of a work of music or importance of a musical style.</w:t>
            </w:r>
          </w:p>
        </w:tc>
      </w:tr>
      <w:tr w:rsidR="00DD44AA" w14:paraId="165CC98A" w14:textId="77777777" w:rsidTr="00010A75">
        <w:trPr>
          <w:cantSplit/>
          <w:trHeight w:val="20"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37E67A" w14:textId="77777777" w:rsidR="00DD44AA" w:rsidRPr="00173D07" w:rsidRDefault="00DD44AA" w:rsidP="00DD44AA">
            <w:pPr>
              <w:jc w:val="center"/>
              <w:rPr>
                <w:sz w:val="20"/>
                <w:szCs w:val="20"/>
              </w:rPr>
            </w:pPr>
            <w:r w:rsidRPr="00173D07">
              <w:rPr>
                <w:sz w:val="20"/>
                <w:szCs w:val="20"/>
              </w:rPr>
              <w:lastRenderedPageBreak/>
              <w:t>MII.5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C91ACEF" w14:textId="77777777" w:rsidR="00DD44AA" w:rsidRDefault="00DD44AA" w:rsidP="00DD44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Pr="00A36E6B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6</w:t>
            </w:r>
          </w:p>
          <w:p w14:paraId="2BA44C21" w14:textId="77777777" w:rsidR="00207B12" w:rsidRPr="00A36E6B" w:rsidRDefault="00207B12" w:rsidP="00DD44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0958D7" w14:textId="77777777" w:rsidR="00DD44AA" w:rsidRPr="00817BBD" w:rsidRDefault="00DD44AA" w:rsidP="00DD44A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A21B8D" w14:textId="77777777" w:rsidR="00DD44AA" w:rsidRPr="00A36E6B" w:rsidRDefault="00DD44AA" w:rsidP="00DD44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07DC32" w14:textId="77777777" w:rsidR="00DD44AA" w:rsidRPr="00817BBD" w:rsidRDefault="00DD44AA" w:rsidP="00DD44A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C973A30" w14:textId="77777777" w:rsidR="00DD44AA" w:rsidRPr="00817BBD" w:rsidRDefault="00DD44AA" w:rsidP="00DD44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0A01CFA" w14:textId="77777777" w:rsidR="00DD44AA" w:rsidRPr="00671FA1" w:rsidRDefault="00DD44AA" w:rsidP="00DD44AA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proofErr w:type="gramStart"/>
            <w:r w:rsidRPr="00671FA1">
              <w:rPr>
                <w:sz w:val="20"/>
                <w:szCs w:val="20"/>
              </w:rPr>
              <w:t>MII.</w:t>
            </w:r>
            <w:r w:rsidRPr="00671FA1">
              <w:rPr>
                <w:strike/>
                <w:sz w:val="20"/>
                <w:szCs w:val="20"/>
              </w:rPr>
              <w:t>16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  <w:u w:val="single"/>
              </w:rPr>
              <w:t xml:space="preserve">  The</w:t>
            </w:r>
            <w:proofErr w:type="gramEnd"/>
            <w:r>
              <w:rPr>
                <w:sz w:val="20"/>
                <w:szCs w:val="20"/>
                <w:u w:val="single"/>
              </w:rPr>
              <w:t xml:space="preserve"> student will </w:t>
            </w:r>
            <w:r w:rsidRPr="00671FA1">
              <w:rPr>
                <w:sz w:val="20"/>
                <w:szCs w:val="20"/>
                <w:u w:val="single"/>
              </w:rPr>
              <w:t xml:space="preserve">describe and </w:t>
            </w:r>
            <w:r w:rsidRPr="00671FA1">
              <w:rPr>
                <w:sz w:val="20"/>
                <w:szCs w:val="20"/>
              </w:rPr>
              <w:t xml:space="preserve">demonstrate </w:t>
            </w:r>
            <w:r w:rsidRPr="00671FA1">
              <w:rPr>
                <w:sz w:val="20"/>
                <w:szCs w:val="20"/>
                <w:u w:val="single"/>
              </w:rPr>
              <w:t>collaboration and communication skills for music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musicianship and personal engagement by</w:t>
            </w:r>
          </w:p>
          <w:p w14:paraId="09847EFC" w14:textId="77777777" w:rsidR="00DD44AA" w:rsidRPr="00671FA1" w:rsidRDefault="00DD44AA" w:rsidP="009239BC">
            <w:pPr>
              <w:pStyle w:val="SOLNumberedBullet"/>
              <w:numPr>
                <w:ilvl w:val="0"/>
                <w:numId w:val="24"/>
              </w:numPr>
              <w:ind w:left="602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[Moved to new </w:t>
            </w:r>
            <w:proofErr w:type="gramStart"/>
            <w:r w:rsidRPr="00671FA1">
              <w:rPr>
                <w:sz w:val="20"/>
                <w:szCs w:val="20"/>
              </w:rPr>
              <w:t>MII.16]</w:t>
            </w:r>
            <w:r w:rsidRPr="00671FA1">
              <w:rPr>
                <w:strike/>
                <w:sz w:val="20"/>
                <w:szCs w:val="20"/>
              </w:rPr>
              <w:t>making</w:t>
            </w:r>
            <w:proofErr w:type="gramEnd"/>
            <w:r w:rsidRPr="00671FA1">
              <w:rPr>
                <w:strike/>
                <w:sz w:val="20"/>
                <w:szCs w:val="20"/>
              </w:rPr>
              <w:t xml:space="preserve"> adjustments to facilitate correct intonation;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3B084D0F" w14:textId="77777777" w:rsidR="00DD44AA" w:rsidRPr="00671FA1" w:rsidRDefault="00DD44AA" w:rsidP="009239BC">
            <w:pPr>
              <w:pStyle w:val="SOLNumberedBullet"/>
              <w:numPr>
                <w:ilvl w:val="0"/>
                <w:numId w:val="24"/>
              </w:numPr>
              <w:ind w:left="602" w:hanging="54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and producing the characteristic sound of the instrument being studied;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4881052D" w14:textId="77777777" w:rsidR="00DD44AA" w:rsidRPr="00671FA1" w:rsidRDefault="00DD44AA" w:rsidP="009239BC">
            <w:pPr>
              <w:pStyle w:val="SOLNumberedBullet"/>
              <w:numPr>
                <w:ilvl w:val="0"/>
                <w:numId w:val="24"/>
              </w:numPr>
              <w:ind w:left="602" w:hanging="5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[Moved </w:t>
            </w:r>
            <w:r w:rsidRPr="00671FA1">
              <w:rPr>
                <w:sz w:val="20"/>
                <w:szCs w:val="20"/>
              </w:rPr>
              <w:t>to MII.2</w:t>
            </w:r>
            <w:r>
              <w:rPr>
                <w:sz w:val="20"/>
                <w:szCs w:val="20"/>
              </w:rPr>
              <w:t>.c</w:t>
            </w:r>
            <w:r w:rsidRPr="00671FA1">
              <w:rPr>
                <w:sz w:val="20"/>
                <w:szCs w:val="20"/>
              </w:rPr>
              <w:t>]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nitor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dividual practice </w:t>
            </w:r>
            <w:r w:rsidRPr="00671FA1">
              <w:rPr>
                <w:sz w:val="20"/>
                <w:szCs w:val="20"/>
                <w:u w:val="single"/>
              </w:rPr>
              <w:t xml:space="preserve">and progress toward goals. </w:t>
            </w:r>
            <w:r w:rsidRPr="00671FA1">
              <w:rPr>
                <w:strike/>
                <w:sz w:val="20"/>
                <w:szCs w:val="20"/>
              </w:rPr>
              <w:t xml:space="preserve">with a level of refinement that reflects specific musical goals; </w:t>
            </w:r>
          </w:p>
          <w:p w14:paraId="18B06930" w14:textId="77777777" w:rsidR="00DD44AA" w:rsidRPr="00671FA1" w:rsidRDefault="00DD44AA" w:rsidP="009239BC">
            <w:pPr>
              <w:pStyle w:val="SOLNumberedBullet"/>
              <w:numPr>
                <w:ilvl w:val="0"/>
                <w:numId w:val="24"/>
              </w:numPr>
              <w:ind w:left="602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 curricular and co-curricular school performances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and </w:t>
            </w:r>
            <w:r w:rsidRPr="00671FA1">
              <w:rPr>
                <w:sz w:val="20"/>
                <w:szCs w:val="20"/>
                <w:u w:val="single"/>
              </w:rPr>
              <w:t xml:space="preserve">in </w:t>
            </w:r>
            <w:r w:rsidRPr="00671FA1">
              <w:rPr>
                <w:sz w:val="20"/>
                <w:szCs w:val="20"/>
              </w:rPr>
              <w:t>local, district, or regional events, as appropriate to level, ability, and interes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2C0281C" w14:textId="77777777" w:rsidR="00DD44AA" w:rsidRPr="00671FA1" w:rsidRDefault="00DD44AA" w:rsidP="009239BC">
            <w:pPr>
              <w:pStyle w:val="SOLNumberedBullet"/>
              <w:numPr>
                <w:ilvl w:val="0"/>
                <w:numId w:val="24"/>
              </w:numPr>
              <w:ind w:left="602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rehearsal and concert etiquette as a performer (e.g., using critical aural skills, following conducting gestures, maintaining attention in rest position).</w:t>
            </w:r>
          </w:p>
          <w:p w14:paraId="60CF938F" w14:textId="77777777" w:rsidR="00DD44AA" w:rsidRPr="004F7465" w:rsidRDefault="00207B12" w:rsidP="00207B12">
            <w:pPr>
              <w:pStyle w:val="SOLNumberedBullet"/>
              <w:numPr>
                <w:ilvl w:val="0"/>
                <w:numId w:val="0"/>
              </w:numPr>
              <w:ind w:left="540" w:hanging="568"/>
              <w:rPr>
                <w:sz w:val="20"/>
                <w:szCs w:val="20"/>
              </w:rPr>
            </w:pPr>
            <w:proofErr w:type="gramStart"/>
            <w:r w:rsidRPr="00207B12">
              <w:rPr>
                <w:strike/>
                <w:sz w:val="20"/>
                <w:szCs w:val="20"/>
              </w:rPr>
              <w:t>MII.18</w:t>
            </w:r>
            <w:r w:rsidRPr="00207B12">
              <w:rPr>
                <w:sz w:val="20"/>
                <w:szCs w:val="20"/>
              </w:rPr>
              <w:t xml:space="preserve">  </w:t>
            </w:r>
            <w:r w:rsidR="00DD44AA" w:rsidRPr="00671FA1">
              <w:rPr>
                <w:sz w:val="20"/>
                <w:szCs w:val="20"/>
                <w:u w:val="single"/>
              </w:rPr>
              <w:t>c</w:t>
            </w:r>
            <w:proofErr w:type="gramEnd"/>
            <w:r w:rsidR="00DD44AA" w:rsidRPr="00671FA1">
              <w:rPr>
                <w:sz w:val="20"/>
                <w:szCs w:val="20"/>
                <w:u w:val="single"/>
              </w:rPr>
              <w:t>)</w:t>
            </w:r>
            <w:r w:rsidR="00DD44AA" w:rsidRPr="00671FA1">
              <w:rPr>
                <w:strike/>
                <w:sz w:val="20"/>
                <w:szCs w:val="20"/>
              </w:rPr>
              <w:t xml:space="preserve"> consistently</w:t>
            </w:r>
            <w:r w:rsidR="00DD44AA" w:rsidRPr="00671FA1">
              <w:rPr>
                <w:sz w:val="20"/>
                <w:szCs w:val="20"/>
              </w:rPr>
              <w:t xml:space="preserve"> </w:t>
            </w:r>
            <w:proofErr w:type="spellStart"/>
            <w:r w:rsidR="00DD44AA" w:rsidRPr="00671FA1">
              <w:rPr>
                <w:sz w:val="20"/>
                <w:szCs w:val="20"/>
                <w:u w:val="single"/>
              </w:rPr>
              <w:t>D</w:t>
            </w:r>
            <w:r w:rsidR="00DD44AA" w:rsidRPr="00671FA1">
              <w:rPr>
                <w:strike/>
                <w:sz w:val="20"/>
                <w:szCs w:val="20"/>
              </w:rPr>
              <w:t>d</w:t>
            </w:r>
            <w:r w:rsidR="00DD44AA" w:rsidRPr="00671FA1">
              <w:rPr>
                <w:sz w:val="20"/>
                <w:szCs w:val="20"/>
              </w:rPr>
              <w:t>emonstrat</w:t>
            </w:r>
            <w:r w:rsidR="00DD44AA" w:rsidRPr="00671FA1">
              <w:rPr>
                <w:sz w:val="20"/>
                <w:szCs w:val="20"/>
                <w:u w:val="single"/>
              </w:rPr>
              <w:t>e</w:t>
            </w:r>
            <w:r w:rsidR="00DD44AA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DD44AA" w:rsidRPr="00671FA1">
              <w:rPr>
                <w:sz w:val="20"/>
                <w:szCs w:val="20"/>
              </w:rPr>
              <w:t xml:space="preserve"> concert etiquette as an active listener. [Moved from MII.18]</w:t>
            </w:r>
          </w:p>
        </w:tc>
      </w:tr>
      <w:tr w:rsidR="00DD44AA" w14:paraId="48D9CDE4" w14:textId="77777777" w:rsidTr="00010A75">
        <w:trPr>
          <w:cantSplit/>
          <w:trHeight w:val="20"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AC7EE4" w14:textId="77777777" w:rsidR="00DD44AA" w:rsidRPr="00A36E6B" w:rsidRDefault="00DD44AA" w:rsidP="00DD44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6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48C9670" w14:textId="77777777" w:rsidR="00DD44AA" w:rsidRPr="00A36E6B" w:rsidRDefault="00DD44AA" w:rsidP="00DD44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744DEF" w14:textId="77777777" w:rsidR="00DD44AA" w:rsidRPr="00817BBD" w:rsidRDefault="00DD44AA" w:rsidP="00DD44A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DEA9F6" w14:textId="77777777" w:rsidR="00DD44AA" w:rsidRPr="00A36E6B" w:rsidRDefault="00DD44AA" w:rsidP="00DD44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2AF791" w14:textId="77777777" w:rsidR="00DD44AA" w:rsidRPr="00817BBD" w:rsidRDefault="00DD44AA" w:rsidP="00DD44A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8684E2A" w14:textId="77777777" w:rsidR="00DD44AA" w:rsidRPr="00817BBD" w:rsidRDefault="00DD44AA" w:rsidP="00DD44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8B8EF4" w14:textId="77777777" w:rsidR="00DD44AA" w:rsidRPr="00671FA1" w:rsidRDefault="00DD44AA" w:rsidP="00DD44AA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proofErr w:type="gramStart"/>
            <w:r w:rsidRPr="00671FA1">
              <w:rPr>
                <w:sz w:val="20"/>
                <w:szCs w:val="20"/>
              </w:rPr>
              <w:t>MII.</w:t>
            </w:r>
            <w:r w:rsidRPr="00671FA1">
              <w:rPr>
                <w:strike/>
                <w:sz w:val="20"/>
                <w:szCs w:val="20"/>
              </w:rPr>
              <w:t>18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</w:rPr>
              <w:t xml:space="preserve">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68F7FD7B" w14:textId="77777777" w:rsidR="00DD44AA" w:rsidRPr="00671FA1" w:rsidRDefault="00DD44AA" w:rsidP="009239BC">
            <w:pPr>
              <w:pStyle w:val="SOLNumberedBullet"/>
              <w:numPr>
                <w:ilvl w:val="0"/>
                <w:numId w:val="25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</w:t>
            </w:r>
            <w:proofErr w:type="spellStart"/>
            <w:r w:rsidRPr="00671FA1">
              <w:rPr>
                <w:sz w:val="20"/>
                <w:szCs w:val="20"/>
              </w:rPr>
              <w:t>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fluences</w:t>
            </w:r>
            <w:r w:rsidRPr="00671FA1">
              <w:rPr>
                <w:sz w:val="20"/>
                <w:szCs w:val="20"/>
              </w:rPr>
              <w:t xml:space="preserve">, musical styles, composers, and historical periods associated with the music literature </w:t>
            </w:r>
            <w:r w:rsidRPr="00671FA1">
              <w:rPr>
                <w:strike/>
                <w:sz w:val="20"/>
                <w:szCs w:val="20"/>
              </w:rPr>
              <w:t xml:space="preserve">being studied </w:t>
            </w:r>
            <w:r w:rsidRPr="00671FA1">
              <w:rPr>
                <w:sz w:val="20"/>
                <w:szCs w:val="20"/>
                <w:u w:val="single"/>
              </w:rPr>
              <w:t>through listening, performing, and studying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CC44588" w14:textId="77777777" w:rsidR="00DD44AA" w:rsidRPr="00671FA1" w:rsidRDefault="00DD44AA" w:rsidP="009239BC">
            <w:pPr>
              <w:pStyle w:val="SOLNumberedBullet"/>
              <w:numPr>
                <w:ilvl w:val="0"/>
                <w:numId w:val="25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 variety of musical sty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0AC30D2" w14:textId="77777777" w:rsidR="00DD44AA" w:rsidRPr="00010A75" w:rsidRDefault="00DD44AA" w:rsidP="009239BC">
            <w:pPr>
              <w:pStyle w:val="SOLNumberedBullet"/>
              <w:numPr>
                <w:ilvl w:val="0"/>
                <w:numId w:val="25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functions of instrumental music in a variety of cul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010A75">
              <w:rPr>
                <w:sz w:val="20"/>
                <w:szCs w:val="20"/>
              </w:rPr>
              <w:t xml:space="preserve"> </w:t>
            </w:r>
          </w:p>
        </w:tc>
      </w:tr>
      <w:tr w:rsidR="00010A75" w14:paraId="6841612D" w14:textId="77777777" w:rsidTr="00010A75">
        <w:trPr>
          <w:cantSplit/>
          <w:trHeight w:val="17"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BC895B" w14:textId="77777777" w:rsidR="00010A75" w:rsidRDefault="00010A75" w:rsidP="00010A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7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9EE469E" w14:textId="77777777" w:rsidR="00010A75" w:rsidRDefault="00010A75" w:rsidP="00010A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17FE13" w14:textId="77777777" w:rsidR="00010A75" w:rsidRPr="00817BBD" w:rsidRDefault="00010A75" w:rsidP="00010A75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7B2793" w14:textId="77777777" w:rsidR="00010A75" w:rsidRPr="00A36E6B" w:rsidRDefault="00010A75" w:rsidP="00010A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A9F1DD" w14:textId="77777777" w:rsidR="00010A75" w:rsidRPr="00817BBD" w:rsidRDefault="00010A75" w:rsidP="00010A75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9B0A5B7" w14:textId="77777777" w:rsidR="00010A75" w:rsidRPr="00817BBD" w:rsidRDefault="00010A75" w:rsidP="00010A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8D25630" w14:textId="77777777" w:rsidR="00010A75" w:rsidRPr="003C595E" w:rsidRDefault="00010A75" w:rsidP="00010A75">
            <w:pPr>
              <w:pStyle w:val="Paragraph"/>
              <w:spacing w:after="0"/>
              <w:rPr>
                <w:strike/>
                <w:sz w:val="20"/>
                <w:szCs w:val="20"/>
              </w:rPr>
            </w:pPr>
            <w:r w:rsidRPr="003C595E">
              <w:rPr>
                <w:strike/>
                <w:sz w:val="20"/>
                <w:szCs w:val="20"/>
              </w:rPr>
              <w:t>MII.18</w:t>
            </w:r>
            <w:r>
              <w:rPr>
                <w:strike/>
                <w:sz w:val="20"/>
                <w:szCs w:val="20"/>
              </w:rPr>
              <w:t>.4</w:t>
            </w:r>
            <w:r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The student will </w:t>
            </w:r>
            <w:proofErr w:type="spellStart"/>
            <w:r w:rsidRPr="00671FA1">
              <w:rPr>
                <w:sz w:val="20"/>
                <w:szCs w:val="20"/>
              </w:rPr>
              <w:t>d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how musicians, consumers of music, and music advocates impact the communi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010A75" w14:paraId="035F1B97" w14:textId="77777777" w:rsidTr="00010A75">
        <w:trPr>
          <w:cantSplit/>
          <w:trHeight w:val="17"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39F136" w14:textId="77777777" w:rsidR="00010A75" w:rsidRPr="00750B4B" w:rsidRDefault="00010A75" w:rsidP="00010A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8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5CE773BD" w14:textId="77777777" w:rsidR="00010A75" w:rsidRDefault="00010A75" w:rsidP="00010A75">
            <w:pPr>
              <w:jc w:val="center"/>
            </w:pPr>
            <w:r w:rsidRPr="001D341F">
              <w:rPr>
                <w:sz w:val="20"/>
                <w:szCs w:val="20"/>
              </w:rPr>
              <w:t>MII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5012AC" w14:textId="77777777" w:rsidR="00010A75" w:rsidRPr="00817BBD" w:rsidRDefault="00010A75" w:rsidP="00010A75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E9115F" w14:textId="77777777" w:rsidR="00010A75" w:rsidRPr="00A36E6B" w:rsidRDefault="00010A75" w:rsidP="00010A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4C4EE3" w14:textId="77777777" w:rsidR="00010A75" w:rsidRPr="00817BBD" w:rsidRDefault="00010A75" w:rsidP="00010A75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A7B5173" w14:textId="77777777" w:rsidR="00010A75" w:rsidRPr="00817BBD" w:rsidRDefault="00010A75" w:rsidP="00010A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7F093B4" w14:textId="77777777" w:rsidR="00010A75" w:rsidRPr="00671FA1" w:rsidRDefault="00010A75" w:rsidP="00010A75">
            <w:pPr>
              <w:pStyle w:val="Paragraph"/>
              <w:spacing w:after="0"/>
              <w:rPr>
                <w:sz w:val="20"/>
                <w:szCs w:val="20"/>
              </w:rPr>
            </w:pPr>
            <w:proofErr w:type="gramStart"/>
            <w:r w:rsidRPr="003C595E">
              <w:rPr>
                <w:strike/>
                <w:sz w:val="20"/>
                <w:szCs w:val="20"/>
              </w:rPr>
              <w:t>MII.18</w:t>
            </w:r>
            <w:r>
              <w:rPr>
                <w:strike/>
                <w:sz w:val="20"/>
                <w:szCs w:val="20"/>
              </w:rPr>
              <w:t>.7</w:t>
            </w:r>
            <w:r w:rsidRPr="00F658B2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>MII.8</w:t>
            </w:r>
            <w:proofErr w:type="gramEnd"/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F658B2">
              <w:rPr>
                <w:sz w:val="20"/>
                <w:szCs w:val="20"/>
                <w:u w:val="single"/>
              </w:rPr>
              <w:t>identify and apply digital citizenship skills related to intellectual property in music research, performance, and sharing.</w:t>
            </w:r>
            <w:r w:rsidRPr="00F658B2">
              <w:rPr>
                <w:sz w:val="20"/>
                <w:szCs w:val="20"/>
              </w:rPr>
              <w:t xml:space="preserve"> </w:t>
            </w:r>
            <w:r w:rsidRPr="00F658B2">
              <w:rPr>
                <w:strike/>
                <w:sz w:val="20"/>
                <w:szCs w:val="20"/>
              </w:rPr>
              <w:t xml:space="preserve">applying ethical standards in the use of social media and copyrighted materials; </w:t>
            </w:r>
            <w:r w:rsidRPr="00F658B2">
              <w:rPr>
                <w:sz w:val="20"/>
                <w:szCs w:val="20"/>
              </w:rPr>
              <w:t xml:space="preserve"> </w:t>
            </w:r>
          </w:p>
        </w:tc>
      </w:tr>
      <w:tr w:rsidR="00010A75" w14:paraId="5D28084B" w14:textId="77777777" w:rsidTr="00010A75">
        <w:trPr>
          <w:cantSplit/>
          <w:trHeight w:val="17"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B20FFF" w14:textId="77777777" w:rsidR="00010A75" w:rsidRPr="00750B4B" w:rsidRDefault="00010A75" w:rsidP="00010A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9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41CA6EB" w14:textId="77777777" w:rsidR="00010A75" w:rsidRDefault="00010A75" w:rsidP="00010A75">
            <w:pPr>
              <w:jc w:val="center"/>
            </w:pPr>
            <w:r w:rsidRPr="001D341F">
              <w:rPr>
                <w:sz w:val="20"/>
                <w:szCs w:val="20"/>
              </w:rPr>
              <w:t>MII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3C53D2" w14:textId="77777777" w:rsidR="00010A75" w:rsidRPr="00817BBD" w:rsidRDefault="00010A75" w:rsidP="00010A75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687FF3" w14:textId="77777777" w:rsidR="00010A75" w:rsidRPr="00A36E6B" w:rsidRDefault="00010A75" w:rsidP="00010A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014CE4" w14:textId="77777777" w:rsidR="00010A75" w:rsidRPr="00817BBD" w:rsidRDefault="00010A75" w:rsidP="00010A75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FEFA8D5" w14:textId="77777777" w:rsidR="00010A75" w:rsidRPr="00817BBD" w:rsidRDefault="00010A75" w:rsidP="00010A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2CE3B3" w14:textId="77777777" w:rsidR="00010A75" w:rsidRPr="00671FA1" w:rsidRDefault="00010A75" w:rsidP="00010A75">
            <w:pPr>
              <w:pStyle w:val="Paragraph"/>
              <w:spacing w:after="0"/>
              <w:rPr>
                <w:sz w:val="20"/>
                <w:szCs w:val="20"/>
              </w:rPr>
            </w:pPr>
            <w:proofErr w:type="gramStart"/>
            <w:r w:rsidRPr="003C595E">
              <w:rPr>
                <w:strike/>
                <w:sz w:val="20"/>
                <w:szCs w:val="20"/>
              </w:rPr>
              <w:t>MII.18</w:t>
            </w:r>
            <w:r>
              <w:rPr>
                <w:strike/>
                <w:sz w:val="20"/>
                <w:szCs w:val="20"/>
              </w:rPr>
              <w:t>.5</w:t>
            </w:r>
            <w:r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  <w:u w:val="single"/>
              </w:rPr>
              <w:t>MII.9</w:t>
            </w:r>
            <w:proofErr w:type="gramEnd"/>
            <w:r>
              <w:rPr>
                <w:sz w:val="20"/>
                <w:szCs w:val="20"/>
                <w:u w:val="single"/>
              </w:rPr>
              <w:t xml:space="preserve">   </w:t>
            </w:r>
            <w:r w:rsidRPr="003C595E">
              <w:rPr>
                <w:sz w:val="20"/>
                <w:szCs w:val="20"/>
                <w:u w:val="single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c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areer options in music</w:t>
            </w:r>
            <w:r w:rsidRPr="00671FA1">
              <w:rPr>
                <w:sz w:val="20"/>
                <w:szCs w:val="20"/>
                <w:u w:val="single"/>
              </w:rPr>
              <w:t xml:space="preserve"> in relation to career preparation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3C595E" w14:paraId="37304D71" w14:textId="77777777" w:rsidTr="00010A75">
        <w:trPr>
          <w:cantSplit/>
          <w:trHeight w:val="17"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D2FCE9" w14:textId="77777777" w:rsidR="003C595E" w:rsidRPr="00750B4B" w:rsidRDefault="003C595E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0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03D646A" w14:textId="77777777" w:rsidR="003C595E" w:rsidRDefault="00010A75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421452" w14:textId="77777777" w:rsidR="003C595E" w:rsidRPr="00817BBD" w:rsidRDefault="003C595E" w:rsidP="006963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125127" w14:textId="77777777" w:rsidR="003C595E" w:rsidRPr="00A36E6B" w:rsidRDefault="003C595E" w:rsidP="00696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C003F5" w14:textId="77777777" w:rsidR="003C595E" w:rsidRPr="00F8355E" w:rsidRDefault="003C595E" w:rsidP="006963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7E64B015" w14:textId="77777777" w:rsidR="003C595E" w:rsidRPr="00817BBD" w:rsidRDefault="00010A75" w:rsidP="0069633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C40CE9" w14:textId="77777777" w:rsidR="003C595E" w:rsidRPr="00671FA1" w:rsidRDefault="003C595E" w:rsidP="003C595E">
            <w:pPr>
              <w:pStyle w:val="Paragraph"/>
              <w:spacing w:after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MII.10</w:t>
            </w:r>
            <w:r w:rsidRPr="00671FA1">
              <w:rPr>
                <w:sz w:val="20"/>
                <w:szCs w:val="20"/>
              </w:rPr>
              <w:tab/>
            </w:r>
            <w:r w:rsidRPr="00671FA1">
              <w:rPr>
                <w:sz w:val="20"/>
                <w:szCs w:val="20"/>
                <w:u w:val="single"/>
              </w:rPr>
              <w:t xml:space="preserve">The student will </w:t>
            </w:r>
            <w:r w:rsidRPr="003C595E">
              <w:rPr>
                <w:color w:val="000000"/>
                <w:sz w:val="20"/>
                <w:szCs w:val="20"/>
                <w:u w:val="single"/>
              </w:rPr>
              <w:t>identify and explore ways that new media is used to create and edit music.</w:t>
            </w:r>
          </w:p>
        </w:tc>
      </w:tr>
      <w:tr w:rsidR="00010A75" w14:paraId="729E1607" w14:textId="77777777" w:rsidTr="00010A75">
        <w:trPr>
          <w:cantSplit/>
          <w:trHeight w:val="17"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17B933" w14:textId="77777777" w:rsidR="00010A75" w:rsidRPr="00750B4B" w:rsidRDefault="00010A75" w:rsidP="00010A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1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5028A880" w14:textId="77777777" w:rsidR="00010A75" w:rsidRDefault="00010A75" w:rsidP="00010A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D52193" w14:textId="77777777" w:rsidR="00010A75" w:rsidRPr="00817BBD" w:rsidRDefault="00010A75" w:rsidP="00010A75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75CD89" w14:textId="77777777" w:rsidR="00010A75" w:rsidRPr="00A36E6B" w:rsidRDefault="00010A75" w:rsidP="00010A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5ABF0A" w14:textId="77777777" w:rsidR="00010A75" w:rsidRPr="00817BBD" w:rsidRDefault="00010A75" w:rsidP="00010A75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B5F93F0" w14:textId="77777777" w:rsidR="00010A75" w:rsidRPr="00817BBD" w:rsidRDefault="00010A75" w:rsidP="00010A7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CBB2598" w14:textId="77777777" w:rsidR="00010A75" w:rsidRPr="00671FA1" w:rsidRDefault="00010A75" w:rsidP="00010A75">
            <w:pPr>
              <w:pStyle w:val="Paragraph"/>
              <w:spacing w:after="0"/>
              <w:rPr>
                <w:sz w:val="20"/>
                <w:szCs w:val="20"/>
              </w:rPr>
            </w:pPr>
            <w:proofErr w:type="gramStart"/>
            <w:r w:rsidRPr="003C595E">
              <w:rPr>
                <w:strike/>
                <w:sz w:val="20"/>
                <w:szCs w:val="20"/>
              </w:rPr>
              <w:t>MII.18</w:t>
            </w:r>
            <w:r>
              <w:rPr>
                <w:strike/>
                <w:sz w:val="20"/>
                <w:szCs w:val="20"/>
              </w:rPr>
              <w:t>.6</w:t>
            </w:r>
            <w:r>
              <w:rPr>
                <w:sz w:val="20"/>
                <w:szCs w:val="20"/>
              </w:rPr>
              <w:t xml:space="preserve">  </w:t>
            </w:r>
            <w:r w:rsidRPr="003C595E">
              <w:rPr>
                <w:sz w:val="20"/>
                <w:szCs w:val="20"/>
                <w:u w:val="single"/>
              </w:rPr>
              <w:t>MII.11</w:t>
            </w:r>
            <w:proofErr w:type="gramEnd"/>
            <w:r w:rsidRPr="003C595E">
              <w:rPr>
                <w:sz w:val="20"/>
                <w:szCs w:val="20"/>
                <w:u w:val="single"/>
              </w:rPr>
              <w:t xml:space="preserve">   The student will ex</w:t>
            </w:r>
            <w:r w:rsidRPr="00671FA1">
              <w:rPr>
                <w:sz w:val="20"/>
                <w:szCs w:val="20"/>
                <w:u w:val="single"/>
              </w:rPr>
              <w:t xml:space="preserve">amine the </w:t>
            </w:r>
            <w:proofErr w:type="spellStart"/>
            <w:r w:rsidRPr="00671FA1">
              <w:rPr>
                <w:sz w:val="20"/>
                <w:szCs w:val="20"/>
              </w:rPr>
              <w:t>relat</w:t>
            </w:r>
            <w:r w:rsidRPr="00671FA1">
              <w:rPr>
                <w:strike/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  <w:u w:val="single"/>
              </w:rPr>
              <w:t>ionship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of</w:t>
            </w:r>
            <w:r w:rsidRPr="00671FA1">
              <w:rPr>
                <w:sz w:val="20"/>
                <w:szCs w:val="20"/>
              </w:rPr>
              <w:t xml:space="preserve"> instrumental music to the other fine art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696336" w14:paraId="15C48BAF" w14:textId="77777777" w:rsidTr="00010A75">
        <w:trPr>
          <w:cantSplit/>
          <w:trHeight w:val="1807"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BFF445" w14:textId="77777777" w:rsidR="00696336" w:rsidRPr="00750B4B" w:rsidRDefault="00696336" w:rsidP="00696336">
            <w:pPr>
              <w:jc w:val="center"/>
              <w:rPr>
                <w:sz w:val="20"/>
                <w:szCs w:val="20"/>
              </w:rPr>
            </w:pPr>
            <w:r w:rsidRPr="00750B4B">
              <w:rPr>
                <w:sz w:val="20"/>
                <w:szCs w:val="20"/>
              </w:rPr>
              <w:lastRenderedPageBreak/>
              <w:t>MII.12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00AB9EF" w14:textId="77777777" w:rsidR="00696336" w:rsidRDefault="00696336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Pr="00A36E6B">
              <w:rPr>
                <w:sz w:val="20"/>
                <w:szCs w:val="20"/>
              </w:rPr>
              <w:t>1</w:t>
            </w:r>
          </w:p>
          <w:p w14:paraId="568BC882" w14:textId="77777777" w:rsidR="00DD44AA" w:rsidRDefault="00DD44AA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2</w:t>
            </w:r>
          </w:p>
          <w:p w14:paraId="4B981664" w14:textId="77777777" w:rsidR="00DD44AA" w:rsidRDefault="00DD44AA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3</w:t>
            </w:r>
          </w:p>
          <w:p w14:paraId="249FDB23" w14:textId="77777777" w:rsidR="00DD44AA" w:rsidRDefault="00DD44AA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6</w:t>
            </w:r>
          </w:p>
          <w:p w14:paraId="23A69B45" w14:textId="77777777" w:rsidR="00DD44AA" w:rsidRDefault="00DD44AA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8</w:t>
            </w:r>
          </w:p>
          <w:p w14:paraId="499F5978" w14:textId="77777777" w:rsidR="006E65D0" w:rsidRDefault="006E65D0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2</w:t>
            </w:r>
          </w:p>
          <w:p w14:paraId="01381B4D" w14:textId="77777777" w:rsidR="00DD44AA" w:rsidRPr="00A36E6B" w:rsidRDefault="00DD44AA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7C101E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83431E" w14:textId="77777777" w:rsidR="00696336" w:rsidRPr="00A36E6B" w:rsidRDefault="00696336" w:rsidP="00696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B28A46" w14:textId="77777777" w:rsidR="00696336" w:rsidRDefault="00696336" w:rsidP="00696336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C6F77FE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5B3FF1" w14:textId="77777777" w:rsidR="00696336" w:rsidRPr="00671FA1" w:rsidRDefault="00696336" w:rsidP="00696336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proofErr w:type="gramStart"/>
            <w:r w:rsidRPr="00671FA1">
              <w:rPr>
                <w:sz w:val="20"/>
                <w:szCs w:val="20"/>
              </w:rPr>
              <w:t>MII.1</w:t>
            </w:r>
            <w:r w:rsidRPr="00671FA1">
              <w:rPr>
                <w:sz w:val="20"/>
                <w:szCs w:val="20"/>
                <w:u w:val="single"/>
              </w:rPr>
              <w:t>2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  <w:u w:val="single"/>
              </w:rPr>
              <w:t xml:space="preserve">demonstrate music literacy. </w:t>
            </w:r>
            <w:r w:rsidRPr="00671FA1">
              <w:rPr>
                <w:strike/>
                <w:sz w:val="20"/>
                <w:szCs w:val="20"/>
              </w:rPr>
              <w:t>echo, read, and notate music, including</w:t>
            </w:r>
          </w:p>
          <w:p w14:paraId="46B0ACFC" w14:textId="77777777" w:rsidR="00696336" w:rsidRPr="00671FA1" w:rsidRDefault="006E65D0" w:rsidP="006E65D0">
            <w:pPr>
              <w:pStyle w:val="SOLNumberedBullet"/>
              <w:numPr>
                <w:ilvl w:val="0"/>
                <w:numId w:val="0"/>
              </w:numPr>
              <w:ind w:left="692" w:hanging="360"/>
              <w:rPr>
                <w:sz w:val="20"/>
                <w:szCs w:val="20"/>
              </w:rPr>
            </w:pPr>
            <w:r w:rsidRPr="006E65D0">
              <w:rPr>
                <w:strike/>
                <w:sz w:val="20"/>
                <w:szCs w:val="20"/>
              </w:rPr>
              <w:t>1.</w:t>
            </w:r>
            <w:r w:rsidR="00566F02">
              <w:rPr>
                <w:sz w:val="20"/>
                <w:szCs w:val="20"/>
              </w:rPr>
              <w:t xml:space="preserve">   </w:t>
            </w:r>
            <w:r w:rsidR="00696336"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="00696336" w:rsidRPr="00671FA1">
              <w:rPr>
                <w:sz w:val="20"/>
                <w:szCs w:val="20"/>
                <w:u w:val="single"/>
              </w:rPr>
              <w:t>I</w:t>
            </w:r>
            <w:r w:rsidR="00696336" w:rsidRPr="00671FA1">
              <w:rPr>
                <w:strike/>
                <w:sz w:val="20"/>
                <w:szCs w:val="20"/>
              </w:rPr>
              <w:t>i</w:t>
            </w:r>
            <w:r w:rsidR="00696336" w:rsidRPr="00671FA1">
              <w:rPr>
                <w:sz w:val="20"/>
                <w:szCs w:val="20"/>
              </w:rPr>
              <w:t>dentify</w:t>
            </w:r>
            <w:r w:rsidR="00696336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696336" w:rsidRPr="00671FA1">
              <w:rPr>
                <w:sz w:val="20"/>
                <w:szCs w:val="20"/>
              </w:rPr>
              <w:t xml:space="preserve">, </w:t>
            </w:r>
            <w:proofErr w:type="spellStart"/>
            <w:r w:rsidR="00696336" w:rsidRPr="00671FA1">
              <w:rPr>
                <w:sz w:val="20"/>
                <w:szCs w:val="20"/>
              </w:rPr>
              <w:t>defin</w:t>
            </w:r>
            <w:r w:rsidR="00696336" w:rsidRPr="00671FA1">
              <w:rPr>
                <w:sz w:val="20"/>
                <w:szCs w:val="20"/>
                <w:u w:val="single"/>
              </w:rPr>
              <w:t>e</w:t>
            </w:r>
            <w:r w:rsidR="00696336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696336" w:rsidRPr="00671FA1">
              <w:rPr>
                <w:sz w:val="20"/>
                <w:szCs w:val="20"/>
              </w:rPr>
              <w:t xml:space="preserve">, and </w:t>
            </w:r>
            <w:proofErr w:type="spellStart"/>
            <w:r w:rsidR="00696336" w:rsidRPr="00671FA1">
              <w:rPr>
                <w:sz w:val="20"/>
                <w:szCs w:val="20"/>
              </w:rPr>
              <w:t>us</w:t>
            </w:r>
            <w:r w:rsidR="00696336" w:rsidRPr="00671FA1">
              <w:rPr>
                <w:sz w:val="20"/>
                <w:szCs w:val="20"/>
                <w:u w:val="single"/>
              </w:rPr>
              <w:t>e</w:t>
            </w:r>
            <w:r w:rsidR="00696336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696336" w:rsidRPr="00671FA1">
              <w:rPr>
                <w:sz w:val="20"/>
                <w:szCs w:val="20"/>
              </w:rPr>
              <w:t xml:space="preserve"> standard notation for pitch, rhythm, meter, articulation, dynamics, and other elements of music</w:t>
            </w:r>
            <w:r w:rsidR="00696336" w:rsidRPr="00671FA1">
              <w:rPr>
                <w:sz w:val="20"/>
                <w:szCs w:val="20"/>
                <w:u w:val="single"/>
              </w:rPr>
              <w:t>.</w:t>
            </w:r>
            <w:r w:rsidR="00696336" w:rsidRPr="00671FA1">
              <w:rPr>
                <w:strike/>
                <w:sz w:val="20"/>
                <w:szCs w:val="20"/>
              </w:rPr>
              <w:t>; and</w:t>
            </w:r>
          </w:p>
          <w:p w14:paraId="02E90E60" w14:textId="77777777" w:rsidR="00696336" w:rsidRPr="00671FA1" w:rsidRDefault="00696336" w:rsidP="00696336">
            <w:pPr>
              <w:ind w:left="69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b) Notate student-created compositions using standard notation.</w:t>
            </w:r>
          </w:p>
          <w:p w14:paraId="41D92FA6" w14:textId="77777777" w:rsidR="00696336" w:rsidRPr="00671FA1" w:rsidRDefault="006E65D0" w:rsidP="006E65D0">
            <w:pPr>
              <w:pStyle w:val="SOLNumberedBullet"/>
              <w:numPr>
                <w:ilvl w:val="0"/>
                <w:numId w:val="0"/>
              </w:numPr>
              <w:ind w:left="692" w:hanging="36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</w:t>
            </w:r>
            <w:r w:rsidRPr="006E65D0">
              <w:rPr>
                <w:strike/>
                <w:sz w:val="20"/>
                <w:szCs w:val="20"/>
              </w:rPr>
              <w:t>.</w:t>
            </w:r>
            <w:r w:rsidR="00566F02">
              <w:rPr>
                <w:sz w:val="20"/>
                <w:szCs w:val="20"/>
              </w:rPr>
              <w:t xml:space="preserve">   </w:t>
            </w:r>
            <w:r w:rsidR="00696336"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="00696336" w:rsidRPr="00671FA1">
              <w:rPr>
                <w:sz w:val="20"/>
                <w:szCs w:val="20"/>
                <w:u w:val="single"/>
              </w:rPr>
              <w:t>S</w:t>
            </w:r>
            <w:r w:rsidR="00696336" w:rsidRPr="00671FA1">
              <w:rPr>
                <w:strike/>
                <w:sz w:val="20"/>
                <w:szCs w:val="20"/>
              </w:rPr>
              <w:t>s</w:t>
            </w:r>
            <w:r w:rsidR="00696336" w:rsidRPr="00671FA1">
              <w:rPr>
                <w:sz w:val="20"/>
                <w:szCs w:val="20"/>
              </w:rPr>
              <w:t>ing</w:t>
            </w:r>
            <w:r w:rsidR="00696336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696336" w:rsidRPr="00671FA1">
              <w:rPr>
                <w:sz w:val="20"/>
                <w:szCs w:val="20"/>
              </w:rPr>
              <w:t xml:space="preserve"> independent parts selected from the music being studied.</w:t>
            </w:r>
          </w:p>
          <w:p w14:paraId="4405C4AE" w14:textId="77777777" w:rsidR="00696336" w:rsidRPr="00671FA1" w:rsidRDefault="00696336" w:rsidP="00696336">
            <w:pPr>
              <w:pStyle w:val="SOLNumberedBullet"/>
              <w:numPr>
                <w:ilvl w:val="0"/>
                <w:numId w:val="0"/>
              </w:numPr>
              <w:ind w:left="781" w:hanging="78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I.2</w:t>
            </w:r>
            <w:r w:rsidR="00566F02"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cho</w:t>
            </w:r>
            <w:proofErr w:type="spellEnd"/>
            <w:r w:rsidRPr="00671FA1">
              <w:rPr>
                <w:sz w:val="20"/>
                <w:szCs w:val="20"/>
              </w:rPr>
              <w:t xml:space="preserve">, read, </w:t>
            </w:r>
            <w:r w:rsidRPr="00671FA1">
              <w:rPr>
                <w:sz w:val="20"/>
                <w:szCs w:val="20"/>
                <w:u w:val="single"/>
              </w:rPr>
              <w:t xml:space="preserve">count (using a counting system), </w:t>
            </w:r>
            <w:r w:rsidRPr="00671FA1">
              <w:rPr>
                <w:sz w:val="20"/>
                <w:szCs w:val="20"/>
              </w:rPr>
              <w:t>and perform rhythms and rhythmic patterns, including sixteenth notes, eighth-note triplets, dotted eighth notes, corresponding rests, and syncopations.</w:t>
            </w:r>
          </w:p>
          <w:p w14:paraId="2C571BBB" w14:textId="77777777" w:rsidR="00696336" w:rsidRPr="00671FA1" w:rsidRDefault="00696336" w:rsidP="00696336">
            <w:pPr>
              <w:pStyle w:val="SOLNumberedBullet"/>
              <w:numPr>
                <w:ilvl w:val="0"/>
                <w:numId w:val="0"/>
              </w:numPr>
              <w:ind w:left="781" w:hanging="78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I.3</w:t>
            </w:r>
            <w:r w:rsidR="00566F02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>e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The student </w:t>
            </w:r>
            <w:proofErr w:type="spellStart"/>
            <w:r w:rsidRPr="00671FA1">
              <w:rPr>
                <w:strike/>
                <w:sz w:val="20"/>
                <w:szCs w:val="20"/>
              </w:rPr>
              <w:t>will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proofErr w:type="spellEnd"/>
            <w:r w:rsidRPr="00671FA1">
              <w:rPr>
                <w:sz w:val="20"/>
                <w:szCs w:val="20"/>
              </w:rPr>
              <w:t xml:space="preserve">, read, and perform music in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</m:m>
            </m:oMath>
            <w:r w:rsidRPr="00671FA1">
              <w:rPr>
                <w:sz w:val="20"/>
                <w:szCs w:val="20"/>
              </w:rPr>
              <w:t xml:space="preserve"> (alla breve or cut time) and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8</m:t>
                    </m:r>
                  </m:e>
                </m:mr>
              </m:m>
              <m:r>
                <w:rPr>
                  <w:rFonts w:ascii="Cambria Math" w:hAnsi="Cambria Math"/>
                  <w:sz w:val="20"/>
                  <w:szCs w:val="20"/>
                  <w:vertAlign w:val="subscript"/>
                </w:rPr>
                <m:t xml:space="preserve"> </m:t>
              </m:r>
            </m:oMath>
            <w:r w:rsidRPr="00671FA1">
              <w:rPr>
                <w:sz w:val="20"/>
                <w:szCs w:val="20"/>
              </w:rPr>
              <w:t>meters.</w:t>
            </w:r>
          </w:p>
          <w:p w14:paraId="24CFAA94" w14:textId="77777777" w:rsidR="00696336" w:rsidRPr="00671FA1" w:rsidRDefault="00696336" w:rsidP="00696336">
            <w:pPr>
              <w:pStyle w:val="SOLNumberedBullet"/>
              <w:numPr>
                <w:ilvl w:val="0"/>
                <w:numId w:val="0"/>
              </w:numPr>
              <w:ind w:left="781" w:hanging="78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I.6</w:t>
            </w:r>
            <w:r w:rsidR="00566F02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proofErr w:type="spellEnd"/>
            <w:r w:rsidRPr="00671FA1">
              <w:rPr>
                <w:sz w:val="20"/>
                <w:szCs w:val="20"/>
              </w:rPr>
              <w:t xml:space="preserve"> and perform music written in rondo and ternary forms.</w:t>
            </w:r>
          </w:p>
          <w:p w14:paraId="4DCFBAD8" w14:textId="77777777" w:rsidR="00696336" w:rsidRPr="00671FA1" w:rsidRDefault="00696336" w:rsidP="00696336">
            <w:pPr>
              <w:pStyle w:val="SOLNumberedBullet"/>
              <w:numPr>
                <w:ilvl w:val="0"/>
                <w:numId w:val="0"/>
              </w:numPr>
              <w:ind w:left="781" w:hanging="78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I.8</w:t>
            </w:r>
            <w:r w:rsidR="00566F02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e</w:t>
            </w:r>
            <w:proofErr w:type="spellEnd"/>
            <w:r w:rsidRPr="00671FA1">
              <w:rPr>
                <w:sz w:val="20"/>
                <w:szCs w:val="20"/>
              </w:rPr>
              <w:t xml:space="preserve"> and apply music terminology found in the music literature being studied.</w:t>
            </w:r>
          </w:p>
          <w:p w14:paraId="353FCA75" w14:textId="77777777" w:rsidR="00696336" w:rsidRPr="00671FA1" w:rsidRDefault="00696336" w:rsidP="00696336">
            <w:pPr>
              <w:pStyle w:val="SOLNumberedBullet"/>
              <w:numPr>
                <w:ilvl w:val="0"/>
                <w:numId w:val="0"/>
              </w:numPr>
              <w:ind w:left="781" w:hanging="781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I.17</w:t>
            </w:r>
            <w:r w:rsidR="006E65D0" w:rsidRPr="006E65D0"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h) </w:t>
            </w:r>
            <w:r w:rsidRPr="00671FA1">
              <w:rPr>
                <w:strike/>
                <w:sz w:val="20"/>
                <w:szCs w:val="20"/>
              </w:rPr>
              <w:t>The student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ght</w:t>
            </w:r>
            <w:proofErr w:type="spellEnd"/>
            <w:r w:rsidRPr="00671FA1">
              <w:rPr>
                <w:sz w:val="20"/>
                <w:szCs w:val="20"/>
              </w:rPr>
              <w:t>-read music of varying styles and levels of difficul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 accordance with VBODA Levels 1 and 2.</w:t>
            </w:r>
          </w:p>
          <w:p w14:paraId="6B46CA1C" w14:textId="77777777" w:rsidR="00696336" w:rsidRPr="003A50A7" w:rsidRDefault="006E65D0" w:rsidP="00696336">
            <w:pPr>
              <w:pStyle w:val="SOLNumberedBullet"/>
              <w:numPr>
                <w:ilvl w:val="0"/>
                <w:numId w:val="0"/>
              </w:numPr>
              <w:ind w:left="691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 xml:space="preserve"> </w:t>
            </w:r>
            <w:proofErr w:type="spellStart"/>
            <w:r w:rsidR="00696336" w:rsidRPr="003A50A7">
              <w:rPr>
                <w:sz w:val="20"/>
                <w:szCs w:val="20"/>
                <w:u w:val="single"/>
              </w:rPr>
              <w:t>i</w:t>
            </w:r>
            <w:proofErr w:type="spellEnd"/>
            <w:r w:rsidR="00696336" w:rsidRPr="003A50A7">
              <w:rPr>
                <w:sz w:val="20"/>
                <w:szCs w:val="20"/>
                <w:u w:val="single"/>
              </w:rPr>
              <w:t xml:space="preserve">) Guitar student—identify and perform music written in </w:t>
            </w:r>
            <w:r w:rsidR="00696336" w:rsidRPr="003A50A7">
              <w:rPr>
                <w:color w:val="000000"/>
                <w:sz w:val="20"/>
                <w:szCs w:val="20"/>
                <w:u w:val="single"/>
              </w:rPr>
              <w:t>ABA and strophic forms.</w:t>
            </w:r>
          </w:p>
        </w:tc>
      </w:tr>
      <w:tr w:rsidR="00696336" w14:paraId="7031C54C" w14:textId="77777777" w:rsidTr="00010A75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2F87A0" w14:textId="77777777" w:rsidR="00696336" w:rsidRPr="00A36E6B" w:rsidRDefault="00696336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A72D0CE" w14:textId="77777777" w:rsidR="00696336" w:rsidRPr="00A36E6B" w:rsidRDefault="00696336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Pr="00A36E6B"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C133D9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EECA79" w14:textId="77777777" w:rsidR="00696336" w:rsidRPr="00A36E6B" w:rsidRDefault="00696336" w:rsidP="00696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DA581A" w14:textId="77777777" w:rsidR="00696336" w:rsidRDefault="00696336" w:rsidP="00696336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D72B69D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D45E5B" w14:textId="77777777" w:rsidR="00696336" w:rsidRPr="00671FA1" w:rsidRDefault="00696336" w:rsidP="00696336">
            <w:pPr>
              <w:pStyle w:val="SOLNumberedBullet"/>
              <w:numPr>
                <w:ilvl w:val="0"/>
                <w:numId w:val="0"/>
              </w:numPr>
              <w:ind w:left="540" w:hanging="540"/>
              <w:rPr>
                <w:sz w:val="20"/>
                <w:szCs w:val="20"/>
              </w:rPr>
            </w:pPr>
            <w:proofErr w:type="gramStart"/>
            <w:r w:rsidRPr="00671FA1">
              <w:rPr>
                <w:sz w:val="20"/>
                <w:szCs w:val="20"/>
              </w:rPr>
              <w:t>MII.</w:t>
            </w:r>
            <w:r w:rsidRPr="00671FA1"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  <w:u w:val="single"/>
              </w:rPr>
              <w:t>identify and demonstrate half-step and whole-step pattern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 order to</w:t>
            </w:r>
            <w:r w:rsidRPr="00671FA1">
              <w:rPr>
                <w:sz w:val="20"/>
                <w:szCs w:val="20"/>
              </w:rPr>
              <w:t xml:space="preserve"> read, notate, </w:t>
            </w:r>
            <w:r w:rsidRPr="00671FA1">
              <w:rPr>
                <w:sz w:val="20"/>
                <w:szCs w:val="20"/>
                <w:u w:val="single"/>
              </w:rPr>
              <w:t xml:space="preserve">understand </w:t>
            </w:r>
            <w:r w:rsidRPr="00671FA1">
              <w:rPr>
                <w:sz w:val="20"/>
                <w:szCs w:val="20"/>
              </w:rPr>
              <w:t xml:space="preserve">and perform scales, </w:t>
            </w:r>
            <w:r w:rsidR="006E65D0" w:rsidRPr="00671FA1">
              <w:rPr>
                <w:strike/>
                <w:sz w:val="20"/>
                <w:szCs w:val="20"/>
              </w:rPr>
              <w:t>MII.4</w:t>
            </w:r>
            <w:r w:rsidR="006E65D0">
              <w:rPr>
                <w:strike/>
                <w:sz w:val="20"/>
                <w:szCs w:val="20"/>
              </w:rPr>
              <w:t xml:space="preserve">  The student will </w:t>
            </w:r>
            <w:r w:rsidR="006E65D0" w:rsidRPr="00671FA1">
              <w:rPr>
                <w:strike/>
                <w:sz w:val="20"/>
                <w:szCs w:val="20"/>
              </w:rPr>
              <w:t xml:space="preserve">identify and notate </w:t>
            </w:r>
            <w:r w:rsidR="006E65D0" w:rsidRPr="006E65D0">
              <w:rPr>
                <w:sz w:val="20"/>
                <w:szCs w:val="20"/>
              </w:rPr>
              <w:t>key signatures</w:t>
            </w:r>
            <w:r w:rsidR="006E65D0" w:rsidRPr="00671FA1">
              <w:rPr>
                <w:strike/>
                <w:sz w:val="20"/>
                <w:szCs w:val="20"/>
              </w:rPr>
              <w:t xml:space="preserve"> of scales and literature being performed.</w:t>
            </w:r>
            <w:r w:rsidRPr="00671FA1">
              <w:rPr>
                <w:sz w:val="20"/>
                <w:szCs w:val="20"/>
                <w:u w:val="single"/>
              </w:rPr>
              <w:t>, and/or chords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7234A12C" w14:textId="77777777" w:rsidR="00696336" w:rsidRPr="00750B4B" w:rsidRDefault="00696336" w:rsidP="009239BC">
            <w:pPr>
              <w:pStyle w:val="SOLNumberedBullet"/>
              <w:numPr>
                <w:ilvl w:val="0"/>
                <w:numId w:val="26"/>
              </w:numPr>
              <w:ind w:left="511" w:hanging="511"/>
              <w:rPr>
                <w:sz w:val="20"/>
                <w:szCs w:val="20"/>
              </w:rPr>
            </w:pPr>
            <w:r w:rsidRPr="00750B4B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750B4B">
              <w:rPr>
                <w:sz w:val="20"/>
                <w:szCs w:val="20"/>
                <w:u w:val="single"/>
              </w:rPr>
              <w:t>W</w:t>
            </w:r>
            <w:r w:rsidRPr="00750B4B">
              <w:rPr>
                <w:strike/>
                <w:sz w:val="20"/>
                <w:szCs w:val="20"/>
              </w:rPr>
              <w:t>w</w:t>
            </w:r>
            <w:r w:rsidRPr="00750B4B">
              <w:rPr>
                <w:sz w:val="20"/>
                <w:szCs w:val="20"/>
              </w:rPr>
              <w:t>ind</w:t>
            </w:r>
            <w:proofErr w:type="spellEnd"/>
            <w:r w:rsidRPr="00750B4B">
              <w:rPr>
                <w:sz w:val="20"/>
                <w:szCs w:val="20"/>
              </w:rPr>
              <w:t>/</w:t>
            </w:r>
            <w:proofErr w:type="spellStart"/>
            <w:r w:rsidRPr="00750B4B">
              <w:rPr>
                <w:strike/>
                <w:sz w:val="20"/>
                <w:szCs w:val="20"/>
              </w:rPr>
              <w:t>mallet</w:t>
            </w:r>
            <w:r w:rsidRPr="00750B4B">
              <w:rPr>
                <w:sz w:val="20"/>
                <w:szCs w:val="20"/>
                <w:u w:val="single"/>
              </w:rPr>
              <w:t>percussion</w:t>
            </w:r>
            <w:proofErr w:type="spellEnd"/>
            <w:r w:rsidRPr="00750B4B">
              <w:rPr>
                <w:sz w:val="20"/>
                <w:szCs w:val="20"/>
              </w:rPr>
              <w:t xml:space="preserve"> student—</w:t>
            </w:r>
            <w:r w:rsidRPr="00750B4B">
              <w:rPr>
                <w:sz w:val="20"/>
                <w:szCs w:val="20"/>
                <w:u w:val="single"/>
              </w:rPr>
              <w:t xml:space="preserve">concert C, F, B-flat, E-flat, A-flat, </w:t>
            </w:r>
            <w:r w:rsidRPr="003A50A7">
              <w:rPr>
                <w:sz w:val="20"/>
                <w:szCs w:val="20"/>
                <w:u w:val="single"/>
              </w:rPr>
              <w:t>and G major scales; g and d</w:t>
            </w:r>
            <w:r w:rsidRPr="00750B4B">
              <w:rPr>
                <w:sz w:val="20"/>
                <w:szCs w:val="20"/>
                <w:u w:val="single"/>
              </w:rPr>
              <w:t xml:space="preserve"> minor scale</w:t>
            </w:r>
            <w:r w:rsidRPr="00750B4B">
              <w:rPr>
                <w:sz w:val="20"/>
                <w:szCs w:val="20"/>
                <w:u w:val="double"/>
              </w:rPr>
              <w:t>s</w:t>
            </w:r>
            <w:r w:rsidRPr="00750B4B">
              <w:rPr>
                <w:sz w:val="20"/>
                <w:szCs w:val="20"/>
                <w:u w:val="single"/>
              </w:rPr>
              <w:t>; chromatic scale</w:t>
            </w:r>
            <w:r w:rsidRPr="00750B4B">
              <w:rPr>
                <w:strike/>
                <w:sz w:val="20"/>
                <w:szCs w:val="20"/>
              </w:rPr>
              <w:t>. C, G, and D major scales; a G harmonic minor scale; a chromatic scale</w:t>
            </w:r>
            <w:r w:rsidRPr="00750B4B">
              <w:rPr>
                <w:strike/>
                <w:sz w:val="20"/>
                <w:szCs w:val="20"/>
                <w:u w:val="single"/>
              </w:rPr>
              <w:t>.</w:t>
            </w:r>
            <w:r w:rsidRPr="00750B4B">
              <w:rPr>
                <w:strike/>
                <w:sz w:val="20"/>
                <w:szCs w:val="20"/>
              </w:rPr>
              <w:t>; and</w:t>
            </w:r>
          </w:p>
          <w:p w14:paraId="68180633" w14:textId="77777777" w:rsidR="00696336" w:rsidRPr="00671FA1" w:rsidRDefault="00696336" w:rsidP="00696336">
            <w:pPr>
              <w:pStyle w:val="SOLNumberedBullet"/>
              <w:spacing w:after="12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Orchestral </w:t>
            </w:r>
            <w:r w:rsidRPr="00671FA1">
              <w:rPr>
                <w:sz w:val="20"/>
                <w:szCs w:val="20"/>
              </w:rPr>
              <w:t>string student—one-octave C</w:t>
            </w:r>
            <w:r w:rsidRPr="00671FA1">
              <w:rPr>
                <w:sz w:val="20"/>
                <w:szCs w:val="20"/>
                <w:u w:val="single"/>
              </w:rPr>
              <w:t>, G, D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  <w:r w:rsidRPr="00671FA1">
              <w:rPr>
                <w:sz w:val="20"/>
                <w:szCs w:val="20"/>
              </w:rPr>
              <w:t xml:space="preserve"> F</w:t>
            </w:r>
            <w:r w:rsidRPr="00671FA1">
              <w:rPr>
                <w:sz w:val="20"/>
                <w:szCs w:val="20"/>
                <w:u w:val="single"/>
              </w:rPr>
              <w:t>, and B-flat</w:t>
            </w:r>
            <w:r w:rsidRPr="00671FA1">
              <w:rPr>
                <w:sz w:val="20"/>
                <w:szCs w:val="20"/>
              </w:rPr>
              <w:t xml:space="preserve"> major scales and </w:t>
            </w:r>
            <w:r w:rsidRPr="00671FA1">
              <w:rPr>
                <w:strike/>
                <w:sz w:val="20"/>
                <w:szCs w:val="20"/>
              </w:rPr>
              <w:t>two-octave G and D major scales</w:t>
            </w:r>
            <w:r w:rsidRPr="00671FA1">
              <w:rPr>
                <w:sz w:val="20"/>
                <w:szCs w:val="20"/>
                <w:u w:val="single"/>
              </w:rPr>
              <w:t xml:space="preserve"> a, e, g, and d minor scales</w:t>
            </w:r>
            <w:r w:rsidRPr="00671FA1">
              <w:rPr>
                <w:sz w:val="20"/>
                <w:szCs w:val="20"/>
              </w:rPr>
              <w:t xml:space="preserve"> (double bass dropping to lower string as needed).</w:t>
            </w:r>
          </w:p>
          <w:p w14:paraId="7CB2BE0C" w14:textId="77777777" w:rsidR="00696336" w:rsidRPr="00750B4B" w:rsidRDefault="00696336" w:rsidP="00696336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  <w:u w:val="single"/>
              </w:rPr>
            </w:pPr>
            <w:r w:rsidRPr="00750B4B">
              <w:rPr>
                <w:color w:val="000000"/>
                <w:sz w:val="20"/>
                <w:szCs w:val="20"/>
                <w:u w:val="single"/>
              </w:rPr>
              <w:t>c) Guitar student—</w:t>
            </w:r>
            <w:r w:rsidRPr="00671FA1">
              <w:rPr>
                <w:sz w:val="20"/>
                <w:szCs w:val="20"/>
                <w:u w:val="single"/>
              </w:rPr>
              <w:t xml:space="preserve">scales and chords in root position and in inversions. One-octave major, natural minor, and harmonic minor scales up to four sharps/two flats. </w:t>
            </w:r>
            <w:r w:rsidRPr="00671FA1">
              <w:rPr>
                <w:sz w:val="20"/>
                <w:szCs w:val="20"/>
                <w:u w:val="double"/>
              </w:rPr>
              <w:t>C</w:t>
            </w:r>
            <w:r w:rsidRPr="00671FA1">
              <w:rPr>
                <w:sz w:val="20"/>
                <w:szCs w:val="20"/>
                <w:u w:val="single"/>
              </w:rPr>
              <w:t xml:space="preserve">hromatic scales up to the 12th fret. One form of the movable, two-octave blues scale. First position and barre chords using eight basic forms: E, E7,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m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>, Em7, A, A7, Am, Am7. Power chords with roots on the sixth and fifth strings through 10th position.  A I-IV-V7 chord progression in the keys of C, G, D, A, E and F major and A and E minor. A 12-bar blues progression in the keys of A and E.</w:t>
            </w:r>
          </w:p>
        </w:tc>
      </w:tr>
      <w:tr w:rsidR="00696336" w14:paraId="5BE88DFF" w14:textId="77777777" w:rsidTr="00010A75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6AE706" w14:textId="77777777" w:rsidR="00696336" w:rsidRPr="00A36E6B" w:rsidRDefault="00696336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II.14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02DB91B" w14:textId="77777777" w:rsidR="00696336" w:rsidRPr="00A36E6B" w:rsidRDefault="00696336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Pr="00A36E6B">
              <w:rPr>
                <w:sz w:val="20"/>
                <w:szCs w:val="20"/>
              </w:rPr>
              <w:t>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23182D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63483F" w14:textId="77777777" w:rsidR="00696336" w:rsidRPr="00A36E6B" w:rsidRDefault="00696336" w:rsidP="00696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D760D2" w14:textId="77777777" w:rsidR="00696336" w:rsidRDefault="00696336" w:rsidP="00696336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EAA1A27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BA170D" w14:textId="77777777" w:rsidR="00696336" w:rsidRPr="00671FA1" w:rsidRDefault="00696336" w:rsidP="00696336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proofErr w:type="gramStart"/>
            <w:r w:rsidRPr="00671FA1">
              <w:rPr>
                <w:sz w:val="20"/>
                <w:szCs w:val="20"/>
              </w:rPr>
              <w:t>MII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  <w:u w:val="single"/>
              </w:rPr>
              <w:t xml:space="preserve">identify, describe, and </w:t>
            </w:r>
            <w:r w:rsidRPr="00671FA1">
              <w:rPr>
                <w:sz w:val="20"/>
                <w:szCs w:val="20"/>
              </w:rPr>
              <w:t>demonstrate preparatory playing proced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6412FFC6" w14:textId="77777777" w:rsidR="00696336" w:rsidRPr="00671FA1" w:rsidRDefault="00696336" w:rsidP="009239BC">
            <w:pPr>
              <w:pStyle w:val="SOLNumberedBullet"/>
              <w:numPr>
                <w:ilvl w:val="0"/>
                <w:numId w:val="27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r w:rsidRPr="003A50A7">
              <w:rPr>
                <w:sz w:val="20"/>
                <w:szCs w:val="20"/>
                <w:u w:val="single"/>
              </w:rPr>
              <w:t xml:space="preserve">Demonstrate procedures for </w:t>
            </w:r>
            <w:proofErr w:type="spellStart"/>
            <w:r w:rsidRPr="003A50A7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dstrike/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are</w:t>
            </w:r>
            <w:proofErr w:type="spellEnd"/>
            <w:r w:rsidRPr="00671FA1">
              <w:rPr>
                <w:sz w:val="20"/>
                <w:szCs w:val="20"/>
              </w:rPr>
              <w:t xml:space="preserve"> and basic maintenance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7EB35A8" w14:textId="77777777" w:rsidR="00696336" w:rsidRPr="00671FA1" w:rsidRDefault="00696336" w:rsidP="009239BC">
            <w:pPr>
              <w:pStyle w:val="SOLNumberedBullet"/>
              <w:numPr>
                <w:ilvl w:val="0"/>
                <w:numId w:val="27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r w:rsidRPr="003A50A7">
              <w:rPr>
                <w:sz w:val="20"/>
                <w:szCs w:val="20"/>
                <w:u w:val="single"/>
              </w:rPr>
              <w:t xml:space="preserve">Demonstrate procedures for </w:t>
            </w:r>
            <w:proofErr w:type="spellStart"/>
            <w:r w:rsidRPr="003A50A7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dstrike/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</w:t>
            </w:r>
            <w:proofErr w:type="spellEnd"/>
            <w:r w:rsidRPr="00671FA1">
              <w:rPr>
                <w:sz w:val="20"/>
                <w:szCs w:val="20"/>
              </w:rPr>
              <w:t xml:space="preserve"> use of proper playing posture, instrument position, and hand positio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57648FF" w14:textId="77777777" w:rsidR="00696336" w:rsidRPr="00671FA1" w:rsidRDefault="00696336" w:rsidP="009239BC">
            <w:pPr>
              <w:pStyle w:val="SOLNumberedBullet"/>
              <w:numPr>
                <w:ilvl w:val="0"/>
                <w:numId w:val="27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3A50A7">
              <w:rPr>
                <w:sz w:val="20"/>
                <w:szCs w:val="20"/>
                <w:u w:val="single"/>
              </w:rPr>
              <w:t xml:space="preserve">Demonstrate procedures for </w:t>
            </w:r>
            <w:proofErr w:type="spellStart"/>
            <w:r w:rsidRPr="003A50A7">
              <w:rPr>
                <w:sz w:val="20"/>
                <w:szCs w:val="20"/>
                <w:u w:val="single"/>
              </w:rPr>
              <w:t>b</w:t>
            </w:r>
            <w:r w:rsidRPr="00671FA1">
              <w:rPr>
                <w:dstrike/>
                <w:sz w:val="20"/>
                <w:szCs w:val="20"/>
                <w:u w:val="single"/>
              </w:rPr>
              <w:t>B</w:t>
            </w:r>
            <w:r w:rsidRPr="00671FA1">
              <w:rPr>
                <w:strike/>
                <w:sz w:val="20"/>
                <w:szCs w:val="20"/>
              </w:rPr>
              <w:t>b</w:t>
            </w:r>
            <w:r w:rsidRPr="00671FA1">
              <w:rPr>
                <w:sz w:val="20"/>
                <w:szCs w:val="20"/>
              </w:rPr>
              <w:t>asic</w:t>
            </w:r>
            <w:proofErr w:type="spellEnd"/>
            <w:r w:rsidRPr="00671FA1">
              <w:rPr>
                <w:sz w:val="20"/>
                <w:szCs w:val="20"/>
              </w:rPr>
              <w:t xml:space="preserve"> tuning of the instrument, with and without an electronic tuner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5DB25BE" w14:textId="77777777" w:rsidR="00696336" w:rsidRPr="00671FA1" w:rsidRDefault="00696336" w:rsidP="009239BC">
            <w:pPr>
              <w:pStyle w:val="SOLNumberedBullet"/>
              <w:numPr>
                <w:ilvl w:val="0"/>
                <w:numId w:val="27"/>
              </w:numPr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wind student—consistent use of proper embouchure; and</w:t>
            </w:r>
          </w:p>
          <w:p w14:paraId="0343D254" w14:textId="77777777" w:rsidR="00696336" w:rsidRPr="00173D07" w:rsidRDefault="00696336" w:rsidP="009239BC">
            <w:pPr>
              <w:pStyle w:val="SOLNumberedBullet"/>
              <w:numPr>
                <w:ilvl w:val="0"/>
                <w:numId w:val="27"/>
              </w:numPr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cussion student—stick grip for snare drum and mallets; basic tuning of two timpani; setup of timpani, mallet instruments, and auxiliary instruments.</w:t>
            </w:r>
          </w:p>
        </w:tc>
      </w:tr>
      <w:tr w:rsidR="00696336" w14:paraId="72121392" w14:textId="77777777" w:rsidTr="00010A75">
        <w:trPr>
          <w:cantSplit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9C534C" w14:textId="77777777" w:rsidR="00696336" w:rsidRPr="00A36E6B" w:rsidRDefault="00696336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5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F34450E" w14:textId="77777777" w:rsidR="00696336" w:rsidRPr="00A36E6B" w:rsidRDefault="00696336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Pr="00A36E6B">
              <w:rPr>
                <w:sz w:val="20"/>
                <w:szCs w:val="20"/>
              </w:rPr>
              <w:t>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49F7A3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AE01FB" w14:textId="77777777" w:rsidR="00696336" w:rsidRPr="00A36E6B" w:rsidRDefault="00696336" w:rsidP="00696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8EC4E4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52415F9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6BE5AC" w14:textId="77777777" w:rsidR="00696336" w:rsidRPr="00671FA1" w:rsidRDefault="00696336" w:rsidP="00696336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proofErr w:type="gramStart"/>
            <w:r w:rsidRPr="00671FA1">
              <w:rPr>
                <w:sz w:val="20"/>
                <w:szCs w:val="20"/>
              </w:rPr>
              <w:t>MII.</w:t>
            </w:r>
            <w:r w:rsidRPr="00671FA1">
              <w:rPr>
                <w:strike/>
                <w:sz w:val="20"/>
                <w:szCs w:val="20"/>
              </w:rPr>
              <w:t>10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</w:t>
            </w:r>
            <w:proofErr w:type="gramEnd"/>
            <w:r w:rsidRPr="00671FA1">
              <w:rPr>
                <w:sz w:val="20"/>
                <w:szCs w:val="20"/>
              </w:rPr>
              <w:t xml:space="preserve"> student will demonstrate proper instrumental techniqu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2A56C6C3" w14:textId="77777777" w:rsidR="00696336" w:rsidRPr="00671FA1" w:rsidRDefault="00696336" w:rsidP="009239BC">
            <w:pPr>
              <w:pStyle w:val="SOLNumberedBullet"/>
              <w:numPr>
                <w:ilvl w:val="0"/>
                <w:numId w:val="28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djust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 perfecting</w:t>
            </w:r>
            <w:r w:rsidRPr="00671FA1">
              <w:rPr>
                <w:sz w:val="20"/>
                <w:szCs w:val="20"/>
              </w:rPr>
              <w:t xml:space="preserve"> intonation while playing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E13E10F" w14:textId="77777777" w:rsidR="00696336" w:rsidRPr="00671FA1" w:rsidRDefault="00696336" w:rsidP="009239BC">
            <w:pPr>
              <w:pStyle w:val="SOLNumberedBullet"/>
              <w:numPr>
                <w:ilvl w:val="0"/>
                <w:numId w:val="28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du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ones that are clear, free of tension, sustained, and unwavering in pitch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BADDB75" w14:textId="77777777" w:rsidR="00696336" w:rsidRPr="00671FA1" w:rsidRDefault="00696336" w:rsidP="009239BC">
            <w:pPr>
              <w:pStyle w:val="SOLNumberedBullet"/>
              <w:numPr>
                <w:ilvl w:val="0"/>
                <w:numId w:val="28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</w:t>
            </w:r>
            <w:proofErr w:type="spellEnd"/>
            <w:r w:rsidRPr="00671FA1">
              <w:rPr>
                <w:sz w:val="20"/>
                <w:szCs w:val="20"/>
              </w:rPr>
              <w:t xml:space="preserve"> student—proper breathing techniques and embouchure; contrasting articulations (legato, </w:t>
            </w:r>
            <w:proofErr w:type="spellStart"/>
            <w:r w:rsidRPr="00671FA1">
              <w:rPr>
                <w:sz w:val="20"/>
                <w:szCs w:val="20"/>
              </w:rPr>
              <w:t>marcato</w:t>
            </w:r>
            <w:proofErr w:type="spellEnd"/>
            <w:r w:rsidRPr="00671FA1">
              <w:rPr>
                <w:sz w:val="20"/>
                <w:szCs w:val="20"/>
              </w:rPr>
              <w:t>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7C8FDA2" w14:textId="77777777" w:rsidR="00696336" w:rsidRPr="00671FA1" w:rsidRDefault="00696336" w:rsidP="009239BC">
            <w:pPr>
              <w:pStyle w:val="SOLNumberedBullet"/>
              <w:numPr>
                <w:ilvl w:val="0"/>
                <w:numId w:val="28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Orchestral </w:t>
            </w:r>
            <w:r w:rsidRPr="00671FA1">
              <w:rPr>
                <w:sz w:val="20"/>
                <w:szCs w:val="20"/>
              </w:rPr>
              <w:t xml:space="preserve">string student—proper bow placement, weight, angle, </w:t>
            </w:r>
            <w:r w:rsidRPr="003A50A7">
              <w:rPr>
                <w:sz w:val="20"/>
                <w:szCs w:val="20"/>
                <w:u w:val="single"/>
              </w:rPr>
              <w:t xml:space="preserve">and </w:t>
            </w:r>
            <w:r w:rsidRPr="00671FA1">
              <w:rPr>
                <w:sz w:val="20"/>
                <w:szCs w:val="20"/>
              </w:rPr>
              <w:t>speed</w:t>
            </w:r>
            <w:r w:rsidRPr="003A50A7">
              <w:rPr>
                <w:strike/>
                <w:sz w:val="20"/>
                <w:szCs w:val="20"/>
              </w:rPr>
              <w:t>, and pressure</w:t>
            </w:r>
            <w:r w:rsidRPr="00671FA1">
              <w:rPr>
                <w:sz w:val="20"/>
                <w:szCs w:val="20"/>
              </w:rPr>
              <w:t>; contrasting articulations (</w:t>
            </w:r>
            <w:proofErr w:type="spellStart"/>
            <w:r w:rsidRPr="00671FA1">
              <w:rPr>
                <w:sz w:val="20"/>
                <w:szCs w:val="20"/>
              </w:rPr>
              <w:t>détaché</w:t>
            </w:r>
            <w:proofErr w:type="spellEnd"/>
            <w:r w:rsidRPr="00671FA1">
              <w:rPr>
                <w:sz w:val="20"/>
                <w:szCs w:val="20"/>
              </w:rPr>
              <w:t>, accents, hooked bowing, multiple-note slurs, slurred staccato, sforzando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4B6F96F" w14:textId="77777777" w:rsidR="00696336" w:rsidRPr="00671FA1" w:rsidRDefault="00696336" w:rsidP="009239BC">
            <w:pPr>
              <w:pStyle w:val="SOLNumberedBullet"/>
              <w:numPr>
                <w:ilvl w:val="0"/>
                <w:numId w:val="28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cussion</w:t>
            </w:r>
            <w:proofErr w:type="spellEnd"/>
            <w:r w:rsidRPr="00671FA1">
              <w:rPr>
                <w:sz w:val="20"/>
                <w:szCs w:val="20"/>
              </w:rPr>
              <w:t xml:space="preserve"> student—stick</w:t>
            </w:r>
            <w:r w:rsidRPr="00173D07">
              <w:rPr>
                <w:color w:val="000000"/>
                <w:sz w:val="20"/>
                <w:szCs w:val="20"/>
                <w:u w:val="single"/>
              </w:rPr>
              <w:t xml:space="preserve"> control</w:t>
            </w:r>
            <w:r w:rsidRPr="00671FA1">
              <w:rPr>
                <w:sz w:val="20"/>
                <w:szCs w:val="20"/>
                <w:u w:val="single"/>
              </w:rPr>
              <w:t>, appropriate grip,</w:t>
            </w:r>
            <w:r w:rsidRPr="00173D07">
              <w:rPr>
                <w:color w:val="000000"/>
                <w:sz w:val="20"/>
                <w:szCs w:val="20"/>
                <w:u w:val="single"/>
              </w:rPr>
              <w:t xml:space="preserve"> and continued performance of roll, diddle, flam, and drag rudiments with increasing difficulty</w:t>
            </w:r>
            <w:r w:rsidRPr="003A50A7">
              <w:rPr>
                <w:color w:val="000000"/>
                <w:sz w:val="20"/>
                <w:szCs w:val="20"/>
                <w:u w:val="single"/>
              </w:rPr>
              <w:t>; playing techniques on mallet and auxiliary instruments</w:t>
            </w:r>
            <w:r w:rsidRPr="003A50A7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9-stroke roll, drag, drag paradiddle, flam accent, </w:t>
            </w:r>
            <w:proofErr w:type="spellStart"/>
            <w:r w:rsidRPr="00671FA1">
              <w:rPr>
                <w:strike/>
                <w:sz w:val="20"/>
                <w:szCs w:val="20"/>
              </w:rPr>
              <w:t>flamacue</w:t>
            </w:r>
            <w:proofErr w:type="spellEnd"/>
            <w:r w:rsidRPr="00671FA1">
              <w:rPr>
                <w:strike/>
                <w:sz w:val="20"/>
                <w:szCs w:val="20"/>
              </w:rPr>
              <w:t>, single drag tap, double drag tap, and Lesson 25, open-close-open, on snare drum (PAS); playing techniques on timpani, mallet, and auxiliary instruments, including single-stroke roll.</w:t>
            </w:r>
          </w:p>
          <w:p w14:paraId="4A8BD909" w14:textId="77777777" w:rsidR="00696336" w:rsidRPr="00173D07" w:rsidRDefault="00696336" w:rsidP="00207B12">
            <w:pPr>
              <w:pStyle w:val="SOLNumberedBullet"/>
              <w:numPr>
                <w:ilvl w:val="0"/>
                <w:numId w:val="0"/>
              </w:numPr>
              <w:ind w:left="540"/>
              <w:rPr>
                <w:color w:val="000000"/>
                <w:sz w:val="20"/>
                <w:szCs w:val="20"/>
              </w:rPr>
            </w:pPr>
            <w:r w:rsidRPr="00173D07">
              <w:rPr>
                <w:color w:val="000000"/>
                <w:sz w:val="20"/>
                <w:szCs w:val="20"/>
                <w:u w:val="single"/>
              </w:rPr>
              <w:t>f) Guitar student—right-hand techniques (finger style and pick style), and left-hand-techniques (vibrato, slurs, string-bending and barre techniques).</w:t>
            </w:r>
          </w:p>
        </w:tc>
      </w:tr>
      <w:tr w:rsidR="00696336" w14:paraId="6758F40A" w14:textId="77777777" w:rsidTr="00010A75">
        <w:trPr>
          <w:cantSplit/>
          <w:trHeight w:val="15"/>
        </w:trPr>
        <w:tc>
          <w:tcPr>
            <w:tcW w:w="81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85B80F" w14:textId="77777777" w:rsidR="00696336" w:rsidRPr="00A36E6B" w:rsidRDefault="00696336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16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6F2E035" w14:textId="77777777" w:rsidR="00696336" w:rsidRPr="00A36E6B" w:rsidRDefault="00696336" w:rsidP="00696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I.</w:t>
            </w:r>
            <w:r w:rsidRPr="00A36E6B">
              <w:rPr>
                <w:sz w:val="20"/>
                <w:szCs w:val="20"/>
              </w:rPr>
              <w:t>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90130B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3752E8" w14:textId="77777777" w:rsidR="00696336" w:rsidRPr="00A36E6B" w:rsidRDefault="00696336" w:rsidP="00696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7453D1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2C041FC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B017D7" w14:textId="77777777" w:rsidR="00696336" w:rsidRPr="00671FA1" w:rsidRDefault="00696336" w:rsidP="00696336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proofErr w:type="gramStart"/>
            <w:r w:rsidRPr="00671FA1">
              <w:rPr>
                <w:sz w:val="20"/>
                <w:szCs w:val="20"/>
              </w:rPr>
              <w:t>MII.</w:t>
            </w:r>
            <w:r w:rsidRPr="00671FA1">
              <w:rPr>
                <w:strike/>
                <w:sz w:val="20"/>
                <w:szCs w:val="20"/>
              </w:rPr>
              <w:t>11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</w:t>
            </w:r>
            <w:proofErr w:type="gramEnd"/>
            <w:r w:rsidRPr="00671FA1">
              <w:rPr>
                <w:sz w:val="20"/>
                <w:szCs w:val="20"/>
              </w:rPr>
              <w:t xml:space="preserve"> student will demonstrate </w:t>
            </w:r>
            <w:r w:rsidRPr="00671FA1">
              <w:rPr>
                <w:sz w:val="20"/>
                <w:szCs w:val="20"/>
                <w:u w:val="single"/>
              </w:rPr>
              <w:t>musicianship and</w:t>
            </w:r>
            <w:r w:rsidRPr="00671FA1">
              <w:rPr>
                <w:sz w:val="20"/>
                <w:szCs w:val="20"/>
              </w:rPr>
              <w:t xml:space="preserve"> ensemble skills at an intermediate level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228F9542" w14:textId="77777777" w:rsidR="00696336" w:rsidRPr="00671FA1" w:rsidRDefault="00696336" w:rsidP="009239BC">
            <w:pPr>
              <w:pStyle w:val="SOLNumberedBullet"/>
              <w:numPr>
                <w:ilvl w:val="0"/>
                <w:numId w:val="29"/>
              </w:numPr>
              <w:ind w:left="692" w:hanging="56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produ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characteristic sound of the instrument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[Moved from MII.16]</w:t>
            </w:r>
          </w:p>
          <w:p w14:paraId="795DCC15" w14:textId="77777777" w:rsidR="00696336" w:rsidRPr="00671FA1" w:rsidRDefault="00696336" w:rsidP="009239BC">
            <w:pPr>
              <w:pStyle w:val="SOLNumberedBullet"/>
              <w:numPr>
                <w:ilvl w:val="0"/>
                <w:numId w:val="29"/>
              </w:numPr>
              <w:ind w:left="692" w:hanging="56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Blend and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balan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and blending</w:t>
            </w:r>
            <w:r w:rsidRPr="00671FA1">
              <w:rPr>
                <w:sz w:val="20"/>
                <w:szCs w:val="20"/>
              </w:rPr>
              <w:t xml:space="preserve"> instrumental timb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E6B29EE" w14:textId="77777777" w:rsidR="00696336" w:rsidRPr="00671FA1" w:rsidRDefault="00696336" w:rsidP="009239BC">
            <w:pPr>
              <w:pStyle w:val="SOLNumberedBullet"/>
              <w:numPr>
                <w:ilvl w:val="0"/>
                <w:numId w:val="29"/>
              </w:numPr>
              <w:ind w:left="692" w:hanging="56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k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djustments to facilitate correct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034634F" w14:textId="77777777" w:rsidR="00696336" w:rsidRPr="00671FA1" w:rsidRDefault="00696336" w:rsidP="009239BC">
            <w:pPr>
              <w:pStyle w:val="SOLNumberedBullet"/>
              <w:numPr>
                <w:ilvl w:val="0"/>
                <w:numId w:val="29"/>
              </w:numPr>
              <w:ind w:left="692" w:hanging="56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tch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dynamic levels and playing sty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4D28AFE" w14:textId="77777777" w:rsidR="00696336" w:rsidRPr="00671FA1" w:rsidRDefault="00696336" w:rsidP="009239BC">
            <w:pPr>
              <w:pStyle w:val="SOLNumberedBullet"/>
              <w:numPr>
                <w:ilvl w:val="0"/>
                <w:numId w:val="29"/>
              </w:numPr>
              <w:ind w:left="692" w:hanging="56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o conducting patterns and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C2AFC14" w14:textId="77777777" w:rsidR="00696336" w:rsidRPr="00671FA1" w:rsidRDefault="00696336" w:rsidP="009239BC">
            <w:pPr>
              <w:pStyle w:val="Paragraph"/>
              <w:numPr>
                <w:ilvl w:val="0"/>
                <w:numId w:val="29"/>
              </w:numPr>
              <w:spacing w:after="0"/>
              <w:ind w:left="692" w:hanging="56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int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 steady beat at various tempos in the music literature being studied.</w:t>
            </w:r>
          </w:p>
          <w:p w14:paraId="781561E1" w14:textId="77777777" w:rsidR="00696336" w:rsidRPr="00173D07" w:rsidRDefault="00DD44AA" w:rsidP="00207B12">
            <w:pPr>
              <w:pStyle w:val="Paragraph"/>
              <w:spacing w:after="0"/>
              <w:ind w:left="692" w:hanging="692"/>
              <w:rPr>
                <w:sz w:val="20"/>
                <w:szCs w:val="20"/>
                <w:u w:val="single"/>
              </w:rPr>
            </w:pPr>
            <w:proofErr w:type="gramStart"/>
            <w:r w:rsidRPr="00671FA1">
              <w:rPr>
                <w:strike/>
                <w:sz w:val="20"/>
                <w:szCs w:val="20"/>
              </w:rPr>
              <w:t>MII.13</w:t>
            </w:r>
            <w:r w:rsidRPr="00DD44AA">
              <w:rPr>
                <w:sz w:val="20"/>
                <w:szCs w:val="20"/>
              </w:rPr>
              <w:t xml:space="preserve">  </w:t>
            </w:r>
            <w:r w:rsidRPr="00173D07">
              <w:rPr>
                <w:sz w:val="20"/>
                <w:szCs w:val="20"/>
                <w:u w:val="single"/>
              </w:rPr>
              <w:t>g</w:t>
            </w:r>
            <w:proofErr w:type="gramEnd"/>
            <w:r w:rsidRPr="00173D07">
              <w:rPr>
                <w:sz w:val="20"/>
                <w:szCs w:val="20"/>
                <w:u w:val="single"/>
              </w:rPr>
              <w:t xml:space="preserve">) </w:t>
            </w:r>
            <w:r w:rsidRPr="00671FA1">
              <w:rPr>
                <w:strike/>
                <w:sz w:val="20"/>
                <w:szCs w:val="20"/>
              </w:rPr>
              <w:t xml:space="preserve">The student will demonstrate </w:t>
            </w:r>
            <w:proofErr w:type="spellStart"/>
            <w:r w:rsidRPr="00173D07">
              <w:rPr>
                <w:sz w:val="20"/>
                <w:szCs w:val="20"/>
                <w:u w:val="single"/>
              </w:rPr>
              <w:t>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173D07">
              <w:rPr>
                <w:sz w:val="20"/>
                <w:szCs w:val="20"/>
              </w:rPr>
              <w:t>se</w:t>
            </w:r>
            <w:proofErr w:type="spellEnd"/>
            <w:r w:rsidRPr="00173D07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of </w:t>
            </w:r>
            <w:r w:rsidRPr="00173D07">
              <w:rPr>
                <w:sz w:val="20"/>
                <w:szCs w:val="20"/>
              </w:rPr>
              <w:t>articulations, dynamic contrasts, and phrasing as means of expression.</w:t>
            </w:r>
          </w:p>
        </w:tc>
      </w:tr>
    </w:tbl>
    <w:p w14:paraId="5A9714D9" w14:textId="77777777" w:rsidR="00AE3572" w:rsidRPr="00D12EA8" w:rsidRDefault="00696336" w:rsidP="00696336">
      <w:pPr>
        <w:rPr>
          <w:b/>
          <w:bCs/>
          <w:sz w:val="28"/>
        </w:rPr>
      </w:pPr>
      <w:r>
        <w:br w:type="page"/>
      </w:r>
      <w:r w:rsidR="00AE3572">
        <w:rPr>
          <w:b/>
          <w:bCs/>
          <w:sz w:val="32"/>
        </w:rPr>
        <w:lastRenderedPageBreak/>
        <w:t>Middle School Instrumental Music, Advanced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AE3572" w:rsidRPr="00817BBD" w14:paraId="52F79974" w14:textId="77777777" w:rsidTr="00AE3572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107B447" w14:textId="77777777" w:rsidR="00AE3572" w:rsidRPr="00433D01" w:rsidRDefault="00AE3572" w:rsidP="00AE3572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F9BF3C4" w14:textId="77777777" w:rsidR="00AE3572" w:rsidRPr="00817BBD" w:rsidRDefault="00AE3572" w:rsidP="00AE3572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CE3764E" w14:textId="77777777" w:rsidR="00AE3572" w:rsidRPr="00817BBD" w:rsidRDefault="00AE3572" w:rsidP="00AE3572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2D3E487B" w14:textId="77777777" w:rsidR="00AE3572" w:rsidRPr="00817BBD" w:rsidRDefault="00AE3572" w:rsidP="00AE3572">
            <w:pPr>
              <w:jc w:val="center"/>
              <w:rPr>
                <w:sz w:val="16"/>
                <w:szCs w:val="22"/>
              </w:rPr>
            </w:pPr>
          </w:p>
          <w:p w14:paraId="496F6EB9" w14:textId="77777777" w:rsidR="00AE3572" w:rsidRPr="006665B9" w:rsidRDefault="00AE3572" w:rsidP="00AE3572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566F02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566F02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6665B9">
              <w:rPr>
                <w:sz w:val="20"/>
                <w:szCs w:val="22"/>
              </w:rPr>
              <w:tab/>
            </w:r>
          </w:p>
        </w:tc>
      </w:tr>
      <w:tr w:rsidR="00AE3572" w:rsidRPr="00817BBD" w14:paraId="67FEAAC5" w14:textId="77777777" w:rsidTr="00AE3572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C6E6B5" w14:textId="77777777" w:rsidR="00AE3572" w:rsidRPr="00817BBD" w:rsidRDefault="006E65D0" w:rsidP="00AE3572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8D995B" w14:textId="77777777" w:rsidR="00AE3572" w:rsidRPr="00817BBD" w:rsidRDefault="006E65D0" w:rsidP="00AE3572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40E53E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A7434D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CDE1A1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73558C3E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F20D8D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353610" w14:paraId="26760CF7" w14:textId="77777777" w:rsidTr="009A3BE9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EA2B86" w14:textId="77777777" w:rsidR="00353610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59472FE" w14:textId="77777777" w:rsidR="00353610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7</w:t>
            </w:r>
          </w:p>
          <w:p w14:paraId="6B0C66C4" w14:textId="77777777" w:rsidR="00353610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14</w:t>
            </w:r>
          </w:p>
          <w:p w14:paraId="55CF6E01" w14:textId="77777777" w:rsidR="00353610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BBFF7F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456A86" w14:textId="77777777" w:rsidR="00353610" w:rsidRPr="00AE3572" w:rsidRDefault="00353610" w:rsidP="00353610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148A25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D0483D5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426CC7" w14:textId="77777777" w:rsidR="00353610" w:rsidRPr="00671FA1" w:rsidRDefault="00353610" w:rsidP="00353610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AD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1</w:t>
            </w:r>
            <w:r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r w:rsidRPr="00671FA1">
              <w:rPr>
                <w:strike/>
                <w:sz w:val="20"/>
                <w:szCs w:val="20"/>
              </w:rPr>
              <w:t>us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create</w:t>
            </w:r>
            <w:r w:rsidRPr="00671FA1">
              <w:rPr>
                <w:sz w:val="20"/>
                <w:szCs w:val="20"/>
              </w:rPr>
              <w:t xml:space="preserve"> music </w:t>
            </w:r>
            <w:r w:rsidRPr="00671FA1">
              <w:rPr>
                <w:strike/>
                <w:sz w:val="20"/>
                <w:szCs w:val="20"/>
              </w:rPr>
              <w:t>composition</w:t>
            </w:r>
            <w:r w:rsidRPr="00671FA1">
              <w:rPr>
                <w:sz w:val="20"/>
                <w:szCs w:val="20"/>
              </w:rPr>
              <w:t xml:space="preserve"> as a means of expres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by 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</w:p>
          <w:p w14:paraId="5C53E56F" w14:textId="77777777" w:rsidR="00353610" w:rsidRPr="00671FA1" w:rsidRDefault="00353610" w:rsidP="009239BC">
            <w:pPr>
              <w:pStyle w:val="SOLNumberedBullet"/>
              <w:numPr>
                <w:ilvl w:val="0"/>
                <w:numId w:val="30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 eight-measure rhythmic-melodic vari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1995B6AF" w14:textId="77777777" w:rsidR="00353610" w:rsidRPr="00671FA1" w:rsidRDefault="00353610" w:rsidP="00353610">
            <w:pPr>
              <w:pStyle w:val="SOLNumberedBullet"/>
              <w:numPr>
                <w:ilvl w:val="0"/>
                <w:numId w:val="0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AD.14</w:t>
            </w:r>
            <w:r w:rsidRPr="00D2227E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>MIAD.</w:t>
            </w:r>
            <w:proofErr w:type="gramStart"/>
            <w:r>
              <w:rPr>
                <w:sz w:val="20"/>
                <w:szCs w:val="20"/>
                <w:u w:val="single"/>
              </w:rPr>
              <w:t xml:space="preserve">1  </w:t>
            </w:r>
            <w:r w:rsidRPr="00671FA1">
              <w:rPr>
                <w:sz w:val="20"/>
                <w:szCs w:val="20"/>
                <w:u w:val="single"/>
              </w:rPr>
              <w:t>b</w:t>
            </w:r>
            <w:proofErr w:type="gramEnd"/>
            <w:r w:rsidRPr="00671FA1">
              <w:rPr>
                <w:sz w:val="20"/>
                <w:szCs w:val="20"/>
                <w:u w:val="single"/>
              </w:rPr>
              <w:t>)</w:t>
            </w:r>
            <w:r>
              <w:rPr>
                <w:strike/>
                <w:sz w:val="20"/>
                <w:szCs w:val="20"/>
              </w:rPr>
              <w:t xml:space="preserve">  </w:t>
            </w:r>
            <w:r w:rsidRPr="00671FA1">
              <w:rPr>
                <w:strike/>
                <w:sz w:val="20"/>
                <w:szCs w:val="20"/>
              </w:rPr>
              <w:t>The student will perform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Improvise </w:t>
            </w:r>
            <w:r w:rsidRPr="00671FA1">
              <w:rPr>
                <w:sz w:val="20"/>
                <w:szCs w:val="20"/>
              </w:rPr>
              <w:t>increasingly complex rhythmic and melodic examples in call-and-response styles.</w:t>
            </w:r>
          </w:p>
          <w:p w14:paraId="1F8E0582" w14:textId="77777777" w:rsidR="00353610" w:rsidRPr="00BC654A" w:rsidRDefault="00353610" w:rsidP="00353610">
            <w:pPr>
              <w:pStyle w:val="SOLNumberedBullet"/>
              <w:numPr>
                <w:ilvl w:val="0"/>
                <w:numId w:val="0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AD.15</w:t>
            </w:r>
            <w:r w:rsidRPr="00D2227E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>MIAD.</w:t>
            </w:r>
            <w:proofErr w:type="gramStart"/>
            <w:r>
              <w:rPr>
                <w:sz w:val="20"/>
                <w:szCs w:val="20"/>
                <w:u w:val="single"/>
              </w:rPr>
              <w:t>1  c</w:t>
            </w:r>
            <w:proofErr w:type="gramEnd"/>
            <w:r w:rsidRPr="00671FA1">
              <w:rPr>
                <w:sz w:val="20"/>
                <w:szCs w:val="20"/>
                <w:u w:val="single"/>
              </w:rPr>
              <w:t>)</w:t>
            </w:r>
            <w:r>
              <w:rPr>
                <w:strike/>
                <w:sz w:val="20"/>
                <w:szCs w:val="20"/>
              </w:rPr>
              <w:t xml:space="preserve">  </w:t>
            </w:r>
            <w:r w:rsidRPr="00671FA1">
              <w:rPr>
                <w:strike/>
                <w:sz w:val="20"/>
                <w:szCs w:val="20"/>
              </w:rPr>
              <w:t>The student will create, through playing and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nd perform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BC654A">
              <w:rPr>
                <w:strike/>
                <w:color w:val="000000"/>
                <w:sz w:val="20"/>
                <w:szCs w:val="20"/>
              </w:rPr>
              <w:t>rhythmic and melodic</w:t>
            </w:r>
            <w:r w:rsidRPr="00BC654A">
              <w:rPr>
                <w:color w:val="000000"/>
                <w:sz w:val="20"/>
                <w:szCs w:val="20"/>
              </w:rPr>
              <w:t xml:space="preserve"> </w:t>
            </w:r>
            <w:r w:rsidRPr="00BC654A">
              <w:rPr>
                <w:color w:val="000000"/>
                <w:sz w:val="20"/>
                <w:szCs w:val="20"/>
                <w:u w:val="single"/>
              </w:rPr>
              <w:t xml:space="preserve">rhythmic-melodic variations </w:t>
            </w:r>
            <w:r w:rsidRPr="00671FA1">
              <w:rPr>
                <w:sz w:val="20"/>
                <w:szCs w:val="20"/>
              </w:rPr>
              <w:t xml:space="preserve">of selections taken from </w:t>
            </w:r>
            <w:r w:rsidRPr="00671FA1">
              <w:rPr>
                <w:strike/>
                <w:sz w:val="20"/>
                <w:szCs w:val="20"/>
              </w:rPr>
              <w:t xml:space="preserve">folk </w:t>
            </w:r>
            <w:proofErr w:type="spellStart"/>
            <w:r w:rsidRPr="00671FA1">
              <w:rPr>
                <w:strike/>
                <w:sz w:val="20"/>
                <w:szCs w:val="20"/>
              </w:rPr>
              <w:t>songs</w:t>
            </w:r>
            <w:r w:rsidRPr="00671FA1">
              <w:rPr>
                <w:sz w:val="20"/>
                <w:szCs w:val="20"/>
              </w:rPr>
              <w:t>existing</w:t>
            </w:r>
            <w:proofErr w:type="spellEnd"/>
            <w:r w:rsidRPr="00671FA1">
              <w:rPr>
                <w:sz w:val="20"/>
                <w:szCs w:val="20"/>
              </w:rPr>
              <w:t xml:space="preserve"> melodies, exercises, or etudes, incorporating a variety of expressive elements.</w:t>
            </w:r>
          </w:p>
        </w:tc>
      </w:tr>
      <w:tr w:rsidR="00353610" w14:paraId="68CDB14C" w14:textId="77777777" w:rsidTr="009A3BE9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DC372D" w14:textId="77777777" w:rsidR="00353610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03D6BDA" w14:textId="77777777" w:rsidR="00764C19" w:rsidRDefault="00353610" w:rsidP="00764C1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-</w:t>
            </w:r>
          </w:p>
          <w:p w14:paraId="3F5F4E01" w14:textId="77777777" w:rsidR="00764C19" w:rsidRPr="009A3BE9" w:rsidRDefault="00764C19" w:rsidP="00764C1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AD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4064F7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6E2116" w14:textId="77777777" w:rsidR="00353610" w:rsidRDefault="00353610" w:rsidP="003536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F81C2A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F5D428F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7CF56D8" w14:textId="77777777" w:rsidR="00353610" w:rsidRPr="00BC654A" w:rsidRDefault="00353610" w:rsidP="00353610">
            <w:pPr>
              <w:ind w:left="540" w:hanging="540"/>
              <w:rPr>
                <w:color w:val="000000"/>
                <w:sz w:val="20"/>
                <w:szCs w:val="20"/>
                <w:u w:val="single"/>
              </w:rPr>
            </w:pPr>
            <w:r w:rsidRPr="00BC654A">
              <w:rPr>
                <w:color w:val="000000"/>
                <w:sz w:val="20"/>
                <w:szCs w:val="20"/>
                <w:u w:val="single"/>
              </w:rPr>
              <w:t>MIAD.</w:t>
            </w:r>
            <w:proofErr w:type="gramStart"/>
            <w:r w:rsidRPr="00BC654A">
              <w:rPr>
                <w:color w:val="000000"/>
                <w:sz w:val="20"/>
                <w:szCs w:val="20"/>
                <w:u w:val="single"/>
              </w:rPr>
              <w:t>2</w:t>
            </w:r>
            <w:r>
              <w:rPr>
                <w:color w:val="000000"/>
                <w:sz w:val="20"/>
                <w:szCs w:val="20"/>
                <w:u w:val="single"/>
              </w:rPr>
              <w:t xml:space="preserve">  The</w:t>
            </w:r>
            <w:proofErr w:type="gramEnd"/>
            <w:r>
              <w:rPr>
                <w:color w:val="000000"/>
                <w:sz w:val="20"/>
                <w:szCs w:val="20"/>
                <w:u w:val="single"/>
              </w:rPr>
              <w:t xml:space="preserve"> student will </w:t>
            </w:r>
            <w:r w:rsidRPr="00BC654A">
              <w:rPr>
                <w:color w:val="000000"/>
                <w:sz w:val="20"/>
                <w:szCs w:val="20"/>
                <w:u w:val="single"/>
              </w:rPr>
              <w:t>apply a creative process for music.</w:t>
            </w:r>
          </w:p>
          <w:p w14:paraId="28436FB7" w14:textId="77777777" w:rsidR="00353610" w:rsidRPr="00671FA1" w:rsidRDefault="00353610" w:rsidP="009239BC">
            <w:pPr>
              <w:pStyle w:val="Paragraph"/>
              <w:numPr>
                <w:ilvl w:val="0"/>
                <w:numId w:val="31"/>
              </w:numPr>
              <w:spacing w:after="0"/>
              <w:ind w:left="540" w:hanging="29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Apply steps of a creative process in a variety of contexts in music.</w:t>
            </w:r>
          </w:p>
          <w:p w14:paraId="3E2191C1" w14:textId="77777777" w:rsidR="00353610" w:rsidRPr="00BC654A" w:rsidRDefault="00353610" w:rsidP="009239BC">
            <w:pPr>
              <w:pStyle w:val="Paragraph"/>
              <w:numPr>
                <w:ilvl w:val="0"/>
                <w:numId w:val="31"/>
              </w:numPr>
              <w:spacing w:after="0"/>
              <w:ind w:left="540" w:hanging="299"/>
              <w:rPr>
                <w:color w:val="000000"/>
                <w:sz w:val="20"/>
                <w:szCs w:val="20"/>
                <w:u w:val="single"/>
              </w:rPr>
            </w:pPr>
            <w:r w:rsidRPr="00BC654A">
              <w:rPr>
                <w:color w:val="000000"/>
                <w:sz w:val="20"/>
                <w:szCs w:val="20"/>
                <w:u w:val="single"/>
              </w:rPr>
              <w:t>Develop individual solutions to creative challenges through independent research, investigation, and inquiry of music idea and concepts.</w:t>
            </w:r>
          </w:p>
          <w:p w14:paraId="28E15D86" w14:textId="77777777" w:rsidR="00353610" w:rsidRPr="00AE3572" w:rsidRDefault="00353610" w:rsidP="00764C19">
            <w:pPr>
              <w:ind w:left="511" w:hanging="270"/>
            </w:pPr>
            <w:r>
              <w:rPr>
                <w:sz w:val="20"/>
                <w:szCs w:val="20"/>
                <w:u w:val="single"/>
              </w:rPr>
              <w:t xml:space="preserve">c)  </w:t>
            </w:r>
            <w:r w:rsidR="00764C19" w:rsidRPr="00764C19">
              <w:rPr>
                <w:strike/>
                <w:sz w:val="20"/>
                <w:szCs w:val="20"/>
              </w:rPr>
              <w:t>MIAD.16.</w:t>
            </w:r>
            <w:proofErr w:type="gramStart"/>
            <w:r w:rsidR="00764C19" w:rsidRPr="00764C19">
              <w:rPr>
                <w:strike/>
                <w:sz w:val="20"/>
                <w:szCs w:val="20"/>
              </w:rPr>
              <w:t>3</w:t>
            </w:r>
            <w:r w:rsidR="00764C19">
              <w:rPr>
                <w:sz w:val="20"/>
                <w:szCs w:val="20"/>
              </w:rPr>
              <w:t xml:space="preserve"> 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nitor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proofErr w:type="gramEnd"/>
            <w:r w:rsidRPr="00671FA1">
              <w:rPr>
                <w:sz w:val="20"/>
                <w:szCs w:val="20"/>
              </w:rPr>
              <w:t xml:space="preserve"> individual practice </w:t>
            </w:r>
            <w:r w:rsidRPr="00671FA1">
              <w:rPr>
                <w:sz w:val="20"/>
                <w:szCs w:val="20"/>
                <w:u w:val="single"/>
              </w:rPr>
              <w:t xml:space="preserve">and progress toward goals. </w:t>
            </w:r>
            <w:r w:rsidRPr="00671FA1">
              <w:rPr>
                <w:strike/>
                <w:sz w:val="20"/>
                <w:szCs w:val="20"/>
              </w:rPr>
              <w:t>with a level of refinement that r</w:t>
            </w:r>
            <w:r w:rsidR="00764C19">
              <w:rPr>
                <w:strike/>
                <w:sz w:val="20"/>
                <w:szCs w:val="20"/>
              </w:rPr>
              <w:t>eflects advanced musical goals;</w:t>
            </w:r>
          </w:p>
        </w:tc>
      </w:tr>
      <w:tr w:rsidR="00353610" w14:paraId="63AB5669" w14:textId="77777777" w:rsidTr="009A3BE9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17A5B9" w14:textId="77777777" w:rsidR="00353610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43D8060" w14:textId="77777777" w:rsidR="00353610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1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72B85F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17D1A6" w14:textId="77777777" w:rsidR="00353610" w:rsidRPr="00AE3572" w:rsidRDefault="00353610" w:rsidP="00353610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D2D5E5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964B77C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E015A5" w14:textId="77777777" w:rsidR="00353610" w:rsidRPr="00671FA1" w:rsidRDefault="00353610" w:rsidP="00353610">
            <w:pPr>
              <w:pStyle w:val="Paragraph"/>
              <w:tabs>
                <w:tab w:val="left" w:pos="108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AD.</w:t>
            </w:r>
            <w:proofErr w:type="gramStart"/>
            <w:r w:rsidRPr="00671FA1">
              <w:rPr>
                <w:strike/>
                <w:sz w:val="20"/>
                <w:szCs w:val="20"/>
              </w:rPr>
              <w:t>19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</w:rPr>
              <w:t>analyze,</w:t>
            </w:r>
            <w:r w:rsidRPr="00671FA1">
              <w:rPr>
                <w:sz w:val="20"/>
                <w:szCs w:val="20"/>
                <w:u w:val="single"/>
              </w:rPr>
              <w:t xml:space="preserve"> interpret</w:t>
            </w:r>
            <w:r w:rsidRPr="00671FA1">
              <w:rPr>
                <w:sz w:val="20"/>
                <w:szCs w:val="20"/>
              </w:rPr>
              <w:t>, and evaluate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5AAB2FAF" w14:textId="77777777" w:rsidR="00353610" w:rsidRPr="00671FA1" w:rsidRDefault="00353610" w:rsidP="009239BC">
            <w:pPr>
              <w:pStyle w:val="SOLNumberedBullet"/>
              <w:numPr>
                <w:ilvl w:val="0"/>
                <w:numId w:val="32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</w:t>
            </w:r>
            <w:r w:rsidRPr="00671FA1">
              <w:rPr>
                <w:strike/>
                <w:sz w:val="20"/>
                <w:szCs w:val="20"/>
              </w:rPr>
              <w:t xml:space="preserve"> importance of composers’ use of</w:t>
            </w:r>
            <w:r w:rsidRPr="00671FA1">
              <w:rPr>
                <w:sz w:val="20"/>
                <w:szCs w:val="20"/>
              </w:rPr>
              <w:t xml:space="preserve"> style, cultural influences, and historical context</w:t>
            </w:r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for the interpretation of works</w:t>
            </w:r>
            <w:r w:rsidRPr="00671FA1">
              <w:rPr>
                <w:sz w:val="20"/>
                <w:szCs w:val="20"/>
              </w:rPr>
              <w:t xml:space="preserve"> of music </w:t>
            </w:r>
            <w:r w:rsidRPr="00671FA1">
              <w:rPr>
                <w:sz w:val="20"/>
                <w:szCs w:val="20"/>
                <w:u w:val="single"/>
              </w:rPr>
              <w:t>literature being studied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451371F" w14:textId="77777777" w:rsidR="00353610" w:rsidRPr="00671FA1" w:rsidRDefault="00353610" w:rsidP="009239BC">
            <w:pPr>
              <w:pStyle w:val="SOLNumberedBullet"/>
              <w:numPr>
                <w:ilvl w:val="0"/>
                <w:numId w:val="32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am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ays in which personal experiences influence critical judgment about works of music and musical performanc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ABC8556" w14:textId="77777777" w:rsidR="00353610" w:rsidRPr="00671FA1" w:rsidRDefault="00353610" w:rsidP="009239BC">
            <w:pPr>
              <w:pStyle w:val="SOLNumberedBullet"/>
              <w:numPr>
                <w:ilvl w:val="0"/>
                <w:numId w:val="32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for analyzing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and </w:t>
            </w:r>
            <w:r w:rsidRPr="00671FA1">
              <w:rPr>
                <w:sz w:val="20"/>
                <w:szCs w:val="20"/>
              </w:rPr>
              <w:t>evaluating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and critiquing </w:t>
            </w:r>
            <w:r w:rsidRPr="00671FA1">
              <w:rPr>
                <w:sz w:val="20"/>
                <w:szCs w:val="20"/>
              </w:rPr>
              <w:t>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</w:p>
          <w:p w14:paraId="5D5435CB" w14:textId="77777777" w:rsidR="00353610" w:rsidRPr="00671FA1" w:rsidRDefault="00353610" w:rsidP="009239BC">
            <w:pPr>
              <w:pStyle w:val="SOLNumberedBullet"/>
              <w:numPr>
                <w:ilvl w:val="0"/>
                <w:numId w:val="32"/>
              </w:numPr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scribing performances of music, using music terminology; and</w:t>
            </w:r>
          </w:p>
          <w:p w14:paraId="02A088C3" w14:textId="77777777" w:rsidR="00353610" w:rsidRPr="00AE3572" w:rsidRDefault="00353610" w:rsidP="00353610">
            <w:pPr>
              <w:ind w:left="511"/>
            </w:pPr>
            <w:r w:rsidRPr="00671FA1">
              <w:rPr>
                <w:strike/>
                <w:sz w:val="20"/>
                <w:szCs w:val="20"/>
              </w:rPr>
              <w:t>applying accepted criteria for critiquing musical performances of self and others.</w:t>
            </w:r>
          </w:p>
        </w:tc>
      </w:tr>
      <w:tr w:rsidR="00353610" w14:paraId="785F10E4" w14:textId="77777777" w:rsidTr="009A3BE9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1EF57B" w14:textId="77777777" w:rsidR="00353610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1BC396A" w14:textId="77777777" w:rsidR="00353610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2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F36728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C94698" w14:textId="77777777" w:rsidR="00353610" w:rsidRPr="00AE3572" w:rsidRDefault="00353610" w:rsidP="00353610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A5FFA0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F4C5EC3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FDC3D2E" w14:textId="77777777" w:rsidR="00353610" w:rsidRPr="00671FA1" w:rsidRDefault="00353610" w:rsidP="00353610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AD.</w:t>
            </w:r>
            <w:proofErr w:type="gramStart"/>
            <w:r w:rsidRPr="00671FA1">
              <w:rPr>
                <w:strike/>
                <w:sz w:val="20"/>
                <w:szCs w:val="20"/>
              </w:rPr>
              <w:t>20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0F23B520" w14:textId="77777777" w:rsidR="00353610" w:rsidRPr="00671FA1" w:rsidRDefault="00353610" w:rsidP="009239BC">
            <w:pPr>
              <w:pStyle w:val="SOLNumberedBullet"/>
              <w:numPr>
                <w:ilvl w:val="0"/>
                <w:numId w:val="33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ersonal responses to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7E854EE" w14:textId="77777777" w:rsidR="00353610" w:rsidRPr="00671FA1" w:rsidRDefault="00353610" w:rsidP="009239BC">
            <w:pPr>
              <w:pStyle w:val="SOLNumberedBullet"/>
              <w:numPr>
                <w:ilvl w:val="0"/>
                <w:numId w:val="33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Identify </w:t>
            </w:r>
            <w:r w:rsidRPr="00671FA1">
              <w:rPr>
                <w:strike/>
                <w:sz w:val="20"/>
                <w:szCs w:val="20"/>
              </w:rPr>
              <w:t>analyzing aesthetic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personal </w:t>
            </w:r>
            <w:r w:rsidRPr="00671FA1">
              <w:rPr>
                <w:sz w:val="20"/>
                <w:szCs w:val="20"/>
              </w:rPr>
              <w:t>criteria used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or critiquing musical performances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70F132A" w14:textId="77777777" w:rsidR="00353610" w:rsidRPr="00AE3572" w:rsidRDefault="00353610" w:rsidP="00353610">
            <w:pPr>
              <w:ind w:left="511"/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671FA1">
              <w:rPr>
                <w:strike/>
                <w:sz w:val="20"/>
                <w:szCs w:val="20"/>
              </w:rPr>
              <w:t xml:space="preserve">identifying the value of musical performance to </w:t>
            </w:r>
            <w:proofErr w:type="spellStart"/>
            <w:proofErr w:type="gramStart"/>
            <w:r w:rsidRPr="00671FA1">
              <w:rPr>
                <w:strike/>
                <w:sz w:val="20"/>
                <w:szCs w:val="20"/>
              </w:rPr>
              <w:t>society.</w:t>
            </w:r>
            <w:r w:rsidRPr="00671FA1">
              <w:rPr>
                <w:sz w:val="20"/>
                <w:szCs w:val="20"/>
                <w:u w:val="single"/>
              </w:rPr>
              <w:t>Apply</w:t>
            </w:r>
            <w:proofErr w:type="spellEnd"/>
            <w:proofErr w:type="gramEnd"/>
            <w:r w:rsidRPr="00671FA1">
              <w:rPr>
                <w:sz w:val="20"/>
                <w:szCs w:val="20"/>
                <w:u w:val="single"/>
              </w:rPr>
              <w:t xml:space="preserve"> criteria for determining the quality of a work of music or importance of a musical style.</w:t>
            </w:r>
          </w:p>
        </w:tc>
      </w:tr>
      <w:tr w:rsidR="00353610" w14:paraId="71747BA1" w14:textId="77777777" w:rsidTr="009A3BE9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17E479" w14:textId="77777777" w:rsidR="00353610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lastRenderedPageBreak/>
              <w:t>MIAD.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9A4FAA8" w14:textId="77777777" w:rsidR="00353610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30CCE1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30C961" w14:textId="77777777" w:rsidR="00353610" w:rsidRPr="00AE3572" w:rsidRDefault="00353610" w:rsidP="00353610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AA4875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1AA8F84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507AB7" w14:textId="77777777" w:rsidR="00353610" w:rsidRPr="00671FA1" w:rsidRDefault="00353610" w:rsidP="00353610">
            <w:pPr>
              <w:pStyle w:val="Paragraph"/>
              <w:spacing w:after="0"/>
              <w:ind w:hanging="2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AD.</w:t>
            </w:r>
            <w:r w:rsidRPr="00671FA1">
              <w:rPr>
                <w:strike/>
                <w:sz w:val="20"/>
                <w:szCs w:val="20"/>
              </w:rPr>
              <w:t xml:space="preserve"> </w:t>
            </w:r>
            <w:proofErr w:type="gramStart"/>
            <w:r w:rsidRPr="00671FA1">
              <w:rPr>
                <w:strike/>
                <w:sz w:val="20"/>
                <w:szCs w:val="20"/>
              </w:rPr>
              <w:t>16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</w:t>
            </w:r>
            <w:proofErr w:type="gramEnd"/>
            <w:r w:rsidRPr="00671FA1"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trike/>
                <w:sz w:val="20"/>
                <w:szCs w:val="20"/>
              </w:rPr>
              <w:t>demonstrate</w:t>
            </w:r>
            <w:r w:rsidRPr="00671FA1">
              <w:rPr>
                <w:sz w:val="20"/>
                <w:szCs w:val="20"/>
              </w:rPr>
              <w:t xml:space="preserve"> explain and apply </w:t>
            </w:r>
            <w:r w:rsidRPr="00671FA1">
              <w:rPr>
                <w:sz w:val="20"/>
                <w:szCs w:val="20"/>
                <w:u w:val="single"/>
              </w:rPr>
              <w:t>collaboration and communication skills for music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musicianship and personal engagement by</w:t>
            </w:r>
          </w:p>
          <w:p w14:paraId="6580AE6C" w14:textId="77777777" w:rsidR="00353610" w:rsidRPr="00671FA1" w:rsidRDefault="00353610" w:rsidP="009239BC">
            <w:pPr>
              <w:pStyle w:val="SOLNumberedBullet"/>
              <w:keepNext/>
              <w:numPr>
                <w:ilvl w:val="0"/>
                <w:numId w:val="34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AD.16]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making adjustments to facilitate correct intonation;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14B04D76" w14:textId="77777777" w:rsidR="00353610" w:rsidRPr="00671FA1" w:rsidRDefault="00353610" w:rsidP="009239BC">
            <w:pPr>
              <w:pStyle w:val="SOLNumberedBullet"/>
              <w:keepNext/>
              <w:numPr>
                <w:ilvl w:val="0"/>
                <w:numId w:val="34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AD.16]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producing the characteristic sound of the instrument being studied;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4A9874BE" w14:textId="77777777" w:rsidR="00353610" w:rsidRPr="00671FA1" w:rsidRDefault="00353610" w:rsidP="009239BC">
            <w:pPr>
              <w:pStyle w:val="SOLNumberedBullet"/>
              <w:keepNext/>
              <w:numPr>
                <w:ilvl w:val="0"/>
                <w:numId w:val="34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IAD.2]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monitoring individual practice with a level of refinement that reflects advanced musical goals;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55C384CC" w14:textId="77777777" w:rsidR="00353610" w:rsidRPr="00671FA1" w:rsidRDefault="00353610" w:rsidP="009239BC">
            <w:pPr>
              <w:pStyle w:val="SOLNumberedBullet"/>
              <w:keepNext/>
              <w:numPr>
                <w:ilvl w:val="0"/>
                <w:numId w:val="34"/>
              </w:numPr>
              <w:tabs>
                <w:tab w:val="left" w:pos="511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 curricular and co-curricular school performances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and </w:t>
            </w:r>
            <w:r w:rsidRPr="00671FA1">
              <w:rPr>
                <w:sz w:val="20"/>
                <w:szCs w:val="20"/>
                <w:u w:val="single"/>
              </w:rPr>
              <w:t xml:space="preserve">in </w:t>
            </w:r>
            <w:r w:rsidRPr="00671FA1">
              <w:rPr>
                <w:sz w:val="20"/>
                <w:szCs w:val="20"/>
              </w:rPr>
              <w:t>local, district, or regional event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as appropriate to level, ability, and interes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8CA75E7" w14:textId="77777777" w:rsidR="00353610" w:rsidRPr="00671FA1" w:rsidRDefault="00353610" w:rsidP="009239BC">
            <w:pPr>
              <w:pStyle w:val="SOLNumberedBullet"/>
              <w:numPr>
                <w:ilvl w:val="0"/>
                <w:numId w:val="34"/>
              </w:numPr>
              <w:tabs>
                <w:tab w:val="left" w:pos="511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r w:rsidRPr="00671FA1">
              <w:rPr>
                <w:strike/>
                <w:sz w:val="20"/>
                <w:szCs w:val="20"/>
              </w:rPr>
              <w:t xml:space="preserve">describing and demonstrate </w:t>
            </w:r>
            <w:r w:rsidRPr="00671FA1">
              <w:rPr>
                <w:sz w:val="20"/>
                <w:szCs w:val="20"/>
                <w:u w:val="single"/>
              </w:rPr>
              <w:t xml:space="preserve">Apply </w:t>
            </w:r>
            <w:r w:rsidRPr="00671FA1">
              <w:rPr>
                <w:sz w:val="20"/>
                <w:szCs w:val="20"/>
              </w:rPr>
              <w:t>rehearsal and concert etiquette as a performer (e.g., using critical aural skills, following conducting gestures, maintaining attention in rest position).</w:t>
            </w:r>
          </w:p>
          <w:p w14:paraId="1A19F90F" w14:textId="77777777" w:rsidR="00353610" w:rsidRPr="00AE3572" w:rsidRDefault="009A3BE9" w:rsidP="009A3BE9">
            <w:pPr>
              <w:ind w:left="511"/>
            </w:pPr>
            <w:r w:rsidRPr="009A3BE9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z w:val="20"/>
                <w:szCs w:val="20"/>
                <w:u w:val="single"/>
              </w:rPr>
              <w:t xml:space="preserve">) </w:t>
            </w:r>
            <w:r w:rsidRPr="009A3BE9">
              <w:rPr>
                <w:strike/>
                <w:sz w:val="20"/>
                <w:szCs w:val="20"/>
              </w:rPr>
              <w:t>MIAD.18</w:t>
            </w:r>
            <w:r>
              <w:rPr>
                <w:strike/>
                <w:sz w:val="20"/>
                <w:szCs w:val="20"/>
              </w:rPr>
              <w:t>.</w:t>
            </w:r>
            <w:proofErr w:type="gramStart"/>
            <w:r w:rsidRPr="009A3BE9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 xml:space="preserve">  </w:t>
            </w:r>
            <w:proofErr w:type="spellStart"/>
            <w:r w:rsidR="00353610" w:rsidRPr="00671FA1">
              <w:rPr>
                <w:sz w:val="20"/>
                <w:szCs w:val="20"/>
                <w:u w:val="single"/>
              </w:rPr>
              <w:t>C</w:t>
            </w:r>
            <w:r w:rsidR="00353610" w:rsidRPr="00671FA1">
              <w:rPr>
                <w:strike/>
                <w:sz w:val="20"/>
                <w:szCs w:val="20"/>
              </w:rPr>
              <w:t>c</w:t>
            </w:r>
            <w:r w:rsidR="00353610" w:rsidRPr="00671FA1">
              <w:rPr>
                <w:sz w:val="20"/>
                <w:szCs w:val="20"/>
              </w:rPr>
              <w:t>onsistently</w:t>
            </w:r>
            <w:proofErr w:type="spellEnd"/>
            <w:proofErr w:type="gramEnd"/>
            <w:r w:rsidR="00353610" w:rsidRPr="00671FA1">
              <w:rPr>
                <w:sz w:val="20"/>
                <w:szCs w:val="20"/>
              </w:rPr>
              <w:t xml:space="preserve"> </w:t>
            </w:r>
            <w:proofErr w:type="spellStart"/>
            <w:r w:rsidR="00353610" w:rsidRPr="00671FA1">
              <w:rPr>
                <w:sz w:val="20"/>
                <w:szCs w:val="20"/>
              </w:rPr>
              <w:t>demonstrat</w:t>
            </w:r>
            <w:r w:rsidR="00353610" w:rsidRPr="00671FA1">
              <w:rPr>
                <w:sz w:val="20"/>
                <w:szCs w:val="20"/>
                <w:u w:val="single"/>
              </w:rPr>
              <w:t>e</w:t>
            </w:r>
            <w:r w:rsidR="00353610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353610" w:rsidRPr="00671FA1">
              <w:rPr>
                <w:sz w:val="20"/>
                <w:szCs w:val="20"/>
              </w:rPr>
              <w:t xml:space="preserve"> exemplary concert etiquette as an active listener.</w:t>
            </w:r>
          </w:p>
        </w:tc>
      </w:tr>
      <w:tr w:rsidR="00353610" w14:paraId="0F983C56" w14:textId="77777777" w:rsidTr="009A3BE9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B7BEC2" w14:textId="77777777" w:rsidR="00353610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</w:t>
            </w:r>
            <w:r w:rsidR="009A3BE9" w:rsidRPr="009A3BE9">
              <w:rPr>
                <w:sz w:val="20"/>
                <w:szCs w:val="20"/>
              </w:rPr>
              <w:t>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01DE846" w14:textId="77777777" w:rsidR="00353610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64B06E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D12E1E" w14:textId="77777777" w:rsidR="00353610" w:rsidRPr="00AE3572" w:rsidRDefault="00353610" w:rsidP="00353610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E34404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7B4FE88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958045" w14:textId="77777777" w:rsidR="00353610" w:rsidRPr="00671FA1" w:rsidRDefault="00353610" w:rsidP="00353610">
            <w:pPr>
              <w:pStyle w:val="Paragraph"/>
              <w:tabs>
                <w:tab w:val="left" w:pos="108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AD.</w:t>
            </w:r>
            <w:proofErr w:type="gramStart"/>
            <w:r w:rsidRPr="00671FA1">
              <w:rPr>
                <w:strike/>
                <w:sz w:val="20"/>
                <w:szCs w:val="20"/>
              </w:rPr>
              <w:t>18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</w:rPr>
              <w:t xml:space="preserve">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3366C13E" w14:textId="77777777" w:rsidR="00353610" w:rsidRPr="00671FA1" w:rsidRDefault="00353610" w:rsidP="009239BC">
            <w:pPr>
              <w:pStyle w:val="SOLStatement"/>
              <w:numPr>
                <w:ilvl w:val="0"/>
                <w:numId w:val="35"/>
              </w:numPr>
              <w:tabs>
                <w:tab w:val="left" w:pos="511"/>
              </w:tabs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</w:t>
            </w:r>
            <w:proofErr w:type="spellStart"/>
            <w:r w:rsidRPr="00671FA1">
              <w:rPr>
                <w:sz w:val="20"/>
                <w:szCs w:val="20"/>
              </w:rPr>
              <w:t>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fluences</w:t>
            </w:r>
            <w:r w:rsidRPr="00671FA1">
              <w:rPr>
                <w:sz w:val="20"/>
                <w:szCs w:val="20"/>
              </w:rPr>
              <w:t xml:space="preserve">, musical styles, composers, and historical periods associated with the music literature </w:t>
            </w:r>
            <w:r w:rsidRPr="00671FA1">
              <w:rPr>
                <w:strike/>
                <w:sz w:val="20"/>
                <w:szCs w:val="20"/>
              </w:rPr>
              <w:t>being studied</w:t>
            </w:r>
            <w:r w:rsidRPr="00671FA1">
              <w:rPr>
                <w:sz w:val="20"/>
                <w:szCs w:val="20"/>
                <w:u w:val="single"/>
              </w:rPr>
              <w:t xml:space="preserve"> through listening, performing, and studying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81029C4" w14:textId="77777777" w:rsidR="00353610" w:rsidRPr="00671FA1" w:rsidRDefault="00353610" w:rsidP="009239BC">
            <w:pPr>
              <w:pStyle w:val="SOLNumberedBullet"/>
              <w:numPr>
                <w:ilvl w:val="0"/>
                <w:numId w:val="35"/>
              </w:numPr>
              <w:tabs>
                <w:tab w:val="left" w:pos="511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 variety of musical periods and sty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F1EE731" w14:textId="77777777" w:rsidR="00353610" w:rsidRPr="009A3BE9" w:rsidRDefault="00353610" w:rsidP="009239BC">
            <w:pPr>
              <w:pStyle w:val="SOLNumberedBullet"/>
              <w:numPr>
                <w:ilvl w:val="0"/>
                <w:numId w:val="35"/>
              </w:numPr>
              <w:tabs>
                <w:tab w:val="left" w:pos="511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characteristics of instrumental music from a variety of cul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9A3BE9">
              <w:rPr>
                <w:sz w:val="20"/>
                <w:szCs w:val="20"/>
              </w:rPr>
              <w:t xml:space="preserve"> </w:t>
            </w:r>
          </w:p>
        </w:tc>
      </w:tr>
      <w:tr w:rsidR="009A3BE9" w14:paraId="3D8235E5" w14:textId="77777777" w:rsidTr="009A3BE9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4F7AB2" w14:textId="77777777" w:rsidR="009A3BE9" w:rsidRPr="009A3BE9" w:rsidRDefault="009A3BE9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A22D522" w14:textId="77777777" w:rsidR="009A3BE9" w:rsidRPr="009A3BE9" w:rsidRDefault="009A3BE9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57445C" w14:textId="77777777" w:rsidR="009A3BE9" w:rsidRPr="00817BBD" w:rsidRDefault="009A3BE9" w:rsidP="009A3BE9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E62A14" w14:textId="77777777" w:rsidR="009A3BE9" w:rsidRPr="00AE3572" w:rsidRDefault="009A3BE9" w:rsidP="009A3BE9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E924FF" w14:textId="77777777" w:rsidR="009A3BE9" w:rsidRPr="00817BBD" w:rsidRDefault="009A3BE9" w:rsidP="009A3BE9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A3D1B69" w14:textId="77777777" w:rsidR="009A3BE9" w:rsidRPr="00817BBD" w:rsidRDefault="009A3BE9" w:rsidP="009A3BE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515DA4" w14:textId="77777777" w:rsidR="009A3BE9" w:rsidRPr="00AE3572" w:rsidRDefault="009A3BE9" w:rsidP="009A3BE9">
            <w:pPr>
              <w:pStyle w:val="SOLNumberedBullet"/>
              <w:numPr>
                <w:ilvl w:val="0"/>
                <w:numId w:val="0"/>
              </w:numPr>
            </w:pPr>
            <w:r w:rsidRPr="009A3BE9">
              <w:rPr>
                <w:strike/>
                <w:sz w:val="20"/>
                <w:szCs w:val="20"/>
              </w:rPr>
              <w:t>MIAD.18.</w:t>
            </w:r>
            <w:proofErr w:type="gramStart"/>
            <w:r w:rsidRPr="009A3BE9">
              <w:rPr>
                <w:strike/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MIAD</w:t>
            </w:r>
            <w:proofErr w:type="gramEnd"/>
            <w:r w:rsidRPr="00671FA1">
              <w:rPr>
                <w:sz w:val="20"/>
                <w:szCs w:val="20"/>
              </w:rPr>
              <w:t>.7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The student will </w:t>
            </w:r>
            <w:proofErr w:type="spellStart"/>
            <w:r w:rsidRPr="00671FA1">
              <w:rPr>
                <w:sz w:val="20"/>
                <w:szCs w:val="20"/>
              </w:rPr>
              <w:t>d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opportunities for music performance and advocacy within the communi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9A3BE9" w14:paraId="3722D481" w14:textId="77777777" w:rsidTr="009A3BE9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5A5973" w14:textId="77777777" w:rsidR="009A3BE9" w:rsidRPr="009A3BE9" w:rsidRDefault="009A3BE9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02660A6" w14:textId="77777777" w:rsidR="009A3BE9" w:rsidRPr="009A3BE9" w:rsidRDefault="009A3BE9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56B246" w14:textId="77777777" w:rsidR="009A3BE9" w:rsidRPr="00817BBD" w:rsidRDefault="009A3BE9" w:rsidP="009A3BE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01E58C" w14:textId="77777777" w:rsidR="009A3BE9" w:rsidRPr="00AE3572" w:rsidRDefault="009A3BE9" w:rsidP="009A3BE9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CFF597" w14:textId="77777777" w:rsidR="009A3BE9" w:rsidRPr="00817BBD" w:rsidRDefault="009A3BE9" w:rsidP="009A3BE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140D7182" w14:textId="77777777" w:rsidR="009A3BE9" w:rsidRPr="00817BBD" w:rsidRDefault="009A3BE9" w:rsidP="009A3BE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C83EEC" w14:textId="77777777" w:rsidR="009A3BE9" w:rsidRPr="00671FA1" w:rsidRDefault="009A3BE9" w:rsidP="009A3BE9">
            <w:pPr>
              <w:pStyle w:val="Paragraph"/>
              <w:spacing w:after="0"/>
              <w:rPr>
                <w:sz w:val="20"/>
                <w:szCs w:val="20"/>
              </w:rPr>
            </w:pPr>
            <w:r w:rsidRPr="009A3BE9">
              <w:rPr>
                <w:strike/>
                <w:sz w:val="20"/>
                <w:szCs w:val="20"/>
              </w:rPr>
              <w:t>MIAD.18.</w:t>
            </w:r>
            <w:proofErr w:type="gramStart"/>
            <w:r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>MIAD</w:t>
            </w:r>
            <w:proofErr w:type="gramEnd"/>
            <w:r w:rsidRPr="00671FA1">
              <w:rPr>
                <w:sz w:val="20"/>
                <w:szCs w:val="20"/>
              </w:rPr>
              <w:t>.8</w:t>
            </w:r>
            <w:r>
              <w:rPr>
                <w:sz w:val="20"/>
                <w:szCs w:val="20"/>
              </w:rPr>
              <w:t xml:space="preserve">  </w:t>
            </w:r>
            <w:r w:rsidRPr="00E379D6">
              <w:rPr>
                <w:sz w:val="20"/>
                <w:szCs w:val="20"/>
                <w:u w:val="single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>explain and apply digital citizenship skills related to intellectual property in music research, performance, and sharing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researching the use and misuse of ethical standards as applied to social media and </w:t>
            </w:r>
            <w:r w:rsidRPr="009A3BE9">
              <w:rPr>
                <w:strike/>
                <w:color w:val="000000"/>
                <w:sz w:val="20"/>
                <w:szCs w:val="20"/>
              </w:rPr>
              <w:t xml:space="preserve">intellectual property </w:t>
            </w:r>
            <w:r w:rsidRPr="00671FA1">
              <w:rPr>
                <w:strike/>
                <w:sz w:val="20"/>
                <w:szCs w:val="20"/>
              </w:rPr>
              <w:t>copyrighted materials; and</w:t>
            </w:r>
          </w:p>
        </w:tc>
      </w:tr>
      <w:tr w:rsidR="009A3BE9" w14:paraId="3EFDB402" w14:textId="77777777" w:rsidTr="009A3BE9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3F1A80" w14:textId="77777777" w:rsidR="009A3BE9" w:rsidRPr="009A3BE9" w:rsidRDefault="009A3BE9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5E87ED5" w14:textId="77777777" w:rsidR="009A3BE9" w:rsidRPr="009A3BE9" w:rsidRDefault="009A3BE9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56A585" w14:textId="77777777" w:rsidR="009A3BE9" w:rsidRPr="00817BBD" w:rsidRDefault="009A3BE9" w:rsidP="009A3BE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18A79F" w14:textId="77777777" w:rsidR="009A3BE9" w:rsidRPr="00AE3572" w:rsidRDefault="009A3BE9" w:rsidP="009A3BE9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E36378" w14:textId="77777777" w:rsidR="009A3BE9" w:rsidRPr="00817BBD" w:rsidRDefault="009A3BE9" w:rsidP="009A3BE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086BAADE" w14:textId="77777777" w:rsidR="009A3BE9" w:rsidRPr="00817BBD" w:rsidRDefault="009A3BE9" w:rsidP="009A3BE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86C9F0" w14:textId="77777777" w:rsidR="009A3BE9" w:rsidRPr="00671FA1" w:rsidRDefault="009A3BE9" w:rsidP="009A3BE9">
            <w:pPr>
              <w:pStyle w:val="Paragraph"/>
              <w:spacing w:after="0"/>
              <w:rPr>
                <w:sz w:val="20"/>
                <w:szCs w:val="20"/>
              </w:rPr>
            </w:pPr>
            <w:r w:rsidRPr="009A3BE9">
              <w:rPr>
                <w:strike/>
                <w:sz w:val="20"/>
                <w:szCs w:val="20"/>
              </w:rPr>
              <w:t>MIAD.18.</w:t>
            </w:r>
            <w:proofErr w:type="gramStart"/>
            <w:r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>MIAD</w:t>
            </w:r>
            <w:proofErr w:type="gramEnd"/>
            <w:r w:rsidRPr="00671FA1">
              <w:rPr>
                <w:sz w:val="20"/>
                <w:szCs w:val="20"/>
              </w:rPr>
              <w:t>.9</w:t>
            </w:r>
            <w:r>
              <w:rPr>
                <w:sz w:val="20"/>
                <w:szCs w:val="20"/>
              </w:rPr>
              <w:t xml:space="preserve">  </w:t>
            </w:r>
            <w:r w:rsidRPr="00E379D6">
              <w:rPr>
                <w:sz w:val="20"/>
                <w:szCs w:val="20"/>
                <w:u w:val="single"/>
              </w:rPr>
              <w:t>The student will investigate connections between music skills and college</w:t>
            </w:r>
            <w:r>
              <w:rPr>
                <w:sz w:val="20"/>
                <w:szCs w:val="20"/>
                <w:u w:val="single"/>
              </w:rPr>
              <w:t>, career, and workplace skills.</w:t>
            </w:r>
            <w:r>
              <w:rPr>
                <w:strike/>
                <w:sz w:val="20"/>
                <w:szCs w:val="20"/>
              </w:rPr>
              <w:t xml:space="preserve"> r</w:t>
            </w:r>
            <w:r w:rsidRPr="00671FA1">
              <w:rPr>
                <w:strike/>
                <w:sz w:val="20"/>
                <w:szCs w:val="20"/>
              </w:rPr>
              <w:t>esearching career options in music</w:t>
            </w:r>
          </w:p>
        </w:tc>
      </w:tr>
      <w:tr w:rsidR="00353610" w14:paraId="52384D4C" w14:textId="77777777" w:rsidTr="009A3BE9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EF96EE" w14:textId="77777777" w:rsidR="00353610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37DF902" w14:textId="77777777" w:rsidR="00353610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C6A5AE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CEEA0A" w14:textId="77777777" w:rsidR="00353610" w:rsidRDefault="00353610" w:rsidP="003536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F555B3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6BE5AC96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1ADA5F" w14:textId="77777777" w:rsidR="00353610" w:rsidRPr="00BC654A" w:rsidRDefault="00353610" w:rsidP="009A3BE9">
            <w:pPr>
              <w:rPr>
                <w:color w:val="000000"/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MIAD.10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The student will explore and investigate technology and new media to create, edit, and present music.</w:t>
            </w:r>
          </w:p>
        </w:tc>
      </w:tr>
      <w:tr w:rsidR="00353610" w14:paraId="75B98AC2" w14:textId="77777777" w:rsidTr="009A3BE9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FA2DD5" w14:textId="77777777" w:rsidR="00353610" w:rsidRPr="009A3BE9" w:rsidRDefault="009A3BE9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1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CBD1A53" w14:textId="77777777" w:rsidR="00353610" w:rsidRPr="009A3BE9" w:rsidRDefault="009A3BE9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A7A2BE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1B1C87" w14:textId="77777777" w:rsidR="00353610" w:rsidRPr="00AE3572" w:rsidRDefault="00353610" w:rsidP="00353610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224827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7836C33A" w14:textId="77777777" w:rsidR="00353610" w:rsidRPr="00817BBD" w:rsidRDefault="00353610" w:rsidP="0035361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EC77B7" w14:textId="77777777" w:rsidR="00353610" w:rsidRPr="00671FA1" w:rsidRDefault="009A3BE9" w:rsidP="009A3BE9">
            <w:pPr>
              <w:pStyle w:val="Paragraph"/>
              <w:spacing w:after="0"/>
              <w:rPr>
                <w:sz w:val="20"/>
                <w:szCs w:val="20"/>
              </w:rPr>
            </w:pPr>
            <w:r w:rsidRPr="009A3BE9">
              <w:rPr>
                <w:strike/>
                <w:sz w:val="20"/>
                <w:szCs w:val="20"/>
              </w:rPr>
              <w:t>MIAD.18.</w:t>
            </w:r>
            <w:proofErr w:type="gramStart"/>
            <w:r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>MIAD</w:t>
            </w:r>
            <w:proofErr w:type="gramEnd"/>
            <w:r w:rsidRPr="00671FA1">
              <w:rPr>
                <w:sz w:val="20"/>
                <w:szCs w:val="20"/>
              </w:rPr>
              <w:t>.11</w:t>
            </w:r>
            <w:r>
              <w:rPr>
                <w:sz w:val="20"/>
                <w:szCs w:val="20"/>
              </w:rPr>
              <w:t xml:space="preserve">  </w:t>
            </w:r>
            <w:r w:rsidRPr="00E379D6">
              <w:rPr>
                <w:sz w:val="20"/>
                <w:szCs w:val="20"/>
                <w:u w:val="single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nalyze cross-disciplinary connections with music.</w:t>
            </w:r>
            <w:r>
              <w:rPr>
                <w:strike/>
                <w:sz w:val="20"/>
                <w:szCs w:val="20"/>
              </w:rPr>
              <w:t xml:space="preserve"> e</w:t>
            </w:r>
            <w:r w:rsidRPr="00671FA1">
              <w:rPr>
                <w:strike/>
                <w:sz w:val="20"/>
                <w:szCs w:val="20"/>
              </w:rPr>
              <w:t>xplaining the relationship of instrumental music to other fields of knowledge</w:t>
            </w:r>
            <w:r w:rsidRPr="00671FA1">
              <w:rPr>
                <w:strike/>
                <w:sz w:val="20"/>
                <w:szCs w:val="20"/>
                <w:u w:val="single"/>
              </w:rPr>
              <w:t>;</w:t>
            </w:r>
          </w:p>
        </w:tc>
      </w:tr>
      <w:tr w:rsidR="00696336" w14:paraId="1A3CE045" w14:textId="77777777" w:rsidTr="009A3BE9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0D282A" w14:textId="77777777" w:rsidR="00696336" w:rsidRPr="009A3BE9" w:rsidRDefault="00696336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lastRenderedPageBreak/>
              <w:t>MIAD.1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5CABE7C" w14:textId="77777777" w:rsidR="00696336" w:rsidRPr="009A3BE9" w:rsidRDefault="00696336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1</w:t>
            </w:r>
          </w:p>
          <w:p w14:paraId="1DFA4BC1" w14:textId="77777777" w:rsidR="00353610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2</w:t>
            </w:r>
          </w:p>
          <w:p w14:paraId="2638E123" w14:textId="77777777" w:rsidR="00353610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3</w:t>
            </w:r>
          </w:p>
          <w:p w14:paraId="6F21D421" w14:textId="77777777" w:rsidR="00353610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6</w:t>
            </w:r>
          </w:p>
          <w:p w14:paraId="7FD3DCB6" w14:textId="77777777" w:rsidR="00353610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8</w:t>
            </w:r>
          </w:p>
          <w:p w14:paraId="7DC73384" w14:textId="77777777" w:rsidR="00353610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12</w:t>
            </w:r>
          </w:p>
          <w:p w14:paraId="5E104377" w14:textId="77777777" w:rsidR="00353610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1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F91774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059435" w14:textId="77777777" w:rsidR="00696336" w:rsidRPr="00AE3572" w:rsidRDefault="00696336" w:rsidP="00696336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1391A3" w14:textId="77777777" w:rsidR="00696336" w:rsidRDefault="00696336" w:rsidP="00696336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DC718FF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A16AF00" w14:textId="77777777" w:rsidR="00696336" w:rsidRPr="00671FA1" w:rsidRDefault="00696336" w:rsidP="00696336">
            <w:pPr>
              <w:pStyle w:val="Paragraph"/>
              <w:tabs>
                <w:tab w:val="left" w:pos="108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AD.</w:t>
            </w:r>
            <w:proofErr w:type="gramStart"/>
            <w:r w:rsidRPr="00671FA1">
              <w:rPr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2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  <w:u w:val="single"/>
              </w:rPr>
              <w:t xml:space="preserve">demonstrate music literacy. </w:t>
            </w:r>
            <w:r w:rsidRPr="00671FA1">
              <w:rPr>
                <w:strike/>
                <w:sz w:val="20"/>
                <w:szCs w:val="20"/>
              </w:rPr>
              <w:t>echo, read, and notate music, including</w:t>
            </w:r>
          </w:p>
          <w:p w14:paraId="63446DF6" w14:textId="77777777" w:rsidR="00696336" w:rsidRPr="00671FA1" w:rsidRDefault="00696336" w:rsidP="009239BC">
            <w:pPr>
              <w:pStyle w:val="SOLNumberedBullet"/>
              <w:numPr>
                <w:ilvl w:val="0"/>
                <w:numId w:val="36"/>
              </w:numPr>
              <w:ind w:left="781" w:hanging="72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, </w:t>
            </w:r>
            <w:proofErr w:type="spellStart"/>
            <w:r w:rsidRPr="00671FA1">
              <w:rPr>
                <w:sz w:val="20"/>
                <w:szCs w:val="20"/>
              </w:rPr>
              <w:t>d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, and </w:t>
            </w:r>
            <w:proofErr w:type="spellStart"/>
            <w:r w:rsidRPr="00671FA1">
              <w:rPr>
                <w:sz w:val="20"/>
                <w:szCs w:val="20"/>
              </w:rPr>
              <w:t>u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dvanced standard </w:t>
            </w:r>
            <w:r w:rsidRPr="00671FA1">
              <w:rPr>
                <w:sz w:val="20"/>
                <w:szCs w:val="20"/>
                <w:u w:val="single"/>
              </w:rPr>
              <w:t>and instrument specific</w:t>
            </w:r>
            <w:r w:rsidRPr="00671FA1">
              <w:rPr>
                <w:sz w:val="20"/>
                <w:szCs w:val="20"/>
              </w:rPr>
              <w:t xml:space="preserve"> notation for pitch, rhythm, meter, articulation, dynamics, and other element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33B63D6" w14:textId="77777777" w:rsidR="00696336" w:rsidRPr="00671FA1" w:rsidRDefault="00696336" w:rsidP="00696336">
            <w:pPr>
              <w:ind w:left="78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b) Notate student-created compositions using standard notation.</w:t>
            </w:r>
          </w:p>
          <w:p w14:paraId="2871F10B" w14:textId="77777777" w:rsidR="00696336" w:rsidRPr="00671FA1" w:rsidRDefault="00696336" w:rsidP="009239BC">
            <w:pPr>
              <w:pStyle w:val="SOLNumberedBullet"/>
              <w:numPr>
                <w:ilvl w:val="0"/>
                <w:numId w:val="36"/>
              </w:numPr>
              <w:ind w:left="781" w:hanging="72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ssigned parts in combination with other parts from the music being studied.</w:t>
            </w:r>
          </w:p>
          <w:p w14:paraId="363906D7" w14:textId="77777777" w:rsidR="00696336" w:rsidRPr="00671FA1" w:rsidRDefault="00696336" w:rsidP="00696336">
            <w:pPr>
              <w:pStyle w:val="SOLNumberedBullet"/>
              <w:numPr>
                <w:ilvl w:val="0"/>
                <w:numId w:val="0"/>
              </w:numPr>
              <w:tabs>
                <w:tab w:val="left" w:pos="784"/>
                <w:tab w:val="left" w:pos="1080"/>
              </w:tabs>
              <w:ind w:left="784" w:hanging="81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AD.</w:t>
            </w:r>
            <w:proofErr w:type="gramStart"/>
            <w:r w:rsidRPr="00671FA1">
              <w:rPr>
                <w:strike/>
                <w:sz w:val="20"/>
                <w:szCs w:val="20"/>
              </w:rPr>
              <w:t>2</w:t>
            </w:r>
            <w:r w:rsidRPr="00D2227E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d</w:t>
            </w:r>
            <w:proofErr w:type="gramEnd"/>
            <w:r w:rsidRPr="00671FA1">
              <w:rPr>
                <w:sz w:val="20"/>
                <w:szCs w:val="20"/>
                <w:u w:val="single"/>
              </w:rPr>
              <w:t xml:space="preserve">)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</w:t>
            </w:r>
            <w:proofErr w:type="spellEnd"/>
            <w:r w:rsidRPr="00671FA1">
              <w:rPr>
                <w:sz w:val="20"/>
                <w:szCs w:val="20"/>
              </w:rPr>
              <w:t xml:space="preserve">, </w:t>
            </w:r>
            <w:r w:rsidRPr="00671FA1">
              <w:rPr>
                <w:sz w:val="20"/>
                <w:szCs w:val="20"/>
                <w:u w:val="single"/>
              </w:rPr>
              <w:t xml:space="preserve">count (using a counting system), </w:t>
            </w:r>
            <w:r w:rsidRPr="00671FA1">
              <w:rPr>
                <w:sz w:val="20"/>
                <w:szCs w:val="20"/>
              </w:rPr>
              <w:t>perform, and compose rhythms and rhythmic patterns that include quarter-note triplets and corresponding rests.</w:t>
            </w:r>
          </w:p>
          <w:p w14:paraId="44C849C3" w14:textId="77777777" w:rsidR="00696336" w:rsidRPr="00671FA1" w:rsidRDefault="00696336" w:rsidP="00696336">
            <w:pPr>
              <w:pStyle w:val="Paragraph"/>
              <w:tabs>
                <w:tab w:val="left" w:pos="784"/>
                <w:tab w:val="left" w:pos="1080"/>
              </w:tabs>
              <w:spacing w:after="0"/>
              <w:ind w:left="810" w:hanging="81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MIAD.</w:t>
            </w:r>
            <w:proofErr w:type="gramStart"/>
            <w:r>
              <w:rPr>
                <w:strike/>
                <w:sz w:val="20"/>
                <w:szCs w:val="20"/>
              </w:rPr>
              <w:t>3</w:t>
            </w:r>
            <w:r w:rsidRPr="00D2227E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e</w:t>
            </w:r>
            <w:proofErr w:type="gramEnd"/>
            <w:r w:rsidRPr="00671FA1">
              <w:rPr>
                <w:sz w:val="20"/>
                <w:szCs w:val="20"/>
              </w:rPr>
              <w:t xml:space="preserve">) </w:t>
            </w:r>
            <w:r w:rsidRPr="00671FA1">
              <w:rPr>
                <w:strike/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</w:rPr>
              <w:t xml:space="preserve">Identify, read, and perform music in complex meters, </w:t>
            </w:r>
            <w:r w:rsidRPr="00671FA1">
              <w:rPr>
                <w:sz w:val="20"/>
                <w:szCs w:val="20"/>
                <w:u w:val="single"/>
              </w:rPr>
              <w:t>including compound and asymmetrical meters.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52C287A5" w14:textId="77777777" w:rsidR="00696336" w:rsidRPr="00671FA1" w:rsidRDefault="00696336" w:rsidP="009239BC">
            <w:pPr>
              <w:pStyle w:val="SOLNumberedBullet"/>
              <w:numPr>
                <w:ilvl w:val="0"/>
                <w:numId w:val="4"/>
              </w:numPr>
              <w:tabs>
                <w:tab w:val="left" w:pos="784"/>
                <w:tab w:val="left" w:pos="1080"/>
                <w:tab w:val="left" w:pos="6570"/>
                <w:tab w:val="left" w:pos="7110"/>
              </w:tabs>
              <w:ind w:left="810" w:hanging="81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identifying, reading, and performing compound meters </w:t>
            </w:r>
            <w:r w:rsidRPr="00E22AEA">
              <w:rPr>
                <w:strike/>
                <w:sz w:val="16"/>
                <w:szCs w:val="20"/>
              </w:rPr>
              <w:t xml:space="preserve">(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trike/>
                      <w:sz w:val="16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trike/>
                        <w:sz w:val="16"/>
                        <w:szCs w:val="20"/>
                        <w:vertAlign w:val="subscript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trike/>
                        <w:position w:val="4"/>
                        <w:sz w:val="16"/>
                        <w:szCs w:val="20"/>
                        <w:vertAlign w:val="subscript"/>
                      </w:rPr>
                      <m:t>8</m:t>
                    </m:r>
                  </m:e>
                </m:mr>
              </m:m>
            </m:oMath>
            <w:r w:rsidRPr="00E22AEA">
              <w:rPr>
                <w:strike/>
                <w:sz w:val="16"/>
                <w:szCs w:val="2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trike/>
                      <w:sz w:val="16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trike/>
                        <w:sz w:val="16"/>
                        <w:szCs w:val="20"/>
                        <w:vertAlign w:val="subscript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trike/>
                        <w:position w:val="4"/>
                        <w:sz w:val="16"/>
                        <w:szCs w:val="20"/>
                        <w:vertAlign w:val="subscript"/>
                      </w:rPr>
                      <m:t>8</m:t>
                    </m:r>
                  </m:e>
                </m:mr>
              </m:m>
            </m:oMath>
            <w:r w:rsidRPr="00671FA1">
              <w:rPr>
                <w:strike/>
                <w:sz w:val="20"/>
                <w:szCs w:val="20"/>
                <w:vertAlign w:val="subscript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);</w:t>
            </w:r>
          </w:p>
          <w:p w14:paraId="0BDA9B90" w14:textId="77777777" w:rsidR="00696336" w:rsidRPr="00671FA1" w:rsidRDefault="00696336" w:rsidP="009239BC">
            <w:pPr>
              <w:pStyle w:val="SOLNumberedBullet"/>
              <w:numPr>
                <w:ilvl w:val="0"/>
                <w:numId w:val="4"/>
              </w:numPr>
              <w:tabs>
                <w:tab w:val="left" w:pos="784"/>
                <w:tab w:val="left" w:pos="1080"/>
              </w:tabs>
              <w:ind w:left="810" w:hanging="81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, reading, and performing simple mixed meters; and</w:t>
            </w:r>
          </w:p>
          <w:p w14:paraId="5C8E95E3" w14:textId="77777777" w:rsidR="00696336" w:rsidRPr="00671FA1" w:rsidRDefault="00696336" w:rsidP="009239BC">
            <w:pPr>
              <w:pStyle w:val="SOLNumberedBullet"/>
              <w:numPr>
                <w:ilvl w:val="0"/>
                <w:numId w:val="37"/>
              </w:numPr>
              <w:tabs>
                <w:tab w:val="left" w:pos="784"/>
                <w:tab w:val="left" w:pos="1080"/>
              </w:tabs>
              <w:ind w:left="810" w:hanging="81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asymmetrical meters.</w:t>
            </w:r>
          </w:p>
          <w:p w14:paraId="6519169B" w14:textId="77777777" w:rsidR="00696336" w:rsidRPr="00671FA1" w:rsidRDefault="00696336" w:rsidP="00696336">
            <w:pPr>
              <w:pStyle w:val="SOLStatement"/>
              <w:tabs>
                <w:tab w:val="left" w:pos="784"/>
                <w:tab w:val="left" w:pos="1080"/>
              </w:tabs>
              <w:spacing w:before="0"/>
              <w:ind w:left="810" w:hanging="81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AD.</w:t>
            </w:r>
            <w:proofErr w:type="gramStart"/>
            <w:r w:rsidRPr="00671FA1">
              <w:rPr>
                <w:strike/>
                <w:sz w:val="20"/>
                <w:szCs w:val="20"/>
              </w:rPr>
              <w:t>6</w:t>
            </w:r>
            <w:r w:rsidRPr="00D2227E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f</w:t>
            </w:r>
            <w:proofErr w:type="gramEnd"/>
            <w:r w:rsidRPr="00671FA1">
              <w:rPr>
                <w:sz w:val="20"/>
                <w:szCs w:val="20"/>
                <w:u w:val="single"/>
              </w:rPr>
              <w:t>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proofErr w:type="spellEnd"/>
            <w:r w:rsidRPr="00671FA1">
              <w:rPr>
                <w:sz w:val="20"/>
                <w:szCs w:val="20"/>
              </w:rPr>
              <w:t xml:space="preserve"> and perform music written in theme-and-variations form.</w:t>
            </w:r>
          </w:p>
          <w:p w14:paraId="0E851CCA" w14:textId="77777777" w:rsidR="00696336" w:rsidRPr="00671FA1" w:rsidRDefault="00696336" w:rsidP="00696336">
            <w:pPr>
              <w:pStyle w:val="SOLStatement"/>
              <w:tabs>
                <w:tab w:val="left" w:pos="784"/>
                <w:tab w:val="left" w:pos="1080"/>
              </w:tabs>
              <w:spacing w:before="0"/>
              <w:ind w:left="810" w:hanging="81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AD.</w:t>
            </w:r>
            <w:proofErr w:type="gramStart"/>
            <w:r w:rsidRPr="00671FA1">
              <w:rPr>
                <w:strike/>
                <w:sz w:val="20"/>
                <w:szCs w:val="20"/>
              </w:rPr>
              <w:t>8</w:t>
            </w:r>
            <w:r w:rsidRPr="00D2227E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g</w:t>
            </w:r>
            <w:proofErr w:type="gramEnd"/>
            <w:r w:rsidRPr="00671FA1">
              <w:rPr>
                <w:sz w:val="20"/>
                <w:szCs w:val="20"/>
                <w:u w:val="single"/>
              </w:rPr>
              <w:t>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e</w:t>
            </w:r>
            <w:proofErr w:type="spellEnd"/>
            <w:r w:rsidRPr="00671FA1">
              <w:rPr>
                <w:sz w:val="20"/>
                <w:szCs w:val="20"/>
              </w:rPr>
              <w:t xml:space="preserve"> and consistently apply music terminology found in the music literature being studied.</w:t>
            </w:r>
          </w:p>
          <w:p w14:paraId="23AE3B1D" w14:textId="77777777" w:rsidR="00696336" w:rsidRPr="00671FA1" w:rsidRDefault="00696336" w:rsidP="00696336">
            <w:pPr>
              <w:tabs>
                <w:tab w:val="left" w:pos="784"/>
                <w:tab w:val="left" w:pos="1080"/>
              </w:tabs>
              <w:ind w:left="810" w:hanging="81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AD.</w:t>
            </w:r>
            <w:proofErr w:type="gramStart"/>
            <w:r w:rsidRPr="00671FA1">
              <w:rPr>
                <w:strike/>
                <w:sz w:val="20"/>
                <w:szCs w:val="20"/>
              </w:rPr>
              <w:t>12</w:t>
            </w:r>
            <w:r w:rsidRPr="00D2227E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h</w:t>
            </w:r>
            <w:proofErr w:type="gramEnd"/>
            <w:r w:rsidRPr="00671FA1">
              <w:rPr>
                <w:sz w:val="20"/>
                <w:szCs w:val="20"/>
                <w:u w:val="single"/>
              </w:rPr>
              <w:t>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</w:t>
            </w:r>
            <w:proofErr w:type="spellEnd"/>
            <w:r w:rsidRPr="00671FA1">
              <w:rPr>
                <w:sz w:val="20"/>
                <w:szCs w:val="20"/>
              </w:rPr>
              <w:t xml:space="preserve"> and interpret standard music notation while performing music of varying styles and levels of difficul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 accordance with VBODA Levels 2–4.</w:t>
            </w:r>
          </w:p>
          <w:p w14:paraId="6E1E972E" w14:textId="77777777" w:rsidR="00696336" w:rsidRPr="00671FA1" w:rsidRDefault="00696336" w:rsidP="00696336">
            <w:pPr>
              <w:tabs>
                <w:tab w:val="left" w:pos="784"/>
                <w:tab w:val="left" w:pos="1080"/>
              </w:tabs>
              <w:ind w:left="810" w:hanging="81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IAD.</w:t>
            </w:r>
            <w:proofErr w:type="gramStart"/>
            <w:r w:rsidRPr="00671FA1">
              <w:rPr>
                <w:strike/>
                <w:sz w:val="20"/>
                <w:szCs w:val="20"/>
              </w:rPr>
              <w:t>17</w:t>
            </w:r>
            <w:r w:rsidRPr="00D2227E">
              <w:rPr>
                <w:sz w:val="20"/>
                <w:szCs w:val="20"/>
              </w:rPr>
              <w:t xml:space="preserve">  </w:t>
            </w:r>
            <w:proofErr w:type="spellStart"/>
            <w:r w:rsidRPr="004E1011">
              <w:rPr>
                <w:rFonts w:eastAsia="Calibri"/>
                <w:sz w:val="20"/>
                <w:szCs w:val="20"/>
                <w:u w:val="single"/>
              </w:rPr>
              <w:t>i</w:t>
            </w:r>
            <w:proofErr w:type="spellEnd"/>
            <w:proofErr w:type="gramEnd"/>
            <w:r w:rsidRPr="004E1011">
              <w:rPr>
                <w:rFonts w:eastAsia="Calibri"/>
                <w:sz w:val="20"/>
                <w:szCs w:val="20"/>
                <w:u w:val="single"/>
              </w:rPr>
              <w:t>)</w:t>
            </w:r>
            <w:r w:rsidRPr="004E1011">
              <w:rPr>
                <w:rFonts w:eastAsia="Calibri"/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ght</w:t>
            </w:r>
            <w:proofErr w:type="spellEnd"/>
            <w:r w:rsidRPr="00671FA1">
              <w:rPr>
                <w:sz w:val="20"/>
                <w:szCs w:val="20"/>
              </w:rPr>
              <w:t>-read music of varying styles and levels of difficul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 accordance with VBODA Levels 1–3.</w:t>
            </w:r>
          </w:p>
          <w:p w14:paraId="269AC323" w14:textId="77777777" w:rsidR="00696336" w:rsidRPr="004E1011" w:rsidRDefault="00696336" w:rsidP="00696336">
            <w:pPr>
              <w:tabs>
                <w:tab w:val="left" w:pos="784"/>
              </w:tabs>
              <w:ind w:left="810" w:hanging="2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j) Guitar student</w:t>
            </w:r>
            <w:r w:rsidRPr="003A50A7">
              <w:rPr>
                <w:sz w:val="20"/>
                <w:szCs w:val="20"/>
                <w:u w:val="single"/>
              </w:rPr>
              <w:t xml:space="preserve">— Read and </w:t>
            </w:r>
            <w:r w:rsidRPr="003A50A7">
              <w:rPr>
                <w:color w:val="222222"/>
                <w:sz w:val="20"/>
                <w:szCs w:val="20"/>
                <w:u w:val="single"/>
              </w:rPr>
              <w:t>create chord diagrams</w:t>
            </w:r>
            <w:r w:rsidRPr="003A50A7">
              <w:rPr>
                <w:sz w:val="20"/>
                <w:szCs w:val="20"/>
                <w:u w:val="single"/>
              </w:rPr>
              <w:t>; read basic rhythm guitar using first position chords; read and correctly interpret guitar tablature.</w:t>
            </w:r>
          </w:p>
        </w:tc>
      </w:tr>
      <w:tr w:rsidR="00696336" w14:paraId="0219CF3C" w14:textId="77777777" w:rsidTr="009A3BE9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7486A4" w14:textId="77777777" w:rsidR="00696336" w:rsidRPr="009A3BE9" w:rsidRDefault="00696336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1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D5E17AD" w14:textId="77777777" w:rsidR="00353610" w:rsidRPr="009A3BE9" w:rsidRDefault="00696336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</w:t>
            </w:r>
            <w:r w:rsidR="00353610" w:rsidRPr="009A3BE9">
              <w:rPr>
                <w:sz w:val="20"/>
                <w:szCs w:val="20"/>
              </w:rPr>
              <w:t>4</w:t>
            </w:r>
          </w:p>
          <w:p w14:paraId="6DBEF002" w14:textId="77777777" w:rsidR="00696336" w:rsidRPr="009A3BE9" w:rsidRDefault="00353610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</w:t>
            </w:r>
            <w:r w:rsidR="00696336" w:rsidRPr="009A3BE9"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0A645A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B8B2A1" w14:textId="77777777" w:rsidR="00696336" w:rsidRPr="00AE3572" w:rsidRDefault="00696336" w:rsidP="00696336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A98D79" w14:textId="77777777" w:rsidR="00696336" w:rsidRDefault="00696336" w:rsidP="00696336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1A543A1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206E2C" w14:textId="77777777" w:rsidR="00696336" w:rsidRPr="00671FA1" w:rsidRDefault="00696336" w:rsidP="00696336">
            <w:pPr>
              <w:pStyle w:val="Paragraph"/>
              <w:tabs>
                <w:tab w:val="left" w:pos="108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AD.</w:t>
            </w:r>
            <w:proofErr w:type="gramStart"/>
            <w:r w:rsidRPr="00671FA1"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  <w:u w:val="single"/>
              </w:rPr>
              <w:t>identify and demonstrate half-step and whole-step pattern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 order to</w:t>
            </w:r>
            <w:r w:rsidRPr="00671FA1">
              <w:rPr>
                <w:sz w:val="20"/>
                <w:szCs w:val="20"/>
              </w:rPr>
              <w:t xml:space="preserve"> read, notate, </w:t>
            </w:r>
            <w:r w:rsidRPr="00671FA1">
              <w:rPr>
                <w:sz w:val="20"/>
                <w:szCs w:val="20"/>
                <w:u w:val="single"/>
              </w:rPr>
              <w:t xml:space="preserve">understand, </w:t>
            </w:r>
            <w:r w:rsidRPr="00671FA1">
              <w:rPr>
                <w:sz w:val="20"/>
                <w:szCs w:val="20"/>
              </w:rPr>
              <w:t xml:space="preserve">and perform scales, </w:t>
            </w:r>
            <w:r w:rsidR="00353610" w:rsidRPr="00671FA1">
              <w:rPr>
                <w:strike/>
                <w:sz w:val="20"/>
                <w:szCs w:val="20"/>
              </w:rPr>
              <w:t>MIAD.4</w:t>
            </w:r>
            <w:r w:rsidR="00353610">
              <w:rPr>
                <w:strike/>
                <w:sz w:val="20"/>
                <w:szCs w:val="20"/>
              </w:rPr>
              <w:t xml:space="preserve">  The student will </w:t>
            </w:r>
            <w:r w:rsidR="00353610" w:rsidRPr="00671FA1">
              <w:rPr>
                <w:strike/>
                <w:sz w:val="20"/>
                <w:szCs w:val="20"/>
              </w:rPr>
              <w:t xml:space="preserve">identify and notate </w:t>
            </w:r>
            <w:r w:rsidR="00353610" w:rsidRPr="00353610">
              <w:rPr>
                <w:sz w:val="20"/>
                <w:szCs w:val="20"/>
              </w:rPr>
              <w:t>key signatures</w:t>
            </w:r>
            <w:r w:rsidR="00353610" w:rsidRPr="00671FA1">
              <w:rPr>
                <w:strike/>
                <w:sz w:val="20"/>
                <w:szCs w:val="20"/>
              </w:rPr>
              <w:t xml:space="preserve"> of scales and literature being performed.</w:t>
            </w:r>
            <w:r w:rsidRPr="00671FA1">
              <w:rPr>
                <w:sz w:val="20"/>
                <w:szCs w:val="20"/>
                <w:u w:val="single"/>
              </w:rPr>
              <w:t>, and/or chords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332F8366" w14:textId="77777777" w:rsidR="00696336" w:rsidRPr="004E1011" w:rsidRDefault="00696336" w:rsidP="009239BC">
            <w:pPr>
              <w:pStyle w:val="SOLNumberedBullet"/>
              <w:numPr>
                <w:ilvl w:val="0"/>
                <w:numId w:val="38"/>
              </w:numPr>
              <w:tabs>
                <w:tab w:val="left" w:pos="514"/>
              </w:tabs>
              <w:ind w:left="540" w:hanging="299"/>
              <w:rPr>
                <w:color w:val="000000"/>
                <w:sz w:val="20"/>
                <w:szCs w:val="20"/>
              </w:rPr>
            </w:pPr>
            <w:r w:rsidRPr="004E1011">
              <w:rPr>
                <w:color w:val="000000"/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4E1011">
              <w:rPr>
                <w:color w:val="000000"/>
                <w:sz w:val="20"/>
                <w:szCs w:val="20"/>
                <w:u w:val="single"/>
              </w:rPr>
              <w:t>W</w:t>
            </w:r>
            <w:r w:rsidRPr="004E1011">
              <w:rPr>
                <w:strike/>
                <w:color w:val="000000"/>
                <w:sz w:val="20"/>
                <w:szCs w:val="20"/>
              </w:rPr>
              <w:t>w</w:t>
            </w:r>
            <w:r w:rsidRPr="004E1011">
              <w:rPr>
                <w:color w:val="000000"/>
                <w:sz w:val="20"/>
                <w:szCs w:val="20"/>
              </w:rPr>
              <w:t>ind</w:t>
            </w:r>
            <w:proofErr w:type="spellEnd"/>
            <w:r w:rsidRPr="004E1011">
              <w:rPr>
                <w:color w:val="000000"/>
                <w:sz w:val="20"/>
                <w:szCs w:val="20"/>
              </w:rPr>
              <w:t>/</w:t>
            </w:r>
            <w:r w:rsidRPr="004E1011">
              <w:rPr>
                <w:strike/>
                <w:color w:val="000000"/>
                <w:sz w:val="20"/>
                <w:szCs w:val="20"/>
              </w:rPr>
              <w:t>mallet</w:t>
            </w:r>
            <w:r w:rsidRPr="004E1011">
              <w:rPr>
                <w:color w:val="000000"/>
                <w:sz w:val="20"/>
                <w:szCs w:val="20"/>
              </w:rPr>
              <w:t xml:space="preserve"> </w:t>
            </w:r>
            <w:r w:rsidRPr="004E1011">
              <w:rPr>
                <w:color w:val="000000"/>
                <w:sz w:val="20"/>
                <w:szCs w:val="20"/>
                <w:u w:val="single"/>
              </w:rPr>
              <w:t>percussion</w:t>
            </w:r>
            <w:r w:rsidRPr="004E1011">
              <w:rPr>
                <w:color w:val="000000"/>
                <w:sz w:val="20"/>
                <w:szCs w:val="20"/>
              </w:rPr>
              <w:t xml:space="preserve"> student—</w:t>
            </w:r>
            <w:r w:rsidRPr="004E1011">
              <w:rPr>
                <w:strike/>
                <w:color w:val="000000"/>
                <w:sz w:val="20"/>
                <w:szCs w:val="20"/>
              </w:rPr>
              <w:t>ascending and descending</w:t>
            </w:r>
            <w:r w:rsidRPr="004E1011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E1011">
              <w:rPr>
                <w:color w:val="000000"/>
                <w:sz w:val="20"/>
                <w:szCs w:val="20"/>
                <w:u w:val="single"/>
              </w:rPr>
              <w:t>C</w:t>
            </w:r>
            <w:r w:rsidRPr="004E1011">
              <w:rPr>
                <w:strike/>
                <w:color w:val="000000"/>
                <w:sz w:val="20"/>
                <w:szCs w:val="20"/>
              </w:rPr>
              <w:t>c</w:t>
            </w:r>
            <w:r w:rsidRPr="004E1011">
              <w:rPr>
                <w:color w:val="000000"/>
                <w:sz w:val="20"/>
                <w:szCs w:val="20"/>
              </w:rPr>
              <w:t>oncert</w:t>
            </w:r>
            <w:proofErr w:type="spellEnd"/>
            <w:r w:rsidRPr="004E1011">
              <w:rPr>
                <w:color w:val="000000"/>
                <w:sz w:val="20"/>
                <w:szCs w:val="20"/>
              </w:rPr>
              <w:t xml:space="preserve"> C, F, B-flat, E-flat, A-flat, </w:t>
            </w:r>
            <w:r w:rsidRPr="004E1011">
              <w:rPr>
                <w:color w:val="000000"/>
                <w:sz w:val="20"/>
                <w:szCs w:val="20"/>
                <w:u w:val="single"/>
              </w:rPr>
              <w:t xml:space="preserve">D-flat, </w:t>
            </w:r>
            <w:r w:rsidRPr="004E1011">
              <w:rPr>
                <w:color w:val="000000"/>
                <w:sz w:val="20"/>
                <w:szCs w:val="20"/>
              </w:rPr>
              <w:t xml:space="preserve">G, </w:t>
            </w:r>
            <w:r w:rsidRPr="003A50A7">
              <w:rPr>
                <w:color w:val="000000"/>
                <w:sz w:val="20"/>
                <w:szCs w:val="20"/>
                <w:u w:val="single"/>
              </w:rPr>
              <w:t>and</w:t>
            </w:r>
            <w:r w:rsidRPr="004E1011">
              <w:rPr>
                <w:color w:val="000000"/>
                <w:sz w:val="20"/>
                <w:szCs w:val="20"/>
                <w:u w:val="double"/>
              </w:rPr>
              <w:t xml:space="preserve"> </w:t>
            </w:r>
            <w:r w:rsidRPr="004E1011">
              <w:rPr>
                <w:color w:val="000000"/>
                <w:sz w:val="20"/>
                <w:szCs w:val="20"/>
              </w:rPr>
              <w:t xml:space="preserve">D major scales; </w:t>
            </w:r>
            <w:r w:rsidRPr="004E1011">
              <w:rPr>
                <w:color w:val="000000"/>
                <w:sz w:val="20"/>
                <w:szCs w:val="20"/>
                <w:u w:val="single"/>
              </w:rPr>
              <w:t>g</w:t>
            </w:r>
            <w:r w:rsidRPr="004E1011">
              <w:rPr>
                <w:color w:val="000000"/>
                <w:sz w:val="20"/>
                <w:szCs w:val="20"/>
                <w:u w:val="double"/>
              </w:rPr>
              <w:t>,</w:t>
            </w:r>
            <w:r w:rsidRPr="004E1011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4E1011">
              <w:rPr>
                <w:color w:val="000000"/>
                <w:sz w:val="20"/>
                <w:szCs w:val="20"/>
                <w:u w:val="single"/>
              </w:rPr>
              <w:t>d</w:t>
            </w:r>
            <w:r w:rsidRPr="004E1011">
              <w:rPr>
                <w:color w:val="000000"/>
                <w:sz w:val="20"/>
                <w:szCs w:val="20"/>
                <w:u w:val="double"/>
              </w:rPr>
              <w:t>,and</w:t>
            </w:r>
            <w:proofErr w:type="spellEnd"/>
            <w:proofErr w:type="gramEnd"/>
            <w:r w:rsidRPr="004E1011">
              <w:rPr>
                <w:color w:val="000000"/>
                <w:sz w:val="20"/>
                <w:szCs w:val="20"/>
                <w:u w:val="double"/>
              </w:rPr>
              <w:t xml:space="preserve"> c</w:t>
            </w:r>
            <w:r w:rsidRPr="004E1011">
              <w:rPr>
                <w:color w:val="000000"/>
                <w:sz w:val="20"/>
                <w:szCs w:val="20"/>
              </w:rPr>
              <w:t xml:space="preserve"> minor scales; an extended chromatic sca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4E1011">
              <w:rPr>
                <w:strike/>
                <w:color w:val="000000"/>
                <w:sz w:val="20"/>
                <w:szCs w:val="20"/>
              </w:rPr>
              <w:t xml:space="preserve"> commensurate with VBODA district requirements; and</w:t>
            </w:r>
          </w:p>
          <w:p w14:paraId="40D0ABCF" w14:textId="77777777" w:rsidR="00696336" w:rsidRPr="00671FA1" w:rsidRDefault="00696336" w:rsidP="009239BC">
            <w:pPr>
              <w:pStyle w:val="SOLNumberedBullet"/>
              <w:numPr>
                <w:ilvl w:val="0"/>
                <w:numId w:val="38"/>
              </w:numPr>
              <w:tabs>
                <w:tab w:val="left" w:pos="514"/>
              </w:tabs>
              <w:ind w:left="540" w:hanging="29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Orchestral </w:t>
            </w:r>
            <w:r w:rsidRPr="00671FA1">
              <w:rPr>
                <w:sz w:val="20"/>
                <w:szCs w:val="20"/>
              </w:rPr>
              <w:t>string student—</w:t>
            </w:r>
            <w:proofErr w:type="spellStart"/>
            <w:r w:rsidRPr="004E1011">
              <w:rPr>
                <w:dstrike/>
                <w:color w:val="000000"/>
                <w:sz w:val="20"/>
                <w:szCs w:val="20"/>
                <w:u w:val="single"/>
              </w:rPr>
              <w:t>O</w:t>
            </w:r>
            <w:r w:rsidRPr="004E1011">
              <w:rPr>
                <w:color w:val="000000"/>
                <w:sz w:val="20"/>
                <w:szCs w:val="20"/>
                <w:u w:val="double"/>
              </w:rPr>
              <w:t>o</w:t>
            </w:r>
            <w:r w:rsidRPr="004E1011">
              <w:rPr>
                <w:color w:val="000000"/>
                <w:sz w:val="20"/>
                <w:szCs w:val="20"/>
                <w:u w:val="single"/>
              </w:rPr>
              <w:t>ne</w:t>
            </w:r>
            <w:proofErr w:type="spellEnd"/>
            <w:r w:rsidRPr="004E1011">
              <w:rPr>
                <w:color w:val="000000"/>
                <w:sz w:val="20"/>
                <w:szCs w:val="20"/>
                <w:u w:val="single"/>
              </w:rPr>
              <w:t xml:space="preserve">-octave F and B-flat major scales; </w:t>
            </w:r>
            <w:r w:rsidRPr="00671FA1">
              <w:rPr>
                <w:sz w:val="20"/>
                <w:szCs w:val="20"/>
              </w:rPr>
              <w:t xml:space="preserve">two-octave C, </w:t>
            </w:r>
            <w:r w:rsidRPr="00671FA1">
              <w:rPr>
                <w:strike/>
                <w:sz w:val="20"/>
                <w:szCs w:val="20"/>
              </w:rPr>
              <w:t xml:space="preserve">F, B-flat, </w:t>
            </w:r>
            <w:r w:rsidRPr="00671FA1">
              <w:rPr>
                <w:sz w:val="20"/>
                <w:szCs w:val="20"/>
              </w:rPr>
              <w:t>G, and D, and</w:t>
            </w:r>
            <w:r w:rsidRPr="00671FA1">
              <w:rPr>
                <w:strike/>
                <w:sz w:val="20"/>
                <w:szCs w:val="20"/>
              </w:rPr>
              <w:t xml:space="preserve"> A</w:t>
            </w:r>
            <w:r w:rsidRPr="00671FA1">
              <w:rPr>
                <w:sz w:val="20"/>
                <w:szCs w:val="20"/>
              </w:rPr>
              <w:t xml:space="preserve"> major scales </w:t>
            </w:r>
            <w:r w:rsidRPr="00671FA1">
              <w:rPr>
                <w:strike/>
                <w:sz w:val="20"/>
                <w:szCs w:val="20"/>
              </w:rPr>
              <w:t xml:space="preserve">and A, D, and E </w:t>
            </w:r>
            <w:r w:rsidRPr="00671FA1">
              <w:rPr>
                <w:sz w:val="20"/>
                <w:szCs w:val="20"/>
                <w:u w:val="single"/>
              </w:rPr>
              <w:t xml:space="preserve">a, e, b, d, and g </w:t>
            </w:r>
            <w:r w:rsidRPr="00671FA1">
              <w:rPr>
                <w:strike/>
                <w:sz w:val="20"/>
                <w:szCs w:val="20"/>
              </w:rPr>
              <w:t>harmonic</w:t>
            </w:r>
            <w:r w:rsidRPr="00671FA1">
              <w:rPr>
                <w:sz w:val="20"/>
                <w:szCs w:val="20"/>
              </w:rPr>
              <w:t xml:space="preserve"> minor sca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commensurate with VBODA regional requirements.</w:t>
            </w:r>
          </w:p>
          <w:p w14:paraId="205BF02E" w14:textId="77777777" w:rsidR="00696336" w:rsidRPr="00AE3572" w:rsidRDefault="00696336" w:rsidP="00696336">
            <w:pPr>
              <w:ind w:left="511"/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3A50A7">
              <w:rPr>
                <w:sz w:val="20"/>
                <w:szCs w:val="20"/>
                <w:u w:val="single"/>
              </w:rPr>
              <w:t xml:space="preserve">Guitar student—ascending and descending scales; major, natural minor, and harmonic minor scales of at least two octaves up to five sharps/three flats; chromatic scales up to the 12th fret; two forms of the movable blues scales. First position, barre chords and movable jazz chords. </w:t>
            </w:r>
            <w:proofErr w:type="gramStart"/>
            <w:r w:rsidRPr="003A50A7">
              <w:rPr>
                <w:sz w:val="20"/>
                <w:szCs w:val="20"/>
                <w:u w:val="single"/>
              </w:rPr>
              <w:t>A</w:t>
            </w:r>
            <w:proofErr w:type="gramEnd"/>
            <w:r w:rsidRPr="003A50A7">
              <w:rPr>
                <w:sz w:val="20"/>
                <w:szCs w:val="20"/>
                <w:u w:val="single"/>
              </w:rPr>
              <w:t xml:space="preserve"> ii7-V7-I7 chord progression in a variety of keys. A 12-bar blues progression in a variety of keys.</w:t>
            </w:r>
          </w:p>
        </w:tc>
      </w:tr>
      <w:tr w:rsidR="00696336" w14:paraId="1E1D9940" w14:textId="77777777" w:rsidTr="009A3BE9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2FDEF4" w14:textId="77777777" w:rsidR="00696336" w:rsidRPr="009A3BE9" w:rsidRDefault="00696336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lastRenderedPageBreak/>
              <w:t>MIAD.1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E890C49" w14:textId="77777777" w:rsidR="00696336" w:rsidRPr="009A3BE9" w:rsidRDefault="00696336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A92E99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6D9ADE" w14:textId="77777777" w:rsidR="00696336" w:rsidRPr="00AE3572" w:rsidRDefault="00696336" w:rsidP="00696336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DB1715" w14:textId="77777777" w:rsidR="00696336" w:rsidRDefault="00696336" w:rsidP="00696336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A1151B4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782E66" w14:textId="77777777" w:rsidR="00696336" w:rsidRPr="00671FA1" w:rsidRDefault="00696336" w:rsidP="00696336">
            <w:pPr>
              <w:pStyle w:val="SOLStatement"/>
              <w:keepNext/>
              <w:tabs>
                <w:tab w:val="left" w:pos="1080"/>
              </w:tabs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AD.</w:t>
            </w:r>
            <w:proofErr w:type="gramStart"/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</w:rPr>
              <w:t>independently demonstrate preparatory playing proced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2E98C7E3" w14:textId="77777777" w:rsidR="00696336" w:rsidRPr="00671FA1" w:rsidRDefault="00696336" w:rsidP="009239BC">
            <w:pPr>
              <w:pStyle w:val="SOLNumberedBullet"/>
              <w:numPr>
                <w:ilvl w:val="0"/>
                <w:numId w:val="39"/>
              </w:numPr>
              <w:tabs>
                <w:tab w:val="left" w:pos="511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cedures</w:t>
            </w:r>
            <w:proofErr w:type="spellEnd"/>
            <w:r w:rsidRPr="00671FA1">
              <w:rPr>
                <w:sz w:val="20"/>
                <w:szCs w:val="20"/>
              </w:rPr>
              <w:t xml:space="preserve"> for care and maintenance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6391839" w14:textId="77777777" w:rsidR="00696336" w:rsidRPr="00671FA1" w:rsidRDefault="00696336" w:rsidP="009239BC">
            <w:pPr>
              <w:pStyle w:val="SOLNumberedBullet"/>
              <w:numPr>
                <w:ilvl w:val="0"/>
                <w:numId w:val="39"/>
              </w:numPr>
              <w:tabs>
                <w:tab w:val="left" w:pos="511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</w:t>
            </w:r>
            <w:proofErr w:type="spellEnd"/>
            <w:r w:rsidRPr="00671FA1">
              <w:rPr>
                <w:sz w:val="20"/>
                <w:szCs w:val="20"/>
              </w:rPr>
              <w:t xml:space="preserve"> use of proper playing posture, instrument position, and hand positio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763047E" w14:textId="77777777" w:rsidR="00696336" w:rsidRPr="00671FA1" w:rsidRDefault="00696336" w:rsidP="009239BC">
            <w:pPr>
              <w:pStyle w:val="SOLNumberedBullet"/>
              <w:numPr>
                <w:ilvl w:val="0"/>
                <w:numId w:val="39"/>
              </w:numPr>
              <w:tabs>
                <w:tab w:val="left" w:pos="511"/>
              </w:tabs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Basic </w:t>
            </w:r>
            <w:r w:rsidRPr="00671FA1">
              <w:rPr>
                <w:sz w:val="20"/>
                <w:szCs w:val="20"/>
              </w:rPr>
              <w:t>tuning of the instrument, with and without an external sourc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CB0420C" w14:textId="77777777" w:rsidR="00696336" w:rsidRPr="00671FA1" w:rsidRDefault="00696336" w:rsidP="009239BC">
            <w:pPr>
              <w:pStyle w:val="SOLNumberedBullet"/>
              <w:numPr>
                <w:ilvl w:val="0"/>
                <w:numId w:val="39"/>
              </w:numPr>
              <w:tabs>
                <w:tab w:val="left" w:pos="511"/>
              </w:tabs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wind student—adjustment of embouchure, as appropriate; and</w:t>
            </w:r>
          </w:p>
          <w:p w14:paraId="50E28BE4" w14:textId="77777777" w:rsidR="00696336" w:rsidRPr="004E1011" w:rsidRDefault="00696336" w:rsidP="009239BC">
            <w:pPr>
              <w:pStyle w:val="Paragraph"/>
              <w:numPr>
                <w:ilvl w:val="0"/>
                <w:numId w:val="39"/>
              </w:numPr>
              <w:tabs>
                <w:tab w:val="left" w:pos="511"/>
              </w:tabs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cussion student—tuning of three or more timpani to a reference pitch; stick grip for snare drum and mallets; setup of timpani, mallet instruments, and auxiliary instruments.</w:t>
            </w:r>
          </w:p>
        </w:tc>
      </w:tr>
      <w:tr w:rsidR="00696336" w14:paraId="76D8F49E" w14:textId="77777777" w:rsidTr="009A3BE9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8CE38B" w14:textId="77777777" w:rsidR="00696336" w:rsidRPr="009A3BE9" w:rsidRDefault="00696336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1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8024DA5" w14:textId="77777777" w:rsidR="00696336" w:rsidRPr="009A3BE9" w:rsidRDefault="00696336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69A06A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3BC471" w14:textId="77777777" w:rsidR="00696336" w:rsidRPr="00AE3572" w:rsidRDefault="00696336" w:rsidP="00696336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EC1D42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E2B50A2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C120A9" w14:textId="77777777" w:rsidR="00696336" w:rsidRPr="00671FA1" w:rsidRDefault="00696336" w:rsidP="00696336">
            <w:pPr>
              <w:pStyle w:val="Paragraph"/>
              <w:tabs>
                <w:tab w:val="left" w:pos="108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AD.</w:t>
            </w:r>
            <w:proofErr w:type="gramStart"/>
            <w:r w:rsidRPr="00671FA1">
              <w:rPr>
                <w:strike/>
                <w:sz w:val="20"/>
                <w:szCs w:val="20"/>
              </w:rPr>
              <w:t>10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</w:rPr>
              <w:t>demonstrate proper instrumental techniqu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720EA3A5" w14:textId="77777777" w:rsidR="00696336" w:rsidRPr="00671FA1" w:rsidRDefault="00696336" w:rsidP="009239BC">
            <w:pPr>
              <w:pStyle w:val="SOLNumberedBullet"/>
              <w:numPr>
                <w:ilvl w:val="0"/>
                <w:numId w:val="40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</w:t>
            </w:r>
            <w:proofErr w:type="spellEnd"/>
            <w:r w:rsidRPr="00671FA1">
              <w:rPr>
                <w:sz w:val="20"/>
                <w:szCs w:val="20"/>
              </w:rPr>
              <w:t xml:space="preserve"> adju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control </w:t>
            </w:r>
            <w:r w:rsidRPr="00671FA1">
              <w:rPr>
                <w:strike/>
                <w:sz w:val="20"/>
                <w:szCs w:val="20"/>
              </w:rPr>
              <w:t xml:space="preserve">perfecting </w:t>
            </w:r>
            <w:r w:rsidRPr="00671FA1">
              <w:rPr>
                <w:sz w:val="20"/>
                <w:szCs w:val="20"/>
              </w:rPr>
              <w:t>intonation while playing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6A8F03F" w14:textId="77777777" w:rsidR="00696336" w:rsidRPr="00671FA1" w:rsidRDefault="00696336" w:rsidP="009239BC">
            <w:pPr>
              <w:pStyle w:val="SOLNumberedBullet"/>
              <w:numPr>
                <w:ilvl w:val="0"/>
                <w:numId w:val="40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du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ones that are clear, free of tension, sustained, and centered in pitch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A156BBE" w14:textId="77777777" w:rsidR="00696336" w:rsidRPr="00671FA1" w:rsidRDefault="00696336" w:rsidP="009239BC">
            <w:pPr>
              <w:pStyle w:val="SOLNumberedBullet"/>
              <w:numPr>
                <w:ilvl w:val="0"/>
                <w:numId w:val="40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</w:t>
            </w:r>
            <w:proofErr w:type="spellEnd"/>
            <w:r w:rsidRPr="00671FA1">
              <w:rPr>
                <w:sz w:val="20"/>
                <w:szCs w:val="20"/>
              </w:rPr>
              <w:t xml:space="preserve"> student—proper breathing techniques and embouchure; various articulations (tenuto, sforzando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2D31D1B" w14:textId="77777777" w:rsidR="00696336" w:rsidRPr="00671FA1" w:rsidRDefault="00696336" w:rsidP="009239BC">
            <w:pPr>
              <w:pStyle w:val="SOLNumberedBullet"/>
              <w:numPr>
                <w:ilvl w:val="0"/>
                <w:numId w:val="40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Orchestral </w:t>
            </w:r>
            <w:r w:rsidRPr="00671FA1">
              <w:rPr>
                <w:sz w:val="20"/>
                <w:szCs w:val="20"/>
              </w:rPr>
              <w:t xml:space="preserve">string student—proper bow placement, weight, angle, </w:t>
            </w:r>
            <w:r w:rsidRPr="003A50A7">
              <w:rPr>
                <w:sz w:val="20"/>
                <w:szCs w:val="20"/>
                <w:u w:val="single"/>
              </w:rPr>
              <w:t xml:space="preserve">and </w:t>
            </w:r>
            <w:r w:rsidRPr="00671FA1">
              <w:rPr>
                <w:sz w:val="20"/>
                <w:szCs w:val="20"/>
              </w:rPr>
              <w:t>speed</w:t>
            </w:r>
            <w:r w:rsidRPr="003A50A7">
              <w:rPr>
                <w:strike/>
                <w:sz w:val="20"/>
                <w:szCs w:val="20"/>
              </w:rPr>
              <w:t>, and pressure</w:t>
            </w:r>
            <w:r w:rsidRPr="00671FA1">
              <w:rPr>
                <w:sz w:val="20"/>
                <w:szCs w:val="20"/>
              </w:rPr>
              <w:t>; various articulations (brush stroke, tremolo); a beginning vibrato motion; shifting to higher positions as need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81080C8" w14:textId="77777777" w:rsidR="00696336" w:rsidRPr="00671FA1" w:rsidRDefault="00696336" w:rsidP="009239BC">
            <w:pPr>
              <w:pStyle w:val="SOLNumberedBullet"/>
              <w:numPr>
                <w:ilvl w:val="0"/>
                <w:numId w:val="40"/>
              </w:numPr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cussion</w:t>
            </w:r>
            <w:proofErr w:type="spellEnd"/>
            <w:r w:rsidRPr="00671FA1">
              <w:rPr>
                <w:sz w:val="20"/>
                <w:szCs w:val="20"/>
              </w:rPr>
              <w:t xml:space="preserve"> student—stick</w:t>
            </w:r>
            <w:r w:rsidRPr="004E1011">
              <w:rPr>
                <w:color w:val="000000"/>
                <w:sz w:val="20"/>
                <w:szCs w:val="20"/>
                <w:u w:val="single"/>
              </w:rPr>
              <w:t xml:space="preserve"> control</w:t>
            </w:r>
            <w:r w:rsidRPr="00671FA1">
              <w:rPr>
                <w:sz w:val="20"/>
                <w:szCs w:val="20"/>
                <w:u w:val="single"/>
              </w:rPr>
              <w:t xml:space="preserve">, appropriate </w:t>
            </w:r>
            <w:proofErr w:type="gramStart"/>
            <w:r w:rsidRPr="00671FA1">
              <w:rPr>
                <w:sz w:val="20"/>
                <w:szCs w:val="20"/>
                <w:u w:val="single"/>
              </w:rPr>
              <w:t>grip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4E1011">
              <w:rPr>
                <w:color w:val="000000"/>
                <w:sz w:val="20"/>
                <w:szCs w:val="20"/>
                <w:u w:val="single"/>
              </w:rPr>
              <w:t xml:space="preserve"> and</w:t>
            </w:r>
            <w:proofErr w:type="gramEnd"/>
            <w:r w:rsidRPr="004E1011">
              <w:rPr>
                <w:color w:val="000000"/>
                <w:sz w:val="20"/>
                <w:szCs w:val="20"/>
                <w:u w:val="single"/>
              </w:rPr>
              <w:t xml:space="preserve"> continued performance of roll, diddle, flam, and drag rudiments with increasing difficulty; </w:t>
            </w:r>
            <w:r w:rsidRPr="004E1011">
              <w:rPr>
                <w:strike/>
                <w:color w:val="000000"/>
                <w:sz w:val="20"/>
                <w:szCs w:val="20"/>
              </w:rPr>
              <w:t xml:space="preserve">13 rudiments (Percussive Arts Society), open-close-open, on snare drum; </w:t>
            </w:r>
            <w:r w:rsidRPr="004E1011">
              <w:rPr>
                <w:color w:val="000000"/>
                <w:sz w:val="20"/>
                <w:szCs w:val="20"/>
              </w:rPr>
              <w:t>tuning timpani while playing; playing techniques on mallet and auxiliary instrument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C2948C2" w14:textId="77777777" w:rsidR="00696336" w:rsidRPr="00AE3572" w:rsidRDefault="00696336" w:rsidP="00696336">
            <w:pPr>
              <w:ind w:left="511"/>
            </w:pPr>
            <w:r w:rsidRPr="004E1011">
              <w:rPr>
                <w:color w:val="000000"/>
                <w:sz w:val="20"/>
                <w:szCs w:val="20"/>
                <w:u w:val="single"/>
              </w:rPr>
              <w:t>f) Guitar student—Right-hand techniques (finger style and pick style) and left-hand techniques (vibrato, slurs, string</w:t>
            </w:r>
            <w:r w:rsidRPr="004E1011">
              <w:rPr>
                <w:strike/>
                <w:color w:val="000000"/>
                <w:sz w:val="20"/>
                <w:szCs w:val="20"/>
                <w:u w:val="single"/>
              </w:rPr>
              <w:t xml:space="preserve"> sting</w:t>
            </w:r>
            <w:r w:rsidRPr="004E1011">
              <w:rPr>
                <w:color w:val="000000"/>
                <w:sz w:val="20"/>
                <w:szCs w:val="20"/>
                <w:u w:val="single"/>
              </w:rPr>
              <w:t>-bending, and barre techniques).</w:t>
            </w:r>
          </w:p>
        </w:tc>
      </w:tr>
      <w:tr w:rsidR="00696336" w14:paraId="29442AD9" w14:textId="77777777" w:rsidTr="009A3BE9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2D4FCD" w14:textId="77777777" w:rsidR="00696336" w:rsidRPr="009A3BE9" w:rsidRDefault="00696336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1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15B55CB" w14:textId="77777777" w:rsidR="00696336" w:rsidRDefault="00696336" w:rsidP="009A3BE9">
            <w:pPr>
              <w:jc w:val="center"/>
              <w:rPr>
                <w:sz w:val="20"/>
                <w:szCs w:val="20"/>
              </w:rPr>
            </w:pPr>
            <w:r w:rsidRPr="009A3BE9">
              <w:rPr>
                <w:sz w:val="20"/>
                <w:szCs w:val="20"/>
              </w:rPr>
              <w:t>MIAD.11</w:t>
            </w:r>
          </w:p>
          <w:p w14:paraId="57F7435B" w14:textId="77777777" w:rsidR="00284AB4" w:rsidRDefault="00284AB4" w:rsidP="009A3B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AD.13</w:t>
            </w:r>
          </w:p>
          <w:p w14:paraId="43DFE894" w14:textId="77777777" w:rsidR="00284AB4" w:rsidRPr="009A3BE9" w:rsidRDefault="00284AB4" w:rsidP="009A3B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AD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EA4C87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86E448" w14:textId="77777777" w:rsidR="00696336" w:rsidRPr="00AE3572" w:rsidRDefault="00696336" w:rsidP="00696336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F08723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D7CE92F" w14:textId="77777777" w:rsidR="00696336" w:rsidRPr="00817BBD" w:rsidRDefault="00696336" w:rsidP="006963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0A9500" w14:textId="77777777" w:rsidR="00696336" w:rsidRPr="00671FA1" w:rsidRDefault="00696336" w:rsidP="00696336">
            <w:pPr>
              <w:pStyle w:val="Paragraph"/>
              <w:tabs>
                <w:tab w:val="left" w:pos="1080"/>
              </w:tabs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IAD.</w:t>
            </w:r>
            <w:proofErr w:type="gramStart"/>
            <w:r w:rsidRPr="00671FA1">
              <w:rPr>
                <w:strike/>
                <w:sz w:val="20"/>
                <w:szCs w:val="20"/>
              </w:rPr>
              <w:t>11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</w:rPr>
              <w:t xml:space="preserve">demonstrate </w:t>
            </w:r>
            <w:r w:rsidRPr="00671FA1">
              <w:rPr>
                <w:sz w:val="20"/>
                <w:szCs w:val="20"/>
                <w:u w:val="single"/>
              </w:rPr>
              <w:t>musicianship and</w:t>
            </w:r>
            <w:r w:rsidRPr="00671FA1">
              <w:rPr>
                <w:sz w:val="20"/>
                <w:szCs w:val="20"/>
              </w:rPr>
              <w:t xml:space="preserve"> ensemble skills at an advanced level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3D03148A" w14:textId="77777777" w:rsidR="00696336" w:rsidRPr="00671FA1" w:rsidRDefault="00696336" w:rsidP="00764C19">
            <w:pPr>
              <w:pStyle w:val="SOLNumberedBullet"/>
              <w:numPr>
                <w:ilvl w:val="0"/>
                <w:numId w:val="0"/>
              </w:numPr>
              <w:ind w:left="335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r w:rsidR="00764C19">
              <w:rPr>
                <w:sz w:val="20"/>
                <w:szCs w:val="20"/>
                <w:u w:val="single"/>
              </w:rPr>
              <w:t xml:space="preserve"> </w:t>
            </w:r>
            <w:r w:rsidR="00764C19" w:rsidRPr="00671FA1">
              <w:rPr>
                <w:strike/>
                <w:sz w:val="20"/>
                <w:szCs w:val="20"/>
              </w:rPr>
              <w:t>MIAD.1</w:t>
            </w:r>
            <w:r w:rsidR="00764C19">
              <w:rPr>
                <w:strike/>
                <w:sz w:val="20"/>
                <w:szCs w:val="20"/>
              </w:rPr>
              <w:t>6.</w:t>
            </w:r>
            <w:r w:rsidR="00764C19" w:rsidRPr="00764C19">
              <w:rPr>
                <w:strike/>
                <w:sz w:val="20"/>
                <w:szCs w:val="20"/>
              </w:rPr>
              <w:t>1</w:t>
            </w:r>
            <w:r w:rsidR="00764C19">
              <w:rPr>
                <w:sz w:val="20"/>
                <w:szCs w:val="20"/>
              </w:rPr>
              <w:t xml:space="preserve">  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k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djustments to facilitate correct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A37CF92" w14:textId="77777777" w:rsidR="00696336" w:rsidRPr="00671FA1" w:rsidRDefault="00696336" w:rsidP="00764C19">
            <w:pPr>
              <w:pStyle w:val="SOLNumberedBullet"/>
              <w:numPr>
                <w:ilvl w:val="0"/>
                <w:numId w:val="0"/>
              </w:numPr>
              <w:ind w:left="335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r w:rsidR="00764C19">
              <w:rPr>
                <w:sz w:val="20"/>
                <w:szCs w:val="20"/>
                <w:u w:val="single"/>
              </w:rPr>
              <w:t xml:space="preserve"> </w:t>
            </w:r>
            <w:r w:rsidR="00764C19" w:rsidRPr="00671FA1">
              <w:rPr>
                <w:strike/>
                <w:sz w:val="20"/>
                <w:szCs w:val="20"/>
              </w:rPr>
              <w:t>MIAD.1</w:t>
            </w:r>
            <w:r w:rsidR="00764C19">
              <w:rPr>
                <w:strike/>
                <w:sz w:val="20"/>
                <w:szCs w:val="20"/>
              </w:rPr>
              <w:t>6.2</w:t>
            </w:r>
            <w:r w:rsidR="00764C19">
              <w:rPr>
                <w:sz w:val="20"/>
                <w:szCs w:val="20"/>
              </w:rPr>
              <w:t xml:space="preserve">  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du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characteristic sound of the instrument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A22DAED" w14:textId="77777777" w:rsidR="00696336" w:rsidRPr="00671FA1" w:rsidRDefault="00696336" w:rsidP="009239BC">
            <w:pPr>
              <w:pStyle w:val="SOLNumberedBullet"/>
              <w:numPr>
                <w:ilvl w:val="0"/>
                <w:numId w:val="41"/>
              </w:numPr>
              <w:ind w:left="335" w:hanging="27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Blend and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balan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and blending</w:t>
            </w:r>
            <w:r w:rsidRPr="00671FA1">
              <w:rPr>
                <w:sz w:val="20"/>
                <w:szCs w:val="20"/>
              </w:rPr>
              <w:t xml:space="preserve"> instrumental timb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6356320" w14:textId="77777777" w:rsidR="00696336" w:rsidRPr="00671FA1" w:rsidRDefault="00696336" w:rsidP="009239BC">
            <w:pPr>
              <w:pStyle w:val="SOLNumberedBullet"/>
              <w:numPr>
                <w:ilvl w:val="0"/>
                <w:numId w:val="41"/>
              </w:numPr>
              <w:ind w:left="335" w:hanging="27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tch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dynamic levels, playing style, and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928C931" w14:textId="77777777" w:rsidR="00696336" w:rsidRPr="00671FA1" w:rsidRDefault="00696336" w:rsidP="009239BC">
            <w:pPr>
              <w:pStyle w:val="SOLNumberedBullet"/>
              <w:numPr>
                <w:ilvl w:val="0"/>
                <w:numId w:val="41"/>
              </w:numPr>
              <w:ind w:left="335" w:hanging="27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o conducting patterns and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2CBB65B2" w14:textId="77777777" w:rsidR="00696336" w:rsidRPr="00671FA1" w:rsidRDefault="00696336" w:rsidP="009239BC">
            <w:pPr>
              <w:pStyle w:val="SOLNumberedBullet"/>
              <w:numPr>
                <w:ilvl w:val="0"/>
                <w:numId w:val="41"/>
              </w:numPr>
              <w:ind w:left="335" w:hanging="27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int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 steady beat at various tempos and perform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empo changes in the music literature being studied.</w:t>
            </w:r>
          </w:p>
          <w:p w14:paraId="2C39321C" w14:textId="77777777" w:rsidR="00696336" w:rsidRPr="004E1011" w:rsidRDefault="00764C19" w:rsidP="00764C19">
            <w:pPr>
              <w:pStyle w:val="SOLNumberedBullet"/>
              <w:numPr>
                <w:ilvl w:val="0"/>
                <w:numId w:val="0"/>
              </w:numPr>
              <w:ind w:left="335" w:hanging="25"/>
              <w:rPr>
                <w:sz w:val="20"/>
                <w:szCs w:val="20"/>
                <w:u w:val="single"/>
              </w:rPr>
            </w:pPr>
            <w:r w:rsidRPr="004E1011">
              <w:rPr>
                <w:sz w:val="20"/>
                <w:szCs w:val="20"/>
                <w:u w:val="single"/>
              </w:rPr>
              <w:t xml:space="preserve">g) 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MIAD.13</w:t>
            </w:r>
            <w:r w:rsidRPr="00764C19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The student will consistently </w:t>
            </w:r>
            <w:proofErr w:type="spellStart"/>
            <w:r w:rsidRPr="00A30FED">
              <w:rPr>
                <w:strike/>
                <w:sz w:val="20"/>
                <w:szCs w:val="20"/>
              </w:rPr>
              <w:t>u</w:t>
            </w:r>
            <w:r w:rsidRPr="00A30FED">
              <w:rPr>
                <w:sz w:val="20"/>
                <w:szCs w:val="20"/>
                <w:u w:val="single"/>
              </w:rPr>
              <w:t>U</w:t>
            </w:r>
            <w:r w:rsidRPr="00A30FED">
              <w:rPr>
                <w:sz w:val="20"/>
                <w:szCs w:val="20"/>
              </w:rPr>
              <w:t>se</w:t>
            </w:r>
            <w:proofErr w:type="spellEnd"/>
            <w:r w:rsidRPr="00A30FED">
              <w:rPr>
                <w:sz w:val="20"/>
                <w:szCs w:val="20"/>
              </w:rPr>
              <w:t xml:space="preserve"> articulations, dynamic contrasts, and phrasing as means of expression.</w:t>
            </w:r>
          </w:p>
        </w:tc>
      </w:tr>
    </w:tbl>
    <w:p w14:paraId="372C9608" w14:textId="77777777" w:rsidR="00A73DF9" w:rsidRPr="00D12EA8" w:rsidRDefault="00AE3572" w:rsidP="003A50A7">
      <w:pPr>
        <w:rPr>
          <w:b/>
          <w:bCs/>
          <w:sz w:val="28"/>
        </w:rPr>
      </w:pPr>
      <w:r>
        <w:br w:type="page"/>
      </w:r>
      <w:r w:rsidR="00CF6329">
        <w:rPr>
          <w:b/>
          <w:bCs/>
          <w:sz w:val="32"/>
        </w:rPr>
        <w:lastRenderedPageBreak/>
        <w:t>High</w:t>
      </w:r>
      <w:r w:rsidR="00A73DF9">
        <w:rPr>
          <w:b/>
          <w:bCs/>
          <w:sz w:val="32"/>
        </w:rPr>
        <w:t xml:space="preserve"> School Instrumental Music, </w:t>
      </w:r>
      <w:r w:rsidR="00CF6329">
        <w:rPr>
          <w:b/>
          <w:bCs/>
          <w:sz w:val="32"/>
        </w:rPr>
        <w:t>Beginning</w:t>
      </w:r>
      <w:r w:rsidR="00A73DF9">
        <w:rPr>
          <w:b/>
          <w:bCs/>
          <w:sz w:val="32"/>
        </w:rPr>
        <w:t xml:space="preserve">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A73DF9" w:rsidRPr="00817BBD" w14:paraId="1596C30F" w14:textId="77777777" w:rsidTr="00BE4BD0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848A85" w14:textId="77777777" w:rsidR="00A73DF9" w:rsidRPr="00433D01" w:rsidRDefault="00A73DF9" w:rsidP="00BE4BD0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C2F373" w14:textId="77777777" w:rsidR="00A73DF9" w:rsidRPr="00817BBD" w:rsidRDefault="00A73DF9" w:rsidP="00BE4BD0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102422A" w14:textId="77777777" w:rsidR="00A73DF9" w:rsidRPr="00817BBD" w:rsidRDefault="00A73DF9" w:rsidP="00BE4BD0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7EB138B8" w14:textId="77777777" w:rsidR="00A73DF9" w:rsidRPr="00817BBD" w:rsidRDefault="00A73DF9" w:rsidP="00BE4BD0">
            <w:pPr>
              <w:jc w:val="center"/>
              <w:rPr>
                <w:sz w:val="16"/>
                <w:szCs w:val="22"/>
              </w:rPr>
            </w:pPr>
          </w:p>
          <w:p w14:paraId="6FD9E799" w14:textId="77777777" w:rsidR="00A73DF9" w:rsidRPr="006665B9" w:rsidRDefault="00A73DF9" w:rsidP="00BE4BD0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566F02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566F02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6665B9">
              <w:rPr>
                <w:sz w:val="20"/>
                <w:szCs w:val="22"/>
              </w:rPr>
              <w:tab/>
            </w:r>
          </w:p>
        </w:tc>
      </w:tr>
      <w:tr w:rsidR="00A73DF9" w:rsidRPr="00817BBD" w14:paraId="2F870E77" w14:textId="77777777" w:rsidTr="00BE4BD0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C5CE45" w14:textId="77777777" w:rsidR="00A73DF9" w:rsidRPr="00817BBD" w:rsidRDefault="006E65D0" w:rsidP="00BE4BD0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871344" w14:textId="77777777" w:rsidR="00A73DF9" w:rsidRPr="00817BBD" w:rsidRDefault="006E65D0" w:rsidP="00BE4BD0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FB0E9D" w14:textId="77777777" w:rsidR="00A73DF9" w:rsidRPr="00817BBD" w:rsidRDefault="00A73DF9" w:rsidP="00BE4BD0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6C80FD" w14:textId="77777777" w:rsidR="00A73DF9" w:rsidRPr="00817BBD" w:rsidRDefault="00A73DF9" w:rsidP="00BE4BD0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9D4F97" w14:textId="77777777" w:rsidR="00A73DF9" w:rsidRPr="00817BBD" w:rsidRDefault="00A73DF9" w:rsidP="00BE4BD0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7F0319FC" w14:textId="77777777" w:rsidR="00A73DF9" w:rsidRPr="00817BBD" w:rsidRDefault="00A73DF9" w:rsidP="00BE4BD0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08D959" w14:textId="77777777" w:rsidR="00A73DF9" w:rsidRPr="00817BBD" w:rsidRDefault="00A73DF9" w:rsidP="00BE4BD0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284AB4" w14:paraId="30BF8FBA" w14:textId="77777777" w:rsidTr="00BE4BD0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42AA9E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79862DC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8</w:t>
            </w:r>
          </w:p>
          <w:p w14:paraId="2C158EAE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15</w:t>
            </w:r>
          </w:p>
          <w:p w14:paraId="520F6D52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E1C0E6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B216CA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21180D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AA48E4D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5F40940" w14:textId="77777777" w:rsidR="00284AB4" w:rsidRPr="001E5B70" w:rsidRDefault="00284AB4" w:rsidP="00284AB4">
            <w:pPr>
              <w:pStyle w:val="SOLStandard"/>
              <w:spacing w:before="0" w:after="0"/>
              <w:ind w:left="360" w:hanging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</w:t>
            </w:r>
            <w:proofErr w:type="gramStart"/>
            <w:r w:rsidRPr="001E5B70">
              <w:rPr>
                <w:strike/>
                <w:sz w:val="20"/>
                <w:szCs w:val="20"/>
              </w:rPr>
              <w:t>8</w:t>
            </w:r>
            <w:r w:rsidRPr="001E5B70">
              <w:rPr>
                <w:sz w:val="20"/>
                <w:szCs w:val="20"/>
                <w:u w:val="single"/>
              </w:rPr>
              <w:t>1</w:t>
            </w:r>
            <w:r w:rsidRPr="001E5B70">
              <w:rPr>
                <w:sz w:val="20"/>
                <w:szCs w:val="20"/>
              </w:rPr>
              <w:t xml:space="preserve">  The</w:t>
            </w:r>
            <w:proofErr w:type="gramEnd"/>
            <w:r w:rsidRPr="001E5B70">
              <w:rPr>
                <w:sz w:val="20"/>
                <w:szCs w:val="20"/>
              </w:rPr>
              <w:t xml:space="preserve"> student will use</w:t>
            </w:r>
            <w:r w:rsidRPr="001E5B70">
              <w:rPr>
                <w:sz w:val="20"/>
                <w:szCs w:val="20"/>
                <w:u w:val="single"/>
              </w:rPr>
              <w:t xml:space="preserve"> </w:t>
            </w:r>
            <w:r w:rsidRPr="001E5B70">
              <w:rPr>
                <w:sz w:val="20"/>
                <w:szCs w:val="20"/>
              </w:rPr>
              <w:t xml:space="preserve">music composition as a means of </w:t>
            </w:r>
            <w:r w:rsidRPr="001E5B70">
              <w:rPr>
                <w:sz w:val="20"/>
                <w:szCs w:val="20"/>
                <w:u w:val="single"/>
              </w:rPr>
              <w:t xml:space="preserve">creative </w:t>
            </w:r>
            <w:r w:rsidRPr="001E5B70">
              <w:rPr>
                <w:sz w:val="20"/>
                <w:szCs w:val="20"/>
              </w:rPr>
              <w:t>expression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z w:val="20"/>
                <w:szCs w:val="20"/>
              </w:rPr>
              <w:t xml:space="preserve"> </w:t>
            </w:r>
            <w:r w:rsidRPr="001E5B70">
              <w:rPr>
                <w:strike/>
                <w:sz w:val="20"/>
                <w:szCs w:val="20"/>
              </w:rPr>
              <w:t>by</w:t>
            </w:r>
          </w:p>
          <w:p w14:paraId="4E1397AB" w14:textId="77777777" w:rsidR="00284AB4" w:rsidRPr="001E5B70" w:rsidRDefault="00284AB4" w:rsidP="009239BC">
            <w:pPr>
              <w:pStyle w:val="SOLNumberedBullet"/>
              <w:numPr>
                <w:ilvl w:val="0"/>
                <w:numId w:val="42"/>
              </w:numPr>
              <w:tabs>
                <w:tab w:val="clear" w:pos="1440"/>
              </w:tabs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>a)</w:t>
            </w:r>
            <w:r w:rsidRPr="001E5B70">
              <w:rPr>
                <w:sz w:val="20"/>
                <w:szCs w:val="20"/>
              </w:rPr>
              <w:t xml:space="preserve"> </w:t>
            </w:r>
            <w:proofErr w:type="spellStart"/>
            <w:r w:rsidRPr="001E5B70">
              <w:rPr>
                <w:sz w:val="20"/>
                <w:szCs w:val="20"/>
              </w:rPr>
              <w:t>C</w:t>
            </w:r>
            <w:r w:rsidRPr="001E5B70">
              <w:rPr>
                <w:strike/>
                <w:sz w:val="20"/>
                <w:szCs w:val="20"/>
              </w:rPr>
              <w:t>c</w:t>
            </w:r>
            <w:r w:rsidRPr="001E5B70">
              <w:rPr>
                <w:sz w:val="20"/>
                <w:szCs w:val="20"/>
              </w:rPr>
              <w:t>ompos</w:t>
            </w:r>
            <w:r w:rsidRPr="001E5B70">
              <w:rPr>
                <w:sz w:val="20"/>
                <w:szCs w:val="20"/>
                <w:u w:val="single"/>
              </w:rPr>
              <w:t>e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r w:rsidRPr="001E5B70">
              <w:rPr>
                <w:sz w:val="20"/>
                <w:szCs w:val="20"/>
              </w:rPr>
              <w:t xml:space="preserve"> a four-measure rhythmic-melodic variation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 and</w:t>
            </w:r>
          </w:p>
          <w:p w14:paraId="60AE5688" w14:textId="77777777" w:rsidR="00284AB4" w:rsidRPr="001E5B70" w:rsidRDefault="00284AB4" w:rsidP="00284AB4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>b)</w:t>
            </w:r>
            <w:r w:rsidRPr="001E5B70">
              <w:rPr>
                <w:sz w:val="20"/>
                <w:szCs w:val="20"/>
              </w:rPr>
              <w:t xml:space="preserve"> </w:t>
            </w:r>
            <w:r w:rsidRPr="001E5B70">
              <w:rPr>
                <w:strike/>
                <w:sz w:val="20"/>
                <w:szCs w:val="20"/>
              </w:rPr>
              <w:t>HIB.15</w:t>
            </w:r>
            <w:r w:rsidRPr="001E5B70">
              <w:rPr>
                <w:rStyle w:val="apple-tab-span"/>
                <w:rFonts w:eastAsia="Times"/>
                <w:strike/>
                <w:sz w:val="20"/>
                <w:szCs w:val="20"/>
              </w:rPr>
              <w:t xml:space="preserve"> </w:t>
            </w:r>
            <w:r w:rsidRPr="001E5B70">
              <w:rPr>
                <w:strike/>
                <w:sz w:val="20"/>
                <w:szCs w:val="20"/>
              </w:rPr>
              <w:t xml:space="preserve">The student will perform </w:t>
            </w:r>
            <w:r w:rsidRPr="001E5B70">
              <w:rPr>
                <w:strike/>
                <w:sz w:val="20"/>
                <w:szCs w:val="20"/>
                <w:u w:val="single"/>
              </w:rPr>
              <w:t>and</w:t>
            </w:r>
            <w:r w:rsidRPr="001E5B70">
              <w:rPr>
                <w:sz w:val="20"/>
                <w:szCs w:val="20"/>
                <w:u w:val="single"/>
              </w:rPr>
              <w:t xml:space="preserve"> Improvise </w:t>
            </w:r>
            <w:r w:rsidRPr="001E5B70">
              <w:rPr>
                <w:sz w:val="20"/>
                <w:szCs w:val="20"/>
              </w:rPr>
              <w:t>simple rhythmic and melodic examples in call-and-response styles.</w:t>
            </w:r>
          </w:p>
          <w:p w14:paraId="1B3A9053" w14:textId="77777777" w:rsidR="00284AB4" w:rsidRPr="001E5B70" w:rsidRDefault="00284AB4" w:rsidP="00284AB4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c) </w:t>
            </w:r>
            <w:r w:rsidRPr="001E5B70">
              <w:rPr>
                <w:strike/>
                <w:sz w:val="20"/>
                <w:szCs w:val="20"/>
              </w:rPr>
              <w:t>HIB.</w:t>
            </w:r>
            <w:proofErr w:type="gramStart"/>
            <w:r w:rsidRPr="001E5B70">
              <w:rPr>
                <w:strike/>
                <w:sz w:val="20"/>
                <w:szCs w:val="20"/>
              </w:rPr>
              <w:t>16</w:t>
            </w:r>
            <w:r w:rsidRPr="001E5B70">
              <w:rPr>
                <w:rStyle w:val="apple-tab-span"/>
                <w:rFonts w:eastAsia="Times"/>
                <w:strike/>
                <w:sz w:val="20"/>
                <w:szCs w:val="20"/>
              </w:rPr>
              <w:t xml:space="preserve">  The</w:t>
            </w:r>
            <w:proofErr w:type="gramEnd"/>
            <w:r w:rsidRPr="001E5B70">
              <w:rPr>
                <w:rStyle w:val="apple-tab-span"/>
                <w:rFonts w:eastAsia="Times"/>
                <w:strike/>
                <w:sz w:val="20"/>
                <w:szCs w:val="20"/>
              </w:rPr>
              <w:t xml:space="preserve"> student will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C</w:t>
            </w:r>
            <w:r w:rsidRPr="001E5B70">
              <w:rPr>
                <w:strike/>
                <w:sz w:val="20"/>
                <w:szCs w:val="20"/>
              </w:rPr>
              <w:t>c</w:t>
            </w:r>
            <w:r w:rsidRPr="001E5B70">
              <w:rPr>
                <w:sz w:val="20"/>
                <w:szCs w:val="20"/>
              </w:rPr>
              <w:t>reate</w:t>
            </w:r>
            <w:proofErr w:type="spellEnd"/>
            <w:r w:rsidRPr="001E5B70">
              <w:rPr>
                <w:sz w:val="20"/>
                <w:szCs w:val="20"/>
              </w:rPr>
              <w:t xml:space="preserve">, </w:t>
            </w:r>
            <w:r w:rsidRPr="001E5B70">
              <w:rPr>
                <w:strike/>
                <w:sz w:val="20"/>
                <w:szCs w:val="20"/>
              </w:rPr>
              <w:t>through playing and</w:t>
            </w:r>
            <w:r w:rsidRPr="001E5B70">
              <w:rPr>
                <w:sz w:val="20"/>
                <w:szCs w:val="20"/>
              </w:rPr>
              <w:t xml:space="preserve"> write</w:t>
            </w:r>
            <w:r w:rsidRPr="001E5B70">
              <w:rPr>
                <w:sz w:val="20"/>
                <w:szCs w:val="20"/>
                <w:u w:val="single"/>
              </w:rPr>
              <w:t>,</w:t>
            </w:r>
            <w:r w:rsidRPr="001E5B70">
              <w:rPr>
                <w:sz w:val="20"/>
                <w:szCs w:val="20"/>
              </w:rPr>
              <w:t xml:space="preserve"> and perform</w:t>
            </w:r>
            <w:r w:rsidRPr="001E5B70">
              <w:rPr>
                <w:strike/>
                <w:sz w:val="20"/>
                <w:szCs w:val="20"/>
              </w:rPr>
              <w:t>ing,</w:t>
            </w:r>
            <w:r w:rsidRPr="001E5B70">
              <w:rPr>
                <w:sz w:val="20"/>
                <w:szCs w:val="20"/>
              </w:rPr>
              <w:t xml:space="preserve"> rhythmic and melodic variations of four-measure selections taken from</w:t>
            </w:r>
            <w:r w:rsidRPr="001E5B70">
              <w:rPr>
                <w:sz w:val="20"/>
                <w:szCs w:val="20"/>
                <w:u w:val="single"/>
              </w:rPr>
              <w:t>,</w:t>
            </w:r>
            <w:r w:rsidRPr="001E5B70">
              <w:rPr>
                <w:sz w:val="20"/>
                <w:szCs w:val="20"/>
              </w:rPr>
              <w:t xml:space="preserve"> but not limited to</w:t>
            </w:r>
            <w:r w:rsidRPr="001E5B70">
              <w:rPr>
                <w:sz w:val="20"/>
                <w:szCs w:val="20"/>
                <w:u w:val="single"/>
              </w:rPr>
              <w:t>,</w:t>
            </w:r>
            <w:r w:rsidRPr="001E5B70">
              <w:rPr>
                <w:sz w:val="20"/>
                <w:szCs w:val="20"/>
              </w:rPr>
              <w:t xml:space="preserve"> </w:t>
            </w:r>
            <w:r w:rsidRPr="001E5B70">
              <w:rPr>
                <w:strike/>
                <w:sz w:val="20"/>
                <w:szCs w:val="20"/>
              </w:rPr>
              <w:t xml:space="preserve">folk </w:t>
            </w:r>
            <w:r w:rsidRPr="001E5B70">
              <w:rPr>
                <w:sz w:val="20"/>
                <w:szCs w:val="20"/>
              </w:rPr>
              <w:t>songs, exercises, or etudes</w:t>
            </w:r>
            <w:r w:rsidRPr="001E5B70">
              <w:rPr>
                <w:color w:val="000000"/>
                <w:sz w:val="20"/>
                <w:szCs w:val="20"/>
              </w:rPr>
              <w:t>.</w:t>
            </w:r>
          </w:p>
        </w:tc>
      </w:tr>
      <w:tr w:rsidR="00284AB4" w14:paraId="495CB05E" w14:textId="77777777" w:rsidTr="00BE4BD0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F9A8AA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7C85048" w14:textId="77777777" w:rsidR="00284AB4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-</w:t>
            </w:r>
          </w:p>
          <w:p w14:paraId="0ABCC1C9" w14:textId="77777777" w:rsidR="00965527" w:rsidRPr="001E5B70" w:rsidRDefault="00965527" w:rsidP="00284AB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B.1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62F784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BE3EF9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829CE4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BC9A6C6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20FF2DE" w14:textId="77777777" w:rsidR="00284AB4" w:rsidRPr="001E5B70" w:rsidRDefault="00284AB4" w:rsidP="00284AB4">
            <w:pPr>
              <w:pStyle w:val="SOLStandard"/>
              <w:spacing w:before="0" w:after="0"/>
              <w:ind w:left="360" w:hanging="360"/>
              <w:rPr>
                <w:sz w:val="20"/>
                <w:szCs w:val="20"/>
                <w:u w:val="single"/>
              </w:rPr>
            </w:pPr>
            <w:r w:rsidRPr="001E5B70">
              <w:rPr>
                <w:sz w:val="20"/>
                <w:szCs w:val="20"/>
                <w:u w:val="single"/>
              </w:rPr>
              <w:t>HIB.</w:t>
            </w:r>
            <w:proofErr w:type="gramStart"/>
            <w:r w:rsidRPr="001E5B70">
              <w:rPr>
                <w:sz w:val="20"/>
                <w:szCs w:val="20"/>
                <w:u w:val="single"/>
              </w:rPr>
              <w:t>2  The</w:t>
            </w:r>
            <w:proofErr w:type="gramEnd"/>
            <w:r w:rsidRPr="001E5B70">
              <w:rPr>
                <w:sz w:val="20"/>
                <w:szCs w:val="20"/>
                <w:u w:val="single"/>
              </w:rPr>
              <w:t xml:space="preserve"> student will apply a creative process for music.</w:t>
            </w:r>
          </w:p>
          <w:p w14:paraId="38E4E8B8" w14:textId="77777777" w:rsidR="00284AB4" w:rsidRPr="001E5B70" w:rsidRDefault="00284AB4" w:rsidP="009239BC">
            <w:pPr>
              <w:pStyle w:val="ListParagraph"/>
              <w:numPr>
                <w:ilvl w:val="0"/>
                <w:numId w:val="43"/>
              </w:numPr>
              <w:ind w:left="360"/>
              <w:rPr>
                <w:sz w:val="20"/>
                <w:szCs w:val="20"/>
                <w:u w:val="single"/>
              </w:rPr>
            </w:pPr>
            <w:r w:rsidRPr="001E5B70">
              <w:rPr>
                <w:sz w:val="20"/>
                <w:szCs w:val="20"/>
                <w:u w:val="single"/>
              </w:rPr>
              <w:t>Identify and explore steps of a creative process.</w:t>
            </w:r>
          </w:p>
          <w:p w14:paraId="40C0ABEB" w14:textId="77777777" w:rsidR="00284AB4" w:rsidRPr="001E5B70" w:rsidRDefault="00284AB4" w:rsidP="009239BC">
            <w:pPr>
              <w:pStyle w:val="ListParagraph"/>
              <w:numPr>
                <w:ilvl w:val="0"/>
                <w:numId w:val="43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>Define, identify, organize, and document ideas, investigations, and research of music ideas and concepts.</w:t>
            </w:r>
          </w:p>
          <w:p w14:paraId="3A903561" w14:textId="77777777" w:rsidR="00284AB4" w:rsidRPr="001E5B70" w:rsidRDefault="00284AB4" w:rsidP="009239BC">
            <w:pPr>
              <w:pStyle w:val="ListParagraph"/>
              <w:numPr>
                <w:ilvl w:val="0"/>
                <w:numId w:val="43"/>
              </w:numPr>
              <w:ind w:left="360"/>
              <w:rPr>
                <w:sz w:val="20"/>
                <w:szCs w:val="20"/>
                <w:u w:val="single"/>
              </w:rPr>
            </w:pPr>
            <w:r w:rsidRPr="001E5B70">
              <w:rPr>
                <w:strike/>
                <w:sz w:val="20"/>
                <w:szCs w:val="20"/>
              </w:rPr>
              <w:t>HIB.17</w:t>
            </w:r>
            <w:r w:rsidR="00965527">
              <w:rPr>
                <w:strike/>
                <w:sz w:val="20"/>
                <w:szCs w:val="20"/>
              </w:rPr>
              <w:t>.</w:t>
            </w:r>
            <w:proofErr w:type="gramStart"/>
            <w:r w:rsidR="00965527">
              <w:rPr>
                <w:strike/>
                <w:sz w:val="20"/>
                <w:szCs w:val="20"/>
              </w:rPr>
              <w:t>2</w:t>
            </w:r>
            <w:r w:rsidRPr="001E5B70">
              <w:rPr>
                <w:sz w:val="20"/>
                <w:szCs w:val="20"/>
              </w:rPr>
              <w:t xml:space="preserve"> 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M</w:t>
            </w:r>
            <w:r w:rsidRPr="001E5B70">
              <w:rPr>
                <w:sz w:val="20"/>
                <w:szCs w:val="20"/>
              </w:rPr>
              <w:t>monitoring</w:t>
            </w:r>
            <w:proofErr w:type="spellEnd"/>
            <w:proofErr w:type="gramEnd"/>
            <w:r w:rsidRPr="001E5B70">
              <w:rPr>
                <w:sz w:val="20"/>
                <w:szCs w:val="20"/>
              </w:rPr>
              <w:t xml:space="preserve"> individual practice through the use of practice records or journals that identify specific musical goals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</w:t>
            </w:r>
            <w:r w:rsidRPr="001E5B70">
              <w:rPr>
                <w:sz w:val="20"/>
                <w:szCs w:val="20"/>
              </w:rPr>
              <w:t xml:space="preserve"> [Moved from HIB.17]</w:t>
            </w:r>
          </w:p>
        </w:tc>
      </w:tr>
      <w:tr w:rsidR="00284AB4" w14:paraId="4D894CF1" w14:textId="77777777" w:rsidTr="00BE4BD0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E6CFBB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8BBFAA5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2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8B713E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84478A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B96840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2E1477A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77FE033" w14:textId="77777777" w:rsidR="00284AB4" w:rsidRPr="001E5B70" w:rsidRDefault="00284AB4" w:rsidP="00284AB4">
            <w:pPr>
              <w:pStyle w:val="SOLStandard"/>
              <w:spacing w:before="0" w:after="0"/>
              <w:ind w:left="360" w:hanging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</w:t>
            </w:r>
            <w:proofErr w:type="gramStart"/>
            <w:r w:rsidRPr="001E5B70">
              <w:rPr>
                <w:strike/>
                <w:sz w:val="20"/>
                <w:szCs w:val="20"/>
              </w:rPr>
              <w:t>20</w:t>
            </w:r>
            <w:r w:rsidRPr="001E5B70">
              <w:rPr>
                <w:sz w:val="20"/>
                <w:szCs w:val="20"/>
                <w:u w:val="single"/>
              </w:rPr>
              <w:t>3</w:t>
            </w:r>
            <w:r w:rsidRPr="001E5B70">
              <w:rPr>
                <w:sz w:val="20"/>
                <w:szCs w:val="20"/>
              </w:rPr>
              <w:t xml:space="preserve">  The</w:t>
            </w:r>
            <w:proofErr w:type="gramEnd"/>
            <w:r w:rsidRPr="001E5B70">
              <w:rPr>
                <w:sz w:val="20"/>
                <w:szCs w:val="20"/>
              </w:rPr>
              <w:t xml:space="preserve"> student will analyze,</w:t>
            </w:r>
            <w:r w:rsidRPr="001E5B70">
              <w:rPr>
                <w:sz w:val="20"/>
                <w:szCs w:val="20"/>
                <w:u w:val="single"/>
              </w:rPr>
              <w:t xml:space="preserve"> interpret</w:t>
            </w:r>
            <w:r w:rsidRPr="001E5B70">
              <w:rPr>
                <w:sz w:val="20"/>
                <w:szCs w:val="20"/>
              </w:rPr>
              <w:t>, and evaluate music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z w:val="20"/>
                <w:szCs w:val="20"/>
              </w:rPr>
              <w:t xml:space="preserve"> </w:t>
            </w:r>
            <w:r w:rsidRPr="001E5B70">
              <w:rPr>
                <w:strike/>
                <w:sz w:val="20"/>
                <w:szCs w:val="20"/>
              </w:rPr>
              <w:t>by</w:t>
            </w:r>
          </w:p>
          <w:p w14:paraId="3FC8C5F1" w14:textId="77777777" w:rsidR="00284AB4" w:rsidRPr="001E5B70" w:rsidRDefault="00284AB4" w:rsidP="00284AB4">
            <w:pPr>
              <w:pStyle w:val="SOLNumberedBullet"/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P</w:t>
            </w:r>
            <w:r w:rsidRPr="001E5B70">
              <w:rPr>
                <w:strike/>
                <w:sz w:val="20"/>
                <w:szCs w:val="20"/>
              </w:rPr>
              <w:t>p</w:t>
            </w:r>
            <w:r w:rsidRPr="001E5B70">
              <w:rPr>
                <w:sz w:val="20"/>
                <w:szCs w:val="20"/>
              </w:rPr>
              <w:t>ropos</w:t>
            </w:r>
            <w:r w:rsidRPr="001E5B70">
              <w:rPr>
                <w:sz w:val="20"/>
                <w:szCs w:val="20"/>
                <w:u w:val="single"/>
              </w:rPr>
              <w:t>e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r w:rsidRPr="001E5B70">
              <w:rPr>
                <w:sz w:val="20"/>
                <w:szCs w:val="20"/>
              </w:rPr>
              <w:t xml:space="preserve"> a definition of </w:t>
            </w:r>
            <w:r w:rsidRPr="001E5B70">
              <w:rPr>
                <w:i/>
                <w:sz w:val="20"/>
                <w:szCs w:val="20"/>
              </w:rPr>
              <w:t>music</w:t>
            </w:r>
            <w:r w:rsidRPr="001E5B70">
              <w:rPr>
                <w:sz w:val="20"/>
                <w:szCs w:val="20"/>
              </w:rPr>
              <w:t xml:space="preserve"> and support</w:t>
            </w:r>
            <w:r w:rsidRPr="001E5B70">
              <w:rPr>
                <w:strike/>
                <w:sz w:val="20"/>
                <w:szCs w:val="20"/>
              </w:rPr>
              <w:t>ing</w:t>
            </w:r>
            <w:r w:rsidRPr="001E5B70">
              <w:rPr>
                <w:sz w:val="20"/>
                <w:szCs w:val="20"/>
              </w:rPr>
              <w:t xml:space="preserve"> that definition</w:t>
            </w:r>
            <w:proofErr w:type="gramStart"/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</w:t>
            </w:r>
            <w:r w:rsidRPr="001E5B70">
              <w:rPr>
                <w:sz w:val="20"/>
                <w:szCs w:val="20"/>
              </w:rPr>
              <w:t>[</w:t>
            </w:r>
            <w:proofErr w:type="gramEnd"/>
            <w:r w:rsidRPr="001E5B70">
              <w:rPr>
                <w:sz w:val="20"/>
                <w:szCs w:val="20"/>
              </w:rPr>
              <w:t>Moved from HIB.21]</w:t>
            </w:r>
          </w:p>
          <w:p w14:paraId="145E77FC" w14:textId="77777777" w:rsidR="00284AB4" w:rsidRPr="001E5B70" w:rsidRDefault="00284AB4" w:rsidP="009239BC">
            <w:pPr>
              <w:pStyle w:val="SOLNumberedBullet"/>
              <w:numPr>
                <w:ilvl w:val="0"/>
                <w:numId w:val="44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[Moved to HIB.</w:t>
            </w:r>
            <w:proofErr w:type="gramStart"/>
            <w:r w:rsidRPr="001E5B70">
              <w:rPr>
                <w:sz w:val="20"/>
                <w:szCs w:val="20"/>
              </w:rPr>
              <w:t>6]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D</w:t>
            </w:r>
            <w:r w:rsidRPr="001E5B70">
              <w:rPr>
                <w:strike/>
                <w:sz w:val="20"/>
                <w:szCs w:val="20"/>
              </w:rPr>
              <w:t>d</w:t>
            </w:r>
            <w:r w:rsidRPr="001E5B70">
              <w:rPr>
                <w:sz w:val="20"/>
                <w:szCs w:val="20"/>
              </w:rPr>
              <w:t>escrib</w:t>
            </w:r>
            <w:r w:rsidRPr="001E5B70">
              <w:rPr>
                <w:sz w:val="20"/>
                <w:szCs w:val="20"/>
                <w:u w:val="single"/>
              </w:rPr>
              <w:t>e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proofErr w:type="gramEnd"/>
            <w:r w:rsidRPr="001E5B70">
              <w:rPr>
                <w:sz w:val="20"/>
                <w:szCs w:val="20"/>
              </w:rPr>
              <w:t xml:space="preserve"> the importance of composers’ use of style, cultural influences, and historical context for the interpretation of works of music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 xml:space="preserve">; </w:t>
            </w:r>
          </w:p>
          <w:p w14:paraId="072DB253" w14:textId="77777777" w:rsidR="00284AB4" w:rsidRPr="001E5B70" w:rsidRDefault="00284AB4" w:rsidP="009239BC">
            <w:pPr>
              <w:pStyle w:val="SOLNumberedBullet"/>
              <w:numPr>
                <w:ilvl w:val="0"/>
                <w:numId w:val="44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D</w:t>
            </w:r>
            <w:r w:rsidRPr="001E5B70">
              <w:rPr>
                <w:strike/>
                <w:sz w:val="20"/>
                <w:szCs w:val="20"/>
              </w:rPr>
              <w:t>d</w:t>
            </w:r>
            <w:r w:rsidRPr="001E5B70">
              <w:rPr>
                <w:sz w:val="20"/>
                <w:szCs w:val="20"/>
              </w:rPr>
              <w:t>escrib</w:t>
            </w:r>
            <w:r w:rsidRPr="001E5B70">
              <w:rPr>
                <w:sz w:val="20"/>
                <w:szCs w:val="20"/>
                <w:u w:val="single"/>
              </w:rPr>
              <w:t>e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r w:rsidRPr="001E5B70">
              <w:rPr>
                <w:sz w:val="20"/>
                <w:szCs w:val="20"/>
              </w:rPr>
              <w:t xml:space="preserve"> and interpret</w:t>
            </w:r>
            <w:r w:rsidRPr="001E5B70">
              <w:rPr>
                <w:strike/>
                <w:sz w:val="20"/>
                <w:szCs w:val="20"/>
              </w:rPr>
              <w:t>ing</w:t>
            </w:r>
            <w:r w:rsidRPr="001E5B70">
              <w:rPr>
                <w:sz w:val="20"/>
                <w:szCs w:val="20"/>
              </w:rPr>
              <w:t xml:space="preserve"> </w:t>
            </w:r>
            <w:r w:rsidRPr="001E5B70">
              <w:rPr>
                <w:sz w:val="20"/>
                <w:szCs w:val="20"/>
                <w:u w:val="single"/>
              </w:rPr>
              <w:t xml:space="preserve">diverse </w:t>
            </w:r>
            <w:r w:rsidRPr="001E5B70">
              <w:rPr>
                <w:sz w:val="20"/>
                <w:szCs w:val="20"/>
              </w:rPr>
              <w:t>works of music</w:t>
            </w:r>
            <w:r w:rsidRPr="001E5B70">
              <w:rPr>
                <w:strike/>
                <w:sz w:val="20"/>
                <w:szCs w:val="20"/>
              </w:rPr>
              <w:t>,</w:t>
            </w:r>
            <w:r w:rsidRPr="001E5B70">
              <w:rPr>
                <w:sz w:val="20"/>
                <w:szCs w:val="20"/>
              </w:rPr>
              <w:t xml:space="preserve"> using inquiry skills and music terminology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</w:t>
            </w:r>
          </w:p>
          <w:p w14:paraId="7F1EE155" w14:textId="77777777" w:rsidR="00284AB4" w:rsidRPr="001E5B70" w:rsidRDefault="00284AB4" w:rsidP="009239BC">
            <w:pPr>
              <w:pStyle w:val="SOLNumberedBullet"/>
              <w:numPr>
                <w:ilvl w:val="0"/>
                <w:numId w:val="44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D</w:t>
            </w:r>
            <w:r w:rsidRPr="001E5B70">
              <w:rPr>
                <w:strike/>
                <w:sz w:val="20"/>
                <w:szCs w:val="20"/>
              </w:rPr>
              <w:t>d</w:t>
            </w:r>
            <w:r w:rsidRPr="001E5B70">
              <w:rPr>
                <w:sz w:val="20"/>
                <w:szCs w:val="20"/>
              </w:rPr>
              <w:t>escrib</w:t>
            </w:r>
            <w:r w:rsidRPr="001E5B70">
              <w:rPr>
                <w:sz w:val="20"/>
                <w:szCs w:val="20"/>
                <w:u w:val="single"/>
              </w:rPr>
              <w:t>e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r w:rsidRPr="001E5B70">
              <w:rPr>
                <w:sz w:val="20"/>
                <w:szCs w:val="20"/>
              </w:rPr>
              <w:t xml:space="preserve"> accepted criteria used for evaluating works of music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</w:t>
            </w:r>
          </w:p>
          <w:p w14:paraId="5EB76925" w14:textId="77777777" w:rsidR="00284AB4" w:rsidRPr="001E5B70" w:rsidRDefault="00284AB4" w:rsidP="009239BC">
            <w:pPr>
              <w:pStyle w:val="SOLNumberedBullet"/>
              <w:numPr>
                <w:ilvl w:val="0"/>
                <w:numId w:val="44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D</w:t>
            </w:r>
            <w:r w:rsidRPr="001E5B70">
              <w:rPr>
                <w:strike/>
                <w:sz w:val="20"/>
                <w:szCs w:val="20"/>
              </w:rPr>
              <w:t>d</w:t>
            </w:r>
            <w:r w:rsidRPr="001E5B70">
              <w:rPr>
                <w:sz w:val="20"/>
                <w:szCs w:val="20"/>
              </w:rPr>
              <w:t>escrib</w:t>
            </w:r>
            <w:r w:rsidRPr="001E5B70">
              <w:rPr>
                <w:sz w:val="20"/>
                <w:szCs w:val="20"/>
                <w:u w:val="single"/>
              </w:rPr>
              <w:t>e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r w:rsidRPr="001E5B70">
              <w:rPr>
                <w:sz w:val="20"/>
                <w:szCs w:val="20"/>
              </w:rPr>
              <w:t xml:space="preserve"> performances of music using music terminology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</w:t>
            </w:r>
            <w:r w:rsidRPr="001E5B70">
              <w:rPr>
                <w:sz w:val="20"/>
                <w:szCs w:val="20"/>
              </w:rPr>
              <w:t xml:space="preserve"> </w:t>
            </w:r>
            <w:r w:rsidRPr="001E5B70">
              <w:rPr>
                <w:strike/>
                <w:sz w:val="20"/>
                <w:szCs w:val="20"/>
              </w:rPr>
              <w:t>and</w:t>
            </w:r>
          </w:p>
          <w:p w14:paraId="3D49A69B" w14:textId="77777777" w:rsidR="00284AB4" w:rsidRPr="001E5B70" w:rsidRDefault="00284AB4" w:rsidP="009239BC">
            <w:pPr>
              <w:pStyle w:val="SOLNumberedBullet"/>
              <w:numPr>
                <w:ilvl w:val="0"/>
                <w:numId w:val="44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D</w:t>
            </w:r>
            <w:r w:rsidRPr="001E5B70">
              <w:rPr>
                <w:strike/>
                <w:sz w:val="20"/>
                <w:szCs w:val="20"/>
              </w:rPr>
              <w:t>d</w:t>
            </w:r>
            <w:r w:rsidRPr="001E5B70">
              <w:rPr>
                <w:sz w:val="20"/>
                <w:szCs w:val="20"/>
              </w:rPr>
              <w:t>escrib</w:t>
            </w:r>
            <w:r w:rsidRPr="001E5B70">
              <w:rPr>
                <w:sz w:val="20"/>
                <w:szCs w:val="20"/>
                <w:u w:val="single"/>
              </w:rPr>
              <w:t>e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r w:rsidRPr="001E5B70">
              <w:rPr>
                <w:sz w:val="20"/>
                <w:szCs w:val="20"/>
              </w:rPr>
              <w:t xml:space="preserve"> accepted criteria used for critiquing musical performances of self and others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</w:t>
            </w:r>
          </w:p>
        </w:tc>
      </w:tr>
      <w:tr w:rsidR="00284AB4" w14:paraId="5F445AF2" w14:textId="77777777" w:rsidTr="00BE4BD0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59A214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4AB9BA7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2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7F2CF6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ECA44C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67C3A9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3CA1240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A2ACB49" w14:textId="77777777" w:rsidR="00284AB4" w:rsidRPr="001E5B70" w:rsidRDefault="00284AB4" w:rsidP="00284AB4">
            <w:pPr>
              <w:pStyle w:val="SOLStandard"/>
              <w:spacing w:before="0" w:after="0"/>
              <w:ind w:left="360" w:hanging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</w:t>
            </w:r>
            <w:proofErr w:type="gramStart"/>
            <w:r w:rsidRPr="001E5B70">
              <w:rPr>
                <w:strike/>
                <w:sz w:val="20"/>
                <w:szCs w:val="20"/>
              </w:rPr>
              <w:t>21</w:t>
            </w:r>
            <w:r w:rsidRPr="001E5B70">
              <w:rPr>
                <w:sz w:val="20"/>
                <w:szCs w:val="20"/>
                <w:u w:val="single"/>
              </w:rPr>
              <w:t>4</w:t>
            </w:r>
            <w:r w:rsidRPr="001E5B70">
              <w:rPr>
                <w:sz w:val="20"/>
                <w:szCs w:val="20"/>
              </w:rPr>
              <w:t xml:space="preserve">  The</w:t>
            </w:r>
            <w:proofErr w:type="gramEnd"/>
            <w:r w:rsidRPr="001E5B70">
              <w:rPr>
                <w:sz w:val="20"/>
                <w:szCs w:val="20"/>
              </w:rPr>
              <w:t xml:space="preserve"> student will </w:t>
            </w:r>
            <w:r w:rsidRPr="001E5B70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1E5B70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66C58589" w14:textId="77777777" w:rsidR="00284AB4" w:rsidRPr="001E5B70" w:rsidRDefault="00965527" w:rsidP="009239BC">
            <w:pPr>
              <w:pStyle w:val="SOLNumberedBullet"/>
              <w:numPr>
                <w:ilvl w:val="0"/>
                <w:numId w:val="45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proposing a definition of </w:t>
            </w:r>
            <w:r w:rsidRPr="00671FA1">
              <w:rPr>
                <w:i/>
                <w:strike/>
                <w:sz w:val="20"/>
                <w:szCs w:val="20"/>
              </w:rPr>
              <w:t>music</w:t>
            </w:r>
            <w:r w:rsidRPr="00671FA1">
              <w:rPr>
                <w:strike/>
                <w:sz w:val="20"/>
                <w:szCs w:val="20"/>
              </w:rPr>
              <w:t xml:space="preserve"> and supporting that definition;</w:t>
            </w:r>
            <w:r w:rsidRPr="00671FA1">
              <w:rPr>
                <w:sz w:val="20"/>
                <w:szCs w:val="20"/>
              </w:rPr>
              <w:t xml:space="preserve"> [Moved to HIB.</w:t>
            </w:r>
            <w:proofErr w:type="gramStart"/>
            <w:r w:rsidRPr="00671FA1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.b</w:t>
            </w:r>
            <w:proofErr w:type="gramEnd"/>
            <w:r w:rsidRPr="00671FA1">
              <w:rPr>
                <w:sz w:val="20"/>
                <w:szCs w:val="20"/>
              </w:rPr>
              <w:t>]</w:t>
            </w:r>
          </w:p>
          <w:p w14:paraId="42A0C6B1" w14:textId="77777777" w:rsidR="00284AB4" w:rsidRPr="001E5B70" w:rsidRDefault="00284AB4" w:rsidP="009239BC">
            <w:pPr>
              <w:pStyle w:val="SOLNumberedBullet"/>
              <w:numPr>
                <w:ilvl w:val="0"/>
                <w:numId w:val="45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>a)</w:t>
            </w:r>
            <w:r w:rsidRPr="001E5B70">
              <w:rPr>
                <w:sz w:val="20"/>
                <w:szCs w:val="20"/>
              </w:rPr>
              <w:t xml:space="preserve">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I</w:t>
            </w:r>
            <w:r w:rsidRPr="001E5B70">
              <w:rPr>
                <w:strike/>
                <w:sz w:val="20"/>
                <w:szCs w:val="20"/>
              </w:rPr>
              <w:t>i</w:t>
            </w:r>
            <w:r w:rsidRPr="001E5B70">
              <w:rPr>
                <w:sz w:val="20"/>
                <w:szCs w:val="20"/>
              </w:rPr>
              <w:t>dentify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r w:rsidRPr="001E5B70">
              <w:rPr>
                <w:sz w:val="20"/>
                <w:szCs w:val="20"/>
              </w:rPr>
              <w:t xml:space="preserve"> reasons for preferences among works of music using music terminology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</w:t>
            </w:r>
          </w:p>
          <w:p w14:paraId="2CF339B0" w14:textId="77777777" w:rsidR="00284AB4" w:rsidRPr="001E5B70" w:rsidRDefault="00284AB4" w:rsidP="009239BC">
            <w:pPr>
              <w:pStyle w:val="SOLNumberedBullet"/>
              <w:numPr>
                <w:ilvl w:val="0"/>
                <w:numId w:val="45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I</w:t>
            </w:r>
            <w:r w:rsidRPr="001E5B70">
              <w:rPr>
                <w:strike/>
                <w:sz w:val="20"/>
                <w:szCs w:val="20"/>
              </w:rPr>
              <w:t>i</w:t>
            </w:r>
            <w:r w:rsidRPr="001E5B70">
              <w:rPr>
                <w:sz w:val="20"/>
                <w:szCs w:val="20"/>
              </w:rPr>
              <w:t>dentify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r w:rsidRPr="001E5B70">
              <w:rPr>
                <w:sz w:val="20"/>
                <w:szCs w:val="20"/>
              </w:rPr>
              <w:t xml:space="preserve"> ways in which music evokes sensory, emotional, and intellectual responses, including ways in which music can be persuasive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</w:t>
            </w:r>
          </w:p>
          <w:p w14:paraId="09F8D00F" w14:textId="77777777" w:rsidR="00284AB4" w:rsidRPr="001E5B70" w:rsidRDefault="00284AB4" w:rsidP="009239BC">
            <w:pPr>
              <w:pStyle w:val="SOLNumberedBullet"/>
              <w:numPr>
                <w:ilvl w:val="0"/>
                <w:numId w:val="45"/>
              </w:numPr>
              <w:ind w:left="360"/>
              <w:rPr>
                <w:strike/>
                <w:sz w:val="20"/>
                <w:szCs w:val="20"/>
              </w:rPr>
            </w:pPr>
            <w:r w:rsidRPr="001E5B70">
              <w:rPr>
                <w:strike/>
                <w:sz w:val="20"/>
                <w:szCs w:val="20"/>
              </w:rPr>
              <w:t>describing aesthetic criteria used for determining the quality of a work of music or importance of a musical style; and</w:t>
            </w:r>
          </w:p>
          <w:p w14:paraId="29528EFD" w14:textId="77777777" w:rsidR="00284AB4" w:rsidRPr="001E5B70" w:rsidRDefault="00284AB4" w:rsidP="009239BC">
            <w:pPr>
              <w:pStyle w:val="SOLNumberedBullet"/>
              <w:numPr>
                <w:ilvl w:val="0"/>
                <w:numId w:val="45"/>
              </w:numPr>
              <w:ind w:left="360"/>
              <w:rPr>
                <w:strike/>
                <w:sz w:val="20"/>
                <w:szCs w:val="20"/>
              </w:rPr>
            </w:pPr>
            <w:r w:rsidRPr="001E5B70">
              <w:rPr>
                <w:strike/>
                <w:sz w:val="20"/>
                <w:szCs w:val="20"/>
              </w:rPr>
              <w:t xml:space="preserve">explaining the value of musical performance to the school community. </w:t>
            </w:r>
            <w:r w:rsidR="00965527" w:rsidRPr="001E5B70">
              <w:rPr>
                <w:sz w:val="20"/>
                <w:szCs w:val="20"/>
              </w:rPr>
              <w:t xml:space="preserve">[Moved to HIB.7] </w:t>
            </w:r>
          </w:p>
        </w:tc>
      </w:tr>
      <w:tr w:rsidR="00284AB4" w14:paraId="0D6BA586" w14:textId="77777777" w:rsidTr="00BE4BD0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61EA5A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lastRenderedPageBreak/>
              <w:t>HIB.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36862E0" w14:textId="77777777" w:rsidR="00284AB4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17</w:t>
            </w:r>
          </w:p>
          <w:p w14:paraId="46A5FF98" w14:textId="77777777" w:rsidR="00965527" w:rsidRPr="001E5B70" w:rsidRDefault="00965527" w:rsidP="00284AB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B.1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4B4A59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703A43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77CE77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33898EE" w14:textId="77777777" w:rsidR="00284AB4" w:rsidRPr="001E5B70" w:rsidRDefault="00284AB4" w:rsidP="00284AB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D4F92F0" w14:textId="77777777" w:rsidR="00284AB4" w:rsidRPr="001E5B70" w:rsidRDefault="00284AB4" w:rsidP="00284AB4">
            <w:pPr>
              <w:pStyle w:val="SOLStandard"/>
              <w:spacing w:before="0" w:after="0"/>
              <w:ind w:left="360" w:hanging="360"/>
              <w:rPr>
                <w:sz w:val="20"/>
                <w:szCs w:val="20"/>
              </w:rPr>
            </w:pPr>
            <w:r w:rsidRPr="001E5B70">
              <w:rPr>
                <w:rStyle w:val="SOLStandardChar"/>
                <w:sz w:val="20"/>
                <w:szCs w:val="20"/>
              </w:rPr>
              <w:t>HIB.</w:t>
            </w:r>
            <w:proofErr w:type="gramStart"/>
            <w:r w:rsidRPr="001E5B70">
              <w:rPr>
                <w:rStyle w:val="SOLStandardChar"/>
                <w:strike/>
                <w:sz w:val="20"/>
                <w:szCs w:val="20"/>
              </w:rPr>
              <w:t>17</w:t>
            </w:r>
            <w:r w:rsidRPr="001E5B70">
              <w:rPr>
                <w:rStyle w:val="SOLStandardChar"/>
                <w:sz w:val="20"/>
                <w:szCs w:val="20"/>
              </w:rPr>
              <w:t>5  The</w:t>
            </w:r>
            <w:proofErr w:type="gramEnd"/>
            <w:r w:rsidRPr="001E5B70">
              <w:rPr>
                <w:rStyle w:val="SOLStandardChar"/>
                <w:sz w:val="20"/>
                <w:szCs w:val="20"/>
              </w:rPr>
              <w:t xml:space="preserve"> student will demonstrate collaboration and communication skills for music.</w:t>
            </w:r>
            <w:r w:rsidRPr="001E5B70">
              <w:rPr>
                <w:sz w:val="20"/>
                <w:szCs w:val="20"/>
              </w:rPr>
              <w:t xml:space="preserve"> </w:t>
            </w:r>
            <w:r w:rsidRPr="001E5B70">
              <w:rPr>
                <w:strike/>
                <w:sz w:val="20"/>
                <w:szCs w:val="20"/>
              </w:rPr>
              <w:t>musicianship and personal engagement by</w:t>
            </w:r>
          </w:p>
          <w:p w14:paraId="70C4EF08" w14:textId="77777777" w:rsidR="00965527" w:rsidRPr="00671FA1" w:rsidRDefault="00965527" w:rsidP="009239BC">
            <w:pPr>
              <w:pStyle w:val="SOLNumberedBullet"/>
              <w:numPr>
                <w:ilvl w:val="0"/>
                <w:numId w:val="4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the characteristic sound of the instrument being studied;</w:t>
            </w:r>
            <w:r w:rsidRPr="00671FA1">
              <w:rPr>
                <w:sz w:val="20"/>
                <w:szCs w:val="20"/>
              </w:rPr>
              <w:t xml:space="preserve"> [Moved to HIB.16]</w:t>
            </w:r>
          </w:p>
          <w:p w14:paraId="4E12EAD6" w14:textId="77777777" w:rsidR="00284AB4" w:rsidRPr="00965527" w:rsidRDefault="00965527" w:rsidP="009239BC">
            <w:pPr>
              <w:pStyle w:val="SOLNumberedBullet"/>
              <w:numPr>
                <w:ilvl w:val="0"/>
                <w:numId w:val="4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onitoring individual practice through the use of practice records or journals that identify specific musical goals;</w:t>
            </w:r>
            <w:r w:rsidRPr="00671FA1">
              <w:rPr>
                <w:sz w:val="20"/>
                <w:szCs w:val="20"/>
              </w:rPr>
              <w:t xml:space="preserve"> [Moved to HIB.2]</w:t>
            </w:r>
          </w:p>
          <w:p w14:paraId="46C7E0FE" w14:textId="77777777" w:rsidR="00284AB4" w:rsidRPr="001E5B70" w:rsidRDefault="00284AB4" w:rsidP="009239BC">
            <w:pPr>
              <w:pStyle w:val="SOLNumberedBullet"/>
              <w:numPr>
                <w:ilvl w:val="0"/>
                <w:numId w:val="46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P</w:t>
            </w:r>
            <w:r w:rsidRPr="001E5B70">
              <w:rPr>
                <w:strike/>
                <w:sz w:val="20"/>
                <w:szCs w:val="20"/>
              </w:rPr>
              <w:t>p</w:t>
            </w:r>
            <w:r w:rsidRPr="001E5B70">
              <w:rPr>
                <w:sz w:val="20"/>
                <w:szCs w:val="20"/>
              </w:rPr>
              <w:t>articipat</w:t>
            </w:r>
            <w:r w:rsidRPr="001E5B70">
              <w:rPr>
                <w:sz w:val="20"/>
                <w:szCs w:val="20"/>
                <w:u w:val="single"/>
              </w:rPr>
              <w:t>e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r w:rsidRPr="001E5B70">
              <w:rPr>
                <w:sz w:val="20"/>
                <w:szCs w:val="20"/>
              </w:rPr>
              <w:t xml:space="preserve"> in </w:t>
            </w:r>
            <w:r w:rsidRPr="001E5B70">
              <w:rPr>
                <w:sz w:val="20"/>
                <w:szCs w:val="20"/>
                <w:u w:val="single"/>
              </w:rPr>
              <w:t xml:space="preserve">curricular and co-curricular </w:t>
            </w:r>
            <w:r w:rsidRPr="001E5B70">
              <w:rPr>
                <w:sz w:val="20"/>
                <w:szCs w:val="20"/>
              </w:rPr>
              <w:t>school performances</w:t>
            </w:r>
            <w:r w:rsidRPr="001E5B70">
              <w:rPr>
                <w:sz w:val="20"/>
                <w:szCs w:val="20"/>
                <w:u w:val="single"/>
              </w:rPr>
              <w:t xml:space="preserve">, </w:t>
            </w:r>
            <w:r w:rsidRPr="001E5B70">
              <w:rPr>
                <w:sz w:val="20"/>
                <w:szCs w:val="20"/>
              </w:rPr>
              <w:t xml:space="preserve">and </w:t>
            </w:r>
            <w:r w:rsidRPr="001E5B70">
              <w:rPr>
                <w:sz w:val="20"/>
                <w:szCs w:val="20"/>
                <w:u w:val="single"/>
              </w:rPr>
              <w:t xml:space="preserve">in </w:t>
            </w:r>
            <w:r w:rsidRPr="001E5B70">
              <w:rPr>
                <w:sz w:val="20"/>
                <w:szCs w:val="20"/>
              </w:rPr>
              <w:t>local, district, or regional events</w:t>
            </w:r>
            <w:r w:rsidRPr="001E5B70">
              <w:rPr>
                <w:strike/>
                <w:sz w:val="20"/>
                <w:szCs w:val="20"/>
              </w:rPr>
              <w:t>,</w:t>
            </w:r>
            <w:r w:rsidRPr="001E5B70">
              <w:rPr>
                <w:sz w:val="20"/>
                <w:szCs w:val="20"/>
              </w:rPr>
              <w:t xml:space="preserve"> as appropriate to level, ability, and interest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 and</w:t>
            </w:r>
          </w:p>
          <w:p w14:paraId="7D0F5486" w14:textId="77777777" w:rsidR="00284AB4" w:rsidRPr="001E5B70" w:rsidRDefault="00284AB4" w:rsidP="009239BC">
            <w:pPr>
              <w:pStyle w:val="SOLNumberedBullet"/>
              <w:numPr>
                <w:ilvl w:val="0"/>
                <w:numId w:val="46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b) </w:t>
            </w:r>
            <w:r w:rsidR="00965527">
              <w:rPr>
                <w:strike/>
                <w:sz w:val="20"/>
                <w:szCs w:val="20"/>
              </w:rPr>
              <w:t>HIB.17</w:t>
            </w:r>
            <w:r w:rsidR="00965527" w:rsidRPr="00965527">
              <w:rPr>
                <w:strike/>
                <w:sz w:val="20"/>
                <w:szCs w:val="20"/>
              </w:rPr>
              <w:t>.</w:t>
            </w:r>
            <w:proofErr w:type="gramStart"/>
            <w:r w:rsidR="00965527">
              <w:rPr>
                <w:strike/>
                <w:sz w:val="20"/>
                <w:szCs w:val="20"/>
              </w:rPr>
              <w:t xml:space="preserve">4 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D</w:t>
            </w:r>
            <w:r w:rsidRPr="001E5B70">
              <w:rPr>
                <w:strike/>
                <w:sz w:val="20"/>
                <w:szCs w:val="20"/>
              </w:rPr>
              <w:t>d</w:t>
            </w:r>
            <w:r w:rsidRPr="001E5B70">
              <w:rPr>
                <w:sz w:val="20"/>
                <w:szCs w:val="20"/>
              </w:rPr>
              <w:t>escrib</w:t>
            </w:r>
            <w:r w:rsidRPr="001E5B70">
              <w:rPr>
                <w:sz w:val="20"/>
                <w:szCs w:val="20"/>
                <w:u w:val="single"/>
              </w:rPr>
              <w:t>e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proofErr w:type="gramEnd"/>
            <w:r w:rsidRPr="001E5B70">
              <w:rPr>
                <w:sz w:val="20"/>
                <w:szCs w:val="20"/>
              </w:rPr>
              <w:t xml:space="preserve"> and </w:t>
            </w:r>
            <w:proofErr w:type="spellStart"/>
            <w:r w:rsidRPr="001E5B70">
              <w:rPr>
                <w:sz w:val="20"/>
                <w:szCs w:val="20"/>
              </w:rPr>
              <w:t>demonstrat</w:t>
            </w:r>
            <w:r w:rsidRPr="001E5B70">
              <w:rPr>
                <w:sz w:val="20"/>
                <w:szCs w:val="20"/>
                <w:u w:val="single"/>
              </w:rPr>
              <w:t>e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r w:rsidRPr="001E5B70">
              <w:rPr>
                <w:sz w:val="20"/>
                <w:szCs w:val="20"/>
              </w:rPr>
              <w:t xml:space="preserve"> </w:t>
            </w:r>
            <w:r w:rsidRPr="001E5B70">
              <w:rPr>
                <w:sz w:val="20"/>
                <w:szCs w:val="20"/>
                <w:u w:val="single"/>
              </w:rPr>
              <w:t xml:space="preserve">rehearsal and </w:t>
            </w:r>
            <w:r w:rsidRPr="001E5B70">
              <w:rPr>
                <w:sz w:val="20"/>
                <w:szCs w:val="20"/>
              </w:rPr>
              <w:t xml:space="preserve">concert etiquette </w:t>
            </w:r>
            <w:r w:rsidRPr="001E5B70">
              <w:rPr>
                <w:sz w:val="20"/>
                <w:szCs w:val="20"/>
                <w:u w:val="single"/>
              </w:rPr>
              <w:t>as a performer (e.g., using critical aural skills, following conducting gestures, maintaining atten</w:t>
            </w:r>
            <w:r w:rsidR="00965527">
              <w:rPr>
                <w:sz w:val="20"/>
                <w:szCs w:val="20"/>
                <w:u w:val="single"/>
              </w:rPr>
              <w:t>tion in rest position).</w:t>
            </w:r>
          </w:p>
          <w:p w14:paraId="502A9A3B" w14:textId="77777777" w:rsidR="00284AB4" w:rsidRPr="001E5B70" w:rsidRDefault="00284AB4" w:rsidP="00965527">
            <w:pPr>
              <w:ind w:left="342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c) </w:t>
            </w:r>
            <w:r w:rsidR="00965527" w:rsidRPr="00965527">
              <w:rPr>
                <w:strike/>
                <w:sz w:val="20"/>
                <w:szCs w:val="20"/>
              </w:rPr>
              <w:t>HIB.</w:t>
            </w:r>
            <w:r w:rsidR="00965527">
              <w:rPr>
                <w:strike/>
                <w:sz w:val="20"/>
                <w:szCs w:val="20"/>
              </w:rPr>
              <w:t>19</w:t>
            </w:r>
            <w:r w:rsidR="00965527" w:rsidRPr="00965527">
              <w:rPr>
                <w:strike/>
                <w:sz w:val="20"/>
                <w:szCs w:val="20"/>
              </w:rPr>
              <w:t>.6</w:t>
            </w:r>
            <w:r w:rsidR="00965527">
              <w:rPr>
                <w:strike/>
                <w:sz w:val="20"/>
                <w:szCs w:val="20"/>
              </w:rPr>
              <w:t xml:space="preserve"> </w:t>
            </w:r>
            <w:r w:rsidRPr="001E5B70">
              <w:rPr>
                <w:sz w:val="20"/>
                <w:szCs w:val="20"/>
                <w:u w:val="single"/>
              </w:rPr>
              <w:t xml:space="preserve">Describe and </w:t>
            </w:r>
            <w:r w:rsidRPr="00965527">
              <w:rPr>
                <w:sz w:val="20"/>
                <w:szCs w:val="20"/>
              </w:rPr>
              <w:t>demonstrat</w:t>
            </w:r>
            <w:r w:rsidRPr="00965527">
              <w:rPr>
                <w:sz w:val="20"/>
                <w:szCs w:val="20"/>
                <w:u w:val="single"/>
              </w:rPr>
              <w:t>e</w:t>
            </w:r>
            <w:r w:rsidR="00965527" w:rsidRPr="00671FA1">
              <w:rPr>
                <w:strike/>
                <w:sz w:val="20"/>
                <w:szCs w:val="20"/>
              </w:rPr>
              <w:t xml:space="preserve"> </w:t>
            </w:r>
            <w:proofErr w:type="spellStart"/>
            <w:r w:rsidR="00965527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965527" w:rsidRPr="00671FA1">
              <w:rPr>
                <w:strike/>
                <w:sz w:val="20"/>
                <w:szCs w:val="20"/>
              </w:rPr>
              <w:t xml:space="preserve"> concert etiquette as an</w:t>
            </w:r>
            <w:r w:rsidRPr="00965527">
              <w:rPr>
                <w:sz w:val="20"/>
                <w:szCs w:val="20"/>
              </w:rPr>
              <w:t xml:space="preserve"> </w:t>
            </w:r>
            <w:r w:rsidRPr="001E5B70">
              <w:rPr>
                <w:sz w:val="20"/>
                <w:szCs w:val="20"/>
                <w:u w:val="single"/>
              </w:rPr>
              <w:t xml:space="preserve">active </w:t>
            </w:r>
            <w:proofErr w:type="spellStart"/>
            <w:r w:rsidRPr="00965527">
              <w:rPr>
                <w:sz w:val="20"/>
                <w:szCs w:val="20"/>
              </w:rPr>
              <w:t>listen</w:t>
            </w:r>
            <w:r w:rsidRPr="00965527">
              <w:rPr>
                <w:sz w:val="20"/>
                <w:szCs w:val="20"/>
                <w:u w:val="single"/>
              </w:rPr>
              <w:t>ing</w:t>
            </w:r>
            <w:r w:rsidR="00965527" w:rsidRPr="00965527">
              <w:rPr>
                <w:strike/>
                <w:sz w:val="20"/>
                <w:szCs w:val="20"/>
              </w:rPr>
              <w:t>er</w:t>
            </w:r>
            <w:proofErr w:type="spellEnd"/>
            <w:r w:rsidRPr="001E5B70">
              <w:rPr>
                <w:sz w:val="20"/>
                <w:szCs w:val="20"/>
                <w:u w:val="single"/>
              </w:rPr>
              <w:t xml:space="preserve"> skills as an audience member.</w:t>
            </w:r>
            <w:r w:rsidRPr="001E5B70">
              <w:rPr>
                <w:sz w:val="20"/>
                <w:szCs w:val="20"/>
              </w:rPr>
              <w:t xml:space="preserve"> </w:t>
            </w:r>
          </w:p>
        </w:tc>
      </w:tr>
      <w:tr w:rsidR="00284AB4" w14:paraId="6B594799" w14:textId="77777777" w:rsidTr="00076C45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B9C238" w14:textId="77777777" w:rsidR="00284AB4" w:rsidRPr="001E5B70" w:rsidRDefault="00284AB4" w:rsidP="001E5B70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25CD58D" w14:textId="77777777" w:rsidR="00284AB4" w:rsidRDefault="00284AB4" w:rsidP="00076C45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19</w:t>
            </w:r>
          </w:p>
          <w:p w14:paraId="6E79821F" w14:textId="77777777" w:rsidR="00897D83" w:rsidRPr="001E5B70" w:rsidRDefault="00897D83" w:rsidP="00076C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B.2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81E1DD" w14:textId="77777777" w:rsidR="00284AB4" w:rsidRPr="001E5B70" w:rsidRDefault="00284AB4" w:rsidP="00076C45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C2A5D6" w14:textId="77777777" w:rsidR="00284AB4" w:rsidRPr="001E5B70" w:rsidRDefault="00284AB4" w:rsidP="00076C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60F8AD" w14:textId="77777777" w:rsidR="00284AB4" w:rsidRPr="001E5B70" w:rsidRDefault="00284AB4" w:rsidP="00076C45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8310174" w14:textId="77777777" w:rsidR="00284AB4" w:rsidRPr="001E5B70" w:rsidRDefault="00284AB4" w:rsidP="00076C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B119B9B" w14:textId="77777777" w:rsidR="00284AB4" w:rsidRPr="001E5B70" w:rsidRDefault="00284AB4" w:rsidP="00284AB4">
            <w:pPr>
              <w:pStyle w:val="SOLStandard"/>
              <w:spacing w:before="0" w:after="0"/>
              <w:ind w:left="360" w:hanging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</w:t>
            </w:r>
            <w:proofErr w:type="gramStart"/>
            <w:r w:rsidRPr="001E5B70">
              <w:rPr>
                <w:strike/>
                <w:sz w:val="20"/>
                <w:szCs w:val="20"/>
              </w:rPr>
              <w:t>19</w:t>
            </w:r>
            <w:r w:rsidRPr="001E5B70">
              <w:rPr>
                <w:sz w:val="20"/>
                <w:szCs w:val="20"/>
                <w:u w:val="single"/>
              </w:rPr>
              <w:t>6</w:t>
            </w:r>
            <w:r w:rsidRPr="001E5B70">
              <w:rPr>
                <w:sz w:val="20"/>
                <w:szCs w:val="20"/>
              </w:rPr>
              <w:t xml:space="preserve">  The</w:t>
            </w:r>
            <w:proofErr w:type="gramEnd"/>
            <w:r w:rsidRPr="001E5B70">
              <w:rPr>
                <w:sz w:val="20"/>
                <w:szCs w:val="20"/>
              </w:rPr>
              <w:t xml:space="preserve"> student will explore historical and cultural </w:t>
            </w:r>
            <w:r w:rsidRPr="001E5B70">
              <w:rPr>
                <w:strike/>
                <w:sz w:val="20"/>
                <w:szCs w:val="20"/>
              </w:rPr>
              <w:t>aspects</w:t>
            </w:r>
            <w:r w:rsidRPr="001E5B70">
              <w:rPr>
                <w:sz w:val="20"/>
                <w:szCs w:val="20"/>
              </w:rPr>
              <w:t xml:space="preserve"> </w:t>
            </w:r>
            <w:r w:rsidRPr="001E5B70">
              <w:rPr>
                <w:sz w:val="20"/>
                <w:szCs w:val="20"/>
                <w:u w:val="single"/>
              </w:rPr>
              <w:t>influences</w:t>
            </w:r>
            <w:r w:rsidRPr="001E5B70">
              <w:rPr>
                <w:sz w:val="20"/>
                <w:szCs w:val="20"/>
              </w:rPr>
              <w:t xml:space="preserve"> of music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z w:val="20"/>
                <w:szCs w:val="20"/>
              </w:rPr>
              <w:t xml:space="preserve"> </w:t>
            </w:r>
            <w:r w:rsidRPr="001E5B70">
              <w:rPr>
                <w:strike/>
                <w:sz w:val="20"/>
                <w:szCs w:val="20"/>
              </w:rPr>
              <w:t>by</w:t>
            </w:r>
          </w:p>
          <w:p w14:paraId="0D8B4255" w14:textId="77777777" w:rsidR="00284AB4" w:rsidRPr="001E5B70" w:rsidRDefault="00284AB4" w:rsidP="009239BC">
            <w:pPr>
              <w:pStyle w:val="SOLNumberedBullet"/>
              <w:numPr>
                <w:ilvl w:val="0"/>
                <w:numId w:val="47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I</w:t>
            </w:r>
            <w:r w:rsidRPr="001E5B70">
              <w:rPr>
                <w:strike/>
                <w:sz w:val="20"/>
                <w:szCs w:val="20"/>
              </w:rPr>
              <w:t>i</w:t>
            </w:r>
            <w:r w:rsidRPr="001E5B70">
              <w:rPr>
                <w:sz w:val="20"/>
                <w:szCs w:val="20"/>
              </w:rPr>
              <w:t>dentify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r w:rsidRPr="001E5B70">
              <w:rPr>
                <w:sz w:val="20"/>
                <w:szCs w:val="20"/>
              </w:rPr>
              <w:t xml:space="preserve"> the </w:t>
            </w:r>
            <w:proofErr w:type="spellStart"/>
            <w:r w:rsidRPr="001E5B70">
              <w:rPr>
                <w:sz w:val="20"/>
                <w:szCs w:val="20"/>
              </w:rPr>
              <w:t>cultur</w:t>
            </w:r>
            <w:r w:rsidRPr="001E5B70">
              <w:rPr>
                <w:strike/>
                <w:sz w:val="20"/>
                <w:szCs w:val="20"/>
              </w:rPr>
              <w:t>es</w:t>
            </w:r>
            <w:r w:rsidRPr="001E5B70">
              <w:rPr>
                <w:sz w:val="20"/>
                <w:szCs w:val="20"/>
                <w:u w:val="single"/>
              </w:rPr>
              <w:t>al</w:t>
            </w:r>
            <w:proofErr w:type="spellEnd"/>
            <w:r w:rsidRPr="001E5B70">
              <w:rPr>
                <w:sz w:val="20"/>
                <w:szCs w:val="20"/>
                <w:u w:val="single"/>
              </w:rPr>
              <w:t xml:space="preserve"> influences</w:t>
            </w:r>
            <w:r w:rsidRPr="001E5B70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</w:t>
            </w:r>
          </w:p>
          <w:p w14:paraId="327C731F" w14:textId="77777777" w:rsidR="00284AB4" w:rsidRPr="001E5B70" w:rsidRDefault="001E5B70" w:rsidP="001E5B70">
            <w:pPr>
              <w:ind w:left="342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b) </w:t>
            </w:r>
            <w:r w:rsidR="00897D83" w:rsidRPr="00965527">
              <w:rPr>
                <w:strike/>
                <w:sz w:val="20"/>
                <w:szCs w:val="20"/>
              </w:rPr>
              <w:t>HIB.20</w:t>
            </w:r>
            <w:r w:rsidR="00897D83">
              <w:rPr>
                <w:strike/>
                <w:sz w:val="20"/>
                <w:szCs w:val="20"/>
              </w:rPr>
              <w:t>.</w:t>
            </w:r>
            <w:proofErr w:type="gramStart"/>
            <w:r w:rsidR="00897D83">
              <w:rPr>
                <w:strike/>
                <w:sz w:val="20"/>
                <w:szCs w:val="20"/>
              </w:rPr>
              <w:t xml:space="preserve">1 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D</w:t>
            </w:r>
            <w:r w:rsidRPr="001E5B70">
              <w:rPr>
                <w:strike/>
                <w:sz w:val="20"/>
                <w:szCs w:val="20"/>
              </w:rPr>
              <w:t>d</w:t>
            </w:r>
            <w:r w:rsidRPr="001E5B70">
              <w:rPr>
                <w:sz w:val="20"/>
                <w:szCs w:val="20"/>
              </w:rPr>
              <w:t>escrib</w:t>
            </w:r>
            <w:r w:rsidRPr="001E5B70">
              <w:rPr>
                <w:sz w:val="20"/>
                <w:szCs w:val="20"/>
                <w:u w:val="single"/>
              </w:rPr>
              <w:t>e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proofErr w:type="gramEnd"/>
            <w:r w:rsidRPr="001E5B70">
              <w:rPr>
                <w:sz w:val="20"/>
                <w:szCs w:val="20"/>
              </w:rPr>
              <w:t xml:space="preserve"> the importance of composers’ use of style, cultural influences, and historical context for the interpretation of works of music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="00897D83">
              <w:rPr>
                <w:strike/>
                <w:sz w:val="20"/>
                <w:szCs w:val="20"/>
              </w:rPr>
              <w:t>;</w:t>
            </w:r>
          </w:p>
        </w:tc>
      </w:tr>
      <w:tr w:rsidR="001E5B70" w14:paraId="37593DFC" w14:textId="77777777" w:rsidTr="00076C45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1CA288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4940F40" w14:textId="77777777" w:rsidR="001E5B70" w:rsidRPr="001E5B70" w:rsidRDefault="00965527" w:rsidP="001E5B7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B.2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19EDE7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C8A73C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C48D6D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B726643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CA061C" w14:textId="77777777" w:rsidR="001E5B70" w:rsidRPr="001E5B70" w:rsidRDefault="001E5B70" w:rsidP="001E5B70">
            <w:pPr>
              <w:pStyle w:val="SOLStandard"/>
              <w:spacing w:before="0" w:after="0"/>
              <w:ind w:left="0" w:firstLine="0"/>
              <w:rPr>
                <w:sz w:val="20"/>
                <w:szCs w:val="20"/>
              </w:rPr>
            </w:pPr>
            <w:r w:rsidRPr="001E5B70">
              <w:rPr>
                <w:strike/>
                <w:sz w:val="20"/>
                <w:szCs w:val="20"/>
              </w:rPr>
              <w:t>HIB.21.</w:t>
            </w:r>
            <w:proofErr w:type="gramStart"/>
            <w:r w:rsidRPr="001E5B70">
              <w:rPr>
                <w:strike/>
                <w:sz w:val="20"/>
                <w:szCs w:val="20"/>
              </w:rPr>
              <w:t>5</w:t>
            </w:r>
            <w:r w:rsidRPr="001E5B70">
              <w:rPr>
                <w:sz w:val="20"/>
                <w:szCs w:val="20"/>
                <w:u w:val="single"/>
              </w:rPr>
              <w:t>7</w:t>
            </w:r>
            <w:r w:rsidRPr="001E5B70">
              <w:rPr>
                <w:sz w:val="20"/>
                <w:szCs w:val="20"/>
              </w:rPr>
              <w:t xml:space="preserve">  </w:t>
            </w:r>
            <w:r w:rsidRPr="001E5B70">
              <w:rPr>
                <w:strike/>
                <w:sz w:val="20"/>
                <w:szCs w:val="20"/>
              </w:rPr>
              <w:t>explaining</w:t>
            </w:r>
            <w:proofErr w:type="gramEnd"/>
            <w:r w:rsidRPr="001E5B70">
              <w:rPr>
                <w:strike/>
                <w:sz w:val="20"/>
                <w:szCs w:val="20"/>
              </w:rPr>
              <w:t xml:space="preserve"> the value of musical performance to the school community. </w:t>
            </w:r>
            <w:r w:rsidRPr="001E5B70">
              <w:rPr>
                <w:sz w:val="20"/>
                <w:szCs w:val="20"/>
                <w:u w:val="single"/>
              </w:rPr>
              <w:t>The student will identify ways to engage the school community in a music performance.</w:t>
            </w:r>
          </w:p>
        </w:tc>
      </w:tr>
      <w:tr w:rsidR="001E5B70" w14:paraId="2A2DE169" w14:textId="77777777" w:rsidTr="00076C45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ABAFE8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6883C6F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1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83508E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B63673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538B9B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C1F8B22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1295852" w14:textId="77777777" w:rsidR="001E5B70" w:rsidRPr="001E5B70" w:rsidRDefault="001E5B70" w:rsidP="001E5B70">
            <w:pPr>
              <w:pStyle w:val="SOLNumberedBullet"/>
              <w:numPr>
                <w:ilvl w:val="0"/>
                <w:numId w:val="0"/>
              </w:numPr>
              <w:rPr>
                <w:strike/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</w:t>
            </w:r>
            <w:r w:rsidRPr="001E5B70">
              <w:rPr>
                <w:strike/>
                <w:sz w:val="20"/>
                <w:szCs w:val="20"/>
              </w:rPr>
              <w:t>19.</w:t>
            </w:r>
            <w:proofErr w:type="gramStart"/>
            <w:r w:rsidRPr="001E5B70">
              <w:rPr>
                <w:strike/>
                <w:sz w:val="20"/>
                <w:szCs w:val="20"/>
              </w:rPr>
              <w:t>5</w:t>
            </w:r>
            <w:r w:rsidRPr="001E5B70">
              <w:rPr>
                <w:sz w:val="20"/>
                <w:szCs w:val="20"/>
                <w:u w:val="single"/>
              </w:rPr>
              <w:t>8</w:t>
            </w:r>
            <w:r w:rsidRPr="001E5B70">
              <w:rPr>
                <w:sz w:val="20"/>
                <w:szCs w:val="20"/>
              </w:rPr>
              <w:t xml:space="preserve">  </w:t>
            </w:r>
            <w:r w:rsidRPr="001E5B70">
              <w:rPr>
                <w:sz w:val="20"/>
                <w:szCs w:val="20"/>
                <w:u w:val="single"/>
              </w:rPr>
              <w:t>The</w:t>
            </w:r>
            <w:proofErr w:type="gramEnd"/>
            <w:r w:rsidRPr="001E5B70">
              <w:rPr>
                <w:sz w:val="20"/>
                <w:szCs w:val="20"/>
                <w:u w:val="single"/>
              </w:rPr>
              <w:t xml:space="preserve"> student will </w:t>
            </w:r>
            <w:proofErr w:type="spellStart"/>
            <w:r w:rsidRPr="001E5B70">
              <w:rPr>
                <w:sz w:val="20"/>
                <w:szCs w:val="20"/>
              </w:rPr>
              <w:t>describe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r w:rsidRPr="001E5B70">
              <w:rPr>
                <w:sz w:val="20"/>
                <w:szCs w:val="20"/>
              </w:rPr>
              <w:t xml:space="preserve"> ethical standards as applied to the use of </w:t>
            </w:r>
            <w:r w:rsidRPr="001E5B70">
              <w:rPr>
                <w:sz w:val="20"/>
                <w:szCs w:val="20"/>
                <w:u w:val="single"/>
              </w:rPr>
              <w:t>intellectual property</w:t>
            </w:r>
            <w:r w:rsidRPr="001E5B70">
              <w:rPr>
                <w:sz w:val="20"/>
                <w:szCs w:val="20"/>
              </w:rPr>
              <w:t xml:space="preserve">. </w:t>
            </w:r>
            <w:r w:rsidRPr="001E5B70">
              <w:rPr>
                <w:strike/>
                <w:sz w:val="20"/>
                <w:szCs w:val="20"/>
              </w:rPr>
              <w:t>social media and copyrighted materials; and</w:t>
            </w:r>
          </w:p>
        </w:tc>
      </w:tr>
      <w:tr w:rsidR="001E5B70" w14:paraId="1EAE541E" w14:textId="77777777" w:rsidTr="00076C45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2D45A6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CD5C1BE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1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765C4D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C004B5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819502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D3E2DF2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754394" w14:textId="77777777" w:rsidR="001E5B70" w:rsidRPr="001E5B70" w:rsidRDefault="001E5B70" w:rsidP="001E5B70">
            <w:pPr>
              <w:pStyle w:val="SOLNumberedBullet"/>
              <w:numPr>
                <w:ilvl w:val="0"/>
                <w:numId w:val="0"/>
              </w:numPr>
              <w:rPr>
                <w:strike/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</w:t>
            </w:r>
            <w:r w:rsidRPr="001E5B70">
              <w:rPr>
                <w:strike/>
                <w:sz w:val="20"/>
                <w:szCs w:val="20"/>
              </w:rPr>
              <w:t>19.4</w:t>
            </w:r>
            <w:r w:rsidRPr="001E5B70">
              <w:rPr>
                <w:sz w:val="20"/>
                <w:szCs w:val="20"/>
                <w:u w:val="single"/>
              </w:rPr>
              <w:t>9</w:t>
            </w:r>
            <w:r w:rsidRPr="001E5B70">
              <w:rPr>
                <w:sz w:val="20"/>
                <w:szCs w:val="20"/>
              </w:rPr>
              <w:t xml:space="preserve">   </w:t>
            </w:r>
            <w:r w:rsidRPr="001E5B70">
              <w:rPr>
                <w:sz w:val="20"/>
                <w:szCs w:val="20"/>
                <w:u w:val="single"/>
              </w:rPr>
              <w:t>The student will</w:t>
            </w:r>
            <w:r w:rsidRPr="001E5B70">
              <w:rPr>
                <w:sz w:val="20"/>
                <w:szCs w:val="20"/>
              </w:rPr>
              <w:t xml:space="preserve"> </w:t>
            </w:r>
            <w:proofErr w:type="spellStart"/>
            <w:r w:rsidRPr="001E5B70">
              <w:rPr>
                <w:sz w:val="20"/>
                <w:szCs w:val="20"/>
              </w:rPr>
              <w:t>describe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r w:rsidRPr="001E5B70">
              <w:rPr>
                <w:sz w:val="20"/>
                <w:szCs w:val="20"/>
              </w:rPr>
              <w:t xml:space="preserve"> career options in music </w:t>
            </w:r>
            <w:r w:rsidRPr="001E5B70">
              <w:rPr>
                <w:sz w:val="20"/>
                <w:szCs w:val="20"/>
                <w:u w:val="single"/>
              </w:rPr>
              <w:t>and discuss the future of music-related careers.</w:t>
            </w:r>
            <w:r w:rsidRPr="001E5B70">
              <w:rPr>
                <w:strike/>
                <w:sz w:val="20"/>
                <w:szCs w:val="20"/>
              </w:rPr>
              <w:t>;</w:t>
            </w:r>
            <w:r w:rsidRPr="001E5B70">
              <w:rPr>
                <w:sz w:val="20"/>
                <w:szCs w:val="20"/>
              </w:rPr>
              <w:t xml:space="preserve"> </w:t>
            </w:r>
          </w:p>
        </w:tc>
      </w:tr>
      <w:tr w:rsidR="001E5B70" w14:paraId="2F9C6036" w14:textId="77777777" w:rsidTr="00076C45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DDC417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6B85AE1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1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83503E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AA2094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B0C799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2E61FC2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5D33E3" w14:textId="77777777" w:rsidR="001E5B70" w:rsidRPr="001E5B70" w:rsidRDefault="001E5B70" w:rsidP="001E5B70">
            <w:pPr>
              <w:pStyle w:val="SOLNumberedBullet"/>
              <w:numPr>
                <w:ilvl w:val="0"/>
                <w:numId w:val="0"/>
              </w:numPr>
              <w:rPr>
                <w:strike/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</w:t>
            </w:r>
            <w:r w:rsidRPr="001E5B70">
              <w:rPr>
                <w:strike/>
                <w:sz w:val="20"/>
                <w:szCs w:val="20"/>
              </w:rPr>
              <w:t>19.</w:t>
            </w:r>
            <w:proofErr w:type="gramStart"/>
            <w:r w:rsidRPr="001E5B70">
              <w:rPr>
                <w:strike/>
                <w:sz w:val="20"/>
                <w:szCs w:val="20"/>
              </w:rPr>
              <w:t>2</w:t>
            </w:r>
            <w:r w:rsidRPr="001E5B70">
              <w:rPr>
                <w:sz w:val="20"/>
                <w:szCs w:val="20"/>
                <w:u w:val="single"/>
              </w:rPr>
              <w:t>10  The</w:t>
            </w:r>
            <w:proofErr w:type="gramEnd"/>
            <w:r w:rsidRPr="001E5B70">
              <w:rPr>
                <w:sz w:val="20"/>
                <w:szCs w:val="20"/>
                <w:u w:val="single"/>
              </w:rPr>
              <w:t xml:space="preserve"> student will</w:t>
            </w:r>
            <w:r w:rsidRPr="001E5B70">
              <w:rPr>
                <w:sz w:val="20"/>
                <w:szCs w:val="20"/>
              </w:rPr>
              <w:t xml:space="preserve"> </w:t>
            </w:r>
            <w:proofErr w:type="spellStart"/>
            <w:r w:rsidRPr="001E5B70">
              <w:rPr>
                <w:sz w:val="20"/>
                <w:szCs w:val="20"/>
              </w:rPr>
              <w:t>describe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r w:rsidRPr="001E5B70">
              <w:rPr>
                <w:sz w:val="20"/>
                <w:szCs w:val="20"/>
              </w:rPr>
              <w:t xml:space="preserve"> ways in which </w:t>
            </w:r>
            <w:r w:rsidRPr="001E5B70">
              <w:rPr>
                <w:strike/>
                <w:sz w:val="20"/>
                <w:szCs w:val="20"/>
              </w:rPr>
              <w:t>culture and technology</w:t>
            </w:r>
            <w:r w:rsidRPr="001E5B70">
              <w:rPr>
                <w:sz w:val="20"/>
                <w:szCs w:val="20"/>
              </w:rPr>
              <w:t xml:space="preserve"> </w:t>
            </w:r>
            <w:r w:rsidRPr="001E5B70">
              <w:rPr>
                <w:sz w:val="20"/>
                <w:szCs w:val="20"/>
                <w:u w:val="single"/>
              </w:rPr>
              <w:t>innovative tools and media</w:t>
            </w:r>
            <w:r w:rsidRPr="001E5B70">
              <w:rPr>
                <w:sz w:val="20"/>
                <w:szCs w:val="20"/>
              </w:rPr>
              <w:t xml:space="preserve"> influence the development of instruments, instrumental music, and instrumental music styles.</w:t>
            </w:r>
            <w:r w:rsidRPr="001E5B70">
              <w:rPr>
                <w:strike/>
                <w:sz w:val="20"/>
                <w:szCs w:val="20"/>
              </w:rPr>
              <w:t>;</w:t>
            </w:r>
            <w:r w:rsidRPr="001E5B70">
              <w:rPr>
                <w:sz w:val="20"/>
                <w:szCs w:val="20"/>
              </w:rPr>
              <w:t xml:space="preserve"> </w:t>
            </w:r>
          </w:p>
        </w:tc>
      </w:tr>
      <w:tr w:rsidR="001E5B70" w14:paraId="0651403B" w14:textId="77777777" w:rsidTr="00076C45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23BBCE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1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EE88C8C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1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64D856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CC3049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654094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C6B425B" w14:textId="77777777" w:rsidR="001E5B70" w:rsidRPr="001E5B70" w:rsidRDefault="001E5B70" w:rsidP="001E5B7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9DDA009" w14:textId="77777777" w:rsidR="001E5B70" w:rsidRPr="001E5B70" w:rsidRDefault="001E5B70" w:rsidP="001E5B70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</w:t>
            </w:r>
            <w:r w:rsidRPr="001E5B70">
              <w:rPr>
                <w:strike/>
                <w:sz w:val="20"/>
                <w:szCs w:val="20"/>
              </w:rPr>
              <w:t>19.3</w:t>
            </w:r>
            <w:r w:rsidRPr="001E5B70">
              <w:rPr>
                <w:sz w:val="20"/>
                <w:szCs w:val="20"/>
                <w:u w:val="single"/>
              </w:rPr>
              <w:t>11</w:t>
            </w:r>
            <w:r w:rsidRPr="001E5B70">
              <w:rPr>
                <w:sz w:val="20"/>
                <w:szCs w:val="20"/>
              </w:rPr>
              <w:t xml:space="preserve">   </w:t>
            </w:r>
            <w:r w:rsidRPr="001E5B70">
              <w:rPr>
                <w:sz w:val="20"/>
                <w:szCs w:val="20"/>
                <w:u w:val="single"/>
              </w:rPr>
              <w:t>The student will</w:t>
            </w:r>
            <w:r w:rsidRPr="001E5B70">
              <w:rPr>
                <w:sz w:val="20"/>
                <w:szCs w:val="20"/>
              </w:rPr>
              <w:t xml:space="preserve"> </w:t>
            </w:r>
            <w:proofErr w:type="spellStart"/>
            <w:r w:rsidRPr="001E5B70">
              <w:rPr>
                <w:sz w:val="20"/>
                <w:szCs w:val="20"/>
              </w:rPr>
              <w:t>describe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r w:rsidRPr="001E5B70">
              <w:rPr>
                <w:strike/>
                <w:sz w:val="20"/>
                <w:szCs w:val="20"/>
              </w:rPr>
              <w:t xml:space="preserve"> the</w:t>
            </w:r>
            <w:r w:rsidRPr="001E5B70">
              <w:rPr>
                <w:sz w:val="20"/>
                <w:szCs w:val="20"/>
              </w:rPr>
              <w:t xml:space="preserve"> relationships of instrumental music to the other fine arts and other fields of </w:t>
            </w:r>
            <w:proofErr w:type="spellStart"/>
            <w:r w:rsidRPr="001E5B70">
              <w:rPr>
                <w:sz w:val="20"/>
                <w:szCs w:val="20"/>
              </w:rPr>
              <w:t>knowledge</w:t>
            </w:r>
            <w:proofErr w:type="gramStart"/>
            <w:r w:rsidRPr="001E5B70">
              <w:rPr>
                <w:sz w:val="20"/>
                <w:szCs w:val="20"/>
              </w:rPr>
              <w:t>.</w:t>
            </w:r>
            <w:r w:rsidRPr="001E5B70">
              <w:rPr>
                <w:strike/>
                <w:sz w:val="20"/>
                <w:szCs w:val="20"/>
              </w:rPr>
              <w:t>;describing</w:t>
            </w:r>
            <w:proofErr w:type="spellEnd"/>
            <w:proofErr w:type="gramEnd"/>
            <w:r w:rsidRPr="001E5B70">
              <w:rPr>
                <w:strike/>
                <w:sz w:val="20"/>
                <w:szCs w:val="20"/>
              </w:rPr>
              <w:t xml:space="preserve"> the relationship of instrumental music to the other fine arts and other fields of knowledge</w:t>
            </w:r>
            <w:r w:rsidRPr="001E5B70">
              <w:rPr>
                <w:strike/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 xml:space="preserve">; </w:t>
            </w:r>
          </w:p>
        </w:tc>
      </w:tr>
      <w:tr w:rsidR="00BF4523" w14:paraId="62F7D905" w14:textId="77777777" w:rsidTr="00BE4BD0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19CB6E" w14:textId="77777777" w:rsidR="00BF4523" w:rsidRPr="001E5B70" w:rsidRDefault="00BF4523" w:rsidP="00BF4523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lastRenderedPageBreak/>
              <w:t>HIB.1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69E3D69" w14:textId="77777777" w:rsidR="00BF4523" w:rsidRPr="001E5B70" w:rsidRDefault="00BF4523" w:rsidP="00BF4523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1</w:t>
            </w:r>
          </w:p>
          <w:p w14:paraId="0FA6C821" w14:textId="77777777" w:rsidR="00284AB4" w:rsidRPr="001E5B70" w:rsidRDefault="00284AB4" w:rsidP="00BF4523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2</w:t>
            </w:r>
          </w:p>
          <w:p w14:paraId="0C584B72" w14:textId="77777777" w:rsidR="00284AB4" w:rsidRPr="001E5B70" w:rsidRDefault="00284AB4" w:rsidP="00BF4523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4</w:t>
            </w:r>
          </w:p>
          <w:p w14:paraId="32530365" w14:textId="77777777" w:rsidR="00284AB4" w:rsidRPr="001E5B70" w:rsidRDefault="00284AB4" w:rsidP="00BF4523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7</w:t>
            </w:r>
          </w:p>
          <w:p w14:paraId="35B60F43" w14:textId="77777777" w:rsidR="00284AB4" w:rsidRPr="001E5B70" w:rsidRDefault="00284AB4" w:rsidP="00BF4523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9</w:t>
            </w:r>
          </w:p>
          <w:p w14:paraId="24744174" w14:textId="77777777" w:rsidR="00284AB4" w:rsidRPr="001E5B70" w:rsidRDefault="00284AB4" w:rsidP="00BF4523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13</w:t>
            </w:r>
          </w:p>
          <w:p w14:paraId="1AFFB6E4" w14:textId="77777777" w:rsidR="00284AB4" w:rsidRPr="001E5B70" w:rsidRDefault="00284AB4" w:rsidP="00BF4523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1801B2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0604B2" w14:textId="77777777" w:rsidR="00BF4523" w:rsidRPr="00AE3572" w:rsidRDefault="00BF4523" w:rsidP="00BF4523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EF043E" w14:textId="77777777" w:rsidR="00BF4523" w:rsidRDefault="00BF4523" w:rsidP="00BF4523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882A7B8" w14:textId="77777777" w:rsidR="00BF4523" w:rsidRPr="00817BBD" w:rsidRDefault="00965527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7693EF2" w14:textId="77777777" w:rsidR="00BF4523" w:rsidRPr="00671FA1" w:rsidRDefault="00BF4523" w:rsidP="00BF4523">
            <w:pPr>
              <w:pStyle w:val="SOLStandard"/>
              <w:spacing w:before="0"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B.</w:t>
            </w:r>
            <w:proofErr w:type="gramStart"/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  <w:u w:val="single"/>
              </w:rPr>
              <w:t>demonstrate music literacy.</w:t>
            </w:r>
            <w:r w:rsidRPr="00671FA1">
              <w:rPr>
                <w:strike/>
                <w:sz w:val="20"/>
                <w:szCs w:val="20"/>
              </w:rPr>
              <w:t xml:space="preserve"> echo, read, and notate music, including</w:t>
            </w:r>
          </w:p>
          <w:p w14:paraId="2BA0A28E" w14:textId="77777777" w:rsidR="00BF4523" w:rsidRPr="00671FA1" w:rsidRDefault="00BF4523" w:rsidP="009239BC">
            <w:pPr>
              <w:pStyle w:val="SOLNumberedBullet"/>
              <w:numPr>
                <w:ilvl w:val="3"/>
                <w:numId w:val="37"/>
              </w:numPr>
              <w:ind w:left="612" w:hanging="63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, </w:t>
            </w:r>
            <w:proofErr w:type="spellStart"/>
            <w:r w:rsidRPr="00671FA1">
              <w:rPr>
                <w:sz w:val="20"/>
                <w:szCs w:val="20"/>
              </w:rPr>
              <w:t>d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, and </w:t>
            </w:r>
            <w:proofErr w:type="spellStart"/>
            <w:r w:rsidRPr="00671FA1">
              <w:rPr>
                <w:sz w:val="20"/>
                <w:szCs w:val="20"/>
              </w:rPr>
              <w:t>u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basic standard notation for pitch, rhythm, meter, articulation, dynamics, and other element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C88F6DB" w14:textId="77777777" w:rsidR="00BF4523" w:rsidRPr="00671FA1" w:rsidRDefault="00BF4523" w:rsidP="009239BC">
            <w:pPr>
              <w:pStyle w:val="SOLNumberedBullet"/>
              <w:numPr>
                <w:ilvl w:val="3"/>
                <w:numId w:val="37"/>
              </w:numPr>
              <w:ind w:left="612" w:hanging="63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Notate student-created compositions using standard notation.</w:t>
            </w:r>
          </w:p>
          <w:p w14:paraId="3D72FE29" w14:textId="77777777" w:rsidR="00BF4523" w:rsidRPr="00671FA1" w:rsidRDefault="00BF4523" w:rsidP="009239BC">
            <w:pPr>
              <w:pStyle w:val="SOLNumberedBullet"/>
              <w:numPr>
                <w:ilvl w:val="3"/>
                <w:numId w:val="37"/>
              </w:numPr>
              <w:ind w:left="612" w:hanging="63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selected lines from music being studied.</w:t>
            </w:r>
          </w:p>
          <w:p w14:paraId="7F8D331F" w14:textId="77777777" w:rsidR="00BF4523" w:rsidRPr="00671FA1" w:rsidRDefault="00BF4523" w:rsidP="00BF4523">
            <w:pPr>
              <w:pStyle w:val="SOLNumberedBullet"/>
              <w:numPr>
                <w:ilvl w:val="0"/>
                <w:numId w:val="0"/>
              </w:numPr>
              <w:ind w:left="612" w:hanging="63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B.2</w:t>
            </w:r>
            <w:r w:rsidRPr="0084168B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>d)</w:t>
            </w:r>
            <w:r w:rsidRPr="00671FA1">
              <w:rPr>
                <w:strike/>
                <w:sz w:val="20"/>
                <w:szCs w:val="20"/>
              </w:rPr>
              <w:t xml:space="preserve"> </w:t>
            </w:r>
            <w:r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cho</w:t>
            </w:r>
            <w:proofErr w:type="spellEnd"/>
            <w:r w:rsidRPr="00671FA1">
              <w:rPr>
                <w:sz w:val="20"/>
                <w:szCs w:val="20"/>
              </w:rPr>
              <w:t xml:space="preserve">, read, </w:t>
            </w:r>
            <w:r w:rsidRPr="00671FA1">
              <w:rPr>
                <w:sz w:val="20"/>
                <w:szCs w:val="20"/>
                <w:u w:val="single"/>
              </w:rPr>
              <w:t>count (using a counting system),</w:t>
            </w:r>
            <w:r w:rsidRPr="00671FA1">
              <w:rPr>
                <w:sz w:val="20"/>
                <w:szCs w:val="20"/>
              </w:rPr>
              <w:t xml:space="preserve"> and perform rhythms and rhythmic patterns, including whole notes, half notes, quarter notes, eighth notes, dotted half notes, dotted quarter notes, corresponding rests, and syncopations.</w:t>
            </w:r>
          </w:p>
          <w:p w14:paraId="66EF305C" w14:textId="77777777" w:rsidR="00BF4523" w:rsidRPr="00671FA1" w:rsidRDefault="00BF4523" w:rsidP="00BF4523">
            <w:pPr>
              <w:pStyle w:val="SOLNumberedBullet"/>
              <w:numPr>
                <w:ilvl w:val="0"/>
                <w:numId w:val="0"/>
              </w:numPr>
              <w:ind w:left="612" w:hanging="63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B.4</w:t>
            </w:r>
            <w:r w:rsidRPr="005B3B32"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>e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proofErr w:type="spellEnd"/>
            <w:r w:rsidRPr="00671FA1">
              <w:rPr>
                <w:sz w:val="20"/>
                <w:szCs w:val="20"/>
              </w:rPr>
              <w:t xml:space="preserve">, read, and perform music in simple </w:t>
            </w:r>
            <w:r w:rsidRPr="005B3B32">
              <w:rPr>
                <w:sz w:val="20"/>
                <w:szCs w:val="20"/>
                <w:u w:val="single"/>
              </w:rPr>
              <w:t>and compound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meters (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84168B">
              <w:rPr>
                <w:sz w:val="8"/>
                <w:szCs w:val="20"/>
                <w:vertAlign w:val="subscript"/>
              </w:rPr>
              <w:t xml:space="preserve"> </w:t>
            </w:r>
            <w:r w:rsidRPr="0084168B">
              <w:rPr>
                <w:sz w:val="8"/>
                <w:szCs w:val="2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84168B">
              <w:rPr>
                <w:sz w:val="8"/>
                <w:szCs w:val="20"/>
                <w:vertAlign w:val="subscript"/>
              </w:rPr>
              <w:t xml:space="preserve"> </w:t>
            </w:r>
            <w:r w:rsidRPr="0084168B">
              <w:rPr>
                <w:sz w:val="8"/>
                <w:szCs w:val="2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84168B">
              <w:rPr>
                <w:sz w:val="8"/>
                <w:szCs w:val="20"/>
                <w:vertAlign w:val="subscript"/>
              </w:rPr>
              <w:t xml:space="preserve"> </w:t>
            </w:r>
            <w:r w:rsidRPr="0084168B">
              <w:rPr>
                <w:sz w:val="20"/>
                <w:szCs w:val="20"/>
              </w:rPr>
              <w:t xml:space="preserve">, C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8</m:t>
                    </m:r>
                  </m:e>
                </m:mr>
              </m:m>
            </m:oMath>
            <w:r w:rsidRPr="00671FA1">
              <w:rPr>
                <w:sz w:val="20"/>
                <w:szCs w:val="20"/>
                <w:vertAlign w:val="subscript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). </w:t>
            </w:r>
          </w:p>
          <w:p w14:paraId="011F1C42" w14:textId="77777777" w:rsidR="00BF4523" w:rsidRPr="00671FA1" w:rsidRDefault="00BF4523" w:rsidP="00BF4523">
            <w:pPr>
              <w:pStyle w:val="SOLNumberedBullet"/>
              <w:numPr>
                <w:ilvl w:val="0"/>
                <w:numId w:val="0"/>
              </w:numPr>
              <w:ind w:left="612" w:hanging="63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B.7</w:t>
            </w:r>
            <w:r w:rsidRPr="005B3B32"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proofErr w:type="spellEnd"/>
            <w:r w:rsidRPr="00671FA1">
              <w:rPr>
                <w:sz w:val="20"/>
                <w:szCs w:val="20"/>
              </w:rPr>
              <w:t xml:space="preserve"> and perform music written in binary, ternary, and theme-and-variations forms.</w:t>
            </w:r>
          </w:p>
          <w:p w14:paraId="218BB37F" w14:textId="77777777" w:rsidR="00BF4523" w:rsidRPr="00671FA1" w:rsidRDefault="00BF4523" w:rsidP="00BF4523">
            <w:pPr>
              <w:pStyle w:val="SOLNumberedBullet"/>
              <w:numPr>
                <w:ilvl w:val="0"/>
                <w:numId w:val="0"/>
              </w:numPr>
              <w:ind w:left="612" w:hanging="63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B.9</w:t>
            </w:r>
            <w:r w:rsidRPr="005B3B32"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r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e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r w:rsidRPr="00671FA1">
              <w:rPr>
                <w:sz w:val="20"/>
                <w:szCs w:val="20"/>
                <w:u w:val="single"/>
              </w:rPr>
              <w:t xml:space="preserve">identify </w:t>
            </w:r>
            <w:r w:rsidRPr="00671FA1">
              <w:rPr>
                <w:strike/>
                <w:sz w:val="20"/>
                <w:szCs w:val="20"/>
              </w:rPr>
              <w:t>apply</w:t>
            </w:r>
            <w:r w:rsidRPr="00671FA1">
              <w:rPr>
                <w:sz w:val="20"/>
                <w:szCs w:val="20"/>
              </w:rPr>
              <w:t xml:space="preserve"> music terminology found in the music literature being studied.</w:t>
            </w:r>
          </w:p>
          <w:p w14:paraId="0771C65D" w14:textId="77777777" w:rsidR="00BF4523" w:rsidRPr="00671FA1" w:rsidRDefault="00BF4523" w:rsidP="00BF4523">
            <w:pPr>
              <w:pStyle w:val="SOLNumberedBullet"/>
              <w:numPr>
                <w:ilvl w:val="0"/>
                <w:numId w:val="0"/>
              </w:numPr>
              <w:ind w:left="612" w:hanging="630"/>
              <w:rPr>
                <w:sz w:val="20"/>
                <w:szCs w:val="20"/>
                <w:u w:val="single"/>
              </w:rPr>
            </w:pPr>
            <w:r w:rsidRPr="00671FA1">
              <w:rPr>
                <w:strike/>
                <w:sz w:val="20"/>
                <w:szCs w:val="20"/>
              </w:rPr>
              <w:t>HIB.</w:t>
            </w:r>
            <w:proofErr w:type="gramStart"/>
            <w:r w:rsidRPr="00671FA1">
              <w:rPr>
                <w:strike/>
                <w:sz w:val="20"/>
                <w:szCs w:val="20"/>
              </w:rPr>
              <w:t>13</w:t>
            </w:r>
            <w:r w:rsidRPr="00C01957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h</w:t>
            </w:r>
            <w:proofErr w:type="gramEnd"/>
            <w:r w:rsidRPr="00671FA1">
              <w:rPr>
                <w:sz w:val="20"/>
                <w:szCs w:val="20"/>
              </w:rPr>
              <w:t xml:space="preserve">) </w:t>
            </w:r>
            <w:r w:rsidRPr="00C01957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 read and interpret standard music notation while</w:t>
            </w:r>
            <w:r w:rsidRPr="00C01957">
              <w:rPr>
                <w:strike/>
                <w:sz w:val="20"/>
                <w:szCs w:val="20"/>
              </w:rPr>
              <w:t xml:space="preserve"> </w:t>
            </w:r>
            <w:proofErr w:type="spellStart"/>
            <w:r w:rsidRPr="00C01957">
              <w:rPr>
                <w:strike/>
                <w:sz w:val="20"/>
                <w:szCs w:val="20"/>
              </w:rPr>
              <w:t>p</w:t>
            </w:r>
            <w:r w:rsidRPr="00C01957">
              <w:rPr>
                <w:sz w:val="20"/>
                <w:szCs w:val="20"/>
                <w:u w:val="single"/>
              </w:rPr>
              <w:t>P</w:t>
            </w:r>
            <w:r w:rsidRPr="00C01957">
              <w:rPr>
                <w:sz w:val="20"/>
                <w:szCs w:val="20"/>
              </w:rPr>
              <w:t>erform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C01957">
              <w:rPr>
                <w:sz w:val="20"/>
                <w:szCs w:val="20"/>
              </w:rPr>
              <w:t xml:space="preserve"> music of varying styles and levels of difficulty</w:t>
            </w:r>
            <w:r w:rsidRPr="00671FA1">
              <w:rPr>
                <w:strike/>
                <w:sz w:val="20"/>
                <w:szCs w:val="20"/>
              </w:rPr>
              <w:t>, in accordance with VBODA Levels 1 and 2.</w:t>
            </w:r>
          </w:p>
          <w:p w14:paraId="32D397BE" w14:textId="77777777" w:rsidR="00BF4523" w:rsidRDefault="00BF4523" w:rsidP="00BF4523">
            <w:pPr>
              <w:pStyle w:val="SOLNumberedBullet"/>
              <w:numPr>
                <w:ilvl w:val="0"/>
                <w:numId w:val="0"/>
              </w:numPr>
              <w:ind w:left="612" w:hanging="630"/>
              <w:rPr>
                <w:sz w:val="20"/>
                <w:szCs w:val="20"/>
                <w:u w:val="single"/>
              </w:rPr>
            </w:pPr>
            <w:r>
              <w:rPr>
                <w:strike/>
                <w:sz w:val="20"/>
                <w:szCs w:val="20"/>
              </w:rPr>
              <w:t>HIB.</w:t>
            </w:r>
            <w:proofErr w:type="gramStart"/>
            <w:r>
              <w:rPr>
                <w:strike/>
                <w:sz w:val="20"/>
                <w:szCs w:val="20"/>
              </w:rPr>
              <w:t>18</w:t>
            </w:r>
            <w:r w:rsidRPr="005B3B32">
              <w:rPr>
                <w:sz w:val="20"/>
                <w:szCs w:val="20"/>
              </w:rPr>
              <w:t xml:space="preserve"> 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proofErr w:type="spellEnd"/>
            <w:proofErr w:type="gramEnd"/>
            <w:r w:rsidRPr="00671FA1">
              <w:rPr>
                <w:sz w:val="20"/>
                <w:szCs w:val="20"/>
                <w:u w:val="single"/>
              </w:rPr>
              <w:t xml:space="preserve">) </w:t>
            </w:r>
            <w:r w:rsidRPr="00671FA1"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  <w:u w:val="single"/>
              </w:rPr>
              <w:t>S</w:t>
            </w:r>
            <w:r w:rsidRPr="00CF67FF">
              <w:rPr>
                <w:sz w:val="20"/>
                <w:szCs w:val="20"/>
              </w:rPr>
              <w:t>ight</w:t>
            </w:r>
            <w:proofErr w:type="spellEnd"/>
            <w:r w:rsidRPr="00CF67FF">
              <w:rPr>
                <w:sz w:val="20"/>
                <w:szCs w:val="20"/>
              </w:rPr>
              <w:t>-read music of varying styles and levels of difficul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CF67FF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, in accordance with VBODA Levels 0–2.</w:t>
            </w:r>
            <w:r>
              <w:rPr>
                <w:sz w:val="20"/>
                <w:szCs w:val="20"/>
                <w:u w:val="single"/>
              </w:rPr>
              <w:t xml:space="preserve"> </w:t>
            </w:r>
          </w:p>
          <w:p w14:paraId="7A712DD2" w14:textId="77777777" w:rsidR="00BF4523" w:rsidRPr="0084168B" w:rsidRDefault="00BF4523" w:rsidP="00BF4523">
            <w:pPr>
              <w:pStyle w:val="SOLNumberedBullet"/>
              <w:numPr>
                <w:ilvl w:val="0"/>
                <w:numId w:val="0"/>
              </w:numPr>
              <w:ind w:left="612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j) Guitar student—</w:t>
            </w:r>
            <w:r w:rsidRPr="005B3B32">
              <w:rPr>
                <w:color w:val="222222"/>
                <w:sz w:val="20"/>
                <w:szCs w:val="20"/>
                <w:u w:val="single"/>
              </w:rPr>
              <w:t>Use standard and instrument specific notation</w:t>
            </w:r>
            <w:r w:rsidRPr="00671FA1">
              <w:rPr>
                <w:sz w:val="20"/>
                <w:szCs w:val="20"/>
                <w:u w:val="single"/>
              </w:rPr>
              <w:t>; read basic rhythm guitar using first position chords.</w:t>
            </w:r>
          </w:p>
        </w:tc>
      </w:tr>
      <w:tr w:rsidR="00BF4523" w14:paraId="4CC4A52A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4D837C" w14:textId="77777777" w:rsidR="00BF4523" w:rsidRPr="001E5B70" w:rsidRDefault="00BF4523" w:rsidP="00BF4523">
            <w:pPr>
              <w:jc w:val="center"/>
              <w:rPr>
                <w:sz w:val="20"/>
              </w:rPr>
            </w:pPr>
            <w:r w:rsidRPr="001E5B70">
              <w:rPr>
                <w:sz w:val="20"/>
                <w:szCs w:val="20"/>
              </w:rPr>
              <w:t>HIB.1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DBA10C1" w14:textId="77777777" w:rsidR="00BF4523" w:rsidRPr="001E5B70" w:rsidRDefault="00BF4523" w:rsidP="00BF4523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217463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7ABD40" w14:textId="77777777" w:rsidR="00BF4523" w:rsidRPr="00AE3572" w:rsidRDefault="00BF4523" w:rsidP="00BF4523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BB1E6F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48B6E86" w14:textId="77777777" w:rsidR="00BF4523" w:rsidRPr="00817BBD" w:rsidRDefault="00965527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1C0197" w14:textId="77777777" w:rsidR="00BF4523" w:rsidRPr="00671FA1" w:rsidRDefault="00BF4523" w:rsidP="00BF4523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B.</w:t>
            </w:r>
            <w:proofErr w:type="gramStart"/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</w:rPr>
              <w:t>read, notate, and perform sca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5175E1CF" w14:textId="77777777" w:rsidR="00BF4523" w:rsidRPr="00671FA1" w:rsidRDefault="00BF4523" w:rsidP="00BF4523">
            <w:pPr>
              <w:pStyle w:val="SOLStatement"/>
              <w:spacing w:before="0"/>
              <w:ind w:left="702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HIB.</w:t>
            </w:r>
            <w:proofErr w:type="gramStart"/>
            <w:r w:rsidRPr="00671FA1">
              <w:rPr>
                <w:strike/>
                <w:sz w:val="20"/>
                <w:szCs w:val="20"/>
              </w:rPr>
              <w:t>3  The</w:t>
            </w:r>
            <w:proofErr w:type="gramEnd"/>
            <w:r w:rsidRPr="00671FA1">
              <w:rPr>
                <w:strike/>
                <w:sz w:val="20"/>
                <w:szCs w:val="20"/>
              </w:rPr>
              <w:t xml:space="preserve">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proofErr w:type="spellEnd"/>
            <w:r w:rsidRPr="00671FA1">
              <w:rPr>
                <w:sz w:val="20"/>
                <w:szCs w:val="20"/>
              </w:rPr>
              <w:t xml:space="preserve"> and demonstrate half-step and whole-step patterns.</w:t>
            </w:r>
          </w:p>
          <w:p w14:paraId="3264A7E1" w14:textId="77777777" w:rsidR="00BF4523" w:rsidRPr="003A50A7" w:rsidRDefault="00BF4523" w:rsidP="00BF4523">
            <w:pPr>
              <w:pStyle w:val="SOLStatement"/>
              <w:spacing w:before="0"/>
              <w:ind w:left="702" w:hanging="360"/>
              <w:rPr>
                <w:strike/>
                <w:sz w:val="20"/>
                <w:szCs w:val="20"/>
                <w:u w:val="single"/>
              </w:rPr>
            </w:pPr>
            <w:r w:rsidRPr="003A50A7">
              <w:rPr>
                <w:sz w:val="20"/>
                <w:szCs w:val="20"/>
                <w:u w:val="single"/>
              </w:rPr>
              <w:t>b)</w:t>
            </w:r>
            <w:r w:rsidRPr="003A50A7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3A50A7">
              <w:rPr>
                <w:strike/>
                <w:sz w:val="20"/>
                <w:szCs w:val="20"/>
              </w:rPr>
              <w:t>HIB.</w:t>
            </w:r>
            <w:proofErr w:type="gramStart"/>
            <w:r w:rsidRPr="003A50A7">
              <w:rPr>
                <w:strike/>
                <w:sz w:val="20"/>
                <w:szCs w:val="20"/>
              </w:rPr>
              <w:t>5  The</w:t>
            </w:r>
            <w:proofErr w:type="gramEnd"/>
            <w:r w:rsidRPr="003A50A7">
              <w:rPr>
                <w:strike/>
                <w:sz w:val="20"/>
                <w:szCs w:val="20"/>
              </w:rPr>
              <w:t xml:space="preserve"> student will</w:t>
            </w:r>
            <w:r w:rsidRPr="003A50A7">
              <w:rPr>
                <w:strike/>
                <w:sz w:val="20"/>
                <w:szCs w:val="20"/>
                <w:u w:val="single"/>
              </w:rPr>
              <w:t xml:space="preserve"> </w:t>
            </w:r>
            <w:proofErr w:type="spellStart"/>
            <w:r w:rsidRPr="003A50A7">
              <w:rPr>
                <w:sz w:val="20"/>
                <w:szCs w:val="20"/>
                <w:u w:val="single"/>
              </w:rPr>
              <w:t>I</w:t>
            </w:r>
            <w:r w:rsidRPr="003A50A7">
              <w:rPr>
                <w:strike/>
                <w:sz w:val="20"/>
                <w:szCs w:val="20"/>
                <w:u w:val="single"/>
              </w:rPr>
              <w:t>i</w:t>
            </w:r>
            <w:r w:rsidRPr="003A50A7">
              <w:rPr>
                <w:sz w:val="20"/>
                <w:szCs w:val="20"/>
                <w:u w:val="single"/>
              </w:rPr>
              <w:t>dentify</w:t>
            </w:r>
            <w:proofErr w:type="spellEnd"/>
            <w:r w:rsidRPr="003A50A7">
              <w:rPr>
                <w:sz w:val="20"/>
                <w:szCs w:val="20"/>
                <w:u w:val="single"/>
              </w:rPr>
              <w:t xml:space="preserve"> and notate key signatures of scales and literature being performed.</w:t>
            </w:r>
          </w:p>
          <w:p w14:paraId="5A8928DF" w14:textId="77777777" w:rsidR="00BF4523" w:rsidRPr="00671FA1" w:rsidRDefault="00BF4523" w:rsidP="009239BC">
            <w:pPr>
              <w:pStyle w:val="SOLNumberedBullet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doub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</w:t>
            </w:r>
            <w:proofErr w:type="spellEnd"/>
            <w:r w:rsidRPr="00671FA1">
              <w:rPr>
                <w:sz w:val="20"/>
                <w:szCs w:val="20"/>
              </w:rPr>
              <w:t>/mallet student—concert C, F, B-flat, E-flat, A-flat, and G major scales; G minor scale; a chromatic sca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AF1CD73" w14:textId="77777777" w:rsidR="00BF4523" w:rsidRPr="00671FA1" w:rsidRDefault="00BF4523" w:rsidP="009239BC">
            <w:pPr>
              <w:pStyle w:val="SOLNumberedBullet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double"/>
              </w:rPr>
              <w:t>d)</w:t>
            </w:r>
            <w:r w:rsidRPr="00671FA1">
              <w:rPr>
                <w:sz w:val="20"/>
                <w:szCs w:val="20"/>
                <w:u w:val="single"/>
              </w:rPr>
              <w:t xml:space="preserve"> Orchestral </w:t>
            </w:r>
            <w:r w:rsidRPr="00671FA1">
              <w:rPr>
                <w:sz w:val="20"/>
                <w:szCs w:val="20"/>
              </w:rPr>
              <w:t>string student—C, F, G, and D major scales</w:t>
            </w:r>
            <w:r w:rsidRPr="00671FA1">
              <w:rPr>
                <w:sz w:val="20"/>
                <w:szCs w:val="20"/>
                <w:u w:val="double"/>
              </w:rPr>
              <w:t>;</w:t>
            </w:r>
            <w:r w:rsidRPr="003A50A7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>D harmonic minor scale.</w:t>
            </w:r>
          </w:p>
          <w:p w14:paraId="096397D6" w14:textId="77777777" w:rsidR="00BF4523" w:rsidRPr="00A73DF9" w:rsidRDefault="00BF4523" w:rsidP="00BF4523">
            <w:pPr>
              <w:ind w:left="342"/>
            </w:pPr>
            <w:r w:rsidRPr="00671FA1">
              <w:rPr>
                <w:sz w:val="20"/>
                <w:szCs w:val="20"/>
                <w:u w:val="double"/>
              </w:rPr>
              <w:t>e)</w:t>
            </w:r>
            <w:r w:rsidRPr="00671FA1">
              <w:rPr>
                <w:sz w:val="20"/>
                <w:szCs w:val="20"/>
                <w:u w:val="single"/>
              </w:rPr>
              <w:t xml:space="preserve"> Guitar student—Read, analyze, notate, and perform scales and chords. One-octave ascending and descending major, natural and harmonic scales up to three sharps/one flat. A chromatic scale and one form of the moveable, one-octave pentatonic scale. Open position chords and power chords with roots on the sixth and fifth strings. A I-IV-V7 chord progression in the keys of C, G, D, and A major, and A and E minor. 12-bar blues in a variety of keys.</w:t>
            </w:r>
          </w:p>
        </w:tc>
      </w:tr>
      <w:tr w:rsidR="00BF4523" w14:paraId="3C23AC5E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010D7B" w14:textId="77777777" w:rsidR="00BF4523" w:rsidRPr="001E5B70" w:rsidRDefault="00BF4523" w:rsidP="00BF4523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lastRenderedPageBreak/>
              <w:t>HIB.1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66EFDA0" w14:textId="77777777" w:rsidR="00BF4523" w:rsidRPr="001E5B70" w:rsidRDefault="00BF4523" w:rsidP="00BF4523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04CA13" w14:textId="77777777" w:rsidR="00BF4523" w:rsidRPr="001E5B70" w:rsidRDefault="00BF4523" w:rsidP="00BF4523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C92AC6" w14:textId="77777777" w:rsidR="00BF4523" w:rsidRPr="001E5B70" w:rsidRDefault="00BF4523" w:rsidP="00BF452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7AA8C0" w14:textId="77777777" w:rsidR="00BF4523" w:rsidRPr="001E5B70" w:rsidRDefault="00BF4523" w:rsidP="00BF452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5A897C9" w14:textId="77777777" w:rsidR="00BF4523" w:rsidRPr="001E5B70" w:rsidRDefault="00BF4523" w:rsidP="00BF452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FD3AFD2" w14:textId="77777777" w:rsidR="00BF4523" w:rsidRPr="001E5B70" w:rsidRDefault="00BF4523" w:rsidP="00BF4523">
            <w:pPr>
              <w:pStyle w:val="SOLStatement"/>
              <w:keepNext/>
              <w:spacing w:before="0"/>
              <w:ind w:left="360" w:hanging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</w:t>
            </w:r>
            <w:proofErr w:type="gramStart"/>
            <w:r w:rsidRPr="001E5B70">
              <w:rPr>
                <w:strike/>
                <w:sz w:val="20"/>
                <w:szCs w:val="20"/>
              </w:rPr>
              <w:t>10</w:t>
            </w:r>
            <w:r w:rsidRPr="001E5B70">
              <w:rPr>
                <w:sz w:val="20"/>
                <w:szCs w:val="20"/>
                <w:u w:val="single"/>
              </w:rPr>
              <w:t>14</w:t>
            </w:r>
            <w:r w:rsidRPr="001E5B70">
              <w:rPr>
                <w:sz w:val="20"/>
                <w:szCs w:val="20"/>
              </w:rPr>
              <w:t xml:space="preserve">  The</w:t>
            </w:r>
            <w:proofErr w:type="gramEnd"/>
            <w:r w:rsidRPr="001E5B70">
              <w:rPr>
                <w:sz w:val="20"/>
                <w:szCs w:val="20"/>
              </w:rPr>
              <w:t xml:space="preserve"> student will demonstrate preparatory instrumental basics and playing procedures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, including</w:t>
            </w:r>
          </w:p>
          <w:p w14:paraId="670CCECC" w14:textId="77777777" w:rsidR="00BF4523" w:rsidRPr="001E5B70" w:rsidRDefault="00BF4523" w:rsidP="009239BC">
            <w:pPr>
              <w:pStyle w:val="SOLNumberedBullet"/>
              <w:numPr>
                <w:ilvl w:val="0"/>
                <w:numId w:val="49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>a)</w:t>
            </w:r>
            <w:r w:rsidRPr="001E5B70">
              <w:rPr>
                <w:sz w:val="20"/>
                <w:szCs w:val="20"/>
              </w:rPr>
              <w:t xml:space="preserve">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I</w:t>
            </w:r>
            <w:r w:rsidRPr="001E5B70">
              <w:rPr>
                <w:strike/>
                <w:sz w:val="20"/>
                <w:szCs w:val="20"/>
              </w:rPr>
              <w:t>i</w:t>
            </w:r>
            <w:r w:rsidRPr="001E5B70">
              <w:rPr>
                <w:sz w:val="20"/>
                <w:szCs w:val="20"/>
              </w:rPr>
              <w:t>dentif</w:t>
            </w:r>
            <w:r w:rsidRPr="001E5B70">
              <w:rPr>
                <w:sz w:val="20"/>
                <w:szCs w:val="20"/>
                <w:u w:val="single"/>
              </w:rPr>
              <w:t>y</w:t>
            </w:r>
            <w:r w:rsidRPr="001E5B70">
              <w:rPr>
                <w:strike/>
                <w:sz w:val="20"/>
                <w:szCs w:val="20"/>
              </w:rPr>
              <w:t>ication</w:t>
            </w:r>
            <w:proofErr w:type="spellEnd"/>
            <w:r w:rsidRPr="001E5B70">
              <w:rPr>
                <w:sz w:val="20"/>
                <w:szCs w:val="20"/>
              </w:rPr>
              <w:t xml:space="preserve"> and select</w:t>
            </w:r>
            <w:r w:rsidRPr="001E5B70">
              <w:rPr>
                <w:strike/>
                <w:sz w:val="20"/>
                <w:szCs w:val="20"/>
              </w:rPr>
              <w:t>ion of</w:t>
            </w:r>
            <w:r w:rsidRPr="001E5B70">
              <w:rPr>
                <w:sz w:val="20"/>
                <w:szCs w:val="20"/>
              </w:rPr>
              <w:t xml:space="preserve"> an appropriate instrument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</w:t>
            </w:r>
          </w:p>
          <w:p w14:paraId="71665B32" w14:textId="77777777" w:rsidR="00BF4523" w:rsidRPr="001E5B70" w:rsidRDefault="00BF4523" w:rsidP="009239BC">
            <w:pPr>
              <w:pStyle w:val="SOLNumberedBullet"/>
              <w:numPr>
                <w:ilvl w:val="0"/>
                <w:numId w:val="49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>b)</w:t>
            </w:r>
            <w:r w:rsidRPr="001E5B70">
              <w:rPr>
                <w:sz w:val="20"/>
                <w:szCs w:val="20"/>
              </w:rPr>
              <w:t xml:space="preserve">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I</w:t>
            </w:r>
            <w:r w:rsidRPr="001E5B70">
              <w:rPr>
                <w:strike/>
                <w:sz w:val="20"/>
                <w:szCs w:val="20"/>
              </w:rPr>
              <w:t>i</w:t>
            </w:r>
            <w:r w:rsidRPr="001E5B70">
              <w:rPr>
                <w:sz w:val="20"/>
                <w:szCs w:val="20"/>
              </w:rPr>
              <w:t>dentif</w:t>
            </w:r>
            <w:r w:rsidRPr="001E5B70">
              <w:rPr>
                <w:sz w:val="20"/>
                <w:szCs w:val="20"/>
                <w:u w:val="single"/>
              </w:rPr>
              <w:t>y</w:t>
            </w:r>
            <w:r w:rsidRPr="001E5B70">
              <w:rPr>
                <w:strike/>
                <w:sz w:val="20"/>
                <w:szCs w:val="20"/>
              </w:rPr>
              <w:t>ication</w:t>
            </w:r>
            <w:proofErr w:type="spellEnd"/>
            <w:r w:rsidRPr="001E5B70">
              <w:rPr>
                <w:sz w:val="20"/>
                <w:szCs w:val="20"/>
              </w:rPr>
              <w:t xml:space="preserve"> </w:t>
            </w:r>
            <w:r w:rsidRPr="001E5B70">
              <w:rPr>
                <w:strike/>
                <w:sz w:val="20"/>
                <w:szCs w:val="20"/>
              </w:rPr>
              <w:t>of the</w:t>
            </w:r>
            <w:r w:rsidRPr="001E5B70">
              <w:rPr>
                <w:sz w:val="20"/>
                <w:szCs w:val="20"/>
              </w:rPr>
              <w:t xml:space="preserve"> parts of the instrument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</w:t>
            </w:r>
          </w:p>
          <w:p w14:paraId="7EC58D5D" w14:textId="77777777" w:rsidR="00BF4523" w:rsidRPr="001E5B70" w:rsidRDefault="00BF4523" w:rsidP="009239BC">
            <w:pPr>
              <w:pStyle w:val="SOLNumberedBullet"/>
              <w:numPr>
                <w:ilvl w:val="0"/>
                <w:numId w:val="49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c) Identify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p</w:t>
            </w:r>
            <w:r w:rsidRPr="001E5B70">
              <w:rPr>
                <w:dstrike/>
                <w:sz w:val="20"/>
                <w:szCs w:val="20"/>
                <w:u w:val="single"/>
              </w:rPr>
              <w:t>P</w:t>
            </w:r>
            <w:r w:rsidRPr="001E5B70">
              <w:rPr>
                <w:strike/>
                <w:sz w:val="20"/>
                <w:szCs w:val="20"/>
              </w:rPr>
              <w:t>p</w:t>
            </w:r>
            <w:r w:rsidRPr="001E5B70">
              <w:rPr>
                <w:sz w:val="20"/>
                <w:szCs w:val="20"/>
              </w:rPr>
              <w:t>rocedures</w:t>
            </w:r>
            <w:proofErr w:type="spellEnd"/>
            <w:r w:rsidRPr="001E5B70">
              <w:rPr>
                <w:sz w:val="20"/>
                <w:szCs w:val="20"/>
              </w:rPr>
              <w:t xml:space="preserve"> for care of the instrument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</w:t>
            </w:r>
          </w:p>
          <w:p w14:paraId="7BCD20E4" w14:textId="77777777" w:rsidR="00BF4523" w:rsidRPr="001E5B70" w:rsidRDefault="00BF4523" w:rsidP="009239BC">
            <w:pPr>
              <w:pStyle w:val="SOLNumberedBullet"/>
              <w:numPr>
                <w:ilvl w:val="0"/>
                <w:numId w:val="49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d) Identify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p</w:t>
            </w:r>
            <w:r w:rsidRPr="001E5B70">
              <w:rPr>
                <w:dstrike/>
                <w:sz w:val="20"/>
                <w:szCs w:val="20"/>
                <w:u w:val="single"/>
              </w:rPr>
              <w:t>P</w:t>
            </w:r>
            <w:r w:rsidRPr="001E5B70">
              <w:rPr>
                <w:strike/>
                <w:sz w:val="20"/>
                <w:szCs w:val="20"/>
              </w:rPr>
              <w:t>p</w:t>
            </w:r>
            <w:r w:rsidRPr="001E5B70">
              <w:rPr>
                <w:sz w:val="20"/>
                <w:szCs w:val="20"/>
              </w:rPr>
              <w:t>roper</w:t>
            </w:r>
            <w:proofErr w:type="spellEnd"/>
            <w:r w:rsidRPr="001E5B70">
              <w:rPr>
                <w:sz w:val="20"/>
                <w:szCs w:val="20"/>
              </w:rPr>
              <w:t xml:space="preserve"> playing posture and instrument position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</w:t>
            </w:r>
          </w:p>
          <w:p w14:paraId="0773D1A1" w14:textId="77777777" w:rsidR="00BF4523" w:rsidRPr="001E5B70" w:rsidRDefault="00BF4523" w:rsidP="009239BC">
            <w:pPr>
              <w:pStyle w:val="SOLNumberedBullet"/>
              <w:numPr>
                <w:ilvl w:val="0"/>
                <w:numId w:val="49"/>
              </w:numPr>
              <w:ind w:left="360"/>
              <w:rPr>
                <w:strike/>
                <w:sz w:val="20"/>
                <w:szCs w:val="20"/>
              </w:rPr>
            </w:pPr>
            <w:r w:rsidRPr="001E5B70">
              <w:rPr>
                <w:strike/>
                <w:sz w:val="20"/>
                <w:szCs w:val="20"/>
              </w:rPr>
              <w:t>wind student—embouchure</w:t>
            </w:r>
            <w:r w:rsidRPr="001E5B70">
              <w:rPr>
                <w:strike/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</w:t>
            </w:r>
          </w:p>
          <w:p w14:paraId="013DB847" w14:textId="77777777" w:rsidR="00BF4523" w:rsidRPr="001E5B70" w:rsidRDefault="00BF4523" w:rsidP="009239BC">
            <w:pPr>
              <w:pStyle w:val="SOLNumberedBullet"/>
              <w:numPr>
                <w:ilvl w:val="0"/>
                <w:numId w:val="49"/>
              </w:numPr>
              <w:ind w:left="360"/>
              <w:rPr>
                <w:strike/>
                <w:sz w:val="20"/>
                <w:szCs w:val="20"/>
              </w:rPr>
            </w:pPr>
            <w:r w:rsidRPr="001E5B70">
              <w:rPr>
                <w:strike/>
                <w:sz w:val="20"/>
                <w:szCs w:val="20"/>
              </w:rPr>
              <w:t>string student—bow hold and left-hand position</w:t>
            </w:r>
            <w:r w:rsidRPr="001E5B70">
              <w:rPr>
                <w:strike/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 and</w:t>
            </w:r>
          </w:p>
          <w:p w14:paraId="37D32468" w14:textId="77777777" w:rsidR="00BF4523" w:rsidRPr="001E5B70" w:rsidRDefault="00BF4523" w:rsidP="009239BC">
            <w:pPr>
              <w:pStyle w:val="SOLNumberedBullet"/>
              <w:numPr>
                <w:ilvl w:val="0"/>
                <w:numId w:val="49"/>
              </w:numPr>
              <w:ind w:left="360"/>
              <w:rPr>
                <w:strike/>
                <w:sz w:val="20"/>
                <w:szCs w:val="20"/>
              </w:rPr>
            </w:pPr>
            <w:r w:rsidRPr="001E5B70">
              <w:rPr>
                <w:strike/>
                <w:sz w:val="20"/>
                <w:szCs w:val="20"/>
              </w:rPr>
              <w:t>percussion student—stick grip for snare drum and mallets; setup of timpani, mallet instruments, and auxiliary instruments</w:t>
            </w:r>
          </w:p>
          <w:p w14:paraId="3A286E7E" w14:textId="77777777" w:rsidR="00BF4523" w:rsidRPr="001E5B70" w:rsidRDefault="00BF4523" w:rsidP="00BF4523">
            <w:pPr>
              <w:ind w:left="342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>e) Guitar student—Demonstrate the ability to change a guitar string.</w:t>
            </w:r>
          </w:p>
        </w:tc>
      </w:tr>
      <w:tr w:rsidR="00BF4523" w14:paraId="4AA1B0AF" w14:textId="77777777" w:rsidTr="00BE4BD0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986EC3" w14:textId="77777777" w:rsidR="00BF4523" w:rsidRPr="001E5B70" w:rsidRDefault="00BF4523" w:rsidP="00BF4523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1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5DDF5CC" w14:textId="77777777" w:rsidR="00BF4523" w:rsidRPr="001E5B70" w:rsidRDefault="00BF4523" w:rsidP="00BF4523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2B6D79" w14:textId="77777777" w:rsidR="00BF4523" w:rsidRPr="001E5B70" w:rsidRDefault="00BF4523" w:rsidP="00BF4523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13970C" w14:textId="77777777" w:rsidR="00BF4523" w:rsidRPr="001E5B70" w:rsidRDefault="00BF4523" w:rsidP="00BF452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9663E8" w14:textId="77777777" w:rsidR="00BF4523" w:rsidRPr="001E5B70" w:rsidRDefault="00BF4523" w:rsidP="00BF4523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68365C4" w14:textId="77777777" w:rsidR="00BF4523" w:rsidRPr="001E5B70" w:rsidRDefault="00BF4523" w:rsidP="00BF452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9E3F753" w14:textId="77777777" w:rsidR="00BF4523" w:rsidRPr="001E5B70" w:rsidRDefault="00BF4523" w:rsidP="00BF4523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</w:t>
            </w:r>
            <w:proofErr w:type="gramStart"/>
            <w:r w:rsidRPr="001E5B70">
              <w:rPr>
                <w:strike/>
                <w:sz w:val="20"/>
                <w:szCs w:val="20"/>
              </w:rPr>
              <w:t>11</w:t>
            </w:r>
            <w:r w:rsidRPr="001E5B70">
              <w:rPr>
                <w:sz w:val="20"/>
                <w:szCs w:val="20"/>
                <w:u w:val="single"/>
              </w:rPr>
              <w:t>15</w:t>
            </w:r>
            <w:r w:rsidRPr="001E5B70">
              <w:rPr>
                <w:sz w:val="20"/>
                <w:szCs w:val="20"/>
              </w:rPr>
              <w:t xml:space="preserve">  The</w:t>
            </w:r>
            <w:proofErr w:type="gramEnd"/>
            <w:r w:rsidRPr="001E5B70">
              <w:rPr>
                <w:sz w:val="20"/>
                <w:szCs w:val="20"/>
              </w:rPr>
              <w:t xml:space="preserve"> student will demonstrate proper instrumental techniques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, including</w:t>
            </w:r>
          </w:p>
          <w:p w14:paraId="7993FAB9" w14:textId="77777777" w:rsidR="00BF4523" w:rsidRPr="001E5B70" w:rsidRDefault="00BF4523" w:rsidP="009239BC">
            <w:pPr>
              <w:pStyle w:val="SOLNumberedBullet"/>
              <w:numPr>
                <w:ilvl w:val="0"/>
                <w:numId w:val="50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>a)</w:t>
            </w:r>
            <w:r w:rsidRPr="001E5B70">
              <w:rPr>
                <w:sz w:val="20"/>
                <w:szCs w:val="20"/>
              </w:rPr>
              <w:t xml:space="preserve"> </w:t>
            </w:r>
            <w:r w:rsidRPr="001E5B70">
              <w:rPr>
                <w:sz w:val="20"/>
                <w:szCs w:val="20"/>
                <w:u w:val="single"/>
              </w:rPr>
              <w:t xml:space="preserve">Identify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c</w:t>
            </w:r>
            <w:r w:rsidRPr="001E5B70">
              <w:rPr>
                <w:dstrike/>
                <w:sz w:val="20"/>
                <w:szCs w:val="20"/>
                <w:u w:val="single"/>
              </w:rPr>
              <w:t>C</w:t>
            </w:r>
            <w:r w:rsidRPr="001E5B70">
              <w:rPr>
                <w:sz w:val="20"/>
                <w:szCs w:val="20"/>
                <w:u w:val="single"/>
              </w:rPr>
              <w:t>orrect</w:t>
            </w:r>
            <w:proofErr w:type="spellEnd"/>
            <w:r w:rsidRPr="001E5B70">
              <w:rPr>
                <w:sz w:val="20"/>
                <w:szCs w:val="20"/>
                <w:u w:val="single"/>
              </w:rPr>
              <w:t xml:space="preserve"> hand positions, </w:t>
            </w:r>
            <w:r w:rsidRPr="001E5B70">
              <w:rPr>
                <w:sz w:val="20"/>
                <w:szCs w:val="20"/>
              </w:rPr>
              <w:t xml:space="preserve">finger/slide placement, </w:t>
            </w:r>
            <w:r w:rsidRPr="001E5B70">
              <w:rPr>
                <w:strike/>
                <w:sz w:val="20"/>
                <w:szCs w:val="20"/>
              </w:rPr>
              <w:t>using finger/slide patterns and</w:t>
            </w:r>
            <w:r w:rsidRPr="001E5B70">
              <w:rPr>
                <w:sz w:val="20"/>
                <w:szCs w:val="20"/>
              </w:rPr>
              <w:t xml:space="preserve"> fingerings/positions</w:t>
            </w:r>
            <w:r w:rsidRPr="001E5B70">
              <w:rPr>
                <w:sz w:val="20"/>
                <w:szCs w:val="20"/>
                <w:u w:val="single"/>
              </w:rPr>
              <w:t>, and finger/slide patterns.</w:t>
            </w:r>
            <w:r w:rsidRPr="001E5B70">
              <w:rPr>
                <w:strike/>
                <w:sz w:val="20"/>
                <w:szCs w:val="20"/>
              </w:rPr>
              <w:t>;</w:t>
            </w:r>
          </w:p>
          <w:p w14:paraId="3D0687AA" w14:textId="77777777" w:rsidR="00BF4523" w:rsidRPr="001E5B70" w:rsidRDefault="00BF4523" w:rsidP="009239BC">
            <w:pPr>
              <w:pStyle w:val="SOLNumberedBullet"/>
              <w:numPr>
                <w:ilvl w:val="0"/>
                <w:numId w:val="50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M</w:t>
            </w:r>
            <w:r w:rsidRPr="001E5B70">
              <w:rPr>
                <w:strike/>
                <w:sz w:val="20"/>
                <w:szCs w:val="20"/>
              </w:rPr>
              <w:t>m</w:t>
            </w:r>
            <w:r w:rsidRPr="001E5B70">
              <w:rPr>
                <w:sz w:val="20"/>
                <w:szCs w:val="20"/>
              </w:rPr>
              <w:t>atch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r w:rsidRPr="001E5B70">
              <w:rPr>
                <w:sz w:val="20"/>
                <w:szCs w:val="20"/>
              </w:rPr>
              <w:t xml:space="preserve"> pitches and begin</w:t>
            </w:r>
            <w:r w:rsidRPr="001E5B70">
              <w:rPr>
                <w:strike/>
                <w:sz w:val="20"/>
                <w:szCs w:val="20"/>
              </w:rPr>
              <w:t>ning</w:t>
            </w:r>
            <w:r w:rsidRPr="001E5B70">
              <w:rPr>
                <w:sz w:val="20"/>
                <w:szCs w:val="20"/>
              </w:rPr>
              <w:t xml:space="preserve"> to make adjustments to facilitate correct intonation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</w:t>
            </w:r>
          </w:p>
          <w:p w14:paraId="3E8F535C" w14:textId="77777777" w:rsidR="00BF4523" w:rsidRPr="001E5B70" w:rsidRDefault="00BF4523" w:rsidP="009239BC">
            <w:pPr>
              <w:pStyle w:val="SOLNumberedBullet"/>
              <w:numPr>
                <w:ilvl w:val="0"/>
                <w:numId w:val="50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P</w:t>
            </w:r>
            <w:r w:rsidRPr="001E5B70">
              <w:rPr>
                <w:strike/>
                <w:sz w:val="20"/>
                <w:szCs w:val="20"/>
              </w:rPr>
              <w:t>p</w:t>
            </w:r>
            <w:r w:rsidRPr="001E5B70">
              <w:rPr>
                <w:sz w:val="20"/>
                <w:szCs w:val="20"/>
              </w:rPr>
              <w:t>roduc</w:t>
            </w:r>
            <w:r w:rsidRPr="001E5B70">
              <w:rPr>
                <w:sz w:val="20"/>
                <w:szCs w:val="20"/>
                <w:u w:val="double"/>
              </w:rPr>
              <w:t>e</w:t>
            </w:r>
            <w:r w:rsidRPr="001E5B70">
              <w:rPr>
                <w:strike/>
                <w:sz w:val="20"/>
                <w:szCs w:val="20"/>
              </w:rPr>
              <w:t>tion</w:t>
            </w:r>
            <w:proofErr w:type="spellEnd"/>
            <w:r w:rsidRPr="001E5B70">
              <w:rPr>
                <w:strike/>
                <w:sz w:val="20"/>
                <w:szCs w:val="20"/>
              </w:rPr>
              <w:t xml:space="preserve"> of </w:t>
            </w:r>
            <w:r w:rsidRPr="001E5B70">
              <w:rPr>
                <w:sz w:val="20"/>
                <w:szCs w:val="20"/>
              </w:rPr>
              <w:t>tones that are clear, free of tension, and sustained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</w:t>
            </w:r>
          </w:p>
          <w:p w14:paraId="1B7DB8A8" w14:textId="77777777" w:rsidR="00BF4523" w:rsidRPr="001E5B70" w:rsidRDefault="00BF4523" w:rsidP="009239BC">
            <w:pPr>
              <w:pStyle w:val="SOLNumberedBullet"/>
              <w:numPr>
                <w:ilvl w:val="0"/>
                <w:numId w:val="50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W</w:t>
            </w:r>
            <w:r w:rsidRPr="001E5B70">
              <w:rPr>
                <w:strike/>
                <w:sz w:val="20"/>
                <w:szCs w:val="20"/>
              </w:rPr>
              <w:t>w</w:t>
            </w:r>
            <w:r w:rsidRPr="001E5B70">
              <w:rPr>
                <w:sz w:val="20"/>
                <w:szCs w:val="20"/>
              </w:rPr>
              <w:t>ind</w:t>
            </w:r>
            <w:proofErr w:type="spellEnd"/>
            <w:r w:rsidRPr="001E5B70">
              <w:rPr>
                <w:sz w:val="20"/>
                <w:szCs w:val="20"/>
              </w:rPr>
              <w:t xml:space="preserve"> student—proper breathing techniques and embouchure; contrasting articulations (tonguing, slurring, staccato, accent)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</w:t>
            </w:r>
          </w:p>
          <w:p w14:paraId="4121BC67" w14:textId="77777777" w:rsidR="00BF4523" w:rsidRPr="001E5B70" w:rsidRDefault="00BF4523" w:rsidP="009239BC">
            <w:pPr>
              <w:pStyle w:val="SOLNumberedBullet"/>
              <w:numPr>
                <w:ilvl w:val="0"/>
                <w:numId w:val="50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e) Orchestral </w:t>
            </w:r>
            <w:r w:rsidRPr="001E5B70">
              <w:rPr>
                <w:sz w:val="20"/>
                <w:szCs w:val="20"/>
              </w:rPr>
              <w:t>string student—proper bow placement, weight, angle</w:t>
            </w:r>
            <w:proofErr w:type="gramStart"/>
            <w:r w:rsidRPr="001E5B70">
              <w:rPr>
                <w:sz w:val="20"/>
                <w:szCs w:val="20"/>
              </w:rPr>
              <w:t>, ,</w:t>
            </w:r>
            <w:proofErr w:type="gramEnd"/>
            <w:r w:rsidRPr="001E5B70">
              <w:rPr>
                <w:sz w:val="20"/>
                <w:szCs w:val="20"/>
              </w:rPr>
              <w:t xml:space="preserve"> </w:t>
            </w:r>
            <w:r w:rsidRPr="001E5B70">
              <w:rPr>
                <w:sz w:val="20"/>
                <w:szCs w:val="20"/>
                <w:u w:val="single"/>
              </w:rPr>
              <w:t xml:space="preserve">and </w:t>
            </w:r>
            <w:r w:rsidRPr="001E5B70">
              <w:rPr>
                <w:sz w:val="20"/>
                <w:szCs w:val="20"/>
              </w:rPr>
              <w:t xml:space="preserve">speed; contrasting articulations (pizzicato, legato, staccato, </w:t>
            </w:r>
            <w:proofErr w:type="spellStart"/>
            <w:r w:rsidRPr="001E5B70">
              <w:rPr>
                <w:sz w:val="20"/>
                <w:szCs w:val="20"/>
              </w:rPr>
              <w:t>détaché</w:t>
            </w:r>
            <w:proofErr w:type="spellEnd"/>
            <w:r w:rsidRPr="001E5B70">
              <w:rPr>
                <w:sz w:val="20"/>
                <w:szCs w:val="20"/>
              </w:rPr>
              <w:t>, two-note slurs)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 and</w:t>
            </w:r>
          </w:p>
          <w:p w14:paraId="46459E2C" w14:textId="77777777" w:rsidR="00BF4523" w:rsidRPr="001E5B70" w:rsidRDefault="00BF4523" w:rsidP="009239BC">
            <w:pPr>
              <w:pStyle w:val="SOLNumberedBullet"/>
              <w:numPr>
                <w:ilvl w:val="0"/>
                <w:numId w:val="50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P</w:t>
            </w:r>
            <w:r w:rsidRPr="001E5B70">
              <w:rPr>
                <w:strike/>
                <w:sz w:val="20"/>
                <w:szCs w:val="20"/>
              </w:rPr>
              <w:t>p</w:t>
            </w:r>
            <w:r w:rsidRPr="001E5B70">
              <w:rPr>
                <w:sz w:val="20"/>
                <w:szCs w:val="20"/>
              </w:rPr>
              <w:t>ercussion</w:t>
            </w:r>
            <w:proofErr w:type="spellEnd"/>
            <w:r w:rsidRPr="001E5B70">
              <w:rPr>
                <w:sz w:val="20"/>
                <w:szCs w:val="20"/>
              </w:rPr>
              <w:t xml:space="preserve"> student—</w:t>
            </w:r>
            <w:r w:rsidRPr="001E5B70">
              <w:rPr>
                <w:strike/>
                <w:sz w:val="20"/>
                <w:szCs w:val="20"/>
              </w:rPr>
              <w:t>stick control and performance of multiple bounce roll, 5-stroke roll, 9-stroke roll, flam, drag, flam tap, single paradiddle, and double paradiddle, open-close-open, on snare drum (from Percussive Arts Society [PAS] International Drum Rudiments); stick control with mallets, using appropriate grip.</w:t>
            </w:r>
            <w:r w:rsidRPr="001E5B70">
              <w:rPr>
                <w:sz w:val="20"/>
                <w:szCs w:val="20"/>
                <w:u w:val="double"/>
              </w:rPr>
              <w:t xml:space="preserve"> </w:t>
            </w:r>
            <w:r w:rsidRPr="001E5B70">
              <w:rPr>
                <w:sz w:val="20"/>
                <w:szCs w:val="20"/>
                <w:u w:val="single"/>
              </w:rPr>
              <w:t xml:space="preserve">stick control, appropriate grip, and </w:t>
            </w:r>
            <w:r w:rsidRPr="001E5B70">
              <w:rPr>
                <w:color w:val="000000"/>
                <w:sz w:val="20"/>
                <w:szCs w:val="20"/>
                <w:u w:val="single"/>
              </w:rPr>
              <w:t>performance of beginning roll, diddle, flam and drag rudiments; multiple bounce roll; playing techniques on mallet and auxiliary instruments</w:t>
            </w:r>
            <w:r w:rsidRPr="001E5B70">
              <w:rPr>
                <w:sz w:val="20"/>
                <w:szCs w:val="20"/>
                <w:u w:val="single"/>
              </w:rPr>
              <w:t>.</w:t>
            </w:r>
          </w:p>
          <w:p w14:paraId="77D1E741" w14:textId="77777777" w:rsidR="00BF4523" w:rsidRPr="001E5B70" w:rsidRDefault="00BF4523" w:rsidP="00BF4523">
            <w:pPr>
              <w:ind w:left="342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g) Guitar student—right-hand techniques (finger style, pick style, arpeggio patterns with varying combinations of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pulgar</w:t>
            </w:r>
            <w:proofErr w:type="spellEnd"/>
            <w:r w:rsidRPr="001E5B70">
              <w:rPr>
                <w:sz w:val="20"/>
                <w:szCs w:val="20"/>
                <w:u w:val="single"/>
              </w:rPr>
              <w:t xml:space="preserve">,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indici</w:t>
            </w:r>
            <w:r w:rsidRPr="001E5B70">
              <w:rPr>
                <w:dstrike/>
                <w:sz w:val="20"/>
                <w:szCs w:val="20"/>
                <w:u w:val="single"/>
              </w:rPr>
              <w:t>a</w:t>
            </w:r>
            <w:r w:rsidRPr="001E5B70">
              <w:rPr>
                <w:sz w:val="20"/>
                <w:szCs w:val="20"/>
                <w:u w:val="double"/>
              </w:rPr>
              <w:t>o</w:t>
            </w:r>
            <w:proofErr w:type="spellEnd"/>
            <w:r w:rsidRPr="001E5B70">
              <w:rPr>
                <w:sz w:val="20"/>
                <w:szCs w:val="20"/>
                <w:u w:val="single"/>
              </w:rPr>
              <w:t xml:space="preserve">,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medi</w:t>
            </w:r>
            <w:r w:rsidRPr="001E5B70">
              <w:rPr>
                <w:dstrike/>
                <w:sz w:val="20"/>
                <w:szCs w:val="20"/>
                <w:u w:val="single"/>
              </w:rPr>
              <w:t>a</w:t>
            </w:r>
            <w:r w:rsidRPr="001E5B70">
              <w:rPr>
                <w:sz w:val="20"/>
                <w:szCs w:val="20"/>
                <w:u w:val="double"/>
              </w:rPr>
              <w:t>o</w:t>
            </w:r>
            <w:proofErr w:type="spellEnd"/>
            <w:r w:rsidRPr="001E5B70">
              <w:rPr>
                <w:sz w:val="20"/>
                <w:szCs w:val="20"/>
                <w:u w:val="single"/>
              </w:rPr>
              <w:t xml:space="preserve">,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anular</w:t>
            </w:r>
            <w:proofErr w:type="spellEnd"/>
            <w:r w:rsidRPr="001E5B70">
              <w:rPr>
                <w:sz w:val="20"/>
                <w:szCs w:val="20"/>
                <w:u w:val="single"/>
              </w:rPr>
              <w:t xml:space="preserve"> [pima]); and left-hand techniques (first position, finger technique).</w:t>
            </w:r>
          </w:p>
        </w:tc>
      </w:tr>
      <w:tr w:rsidR="00BF4523" w14:paraId="55D460DC" w14:textId="77777777" w:rsidTr="00BE4BD0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03FE05" w14:textId="77777777" w:rsidR="00BF4523" w:rsidRPr="001E5B70" w:rsidRDefault="00BF4523" w:rsidP="00BF4523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lastRenderedPageBreak/>
              <w:t>HIB.1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C34D47F" w14:textId="77777777" w:rsidR="00BF4523" w:rsidRPr="001E5B70" w:rsidRDefault="00BF4523" w:rsidP="00BF4523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C8B4F9" w14:textId="77777777" w:rsidR="00BF4523" w:rsidRPr="001E5B70" w:rsidRDefault="00BF4523" w:rsidP="00BF4523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D38E12" w14:textId="77777777" w:rsidR="00BF4523" w:rsidRPr="001E5B70" w:rsidRDefault="00BF4523" w:rsidP="00BF452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FE2BAC" w14:textId="77777777" w:rsidR="00BF4523" w:rsidRPr="001E5B70" w:rsidRDefault="00BF4523" w:rsidP="00BF4523">
            <w:pPr>
              <w:jc w:val="center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ADE24F4" w14:textId="77777777" w:rsidR="00BF4523" w:rsidRPr="001E5B70" w:rsidRDefault="00BF4523" w:rsidP="00BF452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3C525A" w14:textId="77777777" w:rsidR="00BF4523" w:rsidRPr="001E5B70" w:rsidRDefault="00BF4523" w:rsidP="00BF4523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</w:rPr>
              <w:t>HIB.</w:t>
            </w:r>
            <w:proofErr w:type="gramStart"/>
            <w:r w:rsidRPr="001E5B70">
              <w:rPr>
                <w:strike/>
                <w:sz w:val="20"/>
                <w:szCs w:val="20"/>
              </w:rPr>
              <w:t>12</w:t>
            </w:r>
            <w:r w:rsidRPr="001E5B70">
              <w:rPr>
                <w:sz w:val="20"/>
                <w:szCs w:val="20"/>
                <w:u w:val="single"/>
              </w:rPr>
              <w:t>16</w:t>
            </w:r>
            <w:r w:rsidRPr="001E5B70">
              <w:rPr>
                <w:sz w:val="20"/>
                <w:szCs w:val="20"/>
              </w:rPr>
              <w:t xml:space="preserve">  The</w:t>
            </w:r>
            <w:proofErr w:type="gramEnd"/>
            <w:r w:rsidRPr="001E5B70">
              <w:rPr>
                <w:sz w:val="20"/>
                <w:szCs w:val="20"/>
              </w:rPr>
              <w:t xml:space="preserve"> student will demonstrate </w:t>
            </w:r>
            <w:r w:rsidRPr="001E5B70">
              <w:rPr>
                <w:sz w:val="20"/>
                <w:szCs w:val="20"/>
                <w:u w:val="single"/>
              </w:rPr>
              <w:t xml:space="preserve">musicianship and </w:t>
            </w:r>
            <w:r w:rsidRPr="001E5B70">
              <w:rPr>
                <w:sz w:val="20"/>
                <w:szCs w:val="20"/>
              </w:rPr>
              <w:t>ensemble skills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z w:val="20"/>
                <w:szCs w:val="20"/>
              </w:rPr>
              <w:t xml:space="preserve"> </w:t>
            </w:r>
            <w:r w:rsidRPr="001E5B70">
              <w:rPr>
                <w:strike/>
                <w:sz w:val="20"/>
                <w:szCs w:val="20"/>
              </w:rPr>
              <w:t>at a beginning level, including</w:t>
            </w:r>
          </w:p>
          <w:p w14:paraId="302FF288" w14:textId="77777777" w:rsidR="00BF4523" w:rsidRPr="001E5B70" w:rsidRDefault="00BF4523" w:rsidP="00BF4523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>a)</w:t>
            </w:r>
            <w:r w:rsidRPr="001E5B70">
              <w:rPr>
                <w:sz w:val="20"/>
                <w:szCs w:val="20"/>
              </w:rPr>
              <w:t xml:space="preserve"> Identify the characteristic sound of the instrument being studied.</w:t>
            </w:r>
          </w:p>
          <w:p w14:paraId="3A7808D9" w14:textId="77777777" w:rsidR="00BF4523" w:rsidRPr="001E5B70" w:rsidRDefault="00BF4523" w:rsidP="009239BC">
            <w:pPr>
              <w:pStyle w:val="SOLNumberedBullet"/>
              <w:numPr>
                <w:ilvl w:val="0"/>
                <w:numId w:val="51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B</w:t>
            </w:r>
            <w:r w:rsidRPr="001E5B70">
              <w:rPr>
                <w:strike/>
                <w:sz w:val="20"/>
                <w:szCs w:val="20"/>
              </w:rPr>
              <w:t>b</w:t>
            </w:r>
            <w:r w:rsidRPr="001E5B70">
              <w:rPr>
                <w:sz w:val="20"/>
                <w:szCs w:val="20"/>
              </w:rPr>
              <w:t>alanc</w:t>
            </w:r>
            <w:r w:rsidRPr="001E5B70">
              <w:rPr>
                <w:sz w:val="20"/>
                <w:szCs w:val="20"/>
                <w:u w:val="single"/>
              </w:rPr>
              <w:t>e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r w:rsidRPr="001E5B70">
              <w:rPr>
                <w:sz w:val="20"/>
                <w:szCs w:val="20"/>
              </w:rPr>
              <w:t xml:space="preserve"> instrumental timbres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</w:t>
            </w:r>
          </w:p>
          <w:p w14:paraId="29F84493" w14:textId="77777777" w:rsidR="00BF4523" w:rsidRPr="001E5B70" w:rsidRDefault="00BF4523" w:rsidP="009239BC">
            <w:pPr>
              <w:pStyle w:val="SOLNumberedBullet"/>
              <w:numPr>
                <w:ilvl w:val="0"/>
                <w:numId w:val="51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M</w:t>
            </w:r>
            <w:r w:rsidRPr="001E5B70">
              <w:rPr>
                <w:strike/>
                <w:sz w:val="20"/>
                <w:szCs w:val="20"/>
              </w:rPr>
              <w:t>m</w:t>
            </w:r>
            <w:r w:rsidRPr="001E5B70">
              <w:rPr>
                <w:sz w:val="20"/>
                <w:szCs w:val="20"/>
              </w:rPr>
              <w:t>ak</w:t>
            </w:r>
            <w:r w:rsidRPr="001E5B70">
              <w:rPr>
                <w:sz w:val="20"/>
                <w:szCs w:val="20"/>
                <w:u w:val="single"/>
              </w:rPr>
              <w:t>e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r w:rsidRPr="001E5B70">
              <w:rPr>
                <w:sz w:val="20"/>
                <w:szCs w:val="20"/>
              </w:rPr>
              <w:t xml:space="preserve"> adjustments to facilitate correct intonation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</w:t>
            </w:r>
          </w:p>
          <w:p w14:paraId="346B89C7" w14:textId="77777777" w:rsidR="00BF4523" w:rsidRPr="001E5B70" w:rsidRDefault="00BF4523" w:rsidP="009239BC">
            <w:pPr>
              <w:pStyle w:val="SOLNumberedBullet"/>
              <w:numPr>
                <w:ilvl w:val="0"/>
                <w:numId w:val="51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M</w:t>
            </w:r>
            <w:r w:rsidRPr="001E5B70">
              <w:rPr>
                <w:strike/>
                <w:sz w:val="20"/>
                <w:szCs w:val="20"/>
              </w:rPr>
              <w:t>m</w:t>
            </w:r>
            <w:r w:rsidRPr="001E5B70">
              <w:rPr>
                <w:sz w:val="20"/>
                <w:szCs w:val="20"/>
              </w:rPr>
              <w:t>atch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r w:rsidRPr="001E5B70">
              <w:rPr>
                <w:sz w:val="20"/>
                <w:szCs w:val="20"/>
              </w:rPr>
              <w:t xml:space="preserve"> dynamic levels and playing style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</w:t>
            </w:r>
          </w:p>
          <w:p w14:paraId="1C9170FC" w14:textId="77777777" w:rsidR="00BF4523" w:rsidRPr="001E5B70" w:rsidRDefault="00BF4523" w:rsidP="009239BC">
            <w:pPr>
              <w:pStyle w:val="SOLNumberedBullet"/>
              <w:numPr>
                <w:ilvl w:val="0"/>
                <w:numId w:val="51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R</w:t>
            </w:r>
            <w:r w:rsidRPr="001E5B70">
              <w:rPr>
                <w:strike/>
                <w:sz w:val="20"/>
                <w:szCs w:val="20"/>
              </w:rPr>
              <w:t>r</w:t>
            </w:r>
            <w:r w:rsidRPr="001E5B70">
              <w:rPr>
                <w:sz w:val="20"/>
                <w:szCs w:val="20"/>
              </w:rPr>
              <w:t>espond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r w:rsidRPr="001E5B70">
              <w:rPr>
                <w:sz w:val="20"/>
                <w:szCs w:val="20"/>
              </w:rPr>
              <w:t xml:space="preserve"> to conducting patterns and gestures</w:t>
            </w:r>
            <w:r w:rsidRPr="001E5B70">
              <w:rPr>
                <w:sz w:val="20"/>
                <w:szCs w:val="20"/>
                <w:u w:val="single"/>
              </w:rPr>
              <w:t>.</w:t>
            </w:r>
            <w:r w:rsidRPr="001E5B70">
              <w:rPr>
                <w:strike/>
                <w:sz w:val="20"/>
                <w:szCs w:val="20"/>
              </w:rPr>
              <w:t>; and</w:t>
            </w:r>
          </w:p>
          <w:p w14:paraId="12A83749" w14:textId="77777777" w:rsidR="00BF4523" w:rsidRPr="001E5B70" w:rsidRDefault="00BF4523" w:rsidP="009239BC">
            <w:pPr>
              <w:pStyle w:val="SOLNumberedBullet"/>
              <w:numPr>
                <w:ilvl w:val="0"/>
                <w:numId w:val="51"/>
              </w:numPr>
              <w:ind w:left="360"/>
              <w:rPr>
                <w:sz w:val="20"/>
                <w:szCs w:val="20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M</w:t>
            </w:r>
            <w:r w:rsidRPr="001E5B70">
              <w:rPr>
                <w:strike/>
                <w:sz w:val="20"/>
                <w:szCs w:val="20"/>
              </w:rPr>
              <w:t>m</w:t>
            </w:r>
            <w:r w:rsidRPr="001E5B70">
              <w:rPr>
                <w:sz w:val="20"/>
                <w:szCs w:val="20"/>
              </w:rPr>
              <w:t>aintain</w:t>
            </w:r>
            <w:r w:rsidRPr="001E5B70">
              <w:rPr>
                <w:strike/>
                <w:sz w:val="20"/>
                <w:szCs w:val="20"/>
              </w:rPr>
              <w:t>ing</w:t>
            </w:r>
            <w:proofErr w:type="spellEnd"/>
            <w:r w:rsidRPr="001E5B70">
              <w:rPr>
                <w:sz w:val="20"/>
                <w:szCs w:val="20"/>
              </w:rPr>
              <w:t xml:space="preserve"> a steady beat at various tempos in the music literature being studied.</w:t>
            </w:r>
          </w:p>
          <w:p w14:paraId="5A5DA6C9" w14:textId="77777777" w:rsidR="00BF4523" w:rsidRPr="001E5B70" w:rsidRDefault="00BF4523" w:rsidP="00BF4523">
            <w:pPr>
              <w:ind w:left="342"/>
              <w:rPr>
                <w:sz w:val="20"/>
                <w:szCs w:val="20"/>
                <w:u w:val="single"/>
              </w:rPr>
            </w:pPr>
            <w:r w:rsidRPr="001E5B70">
              <w:rPr>
                <w:sz w:val="20"/>
                <w:szCs w:val="20"/>
                <w:u w:val="single"/>
              </w:rPr>
              <w:t xml:space="preserve">g) </w:t>
            </w:r>
            <w:r w:rsidR="00284AB4" w:rsidRPr="001E5B70">
              <w:rPr>
                <w:strike/>
                <w:sz w:val="20"/>
                <w:szCs w:val="20"/>
              </w:rPr>
              <w:t>HIB.</w:t>
            </w:r>
            <w:proofErr w:type="gramStart"/>
            <w:r w:rsidR="00284AB4" w:rsidRPr="001E5B70">
              <w:rPr>
                <w:strike/>
                <w:sz w:val="20"/>
                <w:szCs w:val="20"/>
              </w:rPr>
              <w:t>14  The</w:t>
            </w:r>
            <w:proofErr w:type="gramEnd"/>
            <w:r w:rsidR="00284AB4" w:rsidRPr="001E5B70">
              <w:rPr>
                <w:strike/>
                <w:sz w:val="20"/>
                <w:szCs w:val="20"/>
              </w:rPr>
              <w:t xml:space="preserve"> student will use </w:t>
            </w:r>
            <w:proofErr w:type="spellStart"/>
            <w:r w:rsidRPr="001E5B70">
              <w:rPr>
                <w:sz w:val="20"/>
                <w:szCs w:val="20"/>
                <w:u w:val="single"/>
              </w:rPr>
              <w:t>U</w:t>
            </w:r>
            <w:r w:rsidR="00284AB4" w:rsidRPr="001E5B70">
              <w:rPr>
                <w:strike/>
                <w:sz w:val="20"/>
                <w:szCs w:val="20"/>
              </w:rPr>
              <w:t>u</w:t>
            </w:r>
            <w:r w:rsidRPr="001E5B70">
              <w:rPr>
                <w:sz w:val="20"/>
                <w:szCs w:val="20"/>
              </w:rPr>
              <w:t>se</w:t>
            </w:r>
            <w:proofErr w:type="spellEnd"/>
            <w:r w:rsidRPr="001E5B70">
              <w:rPr>
                <w:sz w:val="20"/>
                <w:szCs w:val="20"/>
              </w:rPr>
              <w:t xml:space="preserve"> articulations, dynamic contrasts, and phrasing as means of expression.</w:t>
            </w:r>
          </w:p>
        </w:tc>
      </w:tr>
    </w:tbl>
    <w:p w14:paraId="4F94AAB8" w14:textId="77777777" w:rsidR="00D451CC" w:rsidRPr="00D12EA8" w:rsidRDefault="00A73DF9" w:rsidP="00D451CC">
      <w:pPr>
        <w:spacing w:after="120"/>
        <w:ind w:left="180"/>
        <w:rPr>
          <w:b/>
          <w:bCs/>
          <w:sz w:val="28"/>
        </w:rPr>
      </w:pPr>
      <w:r>
        <w:br w:type="page"/>
      </w:r>
      <w:r w:rsidR="00D451CC">
        <w:rPr>
          <w:b/>
          <w:bCs/>
          <w:sz w:val="32"/>
        </w:rPr>
        <w:lastRenderedPageBreak/>
        <w:t>High School Instrumental Music, Intermediate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20"/>
        <w:gridCol w:w="810"/>
        <w:gridCol w:w="810"/>
        <w:gridCol w:w="630"/>
        <w:gridCol w:w="9360"/>
      </w:tblGrid>
      <w:tr w:rsidR="00D451CC" w:rsidRPr="00817BBD" w14:paraId="4E77513C" w14:textId="77777777" w:rsidTr="00215DE7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56623AC" w14:textId="77777777" w:rsidR="00D451CC" w:rsidRPr="00433D01" w:rsidRDefault="00D451CC" w:rsidP="006A0A6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A733443" w14:textId="77777777" w:rsidR="00D451CC" w:rsidRPr="00817BBD" w:rsidRDefault="00D451CC" w:rsidP="006A0A6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36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A8995A" w14:textId="77777777" w:rsidR="00D451CC" w:rsidRPr="00817BBD" w:rsidRDefault="00D451CC" w:rsidP="006A0A6D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F0FCF36" w14:textId="77777777" w:rsidR="00D451CC" w:rsidRPr="00817BBD" w:rsidRDefault="00D451CC" w:rsidP="006A0A6D">
            <w:pPr>
              <w:jc w:val="center"/>
              <w:rPr>
                <w:sz w:val="16"/>
                <w:szCs w:val="22"/>
              </w:rPr>
            </w:pPr>
          </w:p>
          <w:p w14:paraId="7C8D2953" w14:textId="77777777" w:rsidR="00D451CC" w:rsidRPr="006665B9" w:rsidRDefault="00D451CC" w:rsidP="006A0A6D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566F02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566F02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6665B9">
              <w:rPr>
                <w:sz w:val="20"/>
                <w:szCs w:val="22"/>
              </w:rPr>
              <w:tab/>
            </w:r>
          </w:p>
        </w:tc>
      </w:tr>
      <w:tr w:rsidR="00D451CC" w:rsidRPr="00817BBD" w14:paraId="2B3AD836" w14:textId="77777777" w:rsidTr="00215DE7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743CD8" w14:textId="77777777" w:rsidR="00D451CC" w:rsidRPr="00817BBD" w:rsidRDefault="006E65D0" w:rsidP="006A0A6D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4F0056" w14:textId="77777777" w:rsidR="00D451CC" w:rsidRPr="00817BBD" w:rsidRDefault="006E65D0" w:rsidP="006A0A6D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CCC33B" w14:textId="77777777" w:rsidR="00D451CC" w:rsidRPr="00817BBD" w:rsidRDefault="00D451CC" w:rsidP="006A0A6D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6A55B3" w14:textId="77777777" w:rsidR="00D451CC" w:rsidRPr="00817BBD" w:rsidRDefault="00D451CC" w:rsidP="006A0A6D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666E66" w14:textId="77777777" w:rsidR="00D451CC" w:rsidRPr="00817BBD" w:rsidRDefault="00D451CC" w:rsidP="006A0A6D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35A61CA4" w14:textId="77777777" w:rsidR="00D451CC" w:rsidRPr="00817BBD" w:rsidRDefault="00D451CC" w:rsidP="006A0A6D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36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0A59466" w14:textId="77777777" w:rsidR="00D451CC" w:rsidRPr="00817BBD" w:rsidRDefault="00D451CC" w:rsidP="006A0A6D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897D83" w14:paraId="67643F3D" w14:textId="77777777" w:rsidTr="00215DE7">
        <w:trPr>
          <w:cantSplit/>
          <w:trHeight w:val="262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854A37" w14:textId="77777777" w:rsidR="00897D83" w:rsidRPr="005B7326" w:rsidRDefault="00897D83" w:rsidP="00897D8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37CD51C" w14:textId="77777777" w:rsidR="00897D83" w:rsidRPr="005B7326" w:rsidRDefault="00897D83" w:rsidP="00897D8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7</w:t>
            </w:r>
          </w:p>
          <w:p w14:paraId="37083E55" w14:textId="77777777" w:rsidR="00150750" w:rsidRPr="005B7326" w:rsidRDefault="00150750" w:rsidP="00897D8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14</w:t>
            </w:r>
          </w:p>
          <w:p w14:paraId="524C0E55" w14:textId="77777777" w:rsidR="00150750" w:rsidRPr="005B7326" w:rsidRDefault="00150750" w:rsidP="00897D8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CEA959" w14:textId="77777777" w:rsidR="00897D83" w:rsidRPr="00817BBD" w:rsidRDefault="00897D83" w:rsidP="00897D8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438655" w14:textId="77777777" w:rsidR="00897D83" w:rsidRPr="00AE3572" w:rsidRDefault="00897D83" w:rsidP="00897D83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856443" w14:textId="77777777" w:rsidR="00897D83" w:rsidRPr="00817BBD" w:rsidRDefault="00897D83" w:rsidP="00897D8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A644212" w14:textId="77777777" w:rsidR="00897D83" w:rsidRPr="00817BBD" w:rsidRDefault="00897D83" w:rsidP="00897D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477D4F" w14:textId="77777777" w:rsidR="00897D83" w:rsidRPr="00671FA1" w:rsidRDefault="00897D83" w:rsidP="00897D83">
            <w:pPr>
              <w:pStyle w:val="Paragraph"/>
              <w:spacing w:after="0"/>
              <w:ind w:left="522" w:hanging="55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I.</w:t>
            </w:r>
            <w:proofErr w:type="gramStart"/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1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</w:t>
            </w:r>
            <w:proofErr w:type="gramEnd"/>
            <w:r w:rsidRPr="00671FA1">
              <w:rPr>
                <w:sz w:val="20"/>
                <w:szCs w:val="20"/>
              </w:rPr>
              <w:t xml:space="preserve"> student will use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music composition as a means of </w:t>
            </w:r>
            <w:r w:rsidRPr="00671FA1">
              <w:rPr>
                <w:sz w:val="20"/>
                <w:szCs w:val="20"/>
                <w:u w:val="single"/>
              </w:rPr>
              <w:t xml:space="preserve">creative </w:t>
            </w:r>
            <w:r w:rsidRPr="00671FA1">
              <w:rPr>
                <w:sz w:val="20"/>
                <w:szCs w:val="20"/>
              </w:rPr>
              <w:t>expres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489F388F" w14:textId="77777777" w:rsidR="00897D83" w:rsidRPr="00AF1C6D" w:rsidRDefault="00897D83" w:rsidP="009239BC">
            <w:pPr>
              <w:numPr>
                <w:ilvl w:val="0"/>
                <w:numId w:val="52"/>
              </w:numPr>
              <w:tabs>
                <w:tab w:val="clear" w:pos="0"/>
              </w:tabs>
              <w:ind w:left="522" w:hanging="346"/>
              <w:textAlignment w:val="baseline"/>
              <w:rPr>
                <w:color w:val="000000"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AF1C6D">
              <w:rPr>
                <w:color w:val="000000"/>
                <w:sz w:val="20"/>
                <w:szCs w:val="20"/>
              </w:rPr>
              <w:t xml:space="preserve"> an eight-measure rhythmic-melodic vari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AF1C6D">
              <w:rPr>
                <w:color w:val="000000"/>
                <w:sz w:val="20"/>
                <w:szCs w:val="20"/>
              </w:rPr>
              <w:t xml:space="preserve"> </w:t>
            </w:r>
            <w:r w:rsidRPr="00AF1C6D">
              <w:rPr>
                <w:strike/>
                <w:color w:val="000000"/>
                <w:sz w:val="20"/>
                <w:szCs w:val="20"/>
              </w:rPr>
              <w:t>and</w:t>
            </w:r>
          </w:p>
          <w:p w14:paraId="1F499F44" w14:textId="77777777" w:rsidR="00897D83" w:rsidRPr="00AF1C6D" w:rsidRDefault="00897D83" w:rsidP="009239BC">
            <w:pPr>
              <w:numPr>
                <w:ilvl w:val="0"/>
                <w:numId w:val="52"/>
              </w:numPr>
              <w:tabs>
                <w:tab w:val="clear" w:pos="0"/>
              </w:tabs>
              <w:ind w:left="522" w:hanging="346"/>
              <w:textAlignment w:val="baseline"/>
              <w:rPr>
                <w:color w:val="000000"/>
                <w:sz w:val="20"/>
                <w:szCs w:val="20"/>
              </w:rPr>
            </w:pPr>
            <w:r w:rsidRPr="00AF1C6D">
              <w:rPr>
                <w:color w:val="000000"/>
                <w:sz w:val="20"/>
                <w:szCs w:val="20"/>
              </w:rPr>
              <w:t xml:space="preserve">b) </w:t>
            </w:r>
            <w:r w:rsidRPr="00AF1C6D">
              <w:rPr>
                <w:strike/>
                <w:color w:val="000000"/>
                <w:sz w:val="20"/>
                <w:szCs w:val="20"/>
              </w:rPr>
              <w:t xml:space="preserve">HII.14 The student will </w:t>
            </w:r>
            <w:proofErr w:type="spellStart"/>
            <w:r w:rsidRPr="00AF1C6D">
              <w:rPr>
                <w:color w:val="000000"/>
                <w:sz w:val="20"/>
                <w:szCs w:val="20"/>
                <w:u w:val="single"/>
              </w:rPr>
              <w:t>C</w:t>
            </w:r>
            <w:r w:rsidRPr="00AF1C6D">
              <w:rPr>
                <w:strike/>
                <w:color w:val="000000"/>
                <w:sz w:val="20"/>
                <w:szCs w:val="20"/>
              </w:rPr>
              <w:t>c</w:t>
            </w:r>
            <w:r w:rsidRPr="00AF1C6D">
              <w:rPr>
                <w:color w:val="000000"/>
                <w:sz w:val="20"/>
                <w:szCs w:val="20"/>
              </w:rPr>
              <w:t>reate</w:t>
            </w:r>
            <w:proofErr w:type="spellEnd"/>
            <w:r w:rsidRPr="00AF1C6D">
              <w:rPr>
                <w:color w:val="000000"/>
                <w:sz w:val="20"/>
                <w:szCs w:val="20"/>
              </w:rPr>
              <w:t xml:space="preserve"> and perform simple rhythmic and melodic examples</w:t>
            </w:r>
            <w:r w:rsidRPr="00AF1C6D">
              <w:rPr>
                <w:strike/>
                <w:color w:val="000000"/>
                <w:sz w:val="20"/>
                <w:szCs w:val="20"/>
              </w:rPr>
              <w:t>,</w:t>
            </w:r>
            <w:r w:rsidRPr="00AF1C6D">
              <w:rPr>
                <w:color w:val="000000"/>
                <w:sz w:val="20"/>
                <w:szCs w:val="20"/>
              </w:rPr>
              <w:t xml:space="preserve"> using call-and-response and basic improvisation.</w:t>
            </w:r>
          </w:p>
          <w:p w14:paraId="666FBAF5" w14:textId="77777777" w:rsidR="00897D83" w:rsidRPr="00A40982" w:rsidRDefault="00897D83" w:rsidP="009239BC">
            <w:pPr>
              <w:numPr>
                <w:ilvl w:val="0"/>
                <w:numId w:val="52"/>
              </w:numPr>
              <w:tabs>
                <w:tab w:val="clear" w:pos="0"/>
              </w:tabs>
              <w:ind w:left="522" w:hanging="346"/>
              <w:textAlignment w:val="baseline"/>
              <w:rPr>
                <w:color w:val="000000"/>
                <w:sz w:val="20"/>
                <w:szCs w:val="20"/>
              </w:rPr>
            </w:pPr>
            <w:r w:rsidRPr="00AF1C6D">
              <w:rPr>
                <w:color w:val="000000"/>
                <w:sz w:val="20"/>
                <w:szCs w:val="20"/>
              </w:rPr>
              <w:t>c)</w:t>
            </w:r>
            <w:r w:rsidRPr="00AF1C6D">
              <w:rPr>
                <w:strike/>
                <w:color w:val="000000"/>
                <w:sz w:val="20"/>
                <w:szCs w:val="20"/>
              </w:rPr>
              <w:t xml:space="preserve"> HII.15 The student will</w:t>
            </w:r>
            <w:r w:rsidRPr="00AF1C6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1C6D">
              <w:rPr>
                <w:color w:val="000000"/>
                <w:sz w:val="20"/>
                <w:szCs w:val="20"/>
                <w:u w:val="single"/>
              </w:rPr>
              <w:t>C</w:t>
            </w:r>
            <w:r w:rsidRPr="00AF1C6D">
              <w:rPr>
                <w:strike/>
                <w:color w:val="000000"/>
                <w:sz w:val="20"/>
                <w:szCs w:val="20"/>
              </w:rPr>
              <w:t>c</w:t>
            </w:r>
            <w:r w:rsidRPr="00AF1C6D">
              <w:rPr>
                <w:color w:val="000000"/>
                <w:sz w:val="20"/>
                <w:szCs w:val="20"/>
              </w:rPr>
              <w:t>ompo</w:t>
            </w:r>
            <w:r w:rsidRPr="00AF1C6D">
              <w:rPr>
                <w:color w:val="000000"/>
                <w:sz w:val="20"/>
                <w:szCs w:val="20"/>
                <w:u w:val="single"/>
              </w:rPr>
              <w:t>s</w:t>
            </w:r>
            <w:r w:rsidRPr="00AF1C6D">
              <w:rPr>
                <w:color w:val="000000"/>
                <w:sz w:val="20"/>
                <w:szCs w:val="20"/>
              </w:rPr>
              <w:t>e</w:t>
            </w:r>
            <w:proofErr w:type="spellEnd"/>
            <w:r w:rsidRPr="00AF1C6D">
              <w:rPr>
                <w:color w:val="000000"/>
                <w:sz w:val="20"/>
                <w:szCs w:val="20"/>
              </w:rPr>
              <w:t xml:space="preserve">, </w:t>
            </w:r>
            <w:r w:rsidRPr="00AF1C6D">
              <w:rPr>
                <w:color w:val="000000"/>
                <w:sz w:val="20"/>
                <w:szCs w:val="20"/>
                <w:u w:val="single"/>
              </w:rPr>
              <w:t xml:space="preserve">improvise, </w:t>
            </w:r>
            <w:r w:rsidRPr="00AF1C6D">
              <w:rPr>
                <w:color w:val="000000"/>
                <w:sz w:val="20"/>
                <w:szCs w:val="20"/>
              </w:rPr>
              <w:t xml:space="preserve">and perform rhythmic and melodic variations </w:t>
            </w:r>
            <w:r w:rsidRPr="00AF1C6D">
              <w:rPr>
                <w:color w:val="000000"/>
                <w:sz w:val="20"/>
                <w:szCs w:val="20"/>
                <w:u w:val="single"/>
              </w:rPr>
              <w:t>of eight- to twelve-measure excerpts</w:t>
            </w:r>
            <w:r w:rsidRPr="00AF1C6D">
              <w:rPr>
                <w:color w:val="000000"/>
                <w:sz w:val="20"/>
                <w:szCs w:val="20"/>
              </w:rPr>
              <w:t xml:space="preserve"> based upon original ideas or musical works.</w:t>
            </w:r>
            <w:r w:rsidRPr="00AF1C6D">
              <w:rPr>
                <w:strike/>
                <w:color w:val="000000"/>
                <w:sz w:val="20"/>
                <w:szCs w:val="20"/>
              </w:rPr>
              <w:t xml:space="preserve"> folk songs, exercises, or etudes.</w:t>
            </w:r>
            <w:r w:rsidRPr="00AF1C6D">
              <w:rPr>
                <w:color w:val="000000"/>
                <w:sz w:val="20"/>
                <w:szCs w:val="20"/>
              </w:rPr>
              <w:t xml:space="preserve"> </w:t>
            </w:r>
          </w:p>
        </w:tc>
      </w:tr>
      <w:tr w:rsidR="00897D83" w14:paraId="639287D0" w14:textId="77777777" w:rsidTr="00215DE7">
        <w:trPr>
          <w:cantSplit/>
          <w:trHeight w:val="262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DAF921" w14:textId="77777777" w:rsidR="00897D83" w:rsidRPr="005B7326" w:rsidRDefault="00897D83" w:rsidP="00897D8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A942507" w14:textId="77777777" w:rsidR="00897D83" w:rsidRPr="005B7326" w:rsidRDefault="00897D83" w:rsidP="00897D8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-</w:t>
            </w:r>
          </w:p>
          <w:p w14:paraId="505D66AB" w14:textId="77777777" w:rsidR="00150750" w:rsidRPr="005B7326" w:rsidRDefault="00150750" w:rsidP="00897D8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3881E5" w14:textId="77777777" w:rsidR="00897D83" w:rsidRPr="00817BBD" w:rsidRDefault="00897D83" w:rsidP="00897D8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DBE483" w14:textId="77777777" w:rsidR="00897D83" w:rsidRDefault="00897D83" w:rsidP="00897D8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DA69E2" w14:textId="77777777" w:rsidR="00897D83" w:rsidRPr="00817BBD" w:rsidRDefault="00897D83" w:rsidP="00897D8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01CB2FB" w14:textId="77777777" w:rsidR="00897D83" w:rsidRPr="00817BBD" w:rsidRDefault="00897D83" w:rsidP="00897D8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80B23A5" w14:textId="77777777" w:rsidR="00897D83" w:rsidRPr="00671FA1" w:rsidRDefault="00897D83" w:rsidP="00897D83">
            <w:pPr>
              <w:pStyle w:val="Paragraph"/>
              <w:spacing w:after="0"/>
              <w:ind w:left="1080" w:hanging="108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II.</w:t>
            </w:r>
            <w:proofErr w:type="gramStart"/>
            <w:r w:rsidRPr="00671FA1">
              <w:rPr>
                <w:sz w:val="20"/>
                <w:szCs w:val="20"/>
                <w:u w:val="single"/>
              </w:rPr>
              <w:t>2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</w:t>
            </w:r>
            <w:proofErr w:type="gramEnd"/>
            <w:r w:rsidRPr="00671FA1">
              <w:rPr>
                <w:sz w:val="20"/>
                <w:szCs w:val="20"/>
                <w:u w:val="single"/>
              </w:rPr>
              <w:t xml:space="preserve"> student will apply a creative process for music.</w:t>
            </w:r>
          </w:p>
          <w:p w14:paraId="6E635053" w14:textId="77777777" w:rsidR="00897D83" w:rsidRPr="00671FA1" w:rsidRDefault="00897D83" w:rsidP="009239BC">
            <w:pPr>
              <w:pStyle w:val="ListParagraph"/>
              <w:numPr>
                <w:ilvl w:val="0"/>
                <w:numId w:val="53"/>
              </w:numPr>
              <w:ind w:left="522" w:hanging="346"/>
              <w:rPr>
                <w:sz w:val="20"/>
                <w:szCs w:val="20"/>
                <w:u w:val="single"/>
              </w:rPr>
            </w:pPr>
            <w:r w:rsidRPr="00AF1C6D">
              <w:rPr>
                <w:color w:val="000000"/>
                <w:sz w:val="20"/>
                <w:szCs w:val="20"/>
                <w:u w:val="single"/>
              </w:rPr>
              <w:t>Identify and document the steps of a creative process to develop original music arrangements, compositions, or improvisations.</w:t>
            </w:r>
          </w:p>
          <w:p w14:paraId="730D62C1" w14:textId="77777777" w:rsidR="00897D83" w:rsidRPr="00AF1C6D" w:rsidRDefault="00897D83" w:rsidP="009239BC">
            <w:pPr>
              <w:pStyle w:val="ListParagraph"/>
              <w:numPr>
                <w:ilvl w:val="0"/>
                <w:numId w:val="53"/>
              </w:numPr>
              <w:ind w:left="522" w:hanging="346"/>
              <w:rPr>
                <w:sz w:val="20"/>
                <w:szCs w:val="20"/>
                <w:u w:val="single"/>
              </w:rPr>
            </w:pPr>
            <w:r>
              <w:rPr>
                <w:strike/>
                <w:sz w:val="20"/>
                <w:szCs w:val="20"/>
              </w:rPr>
              <w:t>HII.16.</w:t>
            </w:r>
            <w:proofErr w:type="gramStart"/>
            <w:r>
              <w:rPr>
                <w:strike/>
                <w:sz w:val="20"/>
                <w:szCs w:val="20"/>
              </w:rPr>
              <w:t xml:space="preserve">3  </w:t>
            </w:r>
            <w:proofErr w:type="spellStart"/>
            <w:r w:rsidRPr="00AF1C6D">
              <w:rPr>
                <w:color w:val="000000"/>
                <w:sz w:val="20"/>
                <w:szCs w:val="20"/>
                <w:u w:val="single"/>
              </w:rPr>
              <w:t>M</w:t>
            </w:r>
            <w:r w:rsidRPr="00AF1C6D">
              <w:rPr>
                <w:strike/>
                <w:color w:val="000000"/>
                <w:sz w:val="20"/>
                <w:szCs w:val="20"/>
              </w:rPr>
              <w:t>m</w:t>
            </w:r>
            <w:r w:rsidRPr="00AF1C6D">
              <w:rPr>
                <w:color w:val="000000"/>
                <w:sz w:val="20"/>
                <w:szCs w:val="20"/>
              </w:rPr>
              <w:t>onitor</w:t>
            </w:r>
            <w:r w:rsidR="00215DE7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proofErr w:type="gramEnd"/>
            <w:r w:rsidRPr="00AF1C6D">
              <w:rPr>
                <w:color w:val="000000"/>
                <w:sz w:val="20"/>
                <w:szCs w:val="20"/>
              </w:rPr>
              <w:t xml:space="preserve"> individual practice with a level of refinement that r</w:t>
            </w:r>
            <w:r w:rsidR="00215DE7">
              <w:rPr>
                <w:color w:val="000000"/>
                <w:sz w:val="20"/>
                <w:szCs w:val="20"/>
              </w:rPr>
              <w:t>eflects specific musical goals.</w:t>
            </w:r>
          </w:p>
        </w:tc>
      </w:tr>
      <w:tr w:rsidR="00897D83" w14:paraId="3E710E20" w14:textId="77777777" w:rsidTr="00215DE7">
        <w:trPr>
          <w:cantSplit/>
          <w:trHeight w:val="262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712097" w14:textId="77777777" w:rsidR="00897D83" w:rsidRPr="005B7326" w:rsidRDefault="00150750" w:rsidP="00150750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9FBF528" w14:textId="77777777" w:rsidR="00897D83" w:rsidRPr="005B7326" w:rsidRDefault="00897D83" w:rsidP="00897D8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1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F8D120" w14:textId="77777777" w:rsidR="00897D83" w:rsidRPr="00817BBD" w:rsidRDefault="00897D83" w:rsidP="00897D8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7BB168" w14:textId="77777777" w:rsidR="00897D83" w:rsidRPr="00AE3572" w:rsidRDefault="00897D83" w:rsidP="00897D83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51DB7E" w14:textId="77777777" w:rsidR="00897D83" w:rsidRPr="00817BBD" w:rsidRDefault="00897D83" w:rsidP="00897D8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C5E3C3A" w14:textId="77777777" w:rsidR="00897D83" w:rsidRPr="00817BBD" w:rsidRDefault="00897D83" w:rsidP="00897D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639538A" w14:textId="77777777" w:rsidR="00897D83" w:rsidRPr="00671FA1" w:rsidRDefault="00897D83" w:rsidP="00897D83">
            <w:pPr>
              <w:pStyle w:val="Paragraph"/>
              <w:spacing w:after="0"/>
              <w:ind w:left="720" w:hanging="72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I.</w:t>
            </w:r>
            <w:r w:rsidRPr="00671FA1">
              <w:rPr>
                <w:strike/>
                <w:sz w:val="20"/>
                <w:szCs w:val="20"/>
              </w:rPr>
              <w:t>19.</w:t>
            </w:r>
            <w:proofErr w:type="gramStart"/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</w:t>
            </w:r>
            <w:proofErr w:type="gramEnd"/>
            <w:r w:rsidRPr="00671FA1">
              <w:rPr>
                <w:sz w:val="20"/>
                <w:szCs w:val="20"/>
              </w:rPr>
              <w:t xml:space="preserve"> student will analyze</w:t>
            </w:r>
            <w:r w:rsidRPr="00671FA1">
              <w:rPr>
                <w:sz w:val="20"/>
                <w:szCs w:val="20"/>
                <w:u w:val="single"/>
              </w:rPr>
              <w:t>, interpret,</w:t>
            </w:r>
            <w:r w:rsidRPr="00671FA1">
              <w:rPr>
                <w:sz w:val="20"/>
                <w:szCs w:val="20"/>
              </w:rPr>
              <w:t xml:space="preserve"> and evaluate music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5046A023" w14:textId="77777777" w:rsidR="00897D83" w:rsidRPr="00671FA1" w:rsidRDefault="00897D83" w:rsidP="009239BC">
            <w:pPr>
              <w:pStyle w:val="SOLStatement"/>
              <w:numPr>
                <w:ilvl w:val="0"/>
                <w:numId w:val="54"/>
              </w:numPr>
              <w:spacing w:before="0"/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I.6]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explaining the importance of composers’ use of style, cultural influences, and historical</w:t>
            </w:r>
            <w:r w:rsidR="00566F02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context for the interpretation of works of music;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407A31BC" w14:textId="77777777" w:rsidR="00897D83" w:rsidRPr="00671FA1" w:rsidRDefault="00897D83" w:rsidP="009239BC">
            <w:pPr>
              <w:pStyle w:val="SOLStatement"/>
              <w:numPr>
                <w:ilvl w:val="0"/>
                <w:numId w:val="54"/>
              </w:numPr>
              <w:spacing w:before="0"/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inquiry skills and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AD2DD07" w14:textId="77777777" w:rsidR="00897D83" w:rsidRPr="00671FA1" w:rsidRDefault="00897D83" w:rsidP="009239BC">
            <w:pPr>
              <w:pStyle w:val="SOLStatement"/>
              <w:numPr>
                <w:ilvl w:val="0"/>
                <w:numId w:val="54"/>
              </w:numPr>
              <w:spacing w:before="0"/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for analyzing and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6762650" w14:textId="77777777" w:rsidR="00897D83" w:rsidRPr="00671FA1" w:rsidRDefault="00897D83" w:rsidP="009239BC">
            <w:pPr>
              <w:pStyle w:val="SOLStatement"/>
              <w:numPr>
                <w:ilvl w:val="0"/>
                <w:numId w:val="54"/>
              </w:numPr>
              <w:spacing w:before="0"/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erformance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DA8C3EC" w14:textId="77777777" w:rsidR="00897D83" w:rsidRPr="00A40982" w:rsidRDefault="00897D83" w:rsidP="00897D83">
            <w:pPr>
              <w:pStyle w:val="Paragraph"/>
              <w:spacing w:after="0"/>
              <w:ind w:left="522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for critiquing musical performances of self and others.</w:t>
            </w:r>
          </w:p>
        </w:tc>
      </w:tr>
      <w:tr w:rsidR="00897D83" w14:paraId="30207087" w14:textId="77777777" w:rsidTr="00215DE7">
        <w:trPr>
          <w:cantSplit/>
          <w:trHeight w:val="262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37AFDA" w14:textId="77777777" w:rsidR="00897D83" w:rsidRPr="005B7326" w:rsidRDefault="00897D83" w:rsidP="00897D8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D6209F2" w14:textId="77777777" w:rsidR="00897D83" w:rsidRPr="005B7326" w:rsidRDefault="00897D83" w:rsidP="00897D8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2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247B41" w14:textId="77777777" w:rsidR="00897D83" w:rsidRPr="00817BBD" w:rsidRDefault="00897D83" w:rsidP="00897D8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994DA5" w14:textId="77777777" w:rsidR="00897D83" w:rsidRPr="00AE3572" w:rsidRDefault="00897D83" w:rsidP="00897D83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449566" w14:textId="77777777" w:rsidR="00897D83" w:rsidRPr="00817BBD" w:rsidRDefault="00897D83" w:rsidP="00897D8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1243774" w14:textId="77777777" w:rsidR="00897D83" w:rsidRPr="00817BBD" w:rsidRDefault="00897D83" w:rsidP="00897D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704F54" w14:textId="77777777" w:rsidR="00897D83" w:rsidRPr="00671FA1" w:rsidRDefault="00897D83" w:rsidP="00897D83">
            <w:pPr>
              <w:pStyle w:val="Paragraph"/>
              <w:spacing w:after="0"/>
              <w:ind w:left="-18" w:hanging="1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I.</w:t>
            </w:r>
            <w:proofErr w:type="gramStart"/>
            <w:r w:rsidRPr="00671FA1">
              <w:rPr>
                <w:strike/>
                <w:sz w:val="20"/>
                <w:szCs w:val="20"/>
              </w:rPr>
              <w:t>20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</w:t>
            </w:r>
            <w:proofErr w:type="gramEnd"/>
            <w:r w:rsidRPr="00671FA1"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70A042D2" w14:textId="77777777" w:rsidR="00897D83" w:rsidRPr="00671FA1" w:rsidRDefault="00897D83" w:rsidP="009239BC">
            <w:pPr>
              <w:pStyle w:val="SOLNumberedBullet"/>
              <w:numPr>
                <w:ilvl w:val="0"/>
                <w:numId w:val="55"/>
              </w:numPr>
              <w:ind w:left="522" w:hanging="378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nalyzing and explaining how the factors of time and place influence characteristics that give meaning and value to a work of music;</w:t>
            </w:r>
          </w:p>
          <w:p w14:paraId="4F30757D" w14:textId="77777777" w:rsidR="00897D83" w:rsidRPr="00671FA1" w:rsidRDefault="00897D83" w:rsidP="009239BC">
            <w:pPr>
              <w:pStyle w:val="SOLNumberedBullet"/>
              <w:numPr>
                <w:ilvl w:val="0"/>
                <w:numId w:val="55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ersonal emotional and intellectual responses to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118185A" w14:textId="77777777" w:rsidR="00897D83" w:rsidRPr="00671FA1" w:rsidRDefault="00897D83" w:rsidP="009239BC">
            <w:pPr>
              <w:pStyle w:val="SOLNumberedBullet"/>
              <w:numPr>
                <w:ilvl w:val="0"/>
                <w:numId w:val="55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ays in which music can evoke emotion and be persuasiv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46AE34C" w14:textId="77777777" w:rsidR="00897D83" w:rsidRPr="00671FA1" w:rsidRDefault="00897D83" w:rsidP="009239BC">
            <w:pPr>
              <w:pStyle w:val="SOLNumberedBullet"/>
              <w:numPr>
                <w:ilvl w:val="0"/>
                <w:numId w:val="55"/>
              </w:numPr>
              <w:ind w:left="522" w:hanging="378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pplying aesthetic criteria for determining the quality of a work of music or importance of a musical style; and</w:t>
            </w:r>
          </w:p>
          <w:p w14:paraId="739EDA0F" w14:textId="77777777" w:rsidR="00897D83" w:rsidRPr="00F61273" w:rsidRDefault="00897D83" w:rsidP="009239BC">
            <w:pPr>
              <w:pStyle w:val="SOLNumberedBullet"/>
              <w:numPr>
                <w:ilvl w:val="0"/>
                <w:numId w:val="55"/>
              </w:numPr>
              <w:ind w:left="522" w:hanging="378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xplaining the value of musical performance to the community.</w:t>
            </w:r>
          </w:p>
        </w:tc>
      </w:tr>
      <w:tr w:rsidR="00897D83" w14:paraId="2089183F" w14:textId="77777777" w:rsidTr="00215DE7">
        <w:trPr>
          <w:cantSplit/>
          <w:trHeight w:val="262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89C747" w14:textId="77777777" w:rsidR="00897D83" w:rsidRPr="005B7326" w:rsidRDefault="00215DE7" w:rsidP="00215DE7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lastRenderedPageBreak/>
              <w:t>HII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BAEDFA3" w14:textId="77777777" w:rsidR="00897D83" w:rsidRPr="005B7326" w:rsidRDefault="00897D83" w:rsidP="00897D8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16</w:t>
            </w:r>
          </w:p>
          <w:p w14:paraId="6EC638D1" w14:textId="77777777" w:rsidR="00150750" w:rsidRPr="005B7326" w:rsidRDefault="00150750" w:rsidP="00897D8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7EAA81" w14:textId="77777777" w:rsidR="00897D83" w:rsidRPr="00817BBD" w:rsidRDefault="00897D83" w:rsidP="00897D8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5FE504" w14:textId="77777777" w:rsidR="00897D83" w:rsidRPr="00AE3572" w:rsidRDefault="00897D83" w:rsidP="00897D83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E18F3D" w14:textId="77777777" w:rsidR="00897D83" w:rsidRPr="00817BBD" w:rsidRDefault="00897D83" w:rsidP="00897D8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C40E741" w14:textId="77777777" w:rsidR="00897D83" w:rsidRPr="00817BBD" w:rsidRDefault="00897D83" w:rsidP="00897D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0F4AF7C" w14:textId="77777777" w:rsidR="00897D83" w:rsidRPr="00671FA1" w:rsidRDefault="00897D83" w:rsidP="00897D83">
            <w:pPr>
              <w:pStyle w:val="SOLStatement"/>
              <w:spacing w:before="0"/>
              <w:ind w:left="0" w:hanging="1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I.</w:t>
            </w:r>
            <w:proofErr w:type="gramStart"/>
            <w:r w:rsidRPr="00671FA1">
              <w:rPr>
                <w:strike/>
                <w:sz w:val="20"/>
                <w:szCs w:val="20"/>
              </w:rPr>
              <w:t>16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</w:t>
            </w:r>
            <w:proofErr w:type="gramEnd"/>
            <w:r w:rsidRPr="00671FA1">
              <w:rPr>
                <w:sz w:val="20"/>
                <w:szCs w:val="20"/>
              </w:rPr>
              <w:t xml:space="preserve"> student will demonstrate</w:t>
            </w:r>
            <w:r w:rsidRPr="00671FA1">
              <w:rPr>
                <w:sz w:val="20"/>
                <w:szCs w:val="20"/>
                <w:u w:val="single"/>
              </w:rPr>
              <w:t xml:space="preserve"> collaboration and communication skills for music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musicianship and personal engagement by </w:t>
            </w:r>
          </w:p>
          <w:p w14:paraId="25FD0017" w14:textId="77777777" w:rsidR="00897D83" w:rsidRPr="00671FA1" w:rsidRDefault="00215DE7" w:rsidP="00215DE7">
            <w:pPr>
              <w:pStyle w:val="SOLNumberedBullet"/>
              <w:numPr>
                <w:ilvl w:val="0"/>
                <w:numId w:val="0"/>
              </w:numPr>
              <w:ind w:left="610" w:hanging="54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   </w:t>
            </w:r>
            <w:r w:rsidR="00897D83"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="00897D83" w:rsidRPr="00671FA1">
              <w:rPr>
                <w:sz w:val="20"/>
                <w:szCs w:val="20"/>
                <w:u w:val="single"/>
              </w:rPr>
              <w:t>P</w:t>
            </w:r>
            <w:r w:rsidR="00897D83" w:rsidRPr="00671FA1">
              <w:rPr>
                <w:strike/>
                <w:sz w:val="20"/>
                <w:szCs w:val="20"/>
              </w:rPr>
              <w:t>p</w:t>
            </w:r>
            <w:r w:rsidR="00897D83" w:rsidRPr="00671FA1">
              <w:rPr>
                <w:sz w:val="20"/>
                <w:szCs w:val="20"/>
              </w:rPr>
              <w:t>articipat</w:t>
            </w:r>
            <w:r w:rsidR="00897D83" w:rsidRPr="00671FA1">
              <w:rPr>
                <w:sz w:val="20"/>
                <w:szCs w:val="20"/>
                <w:u w:val="single"/>
              </w:rPr>
              <w:t>e</w:t>
            </w:r>
            <w:r w:rsidR="00897D83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897D83" w:rsidRPr="00671FA1">
              <w:rPr>
                <w:sz w:val="20"/>
                <w:szCs w:val="20"/>
              </w:rPr>
              <w:t xml:space="preserve"> in curricular and co-curricular </w:t>
            </w:r>
            <w:r w:rsidR="00897D83" w:rsidRPr="00671FA1">
              <w:rPr>
                <w:sz w:val="20"/>
                <w:szCs w:val="20"/>
                <w:u w:val="single"/>
              </w:rPr>
              <w:t xml:space="preserve">ensembles, performances, and </w:t>
            </w:r>
            <w:r w:rsidR="00897D83" w:rsidRPr="00671FA1">
              <w:rPr>
                <w:sz w:val="20"/>
                <w:szCs w:val="20"/>
              </w:rPr>
              <w:t xml:space="preserve">events </w:t>
            </w:r>
            <w:r w:rsidR="00897D83" w:rsidRPr="00671FA1">
              <w:rPr>
                <w:sz w:val="20"/>
                <w:szCs w:val="20"/>
                <w:u w:val="single"/>
              </w:rPr>
              <w:t>at school, and in community, county, district, regional, state, and national events.</w:t>
            </w:r>
            <w:r w:rsidR="00897D83" w:rsidRPr="00671FA1">
              <w:rPr>
                <w:strike/>
                <w:sz w:val="20"/>
                <w:szCs w:val="20"/>
              </w:rPr>
              <w:t xml:space="preserve"> (e.g., concerts, other performances); ensembles such as symphonic ensembles, chamber ensembles, marching band, jazz ensembles; All-County, All-District, All-Region, and All-Virginia events</w:t>
            </w:r>
            <w:r w:rsidR="00897D83" w:rsidRPr="00671FA1">
              <w:rPr>
                <w:strike/>
                <w:sz w:val="20"/>
                <w:szCs w:val="20"/>
                <w:u w:val="single"/>
              </w:rPr>
              <w:t>.</w:t>
            </w:r>
            <w:r w:rsidR="00897D83" w:rsidRPr="00671FA1">
              <w:rPr>
                <w:strike/>
                <w:sz w:val="20"/>
                <w:szCs w:val="20"/>
              </w:rPr>
              <w:t>; and</w:t>
            </w:r>
          </w:p>
          <w:p w14:paraId="75F9363D" w14:textId="77777777" w:rsidR="00897D83" w:rsidRPr="00671FA1" w:rsidRDefault="00215DE7" w:rsidP="00215DE7">
            <w:pPr>
              <w:pStyle w:val="SOLNumberedBullet"/>
              <w:numPr>
                <w:ilvl w:val="0"/>
                <w:numId w:val="0"/>
              </w:numPr>
              <w:ind w:left="610" w:hanging="54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5.</w:t>
            </w:r>
            <w:r>
              <w:rPr>
                <w:sz w:val="20"/>
                <w:szCs w:val="20"/>
              </w:rPr>
              <w:t xml:space="preserve">   </w:t>
            </w:r>
            <w:r w:rsidR="00897D83"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="00897D83" w:rsidRPr="00671FA1">
              <w:rPr>
                <w:sz w:val="20"/>
                <w:szCs w:val="20"/>
                <w:u w:val="single"/>
              </w:rPr>
              <w:t>D</w:t>
            </w:r>
            <w:r w:rsidR="00897D83" w:rsidRPr="00671FA1">
              <w:rPr>
                <w:strike/>
                <w:sz w:val="20"/>
                <w:szCs w:val="20"/>
              </w:rPr>
              <w:t>d</w:t>
            </w:r>
            <w:r w:rsidR="00897D83" w:rsidRPr="00671FA1">
              <w:rPr>
                <w:sz w:val="20"/>
                <w:szCs w:val="20"/>
              </w:rPr>
              <w:t>escrib</w:t>
            </w:r>
            <w:r w:rsidR="00897D83" w:rsidRPr="00671FA1">
              <w:rPr>
                <w:sz w:val="20"/>
                <w:szCs w:val="20"/>
                <w:u w:val="single"/>
              </w:rPr>
              <w:t>e</w:t>
            </w:r>
            <w:r w:rsidR="00897D83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897D83" w:rsidRPr="00671FA1">
              <w:rPr>
                <w:sz w:val="20"/>
                <w:szCs w:val="20"/>
              </w:rPr>
              <w:t xml:space="preserve"> and </w:t>
            </w:r>
            <w:r w:rsidR="00897D83" w:rsidRPr="00671FA1">
              <w:rPr>
                <w:sz w:val="20"/>
                <w:szCs w:val="20"/>
                <w:u w:val="single"/>
              </w:rPr>
              <w:t xml:space="preserve">apply </w:t>
            </w:r>
            <w:r w:rsidR="00897D83" w:rsidRPr="00671FA1">
              <w:rPr>
                <w:strike/>
                <w:sz w:val="20"/>
                <w:szCs w:val="20"/>
              </w:rPr>
              <w:t>demonstrating</w:t>
            </w:r>
            <w:r w:rsidR="00897D83" w:rsidRPr="00671FA1">
              <w:rPr>
                <w:sz w:val="20"/>
                <w:szCs w:val="20"/>
              </w:rPr>
              <w:t xml:space="preserve"> rehearsal and concert etiquette as a performer (e.g., using critical aural skills, following conducting gestures, maintaining attention in rest position).</w:t>
            </w:r>
          </w:p>
          <w:p w14:paraId="74A2B1BA" w14:textId="77777777" w:rsidR="00897D83" w:rsidRPr="00D451CC" w:rsidRDefault="00897D83" w:rsidP="00215DE7">
            <w:pPr>
              <w:ind w:left="610" w:hanging="270"/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="00215DE7">
              <w:rPr>
                <w:sz w:val="20"/>
                <w:szCs w:val="20"/>
                <w:u w:val="single"/>
              </w:rPr>
              <w:t xml:space="preserve"> </w:t>
            </w:r>
            <w:r w:rsidR="00215DE7">
              <w:rPr>
                <w:strike/>
                <w:sz w:val="20"/>
                <w:szCs w:val="20"/>
              </w:rPr>
              <w:t>HII.18.</w:t>
            </w:r>
            <w:proofErr w:type="gramStart"/>
            <w:r w:rsidR="00215DE7" w:rsidRPr="00150750">
              <w:rPr>
                <w:strike/>
                <w:sz w:val="20"/>
                <w:szCs w:val="20"/>
              </w:rPr>
              <w:t>8</w:t>
            </w:r>
            <w:r w:rsidR="00215DE7">
              <w:rPr>
                <w:sz w:val="20"/>
                <w:szCs w:val="20"/>
              </w:rPr>
              <w:t xml:space="preserve">  </w:t>
            </w:r>
            <w:r w:rsidRPr="00215DE7">
              <w:rPr>
                <w:sz w:val="20"/>
                <w:szCs w:val="20"/>
                <w:u w:val="single"/>
              </w:rPr>
              <w:t>Apply</w:t>
            </w:r>
            <w:proofErr w:type="gramEnd"/>
            <w:r w:rsidRPr="00671FA1">
              <w:rPr>
                <w:sz w:val="20"/>
                <w:szCs w:val="20"/>
                <w:u w:val="single"/>
              </w:rPr>
              <w:t xml:space="preserve"> active listening skills as an audience member.</w:t>
            </w:r>
            <w:r w:rsidR="00215DE7" w:rsidRPr="00671FA1">
              <w:rPr>
                <w:strike/>
                <w:sz w:val="20"/>
                <w:szCs w:val="20"/>
              </w:rPr>
              <w:t xml:space="preserve"> consistently demonstrating concert etiquette as an active listener.</w:t>
            </w:r>
          </w:p>
        </w:tc>
      </w:tr>
      <w:tr w:rsidR="00897D83" w14:paraId="168E6E0C" w14:textId="77777777" w:rsidTr="00150750">
        <w:trPr>
          <w:cantSplit/>
          <w:trHeight w:val="262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73DD1D" w14:textId="77777777" w:rsidR="00897D83" w:rsidRPr="005B7326" w:rsidRDefault="00150750" w:rsidP="00150750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5F66C29" w14:textId="77777777" w:rsidR="00897D83" w:rsidRPr="005B7326" w:rsidRDefault="00897D83" w:rsidP="00150750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A05DCD" w14:textId="77777777" w:rsidR="00897D83" w:rsidRPr="00817BBD" w:rsidRDefault="00897D83" w:rsidP="0015075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3B5371" w14:textId="77777777" w:rsidR="00897D83" w:rsidRPr="00AE3572" w:rsidRDefault="00897D83" w:rsidP="00150750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FD0B4F" w14:textId="77777777" w:rsidR="00897D83" w:rsidRPr="00817BBD" w:rsidRDefault="00897D83" w:rsidP="0015075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4A7E02A" w14:textId="77777777" w:rsidR="00897D83" w:rsidRPr="00817BBD" w:rsidRDefault="00897D83" w:rsidP="0015075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74F9EE0" w14:textId="77777777" w:rsidR="00897D83" w:rsidRPr="00671FA1" w:rsidRDefault="00897D83" w:rsidP="00897D83">
            <w:pPr>
              <w:pStyle w:val="Paragraph"/>
              <w:spacing w:after="0"/>
              <w:ind w:left="720" w:hanging="72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I.</w:t>
            </w:r>
            <w:proofErr w:type="gramStart"/>
            <w:r w:rsidRPr="00671FA1">
              <w:rPr>
                <w:strike/>
                <w:sz w:val="20"/>
                <w:szCs w:val="20"/>
              </w:rPr>
              <w:t>18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</w:t>
            </w:r>
            <w:proofErr w:type="gramEnd"/>
            <w:r w:rsidRPr="00671FA1">
              <w:rPr>
                <w:sz w:val="20"/>
                <w:szCs w:val="20"/>
              </w:rPr>
              <w:t xml:space="preserve"> student will 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  <w:u w:val="single"/>
              </w:rPr>
              <w:t xml:space="preserve"> 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648EB544" w14:textId="77777777" w:rsidR="00897D83" w:rsidRPr="00671FA1" w:rsidRDefault="00897D83" w:rsidP="009239BC">
            <w:pPr>
              <w:pStyle w:val="SOLNumberedBullet"/>
              <w:numPr>
                <w:ilvl w:val="1"/>
                <w:numId w:val="56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</w:t>
            </w:r>
            <w:proofErr w:type="spellStart"/>
            <w:r w:rsidRPr="00671FA1">
              <w:rPr>
                <w:sz w:val="20"/>
                <w:szCs w:val="20"/>
              </w:rPr>
              <w:t>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fluences</w:t>
            </w:r>
            <w:r w:rsidRPr="00671FA1">
              <w:rPr>
                <w:sz w:val="20"/>
                <w:szCs w:val="20"/>
              </w:rPr>
              <w:t>, musical styles, composers, and historical period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ssociated with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music literature being studied;</w:t>
            </w:r>
          </w:p>
          <w:p w14:paraId="51CCCCE4" w14:textId="77777777" w:rsidR="00897D83" w:rsidRPr="00671FA1" w:rsidRDefault="00897D83" w:rsidP="009239BC">
            <w:pPr>
              <w:pStyle w:val="SOLNumberedBullet"/>
              <w:numPr>
                <w:ilvl w:val="1"/>
                <w:numId w:val="56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a variety of </w:t>
            </w:r>
            <w:r w:rsidRPr="00671FA1">
              <w:rPr>
                <w:sz w:val="20"/>
                <w:szCs w:val="20"/>
                <w:u w:val="single"/>
              </w:rPr>
              <w:t xml:space="preserve">diverse </w:t>
            </w:r>
            <w:r w:rsidRPr="00671FA1">
              <w:rPr>
                <w:sz w:val="20"/>
                <w:szCs w:val="20"/>
              </w:rPr>
              <w:t>musical sty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8DD22D7" w14:textId="77777777" w:rsidR="00897D83" w:rsidRPr="00150750" w:rsidRDefault="00897D83" w:rsidP="009239BC">
            <w:pPr>
              <w:pStyle w:val="SOLNumberedBullet"/>
              <w:numPr>
                <w:ilvl w:val="1"/>
                <w:numId w:val="56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functions of instrumental music in a variety of cultures </w:t>
            </w:r>
            <w:r w:rsidRPr="00671FA1">
              <w:rPr>
                <w:sz w:val="20"/>
                <w:szCs w:val="20"/>
                <w:u w:val="single"/>
              </w:rPr>
              <w:t>and communitie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150750" w14:paraId="1062487B" w14:textId="77777777" w:rsidTr="00150750">
        <w:trPr>
          <w:cantSplit/>
          <w:trHeight w:val="262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2070F6" w14:textId="77777777" w:rsidR="00150750" w:rsidRPr="005B7326" w:rsidRDefault="00150750" w:rsidP="00150750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49A8CD3" w14:textId="77777777" w:rsidR="00150750" w:rsidRPr="005B7326" w:rsidRDefault="00150750" w:rsidP="00150750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192D14" w14:textId="77777777" w:rsidR="00150750" w:rsidRPr="00817BBD" w:rsidRDefault="00150750" w:rsidP="0015075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E33B79" w14:textId="77777777" w:rsidR="00150750" w:rsidRPr="00AE3572" w:rsidRDefault="00150750" w:rsidP="00150750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6D5752" w14:textId="77777777" w:rsidR="00150750" w:rsidRPr="00817BBD" w:rsidRDefault="00150750" w:rsidP="0015075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DBB8767" w14:textId="77777777" w:rsidR="00150750" w:rsidRPr="00817BBD" w:rsidRDefault="00150750" w:rsidP="0015075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46777A" w14:textId="77777777" w:rsidR="00150750" w:rsidRPr="00671FA1" w:rsidRDefault="00150750" w:rsidP="00150750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I.</w:t>
            </w:r>
            <w:r w:rsidRPr="00671FA1">
              <w:rPr>
                <w:strike/>
                <w:sz w:val="20"/>
                <w:szCs w:val="20"/>
              </w:rPr>
              <w:t>18</w:t>
            </w:r>
            <w:r>
              <w:rPr>
                <w:strike/>
                <w:sz w:val="20"/>
                <w:szCs w:val="20"/>
              </w:rPr>
              <w:t>.</w:t>
            </w:r>
            <w:proofErr w:type="gramStart"/>
            <w:r>
              <w:rPr>
                <w:strike/>
                <w:sz w:val="20"/>
                <w:szCs w:val="20"/>
              </w:rPr>
              <w:t>4</w:t>
            </w:r>
            <w:r w:rsidRPr="00671FA1">
              <w:rPr>
                <w:sz w:val="20"/>
                <w:szCs w:val="20"/>
              </w:rPr>
              <w:t>7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</w:t>
            </w:r>
            <w:proofErr w:type="gramEnd"/>
            <w:r w:rsidRPr="00671FA1">
              <w:rPr>
                <w:sz w:val="20"/>
                <w:szCs w:val="20"/>
                <w:u w:val="single"/>
              </w:rPr>
              <w:t xml:space="preserve"> student will </w:t>
            </w:r>
            <w:proofErr w:type="spellStart"/>
            <w:r w:rsidRPr="00671FA1">
              <w:rPr>
                <w:sz w:val="20"/>
                <w:szCs w:val="20"/>
              </w:rPr>
              <w:t>d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how musicians, consumers of music, and music advocates impact the communi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150750" w14:paraId="52C5FA0C" w14:textId="77777777" w:rsidTr="00150750">
        <w:trPr>
          <w:cantSplit/>
          <w:trHeight w:val="262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836343" w14:textId="77777777" w:rsidR="00150750" w:rsidRPr="005B7326" w:rsidRDefault="00150750" w:rsidP="00150750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C83CD3E" w14:textId="77777777" w:rsidR="00150750" w:rsidRPr="005B7326" w:rsidRDefault="00150750" w:rsidP="00150750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659D70" w14:textId="77777777" w:rsidR="00150750" w:rsidRPr="00817BBD" w:rsidRDefault="00150750" w:rsidP="0015075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55AA55" w14:textId="77777777" w:rsidR="00150750" w:rsidRPr="00AE3572" w:rsidRDefault="00150750" w:rsidP="00150750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742DC8" w14:textId="77777777" w:rsidR="00150750" w:rsidRPr="00817BBD" w:rsidRDefault="00150750" w:rsidP="0015075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10D46A0" w14:textId="77777777" w:rsidR="00150750" w:rsidRPr="00817BBD" w:rsidRDefault="00150750" w:rsidP="0015075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5B1874" w14:textId="77777777" w:rsidR="00150750" w:rsidRPr="00150750" w:rsidRDefault="00150750" w:rsidP="00150750">
            <w:pPr>
              <w:pStyle w:val="SOLNumberedBullet"/>
              <w:numPr>
                <w:ilvl w:val="0"/>
                <w:numId w:val="0"/>
              </w:numPr>
            </w:pPr>
            <w:r w:rsidRPr="00671FA1">
              <w:rPr>
                <w:sz w:val="20"/>
                <w:szCs w:val="20"/>
              </w:rPr>
              <w:t>HII.</w:t>
            </w:r>
            <w:r w:rsidRPr="00671FA1">
              <w:rPr>
                <w:strike/>
                <w:sz w:val="20"/>
                <w:szCs w:val="20"/>
              </w:rPr>
              <w:t>18</w:t>
            </w:r>
            <w:r>
              <w:rPr>
                <w:strike/>
                <w:sz w:val="20"/>
                <w:szCs w:val="20"/>
              </w:rPr>
              <w:t>.</w:t>
            </w:r>
            <w:proofErr w:type="gramStart"/>
            <w:r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</w:t>
            </w:r>
            <w:proofErr w:type="gramEnd"/>
            <w:r w:rsidRPr="00671FA1">
              <w:rPr>
                <w:sz w:val="20"/>
                <w:szCs w:val="20"/>
                <w:u w:val="single"/>
              </w:rPr>
              <w:t xml:space="preserve"> student will </w:t>
            </w:r>
            <w:r w:rsidRPr="00671FA1">
              <w:rPr>
                <w:sz w:val="20"/>
                <w:szCs w:val="20"/>
              </w:rPr>
              <w:t>a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ethical standards to the use of </w:t>
            </w:r>
            <w:r w:rsidRPr="00671FA1">
              <w:rPr>
                <w:sz w:val="20"/>
                <w:szCs w:val="20"/>
                <w:u w:val="single"/>
              </w:rPr>
              <w:t xml:space="preserve">intellectual property. </w:t>
            </w:r>
            <w:r w:rsidRPr="00671FA1">
              <w:rPr>
                <w:strike/>
                <w:sz w:val="20"/>
                <w:szCs w:val="20"/>
              </w:rPr>
              <w:t>social media and copyrighted materials</w:t>
            </w:r>
          </w:p>
        </w:tc>
      </w:tr>
      <w:tr w:rsidR="00150750" w14:paraId="2D7DAF57" w14:textId="77777777" w:rsidTr="00150750">
        <w:trPr>
          <w:cantSplit/>
          <w:trHeight w:val="262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168B62" w14:textId="77777777" w:rsidR="00150750" w:rsidRPr="005B7326" w:rsidRDefault="00150750" w:rsidP="00150750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BEDED17" w14:textId="77777777" w:rsidR="00150750" w:rsidRPr="005B7326" w:rsidRDefault="00150750" w:rsidP="00150750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AD77EE" w14:textId="77777777" w:rsidR="00150750" w:rsidRPr="00817BBD" w:rsidRDefault="00150750" w:rsidP="0015075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DEA080" w14:textId="77777777" w:rsidR="00150750" w:rsidRPr="00AE3572" w:rsidRDefault="00150750" w:rsidP="00150750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C053CC" w14:textId="77777777" w:rsidR="00150750" w:rsidRPr="00817BBD" w:rsidRDefault="00150750" w:rsidP="0015075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E5BAF45" w14:textId="77777777" w:rsidR="00150750" w:rsidRPr="00817BBD" w:rsidRDefault="00150750" w:rsidP="0015075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E5FD511" w14:textId="77777777" w:rsidR="00150750" w:rsidRPr="006A0A6D" w:rsidRDefault="00150750" w:rsidP="00150750">
            <w:p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I.</w:t>
            </w:r>
            <w:r w:rsidRPr="00671FA1">
              <w:rPr>
                <w:strike/>
                <w:sz w:val="20"/>
                <w:szCs w:val="20"/>
              </w:rPr>
              <w:t>18</w:t>
            </w:r>
            <w:r>
              <w:rPr>
                <w:strike/>
                <w:sz w:val="20"/>
                <w:szCs w:val="20"/>
              </w:rPr>
              <w:t>.</w:t>
            </w:r>
            <w:proofErr w:type="gramStart"/>
            <w:r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</w:t>
            </w:r>
            <w:proofErr w:type="gramEnd"/>
            <w:r w:rsidRPr="00671FA1">
              <w:rPr>
                <w:sz w:val="20"/>
                <w:szCs w:val="20"/>
                <w:u w:val="single"/>
              </w:rPr>
              <w:t xml:space="preserve">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c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areer options in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897D83" w14:paraId="205579C2" w14:textId="77777777" w:rsidTr="00150750">
        <w:trPr>
          <w:cantSplit/>
          <w:trHeight w:val="262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BC5EFE" w14:textId="77777777" w:rsidR="00897D83" w:rsidRPr="005B7326" w:rsidRDefault="00897D83" w:rsidP="00897D8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A950D90" w14:textId="77777777" w:rsidR="00897D83" w:rsidRPr="005B7326" w:rsidRDefault="00897D83" w:rsidP="00150750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363E9B" w14:textId="77777777" w:rsidR="00897D83" w:rsidRPr="00817BBD" w:rsidRDefault="00897D83" w:rsidP="0015075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0C8C5C" w14:textId="77777777" w:rsidR="00897D83" w:rsidRDefault="00897D83" w:rsidP="0015075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718D46" w14:textId="77777777" w:rsidR="00897D83" w:rsidRPr="00817BBD" w:rsidRDefault="00897D83" w:rsidP="0015075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764586FA" w14:textId="77777777" w:rsidR="00897D83" w:rsidRPr="00817BBD" w:rsidRDefault="00897D83" w:rsidP="0015075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5808C6" w14:textId="77777777" w:rsidR="00897D83" w:rsidRPr="00A73DF9" w:rsidRDefault="00897D83" w:rsidP="00150750">
            <w:r w:rsidRPr="00A40982">
              <w:rPr>
                <w:color w:val="000000"/>
                <w:sz w:val="20"/>
                <w:szCs w:val="20"/>
                <w:u w:val="single"/>
              </w:rPr>
              <w:t>HII.</w:t>
            </w:r>
            <w:proofErr w:type="gramStart"/>
            <w:r w:rsidRPr="00150750">
              <w:rPr>
                <w:color w:val="000000"/>
                <w:sz w:val="20"/>
                <w:szCs w:val="20"/>
                <w:u w:val="single"/>
              </w:rPr>
              <w:t>10  T</w:t>
            </w:r>
            <w:r w:rsidRPr="00A40982">
              <w:rPr>
                <w:color w:val="000000"/>
                <w:sz w:val="20"/>
                <w:szCs w:val="20"/>
                <w:u w:val="single"/>
              </w:rPr>
              <w:t>he</w:t>
            </w:r>
            <w:proofErr w:type="gramEnd"/>
            <w:r w:rsidRPr="00A40982">
              <w:rPr>
                <w:color w:val="000000"/>
                <w:sz w:val="20"/>
                <w:szCs w:val="20"/>
                <w:u w:val="single"/>
              </w:rPr>
              <w:t xml:space="preserve"> student will explore a variety of innovative media, tools, and processes to create, edit, present, and/or understand new works of music.</w:t>
            </w:r>
          </w:p>
        </w:tc>
      </w:tr>
      <w:tr w:rsidR="00150750" w14:paraId="1A3BF52D" w14:textId="77777777" w:rsidTr="00150750">
        <w:trPr>
          <w:cantSplit/>
          <w:trHeight w:val="262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2CDB8D" w14:textId="77777777" w:rsidR="00150750" w:rsidRPr="005B7326" w:rsidRDefault="00150750" w:rsidP="00150750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5EF5C0E" w14:textId="77777777" w:rsidR="00150750" w:rsidRPr="005B7326" w:rsidRDefault="00150750" w:rsidP="00150750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AB68E3" w14:textId="77777777" w:rsidR="00150750" w:rsidRPr="00817BBD" w:rsidRDefault="00150750" w:rsidP="0015075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E3CA92" w14:textId="77777777" w:rsidR="00150750" w:rsidRPr="00AE3572" w:rsidRDefault="00150750" w:rsidP="00150750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DF117D" w14:textId="77777777" w:rsidR="00150750" w:rsidRPr="00817BBD" w:rsidRDefault="00150750" w:rsidP="00150750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DAEC912" w14:textId="77777777" w:rsidR="00150750" w:rsidRPr="00817BBD" w:rsidRDefault="00150750" w:rsidP="0015075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647728" w14:textId="77777777" w:rsidR="00150750" w:rsidRPr="006A0A6D" w:rsidRDefault="00150750" w:rsidP="00150750">
            <w:p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I.</w:t>
            </w:r>
            <w:r w:rsidRPr="00671FA1">
              <w:rPr>
                <w:strike/>
                <w:sz w:val="20"/>
                <w:szCs w:val="20"/>
              </w:rPr>
              <w:t>18</w:t>
            </w:r>
            <w:r>
              <w:rPr>
                <w:strike/>
                <w:sz w:val="20"/>
                <w:szCs w:val="20"/>
              </w:rPr>
              <w:t>.</w:t>
            </w:r>
            <w:proofErr w:type="gramStart"/>
            <w:r>
              <w:rPr>
                <w:strike/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 xml:space="preserve">11  </w:t>
            </w:r>
            <w:r w:rsidRPr="00150750">
              <w:rPr>
                <w:color w:val="000000"/>
                <w:sz w:val="20"/>
                <w:szCs w:val="20"/>
                <w:u w:val="single"/>
              </w:rPr>
              <w:t>The</w:t>
            </w:r>
            <w:proofErr w:type="gramEnd"/>
            <w:r w:rsidRPr="00150750">
              <w:rPr>
                <w:color w:val="000000"/>
                <w:sz w:val="20"/>
                <w:szCs w:val="20"/>
                <w:u w:val="single"/>
              </w:rPr>
              <w:t xml:space="preserve"> student will make cross-curricular connections to explore how music works together with other disciplines to </w:t>
            </w:r>
            <w:r w:rsidRPr="00671FA1">
              <w:rPr>
                <w:color w:val="000000"/>
                <w:sz w:val="20"/>
                <w:szCs w:val="20"/>
                <w:u w:val="single"/>
                <w:shd w:val="clear" w:color="auto" w:fill="FFFFFF"/>
              </w:rPr>
              <w:t xml:space="preserve">develop innovative solutions to </w:t>
            </w:r>
            <w:proofErr w:type="spellStart"/>
            <w:r w:rsidRPr="00671FA1">
              <w:rPr>
                <w:color w:val="000000"/>
                <w:sz w:val="20"/>
                <w:szCs w:val="20"/>
                <w:u w:val="single"/>
                <w:shd w:val="clear" w:color="auto" w:fill="FFFFFF"/>
              </w:rPr>
              <w:t>problems</w:t>
            </w:r>
            <w:r w:rsidRPr="00150750">
              <w:rPr>
                <w:color w:val="000000"/>
                <w:sz w:val="20"/>
                <w:szCs w:val="20"/>
              </w:rPr>
              <w:t>.</w:t>
            </w:r>
            <w:r w:rsidRPr="00671FA1">
              <w:rPr>
                <w:strike/>
                <w:sz w:val="20"/>
                <w:szCs w:val="20"/>
              </w:rPr>
              <w:t>relat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the relationship of instrumental music to the other fine arts</w:t>
            </w:r>
            <w:r>
              <w:rPr>
                <w:sz w:val="20"/>
                <w:szCs w:val="20"/>
              </w:rPr>
              <w:t>;</w:t>
            </w:r>
          </w:p>
        </w:tc>
      </w:tr>
      <w:tr w:rsidR="00BF4523" w14:paraId="2E31CA6C" w14:textId="77777777" w:rsidTr="00215DE7">
        <w:trPr>
          <w:cantSplit/>
          <w:trHeight w:val="262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39894E" w14:textId="77777777" w:rsidR="00BF4523" w:rsidRPr="005B7326" w:rsidRDefault="00BF452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lastRenderedPageBreak/>
              <w:t>HII.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F553386" w14:textId="77777777" w:rsidR="00BF4523" w:rsidRPr="005B7326" w:rsidRDefault="00BF452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1</w:t>
            </w:r>
          </w:p>
          <w:p w14:paraId="02A692BF" w14:textId="77777777" w:rsidR="00897D83" w:rsidRPr="005B7326" w:rsidRDefault="00897D8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2</w:t>
            </w:r>
          </w:p>
          <w:p w14:paraId="4B584EA0" w14:textId="77777777" w:rsidR="00897D83" w:rsidRPr="005B7326" w:rsidRDefault="00897D8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3</w:t>
            </w:r>
          </w:p>
          <w:p w14:paraId="15CD3489" w14:textId="77777777" w:rsidR="00897D83" w:rsidRPr="005B7326" w:rsidRDefault="00897D8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6</w:t>
            </w:r>
          </w:p>
          <w:p w14:paraId="7C651F2B" w14:textId="77777777" w:rsidR="00897D83" w:rsidRPr="005B7326" w:rsidRDefault="00897D8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8</w:t>
            </w:r>
          </w:p>
          <w:p w14:paraId="4E69A5B0" w14:textId="77777777" w:rsidR="00897D83" w:rsidRPr="005B7326" w:rsidRDefault="00897D8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12</w:t>
            </w:r>
          </w:p>
          <w:p w14:paraId="46062E86" w14:textId="77777777" w:rsidR="00897D83" w:rsidRPr="005B7326" w:rsidRDefault="00897D8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1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339F7F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7ABCA7" w14:textId="77777777" w:rsidR="00BF4523" w:rsidRPr="00AE3572" w:rsidRDefault="00BF4523" w:rsidP="00BF4523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A433B3" w14:textId="77777777" w:rsidR="00BF4523" w:rsidRDefault="00BF4523" w:rsidP="00BF4523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6603C7B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FD2E72" w14:textId="77777777" w:rsidR="00BF4523" w:rsidRPr="006A0A6D" w:rsidRDefault="00BF4523" w:rsidP="00BF4523">
            <w:pPr>
              <w:ind w:left="720" w:hanging="720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</w:rPr>
              <w:t>HII.</w:t>
            </w:r>
            <w:proofErr w:type="gramStart"/>
            <w:r w:rsidRPr="006A0A6D">
              <w:rPr>
                <w:strike/>
                <w:sz w:val="20"/>
                <w:szCs w:val="20"/>
              </w:rPr>
              <w:t>1</w:t>
            </w:r>
            <w:r w:rsidRPr="006A0A6D">
              <w:rPr>
                <w:sz w:val="20"/>
                <w:szCs w:val="20"/>
                <w:u w:val="single"/>
              </w:rPr>
              <w:t>12</w:t>
            </w:r>
            <w:r w:rsidRPr="006A0A6D">
              <w:rPr>
                <w:sz w:val="20"/>
                <w:szCs w:val="20"/>
              </w:rPr>
              <w:t xml:space="preserve">  </w:t>
            </w:r>
            <w:r w:rsidRPr="006A0A6D">
              <w:rPr>
                <w:sz w:val="20"/>
                <w:szCs w:val="20"/>
                <w:u w:val="single"/>
              </w:rPr>
              <w:t>The</w:t>
            </w:r>
            <w:proofErr w:type="gramEnd"/>
            <w:r w:rsidRPr="006A0A6D">
              <w:rPr>
                <w:sz w:val="20"/>
                <w:szCs w:val="20"/>
                <w:u w:val="single"/>
              </w:rPr>
              <w:t xml:space="preserve"> student will demonstrate music literacy.</w:t>
            </w:r>
            <w:r w:rsidRPr="006A0A6D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A0A6D">
              <w:rPr>
                <w:strike/>
                <w:sz w:val="20"/>
                <w:szCs w:val="20"/>
              </w:rPr>
              <w:t>echo, read, and notate music, including</w:t>
            </w:r>
          </w:p>
          <w:p w14:paraId="5FEBBDAE" w14:textId="77777777" w:rsidR="00BF4523" w:rsidRPr="006A0A6D" w:rsidRDefault="00BF4523" w:rsidP="009239BC">
            <w:pPr>
              <w:numPr>
                <w:ilvl w:val="0"/>
                <w:numId w:val="57"/>
              </w:numPr>
              <w:ind w:left="522" w:hanging="522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A0A6D">
              <w:rPr>
                <w:sz w:val="20"/>
                <w:szCs w:val="20"/>
                <w:u w:val="single"/>
              </w:rPr>
              <w:t>I</w:t>
            </w:r>
            <w:r w:rsidRPr="006A0A6D">
              <w:rPr>
                <w:strike/>
                <w:sz w:val="20"/>
                <w:szCs w:val="20"/>
              </w:rPr>
              <w:t>i</w:t>
            </w:r>
            <w:r w:rsidRPr="006A0A6D">
              <w:rPr>
                <w:sz w:val="20"/>
                <w:szCs w:val="20"/>
              </w:rPr>
              <w:t>dentify</w:t>
            </w:r>
            <w:r w:rsidRPr="006A0A6D">
              <w:rPr>
                <w:strike/>
                <w:sz w:val="20"/>
                <w:szCs w:val="20"/>
              </w:rPr>
              <w:t>ing</w:t>
            </w:r>
            <w:proofErr w:type="spellEnd"/>
            <w:r w:rsidRPr="006A0A6D">
              <w:rPr>
                <w:sz w:val="20"/>
                <w:szCs w:val="20"/>
              </w:rPr>
              <w:t xml:space="preserve">, </w:t>
            </w:r>
            <w:proofErr w:type="spellStart"/>
            <w:r w:rsidRPr="006A0A6D">
              <w:rPr>
                <w:sz w:val="20"/>
                <w:szCs w:val="20"/>
              </w:rPr>
              <w:t>defin</w:t>
            </w:r>
            <w:r w:rsidRPr="006A0A6D">
              <w:rPr>
                <w:sz w:val="20"/>
                <w:szCs w:val="20"/>
                <w:u w:val="single"/>
              </w:rPr>
              <w:t>e</w:t>
            </w:r>
            <w:r w:rsidRPr="006A0A6D">
              <w:rPr>
                <w:strike/>
                <w:sz w:val="20"/>
                <w:szCs w:val="20"/>
              </w:rPr>
              <w:t>ing</w:t>
            </w:r>
            <w:proofErr w:type="spellEnd"/>
            <w:r w:rsidRPr="006A0A6D">
              <w:rPr>
                <w:sz w:val="20"/>
                <w:szCs w:val="20"/>
              </w:rPr>
              <w:t>, and apply</w:t>
            </w:r>
            <w:r w:rsidRPr="006A0A6D">
              <w:rPr>
                <w:strike/>
                <w:sz w:val="20"/>
                <w:szCs w:val="20"/>
              </w:rPr>
              <w:t>ing</w:t>
            </w:r>
            <w:r w:rsidRPr="006A0A6D">
              <w:rPr>
                <w:sz w:val="20"/>
                <w:szCs w:val="20"/>
              </w:rPr>
              <w:t xml:space="preserve"> standard notation for pitch, rhythm, meter, articulation, dynamics, and other elements of music</w:t>
            </w:r>
            <w:r w:rsidRPr="006A0A6D">
              <w:rPr>
                <w:sz w:val="20"/>
                <w:szCs w:val="20"/>
                <w:u w:val="single"/>
              </w:rPr>
              <w:t>.</w:t>
            </w:r>
            <w:r w:rsidRPr="006A0A6D">
              <w:rPr>
                <w:strike/>
                <w:sz w:val="20"/>
                <w:szCs w:val="20"/>
              </w:rPr>
              <w:t>; and</w:t>
            </w:r>
          </w:p>
          <w:p w14:paraId="71D8961F" w14:textId="77777777" w:rsidR="00BF4523" w:rsidRPr="006A0A6D" w:rsidRDefault="00BF4523" w:rsidP="00BF4523">
            <w:pPr>
              <w:ind w:left="522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>b) Notate student-created compositions using standard notation.</w:t>
            </w:r>
          </w:p>
          <w:p w14:paraId="1D042245" w14:textId="77777777" w:rsidR="00BF4523" w:rsidRPr="006A0A6D" w:rsidRDefault="00BF4523" w:rsidP="009239BC">
            <w:pPr>
              <w:numPr>
                <w:ilvl w:val="0"/>
                <w:numId w:val="57"/>
              </w:numPr>
              <w:ind w:left="522" w:hanging="522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A0A6D">
              <w:rPr>
                <w:sz w:val="20"/>
                <w:szCs w:val="20"/>
                <w:u w:val="single"/>
              </w:rPr>
              <w:t>S</w:t>
            </w:r>
            <w:r w:rsidRPr="006A0A6D">
              <w:rPr>
                <w:strike/>
                <w:sz w:val="20"/>
                <w:szCs w:val="20"/>
              </w:rPr>
              <w:t>s</w:t>
            </w:r>
            <w:r w:rsidRPr="006A0A6D">
              <w:rPr>
                <w:sz w:val="20"/>
                <w:szCs w:val="20"/>
              </w:rPr>
              <w:t>ing</w:t>
            </w:r>
            <w:r w:rsidRPr="006A0A6D">
              <w:rPr>
                <w:strike/>
                <w:sz w:val="20"/>
                <w:szCs w:val="20"/>
              </w:rPr>
              <w:t>ing</w:t>
            </w:r>
            <w:proofErr w:type="spellEnd"/>
            <w:r w:rsidRPr="006A0A6D">
              <w:rPr>
                <w:sz w:val="20"/>
                <w:szCs w:val="20"/>
              </w:rPr>
              <w:t xml:space="preserve"> similar and contrasting parts from the music being studied.</w:t>
            </w:r>
          </w:p>
          <w:p w14:paraId="42A3600C" w14:textId="77777777" w:rsidR="00BF4523" w:rsidRPr="006A0A6D" w:rsidRDefault="00BF4523" w:rsidP="00BF4523">
            <w:pPr>
              <w:ind w:left="522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 xml:space="preserve">d) </w:t>
            </w:r>
            <w:r>
              <w:rPr>
                <w:strike/>
                <w:sz w:val="20"/>
                <w:szCs w:val="20"/>
              </w:rPr>
              <w:t>HII.</w:t>
            </w:r>
            <w:proofErr w:type="gramStart"/>
            <w:r>
              <w:rPr>
                <w:strike/>
                <w:sz w:val="20"/>
                <w:szCs w:val="20"/>
              </w:rPr>
              <w:t xml:space="preserve">2  </w:t>
            </w:r>
            <w:r w:rsidRPr="006A0A6D">
              <w:rPr>
                <w:strike/>
                <w:sz w:val="20"/>
                <w:szCs w:val="20"/>
              </w:rPr>
              <w:t>The</w:t>
            </w:r>
            <w:proofErr w:type="gramEnd"/>
            <w:r w:rsidRPr="006A0A6D">
              <w:rPr>
                <w:strike/>
                <w:sz w:val="20"/>
                <w:szCs w:val="20"/>
              </w:rPr>
              <w:t xml:space="preserve"> student will</w:t>
            </w:r>
            <w:r w:rsidRPr="006A0A6D">
              <w:rPr>
                <w:sz w:val="20"/>
                <w:szCs w:val="20"/>
              </w:rPr>
              <w:t xml:space="preserve"> </w:t>
            </w:r>
            <w:proofErr w:type="spellStart"/>
            <w:r w:rsidRPr="006A0A6D">
              <w:rPr>
                <w:sz w:val="20"/>
                <w:szCs w:val="20"/>
                <w:u w:val="single"/>
              </w:rPr>
              <w:t>E</w:t>
            </w:r>
            <w:r w:rsidRPr="006A0A6D">
              <w:rPr>
                <w:strike/>
                <w:sz w:val="20"/>
                <w:szCs w:val="20"/>
              </w:rPr>
              <w:t>e</w:t>
            </w:r>
            <w:r w:rsidRPr="006A0A6D">
              <w:rPr>
                <w:sz w:val="20"/>
                <w:szCs w:val="20"/>
              </w:rPr>
              <w:t>cho</w:t>
            </w:r>
            <w:proofErr w:type="spellEnd"/>
            <w:r w:rsidRPr="006A0A6D">
              <w:rPr>
                <w:sz w:val="20"/>
                <w:szCs w:val="20"/>
              </w:rPr>
              <w:t xml:space="preserve">, read, </w:t>
            </w:r>
            <w:r w:rsidRPr="006A0A6D">
              <w:rPr>
                <w:sz w:val="20"/>
                <w:szCs w:val="20"/>
                <w:u w:val="single"/>
              </w:rPr>
              <w:t>count (using a counting system),</w:t>
            </w:r>
            <w:r w:rsidRPr="006A0A6D">
              <w:rPr>
                <w:sz w:val="20"/>
                <w:szCs w:val="20"/>
              </w:rPr>
              <w:t xml:space="preserve"> and perform rhythms and rhythmic patterns, including sixteenth notes, dotted eighth notes, quarter-note triplets, half-note triplets, and corresponding rests.</w:t>
            </w:r>
          </w:p>
          <w:p w14:paraId="10A881EE" w14:textId="77777777" w:rsidR="00BF4523" w:rsidRPr="006A0A6D" w:rsidRDefault="00BF4523" w:rsidP="00BF4523">
            <w:pPr>
              <w:ind w:left="522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>e)</w:t>
            </w:r>
            <w:r w:rsidRPr="006A0A6D">
              <w:rPr>
                <w:sz w:val="20"/>
                <w:szCs w:val="20"/>
              </w:rPr>
              <w:t xml:space="preserve"> </w:t>
            </w:r>
            <w:r>
              <w:rPr>
                <w:strike/>
                <w:sz w:val="20"/>
                <w:szCs w:val="20"/>
              </w:rPr>
              <w:t xml:space="preserve">HII.3   </w:t>
            </w:r>
            <w:r w:rsidRPr="006A0A6D">
              <w:rPr>
                <w:strike/>
                <w:sz w:val="20"/>
                <w:szCs w:val="20"/>
              </w:rPr>
              <w:t>The student will</w:t>
            </w:r>
            <w:r w:rsidRPr="006A0A6D">
              <w:rPr>
                <w:sz w:val="20"/>
                <w:szCs w:val="20"/>
              </w:rPr>
              <w:t xml:space="preserve"> </w:t>
            </w:r>
            <w:proofErr w:type="spellStart"/>
            <w:r w:rsidRPr="006A0A6D">
              <w:rPr>
                <w:sz w:val="20"/>
                <w:szCs w:val="20"/>
                <w:u w:val="single"/>
              </w:rPr>
              <w:t>I</w:t>
            </w:r>
            <w:r w:rsidRPr="006A0A6D">
              <w:rPr>
                <w:strike/>
                <w:sz w:val="20"/>
                <w:szCs w:val="20"/>
              </w:rPr>
              <w:t>i</w:t>
            </w:r>
            <w:r w:rsidRPr="006A0A6D">
              <w:rPr>
                <w:sz w:val="20"/>
                <w:szCs w:val="20"/>
              </w:rPr>
              <w:t>dentify</w:t>
            </w:r>
            <w:proofErr w:type="spellEnd"/>
            <w:r w:rsidRPr="006A0A6D">
              <w:rPr>
                <w:sz w:val="20"/>
                <w:szCs w:val="20"/>
              </w:rPr>
              <w:t xml:space="preserve">, read, compare, contrast, and perform music in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8</m:t>
                    </m:r>
                  </m:e>
                </m:mr>
              </m:m>
            </m:oMath>
            <w:r w:rsidRPr="00150750">
              <w:rPr>
                <w:sz w:val="8"/>
                <w:szCs w:val="16"/>
                <w:vertAlign w:val="subscript"/>
              </w:rPr>
              <w:t xml:space="preserve"> </w:t>
            </w:r>
            <w:r w:rsidRPr="00150750">
              <w:rPr>
                <w:sz w:val="8"/>
                <w:szCs w:val="16"/>
              </w:rPr>
              <w:t>,</w:t>
            </w:r>
            <w:r w:rsidR="00150750">
              <w:rPr>
                <w:sz w:val="8"/>
                <w:szCs w:val="16"/>
              </w:rPr>
              <w:t xml:space="preserve">  </w:t>
            </w:r>
            <w:r w:rsidRPr="00150750">
              <w:rPr>
                <w:sz w:val="8"/>
                <w:szCs w:val="16"/>
              </w:rPr>
              <w:t xml:space="preserve">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8</m:t>
                    </m:r>
                  </m:e>
                </m:mr>
              </m:m>
            </m:oMath>
            <w:r w:rsidRPr="00150750">
              <w:rPr>
                <w:sz w:val="8"/>
                <w:szCs w:val="16"/>
                <w:vertAlign w:val="subscript"/>
              </w:rPr>
              <w:t xml:space="preserve"> </w:t>
            </w:r>
            <w:r w:rsidRPr="00150750">
              <w:rPr>
                <w:sz w:val="8"/>
                <w:szCs w:val="16"/>
              </w:rPr>
              <w:t>,</w:t>
            </w:r>
            <w:r w:rsidR="00150750">
              <w:rPr>
                <w:sz w:val="8"/>
                <w:szCs w:val="16"/>
              </w:rPr>
              <w:t xml:space="preserve"> </w:t>
            </w:r>
            <w:r w:rsidRPr="00150750">
              <w:rPr>
                <w:sz w:val="8"/>
                <w:szCs w:val="16"/>
              </w:rPr>
              <w:t xml:space="preserve">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150750">
              <w:rPr>
                <w:sz w:val="8"/>
                <w:szCs w:val="16"/>
                <w:vertAlign w:val="subscript"/>
              </w:rPr>
              <w:t xml:space="preserve"> </w:t>
            </w:r>
            <w:r w:rsidRPr="00150750">
              <w:rPr>
                <w:sz w:val="8"/>
                <w:szCs w:val="16"/>
              </w:rPr>
              <w:t>,</w:t>
            </w:r>
            <w:r w:rsidR="00150750">
              <w:rPr>
                <w:sz w:val="8"/>
                <w:szCs w:val="16"/>
              </w:rPr>
              <w:t xml:space="preserve"> </w:t>
            </w:r>
            <w:r w:rsidRPr="00150750">
              <w:rPr>
                <w:sz w:val="8"/>
                <w:szCs w:val="16"/>
              </w:rPr>
              <w:t xml:space="preserve">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150750">
              <w:rPr>
                <w:sz w:val="8"/>
                <w:szCs w:val="16"/>
                <w:vertAlign w:val="subscript"/>
              </w:rPr>
              <w:t xml:space="preserve"> </w:t>
            </w:r>
            <w:r w:rsidRPr="006A0A6D">
              <w:rPr>
                <w:sz w:val="20"/>
                <w:szCs w:val="20"/>
              </w:rPr>
              <w:t xml:space="preserve">, and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</m:m>
            </m:oMath>
            <w:r w:rsidRPr="00215A0F">
              <w:rPr>
                <w:sz w:val="16"/>
                <w:szCs w:val="16"/>
                <w:vertAlign w:val="subscript"/>
              </w:rPr>
              <w:t xml:space="preserve"> </w:t>
            </w:r>
            <w:r w:rsidR="00150750">
              <w:rPr>
                <w:sz w:val="16"/>
                <w:szCs w:val="16"/>
                <w:vertAlign w:val="subscript"/>
              </w:rPr>
              <w:t xml:space="preserve"> </w:t>
            </w:r>
            <w:r w:rsidRPr="006A0A6D">
              <w:rPr>
                <w:sz w:val="20"/>
                <w:szCs w:val="20"/>
              </w:rPr>
              <w:t>(</w:t>
            </w:r>
            <w:proofErr w:type="spellStart"/>
            <w:r w:rsidRPr="006A0A6D">
              <w:rPr>
                <w:sz w:val="20"/>
                <w:szCs w:val="20"/>
              </w:rPr>
              <w:t>alla</w:t>
            </w:r>
            <w:proofErr w:type="spellEnd"/>
            <w:r w:rsidRPr="006A0A6D">
              <w:rPr>
                <w:sz w:val="20"/>
                <w:szCs w:val="20"/>
              </w:rPr>
              <w:t xml:space="preserve"> breve or cut time) meters.</w:t>
            </w:r>
          </w:p>
          <w:p w14:paraId="2B8D4B93" w14:textId="77777777" w:rsidR="00BF4523" w:rsidRPr="006A0A6D" w:rsidRDefault="00BF4523" w:rsidP="00BF4523">
            <w:pPr>
              <w:ind w:left="522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 xml:space="preserve">f) </w:t>
            </w:r>
            <w:r w:rsidRPr="006A0A6D">
              <w:rPr>
                <w:strike/>
                <w:sz w:val="20"/>
                <w:szCs w:val="20"/>
              </w:rPr>
              <w:t>HII.</w:t>
            </w:r>
            <w:proofErr w:type="gramStart"/>
            <w:r w:rsidRPr="006A0A6D">
              <w:rPr>
                <w:strike/>
                <w:sz w:val="20"/>
                <w:szCs w:val="20"/>
              </w:rPr>
              <w:t>6</w:t>
            </w:r>
            <w:r>
              <w:rPr>
                <w:strike/>
                <w:sz w:val="20"/>
                <w:szCs w:val="20"/>
              </w:rPr>
              <w:t xml:space="preserve">  The</w:t>
            </w:r>
            <w:proofErr w:type="gramEnd"/>
            <w:r>
              <w:rPr>
                <w:strike/>
                <w:sz w:val="20"/>
                <w:szCs w:val="20"/>
              </w:rPr>
              <w:t xml:space="preserve"> student will </w:t>
            </w:r>
            <w:proofErr w:type="spellStart"/>
            <w:r w:rsidRPr="006A0A6D">
              <w:rPr>
                <w:sz w:val="20"/>
                <w:szCs w:val="20"/>
                <w:u w:val="single"/>
              </w:rPr>
              <w:t>I</w:t>
            </w:r>
            <w:r w:rsidRPr="006A0A6D">
              <w:rPr>
                <w:strike/>
                <w:sz w:val="20"/>
                <w:szCs w:val="20"/>
              </w:rPr>
              <w:t>i</w:t>
            </w:r>
            <w:r w:rsidRPr="006A0A6D">
              <w:rPr>
                <w:sz w:val="20"/>
                <w:szCs w:val="20"/>
              </w:rPr>
              <w:t>dentify</w:t>
            </w:r>
            <w:proofErr w:type="spellEnd"/>
            <w:r w:rsidRPr="006A0A6D">
              <w:rPr>
                <w:sz w:val="20"/>
                <w:szCs w:val="20"/>
              </w:rPr>
              <w:t>, compare, contrast, and perform music written in sonata, theme-and-variation</w:t>
            </w:r>
            <w:r w:rsidRPr="006A0A6D">
              <w:rPr>
                <w:strike/>
                <w:sz w:val="20"/>
                <w:szCs w:val="20"/>
              </w:rPr>
              <w:t>s</w:t>
            </w:r>
            <w:r w:rsidRPr="006A0A6D">
              <w:rPr>
                <w:sz w:val="20"/>
                <w:szCs w:val="20"/>
              </w:rPr>
              <w:t>, and compound binary forms.</w:t>
            </w:r>
          </w:p>
          <w:p w14:paraId="6698FE26" w14:textId="77777777" w:rsidR="00BF4523" w:rsidRPr="006A0A6D" w:rsidRDefault="00BF4523" w:rsidP="00BF4523">
            <w:pPr>
              <w:ind w:left="522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 xml:space="preserve">g) </w:t>
            </w:r>
            <w:r w:rsidRPr="006A0A6D">
              <w:rPr>
                <w:strike/>
                <w:sz w:val="20"/>
                <w:szCs w:val="20"/>
              </w:rPr>
              <w:t>HII.</w:t>
            </w:r>
            <w:proofErr w:type="gramStart"/>
            <w:r w:rsidRPr="006A0A6D">
              <w:rPr>
                <w:strike/>
                <w:sz w:val="20"/>
                <w:szCs w:val="20"/>
              </w:rPr>
              <w:t>8</w:t>
            </w:r>
            <w:r>
              <w:rPr>
                <w:strike/>
                <w:sz w:val="20"/>
                <w:szCs w:val="20"/>
              </w:rPr>
              <w:t xml:space="preserve">  The</w:t>
            </w:r>
            <w:proofErr w:type="gramEnd"/>
            <w:r>
              <w:rPr>
                <w:strike/>
                <w:sz w:val="20"/>
                <w:szCs w:val="20"/>
              </w:rPr>
              <w:t xml:space="preserve"> student will </w:t>
            </w:r>
            <w:proofErr w:type="spellStart"/>
            <w:r w:rsidRPr="006A0A6D">
              <w:rPr>
                <w:sz w:val="20"/>
                <w:szCs w:val="20"/>
                <w:u w:val="single"/>
              </w:rPr>
              <w:t>D</w:t>
            </w:r>
            <w:r w:rsidRPr="006A0A6D">
              <w:rPr>
                <w:strike/>
                <w:sz w:val="20"/>
                <w:szCs w:val="20"/>
              </w:rPr>
              <w:t>d</w:t>
            </w:r>
            <w:r w:rsidRPr="006A0A6D">
              <w:rPr>
                <w:sz w:val="20"/>
                <w:szCs w:val="20"/>
              </w:rPr>
              <w:t>efine</w:t>
            </w:r>
            <w:proofErr w:type="spellEnd"/>
            <w:r w:rsidRPr="006A0A6D">
              <w:rPr>
                <w:sz w:val="20"/>
                <w:szCs w:val="20"/>
              </w:rPr>
              <w:t xml:space="preserve"> and apply music terminology found in the music literature being studied.</w:t>
            </w:r>
          </w:p>
          <w:p w14:paraId="165AD70B" w14:textId="77777777" w:rsidR="00BF4523" w:rsidRPr="006A0A6D" w:rsidRDefault="00BF4523" w:rsidP="00BF4523">
            <w:pPr>
              <w:ind w:left="522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>h)</w:t>
            </w:r>
            <w:r w:rsidRPr="006A0A6D">
              <w:rPr>
                <w:sz w:val="20"/>
                <w:szCs w:val="20"/>
              </w:rPr>
              <w:t xml:space="preserve"> </w:t>
            </w:r>
            <w:r w:rsidRPr="006A0A6D">
              <w:rPr>
                <w:strike/>
                <w:sz w:val="20"/>
                <w:szCs w:val="20"/>
              </w:rPr>
              <w:t>HII.</w:t>
            </w:r>
            <w:proofErr w:type="gramStart"/>
            <w:r w:rsidRPr="006A0A6D">
              <w:rPr>
                <w:strike/>
                <w:sz w:val="20"/>
                <w:szCs w:val="20"/>
              </w:rPr>
              <w:t>12</w:t>
            </w:r>
            <w:r>
              <w:rPr>
                <w:strike/>
                <w:sz w:val="20"/>
                <w:szCs w:val="20"/>
              </w:rPr>
              <w:t xml:space="preserve">  The</w:t>
            </w:r>
            <w:proofErr w:type="gramEnd"/>
            <w:r>
              <w:rPr>
                <w:strike/>
                <w:sz w:val="20"/>
                <w:szCs w:val="20"/>
              </w:rPr>
              <w:t xml:space="preserve"> student will </w:t>
            </w:r>
            <w:proofErr w:type="spellStart"/>
            <w:r w:rsidRPr="006A0A6D">
              <w:rPr>
                <w:sz w:val="20"/>
                <w:szCs w:val="20"/>
                <w:u w:val="single"/>
              </w:rPr>
              <w:t>R</w:t>
            </w:r>
            <w:r w:rsidRPr="006A0A6D">
              <w:rPr>
                <w:strike/>
                <w:sz w:val="20"/>
                <w:szCs w:val="20"/>
              </w:rPr>
              <w:t>r</w:t>
            </w:r>
            <w:r w:rsidRPr="006A0A6D">
              <w:rPr>
                <w:sz w:val="20"/>
                <w:szCs w:val="20"/>
              </w:rPr>
              <w:t>ead</w:t>
            </w:r>
            <w:proofErr w:type="spellEnd"/>
            <w:r w:rsidRPr="006A0A6D">
              <w:rPr>
                <w:sz w:val="20"/>
                <w:szCs w:val="20"/>
              </w:rPr>
              <w:t xml:space="preserve"> and interpret standard music notation while performing music of varying styles and levels of difficulty</w:t>
            </w:r>
            <w:r w:rsidRPr="006A0A6D">
              <w:rPr>
                <w:sz w:val="20"/>
                <w:szCs w:val="20"/>
                <w:u w:val="single"/>
              </w:rPr>
              <w:t>.</w:t>
            </w:r>
            <w:r w:rsidRPr="006A0A6D">
              <w:rPr>
                <w:strike/>
                <w:sz w:val="20"/>
                <w:szCs w:val="20"/>
              </w:rPr>
              <w:t>, in accordance with VBODA Levels 2–4.</w:t>
            </w:r>
          </w:p>
          <w:p w14:paraId="35F86F4D" w14:textId="77777777" w:rsidR="00BF4523" w:rsidRPr="006A0A6D" w:rsidRDefault="00BF4523" w:rsidP="00BF4523">
            <w:pPr>
              <w:ind w:left="522"/>
              <w:rPr>
                <w:sz w:val="20"/>
                <w:szCs w:val="20"/>
              </w:rPr>
            </w:pPr>
            <w:proofErr w:type="spellStart"/>
            <w:r w:rsidRPr="006A0A6D">
              <w:rPr>
                <w:sz w:val="20"/>
                <w:szCs w:val="20"/>
                <w:u w:val="single"/>
              </w:rPr>
              <w:t>i</w:t>
            </w:r>
            <w:proofErr w:type="spellEnd"/>
            <w:r w:rsidRPr="006A0A6D">
              <w:rPr>
                <w:sz w:val="20"/>
                <w:szCs w:val="20"/>
                <w:u w:val="single"/>
              </w:rPr>
              <w:t xml:space="preserve">) </w:t>
            </w:r>
            <w:r w:rsidRPr="006A0A6D">
              <w:rPr>
                <w:strike/>
                <w:sz w:val="20"/>
                <w:szCs w:val="20"/>
              </w:rPr>
              <w:t>HII.</w:t>
            </w:r>
            <w:proofErr w:type="gramStart"/>
            <w:r w:rsidRPr="006A0A6D">
              <w:rPr>
                <w:strike/>
                <w:sz w:val="20"/>
                <w:szCs w:val="20"/>
              </w:rPr>
              <w:t>17</w:t>
            </w:r>
            <w:r>
              <w:rPr>
                <w:strike/>
                <w:sz w:val="20"/>
                <w:szCs w:val="20"/>
              </w:rPr>
              <w:t xml:space="preserve">  The</w:t>
            </w:r>
            <w:proofErr w:type="gramEnd"/>
            <w:r>
              <w:rPr>
                <w:strike/>
                <w:sz w:val="20"/>
                <w:szCs w:val="20"/>
              </w:rPr>
              <w:t xml:space="preserve"> student will </w:t>
            </w:r>
            <w:proofErr w:type="spellStart"/>
            <w:r w:rsidRPr="006A0A6D">
              <w:rPr>
                <w:sz w:val="20"/>
                <w:szCs w:val="20"/>
                <w:u w:val="single"/>
              </w:rPr>
              <w:t>S</w:t>
            </w:r>
            <w:r w:rsidRPr="006A0A6D">
              <w:rPr>
                <w:strike/>
                <w:sz w:val="20"/>
                <w:szCs w:val="20"/>
              </w:rPr>
              <w:t>s</w:t>
            </w:r>
            <w:r w:rsidRPr="006A0A6D">
              <w:rPr>
                <w:sz w:val="20"/>
                <w:szCs w:val="20"/>
              </w:rPr>
              <w:t>ight</w:t>
            </w:r>
            <w:proofErr w:type="spellEnd"/>
            <w:r w:rsidRPr="006A0A6D">
              <w:rPr>
                <w:sz w:val="20"/>
                <w:szCs w:val="20"/>
              </w:rPr>
              <w:t>-read music of varying styles and levels of difficulty</w:t>
            </w:r>
            <w:r w:rsidRPr="006A0A6D">
              <w:rPr>
                <w:sz w:val="20"/>
                <w:szCs w:val="20"/>
                <w:u w:val="single"/>
              </w:rPr>
              <w:t>.</w:t>
            </w:r>
            <w:r w:rsidRPr="006A0A6D">
              <w:rPr>
                <w:strike/>
                <w:sz w:val="20"/>
                <w:szCs w:val="20"/>
              </w:rPr>
              <w:t>, in accordance with VBODA Levels 2–4.</w:t>
            </w:r>
          </w:p>
          <w:p w14:paraId="16D2C08E" w14:textId="77777777" w:rsidR="00BF4523" w:rsidRPr="006A0A6D" w:rsidRDefault="00BF4523" w:rsidP="00BF4523">
            <w:pPr>
              <w:ind w:left="522"/>
              <w:contextualSpacing/>
              <w:rPr>
                <w:color w:val="000000"/>
                <w:sz w:val="20"/>
                <w:szCs w:val="20"/>
                <w:lang w:eastAsia="ja-JP"/>
              </w:rPr>
            </w:pPr>
            <w:r w:rsidRPr="006A0A6D">
              <w:rPr>
                <w:sz w:val="20"/>
                <w:szCs w:val="20"/>
                <w:u w:val="single"/>
                <w:lang w:eastAsia="ja-JP"/>
              </w:rPr>
              <w:t xml:space="preserve">j) Guitar student—Read basic rhythm guitar using first position </w:t>
            </w:r>
            <w:r w:rsidRPr="006A0A6D">
              <w:rPr>
                <w:sz w:val="20"/>
                <w:szCs w:val="20"/>
                <w:u w:val="double"/>
                <w:lang w:eastAsia="ja-JP"/>
              </w:rPr>
              <w:t xml:space="preserve">and bar </w:t>
            </w:r>
            <w:r w:rsidRPr="006A0A6D">
              <w:rPr>
                <w:sz w:val="20"/>
                <w:szCs w:val="20"/>
                <w:u w:val="single"/>
                <w:lang w:eastAsia="ja-JP"/>
              </w:rPr>
              <w:t>chords. Read and interpret guitar tablature.</w:t>
            </w:r>
          </w:p>
        </w:tc>
      </w:tr>
      <w:tr w:rsidR="00BF4523" w14:paraId="0C28D2D6" w14:textId="77777777" w:rsidTr="00215DE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2F6BF9" w14:textId="77777777" w:rsidR="00BF4523" w:rsidRPr="005B7326" w:rsidRDefault="00BF452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14E0807" w14:textId="77777777" w:rsidR="00897D83" w:rsidRPr="005B7326" w:rsidRDefault="00897D8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4</w:t>
            </w:r>
          </w:p>
          <w:p w14:paraId="29969C7B" w14:textId="77777777" w:rsidR="00BF4523" w:rsidRPr="005B7326" w:rsidRDefault="00BF452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FDED69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898223" w14:textId="77777777" w:rsidR="00BF4523" w:rsidRPr="00AE3572" w:rsidRDefault="00BF4523" w:rsidP="00BF4523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5268A0" w14:textId="77777777" w:rsidR="00BF4523" w:rsidRDefault="00BF4523" w:rsidP="00BF4523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F846D22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5B953C" w14:textId="77777777" w:rsidR="00BF4523" w:rsidRPr="006A0A6D" w:rsidRDefault="00BF4523" w:rsidP="00BF4523">
            <w:pPr>
              <w:ind w:left="720" w:hanging="720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</w:rPr>
              <w:t>HII.</w:t>
            </w:r>
            <w:proofErr w:type="gramStart"/>
            <w:r w:rsidRPr="006A0A6D">
              <w:rPr>
                <w:strike/>
                <w:sz w:val="20"/>
                <w:szCs w:val="20"/>
              </w:rPr>
              <w:t>5</w:t>
            </w:r>
            <w:r w:rsidRPr="006A0A6D">
              <w:rPr>
                <w:sz w:val="20"/>
                <w:szCs w:val="20"/>
                <w:u w:val="single"/>
              </w:rPr>
              <w:t>13</w:t>
            </w:r>
            <w:r w:rsidRPr="006A0A6D">
              <w:rPr>
                <w:sz w:val="20"/>
                <w:szCs w:val="20"/>
              </w:rPr>
              <w:t xml:space="preserve">  The</w:t>
            </w:r>
            <w:proofErr w:type="gramEnd"/>
            <w:r w:rsidRPr="006A0A6D">
              <w:rPr>
                <w:sz w:val="20"/>
                <w:szCs w:val="20"/>
              </w:rPr>
              <w:t xml:space="preserve"> student will read, notate, and perform scales</w:t>
            </w:r>
            <w:r w:rsidRPr="006A0A6D">
              <w:rPr>
                <w:sz w:val="20"/>
                <w:szCs w:val="20"/>
                <w:u w:val="single"/>
              </w:rPr>
              <w:t>.</w:t>
            </w:r>
            <w:r w:rsidRPr="006A0A6D">
              <w:rPr>
                <w:strike/>
                <w:sz w:val="20"/>
                <w:szCs w:val="20"/>
              </w:rPr>
              <w:t>, including</w:t>
            </w:r>
          </w:p>
          <w:p w14:paraId="2278D725" w14:textId="77777777" w:rsidR="00BF4523" w:rsidRPr="006A0A6D" w:rsidRDefault="00BF4523" w:rsidP="00BF4523">
            <w:pPr>
              <w:ind w:left="522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>a)</w:t>
            </w:r>
            <w:r w:rsidRPr="006A0A6D">
              <w:rPr>
                <w:sz w:val="20"/>
                <w:szCs w:val="20"/>
              </w:rPr>
              <w:t xml:space="preserve"> </w:t>
            </w:r>
            <w:r w:rsidRPr="006A0A6D">
              <w:rPr>
                <w:strike/>
                <w:sz w:val="20"/>
                <w:szCs w:val="20"/>
              </w:rPr>
              <w:t>HII.4   The student will</w:t>
            </w:r>
            <w:r w:rsidRPr="006A0A6D">
              <w:rPr>
                <w:sz w:val="20"/>
                <w:szCs w:val="20"/>
              </w:rPr>
              <w:t xml:space="preserve"> </w:t>
            </w:r>
            <w:proofErr w:type="spellStart"/>
            <w:r w:rsidRPr="006A0A6D">
              <w:rPr>
                <w:sz w:val="20"/>
                <w:szCs w:val="20"/>
                <w:u w:val="single"/>
              </w:rPr>
              <w:t>I</w:t>
            </w:r>
            <w:r w:rsidRPr="006A0A6D">
              <w:rPr>
                <w:strike/>
                <w:sz w:val="20"/>
                <w:szCs w:val="20"/>
              </w:rPr>
              <w:t>i</w:t>
            </w:r>
            <w:r w:rsidRPr="006A0A6D">
              <w:rPr>
                <w:sz w:val="20"/>
                <w:szCs w:val="20"/>
              </w:rPr>
              <w:t>dentify</w:t>
            </w:r>
            <w:proofErr w:type="spellEnd"/>
            <w:r w:rsidRPr="006A0A6D">
              <w:rPr>
                <w:sz w:val="20"/>
                <w:szCs w:val="20"/>
              </w:rPr>
              <w:t xml:space="preserve"> and notate key signatures of scales and literature being performed.</w:t>
            </w:r>
          </w:p>
          <w:p w14:paraId="10E270B3" w14:textId="77777777" w:rsidR="00BF4523" w:rsidRPr="006A0A6D" w:rsidRDefault="00BF4523" w:rsidP="009239BC">
            <w:pPr>
              <w:numPr>
                <w:ilvl w:val="3"/>
                <w:numId w:val="58"/>
              </w:numPr>
              <w:tabs>
                <w:tab w:val="clear" w:pos="1350"/>
              </w:tabs>
              <w:ind w:left="522" w:hanging="378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A0A6D">
              <w:rPr>
                <w:sz w:val="20"/>
                <w:szCs w:val="20"/>
                <w:u w:val="single"/>
              </w:rPr>
              <w:t>W</w:t>
            </w:r>
            <w:r w:rsidRPr="006A0A6D">
              <w:rPr>
                <w:strike/>
                <w:sz w:val="20"/>
                <w:szCs w:val="20"/>
              </w:rPr>
              <w:t>w</w:t>
            </w:r>
            <w:r w:rsidRPr="006A0A6D">
              <w:rPr>
                <w:sz w:val="20"/>
                <w:szCs w:val="20"/>
              </w:rPr>
              <w:t>ind</w:t>
            </w:r>
            <w:proofErr w:type="spellEnd"/>
            <w:r w:rsidRPr="006A0A6D">
              <w:rPr>
                <w:sz w:val="20"/>
                <w:szCs w:val="20"/>
              </w:rPr>
              <w:t>/mallet student—</w:t>
            </w:r>
            <w:r w:rsidRPr="00215A0F">
              <w:rPr>
                <w:sz w:val="20"/>
                <w:szCs w:val="20"/>
                <w:u w:val="single"/>
              </w:rPr>
              <w:t>concert major scales up</w:t>
            </w:r>
            <w:r w:rsidRPr="006A0A6D">
              <w:rPr>
                <w:sz w:val="20"/>
                <w:szCs w:val="20"/>
                <w:u w:val="single"/>
              </w:rPr>
              <w:t xml:space="preserve"> to 5 flats and 5 </w:t>
            </w:r>
            <w:r w:rsidRPr="00215A0F">
              <w:rPr>
                <w:sz w:val="20"/>
                <w:szCs w:val="20"/>
              </w:rPr>
              <w:t>sharps; minor scales up to 3 flats and 1 sharp;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6A0A6D">
              <w:rPr>
                <w:sz w:val="20"/>
                <w:szCs w:val="20"/>
              </w:rPr>
              <w:t>a chromatic scale</w:t>
            </w:r>
            <w:r w:rsidRPr="006A0A6D">
              <w:rPr>
                <w:dstrike/>
                <w:sz w:val="20"/>
                <w:szCs w:val="20"/>
              </w:rPr>
              <w:t>,</w:t>
            </w:r>
            <w:r w:rsidRPr="006A0A6D">
              <w:rPr>
                <w:sz w:val="20"/>
                <w:szCs w:val="20"/>
              </w:rPr>
              <w:t xml:space="preserve"> in eighth notes with M.M. quarter note= 100</w:t>
            </w:r>
            <w:r w:rsidRPr="006A0A6D">
              <w:rPr>
                <w:sz w:val="20"/>
                <w:szCs w:val="20"/>
                <w:u w:val="single"/>
              </w:rPr>
              <w:t>.</w:t>
            </w:r>
            <w:r w:rsidRPr="006A0A6D">
              <w:rPr>
                <w:strike/>
                <w:sz w:val="20"/>
                <w:szCs w:val="20"/>
              </w:rPr>
              <w:t>;</w:t>
            </w:r>
          </w:p>
          <w:p w14:paraId="5A0A36BA" w14:textId="77777777" w:rsidR="00BF4523" w:rsidRPr="006A0A6D" w:rsidRDefault="00BF4523" w:rsidP="009239BC">
            <w:pPr>
              <w:numPr>
                <w:ilvl w:val="3"/>
                <w:numId w:val="58"/>
              </w:numPr>
              <w:tabs>
                <w:tab w:val="clear" w:pos="1350"/>
              </w:tabs>
              <w:ind w:left="522" w:hanging="378"/>
              <w:rPr>
                <w:sz w:val="20"/>
                <w:szCs w:val="20"/>
              </w:rPr>
            </w:pPr>
            <w:r w:rsidRPr="006A0A6D">
              <w:rPr>
                <w:sz w:val="20"/>
                <w:szCs w:val="20"/>
                <w:u w:val="single"/>
              </w:rPr>
              <w:t xml:space="preserve">c) Orchestral </w:t>
            </w:r>
            <w:r w:rsidRPr="006A0A6D">
              <w:rPr>
                <w:sz w:val="20"/>
                <w:szCs w:val="20"/>
              </w:rPr>
              <w:t>string student—</w:t>
            </w:r>
            <w:proofErr w:type="spellStart"/>
            <w:r w:rsidRPr="006A0A6D">
              <w:rPr>
                <w:sz w:val="20"/>
                <w:szCs w:val="20"/>
                <w:u w:val="single"/>
              </w:rPr>
              <w:t>T</w:t>
            </w:r>
            <w:r w:rsidRPr="006A0A6D">
              <w:rPr>
                <w:strike/>
                <w:sz w:val="20"/>
                <w:szCs w:val="20"/>
              </w:rPr>
              <w:t>t</w:t>
            </w:r>
            <w:r w:rsidRPr="006A0A6D">
              <w:rPr>
                <w:sz w:val="20"/>
                <w:szCs w:val="20"/>
              </w:rPr>
              <w:t>wo</w:t>
            </w:r>
            <w:proofErr w:type="spellEnd"/>
            <w:r w:rsidRPr="006A0A6D">
              <w:rPr>
                <w:sz w:val="20"/>
                <w:szCs w:val="20"/>
              </w:rPr>
              <w:t xml:space="preserve">-octave </w:t>
            </w:r>
            <w:r w:rsidRPr="006A0A6D">
              <w:rPr>
                <w:sz w:val="20"/>
                <w:szCs w:val="20"/>
                <w:u w:val="single"/>
              </w:rPr>
              <w:t>scales up to three flats and three sharps, up to 2 sharps relative minor</w:t>
            </w:r>
            <w:r w:rsidRPr="006A0A6D">
              <w:rPr>
                <w:strike/>
                <w:sz w:val="20"/>
                <w:szCs w:val="20"/>
              </w:rPr>
              <w:t>; C, F, B-flat, E-Flat, G, D, and A major scales and G and A harmonic minor scales (double bass: one octave)</w:t>
            </w:r>
            <w:r w:rsidRPr="006A0A6D">
              <w:rPr>
                <w:sz w:val="20"/>
                <w:szCs w:val="20"/>
              </w:rPr>
              <w:t>, in eighth notes with M.M. quarter note = 100.</w:t>
            </w:r>
          </w:p>
          <w:p w14:paraId="54E26425" w14:textId="77777777" w:rsidR="00BF4523" w:rsidRPr="006A0A6D" w:rsidRDefault="00BF4523" w:rsidP="00BF4523">
            <w:pPr>
              <w:ind w:left="522"/>
              <w:rPr>
                <w:sz w:val="20"/>
                <w:szCs w:val="20"/>
                <w:u w:val="single"/>
              </w:rPr>
            </w:pPr>
            <w:r w:rsidRPr="006A0A6D">
              <w:rPr>
                <w:sz w:val="20"/>
                <w:szCs w:val="20"/>
                <w:u w:val="single"/>
              </w:rPr>
              <w:t xml:space="preserve">d) </w:t>
            </w:r>
            <w:r w:rsidRPr="006A0A6D">
              <w:rPr>
                <w:color w:val="000000"/>
                <w:sz w:val="20"/>
                <w:szCs w:val="20"/>
                <w:u w:val="single"/>
              </w:rPr>
              <w:t>Guitar student—</w:t>
            </w:r>
            <w:r w:rsidRPr="006A0A6D">
              <w:rPr>
                <w:sz w:val="20"/>
                <w:szCs w:val="20"/>
                <w:u w:val="single"/>
              </w:rPr>
              <w:t xml:space="preserve">scales and chords in root position and in inversions. One-octave major, natural minor, and harmonic minor scales up to four sharps/two flats. scales up to the 12th fret. One form of the movable, two-octave blues scale. First position and barre chords using eight basic forms: E, E7, </w:t>
            </w:r>
            <w:proofErr w:type="spellStart"/>
            <w:r w:rsidRPr="006A0A6D">
              <w:rPr>
                <w:sz w:val="20"/>
                <w:szCs w:val="20"/>
                <w:u w:val="single"/>
              </w:rPr>
              <w:t>Em</w:t>
            </w:r>
            <w:proofErr w:type="spellEnd"/>
            <w:r w:rsidRPr="006A0A6D">
              <w:rPr>
                <w:sz w:val="20"/>
                <w:szCs w:val="20"/>
                <w:u w:val="single"/>
              </w:rPr>
              <w:t xml:space="preserve">, Em7, A, A7, Am, Am7. Power chords with roots on the sixth and fifth strings through 10th position.  A I-IV-V7 chord progression in the keys of C, G, D, A, E and F major and A and E minor. 12-bar blues progression in a variety of keys.  </w:t>
            </w:r>
          </w:p>
        </w:tc>
      </w:tr>
      <w:tr w:rsidR="00BF4523" w14:paraId="5CC0F906" w14:textId="77777777" w:rsidTr="00215DE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2D04BB" w14:textId="77777777" w:rsidR="00BF4523" w:rsidRPr="005B7326" w:rsidRDefault="00BF452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lastRenderedPageBreak/>
              <w:t>HII.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B1B3B1E" w14:textId="77777777" w:rsidR="00BF4523" w:rsidRPr="005B7326" w:rsidRDefault="00BF452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B7EF26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5E6B61" w14:textId="77777777" w:rsidR="00BF4523" w:rsidRPr="00AE3572" w:rsidRDefault="00BF4523" w:rsidP="00BF4523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4A5BA1" w14:textId="77777777" w:rsidR="00BF4523" w:rsidRDefault="00BF4523" w:rsidP="00BF4523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5A9FED6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5A23F4C" w14:textId="77777777" w:rsidR="00BF4523" w:rsidRPr="00671FA1" w:rsidRDefault="00BF4523" w:rsidP="00BF4523">
            <w:pPr>
              <w:pStyle w:val="SOLLetteredBullet"/>
              <w:spacing w:after="0"/>
              <w:ind w:left="720" w:hanging="72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I.</w:t>
            </w:r>
            <w:proofErr w:type="gramStart"/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</w:t>
            </w:r>
            <w:proofErr w:type="gramEnd"/>
            <w:r w:rsidRPr="00671FA1">
              <w:rPr>
                <w:sz w:val="20"/>
                <w:szCs w:val="20"/>
              </w:rPr>
              <w:t xml:space="preserve"> student will demonstrate preparatory instrumental basics and playing proced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0C62FB4A" w14:textId="77777777" w:rsidR="00BF4523" w:rsidRPr="00671FA1" w:rsidRDefault="00BF4523" w:rsidP="009239BC">
            <w:pPr>
              <w:pStyle w:val="SOLNumberedBullet"/>
              <w:numPr>
                <w:ilvl w:val="0"/>
                <w:numId w:val="59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r w:rsidRPr="006A0A6D">
              <w:rPr>
                <w:sz w:val="20"/>
                <w:szCs w:val="20"/>
                <w:u w:val="single"/>
              </w:rPr>
              <w:t xml:space="preserve">Demonstrate proper </w:t>
            </w:r>
            <w:proofErr w:type="spellStart"/>
            <w:r w:rsidRPr="006A0A6D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dstrike/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are</w:t>
            </w:r>
            <w:proofErr w:type="spellEnd"/>
            <w:r w:rsidRPr="00671FA1">
              <w:rPr>
                <w:sz w:val="20"/>
                <w:szCs w:val="20"/>
              </w:rPr>
              <w:t xml:space="preserve"> and basic maintenance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C4EED98" w14:textId="77777777" w:rsidR="00BF4523" w:rsidRPr="00671FA1" w:rsidRDefault="00BF4523" w:rsidP="009239BC">
            <w:pPr>
              <w:pStyle w:val="SOLNumberedBullet"/>
              <w:numPr>
                <w:ilvl w:val="0"/>
                <w:numId w:val="59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repair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inor problems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AFDC467" w14:textId="77777777" w:rsidR="00BF4523" w:rsidRPr="00671FA1" w:rsidRDefault="00BF4523" w:rsidP="009239BC">
            <w:pPr>
              <w:pStyle w:val="SOLNumberedBullet"/>
              <w:numPr>
                <w:ilvl w:val="0"/>
                <w:numId w:val="59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6A0A6D">
              <w:rPr>
                <w:sz w:val="20"/>
                <w:szCs w:val="20"/>
                <w:u w:val="single"/>
              </w:rPr>
              <w:t xml:space="preserve">Demonstrate </w:t>
            </w:r>
            <w:proofErr w:type="spellStart"/>
            <w:r w:rsidRPr="006A0A6D">
              <w:rPr>
                <w:sz w:val="20"/>
                <w:szCs w:val="20"/>
                <w:u w:val="single"/>
              </w:rPr>
              <w:t>b</w:t>
            </w:r>
            <w:r w:rsidRPr="00671FA1">
              <w:rPr>
                <w:dstrike/>
                <w:sz w:val="20"/>
                <w:szCs w:val="20"/>
                <w:u w:val="single"/>
              </w:rPr>
              <w:t>B</w:t>
            </w:r>
            <w:r w:rsidRPr="00671FA1">
              <w:rPr>
                <w:strike/>
                <w:sz w:val="20"/>
                <w:szCs w:val="20"/>
              </w:rPr>
              <w:t>b</w:t>
            </w:r>
            <w:r w:rsidRPr="00671FA1">
              <w:rPr>
                <w:sz w:val="20"/>
                <w:szCs w:val="20"/>
              </w:rPr>
              <w:t>asic</w:t>
            </w:r>
            <w:proofErr w:type="spellEnd"/>
            <w:r w:rsidRPr="00671FA1">
              <w:rPr>
                <w:sz w:val="20"/>
                <w:szCs w:val="20"/>
              </w:rPr>
              <w:t xml:space="preserve"> tuning of the instrument, with and without an electronic tuner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4645146" w14:textId="77777777" w:rsidR="00BF4523" w:rsidRPr="00671FA1" w:rsidRDefault="00BF4523" w:rsidP="009239BC">
            <w:pPr>
              <w:pStyle w:val="SOLNumberedBullet"/>
              <w:numPr>
                <w:ilvl w:val="0"/>
                <w:numId w:val="59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roper posture, instrument position, and hand positio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78ECA90" w14:textId="77777777" w:rsidR="00BF4523" w:rsidRPr="00671FA1" w:rsidRDefault="00BF4523" w:rsidP="009239BC">
            <w:pPr>
              <w:pStyle w:val="SOLNumberedBullet"/>
              <w:keepNext/>
              <w:numPr>
                <w:ilvl w:val="0"/>
                <w:numId w:val="59"/>
              </w:numPr>
              <w:ind w:left="522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I.14]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wind student—describing and demonstrating proper embouchure; and</w:t>
            </w:r>
          </w:p>
          <w:p w14:paraId="1BFDD1E1" w14:textId="77777777" w:rsidR="00BF4523" w:rsidRPr="00215A0F" w:rsidRDefault="00BF4523" w:rsidP="00BF4523">
            <w:pPr>
              <w:pStyle w:val="SOLNumberedBullet"/>
              <w:numPr>
                <w:ilvl w:val="0"/>
                <w:numId w:val="0"/>
              </w:numPr>
              <w:ind w:left="522"/>
              <w:rPr>
                <w:strike/>
                <w:sz w:val="20"/>
                <w:szCs w:val="20"/>
                <w:u w:val="single"/>
              </w:rPr>
            </w:pPr>
            <w:r w:rsidRPr="00215A0F">
              <w:rPr>
                <w:sz w:val="20"/>
                <w:szCs w:val="20"/>
              </w:rPr>
              <w:t xml:space="preserve">[Moved to HII.14] </w:t>
            </w:r>
            <w:r w:rsidRPr="00215A0F">
              <w:rPr>
                <w:strike/>
                <w:sz w:val="20"/>
                <w:szCs w:val="20"/>
              </w:rPr>
              <w:t>percussion student—stick grip for snare drum and mallets; basic tuning of timpani; setup of timpani, mallet instruments, and auxiliary instruments.</w:t>
            </w:r>
            <w:r w:rsidRPr="00215A0F">
              <w:rPr>
                <w:sz w:val="20"/>
                <w:szCs w:val="20"/>
              </w:rPr>
              <w:t xml:space="preserve"> </w:t>
            </w:r>
          </w:p>
          <w:p w14:paraId="736956DD" w14:textId="77777777" w:rsidR="00BF4523" w:rsidRPr="00671FA1" w:rsidRDefault="00BF4523" w:rsidP="009239BC">
            <w:pPr>
              <w:pStyle w:val="SOLNumberedBullet"/>
              <w:numPr>
                <w:ilvl w:val="0"/>
                <w:numId w:val="59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cussion</w:t>
            </w:r>
            <w:proofErr w:type="spellEnd"/>
            <w:r w:rsidRPr="00671FA1">
              <w:rPr>
                <w:sz w:val="20"/>
                <w:szCs w:val="20"/>
              </w:rPr>
              <w:t xml:space="preserve"> student—</w:t>
            </w:r>
            <w:r w:rsidRPr="00671FA1">
              <w:rPr>
                <w:sz w:val="20"/>
                <w:szCs w:val="20"/>
                <w:u w:val="single"/>
              </w:rPr>
              <w:t xml:space="preserve">Describe and demonstrate </w:t>
            </w:r>
            <w:r w:rsidRPr="00671FA1">
              <w:rPr>
                <w:sz w:val="20"/>
                <w:szCs w:val="20"/>
              </w:rPr>
              <w:t>stick grip for snare drum and mallets; basic tuning of timpani; setup of timpani, mallet instruments, and auxiliary instruments.</w:t>
            </w:r>
          </w:p>
          <w:p w14:paraId="2B3649FB" w14:textId="77777777" w:rsidR="00BF4523" w:rsidRPr="006A0A6D" w:rsidRDefault="00BF4523" w:rsidP="00BF4523">
            <w:pPr>
              <w:pStyle w:val="SOLStatement"/>
              <w:spacing w:before="0"/>
              <w:ind w:left="522" w:firstLine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 Guitar student—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emonstrate correct </w:t>
            </w:r>
            <w:proofErr w:type="gramStart"/>
            <w:r w:rsidRPr="00671FA1">
              <w:rPr>
                <w:sz w:val="20"/>
                <w:szCs w:val="20"/>
                <w:u w:val="single"/>
              </w:rPr>
              <w:t>left hand</w:t>
            </w:r>
            <w:proofErr w:type="gramEnd"/>
            <w:r w:rsidRPr="00671FA1">
              <w:rPr>
                <w:sz w:val="20"/>
                <w:szCs w:val="20"/>
                <w:u w:val="single"/>
              </w:rPr>
              <w:t xml:space="preserve"> position and finger placement, and right hand strumming position with thumb and pick</w:t>
            </w:r>
            <w:r w:rsidRPr="00671FA1">
              <w:rPr>
                <w:sz w:val="20"/>
                <w:szCs w:val="20"/>
              </w:rPr>
              <w:t>.</w:t>
            </w:r>
          </w:p>
        </w:tc>
      </w:tr>
      <w:tr w:rsidR="00BF4523" w14:paraId="240BD9B3" w14:textId="77777777" w:rsidTr="00215DE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1E4906" w14:textId="77777777" w:rsidR="00BF4523" w:rsidRPr="005B7326" w:rsidRDefault="00BF452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EE44FF6" w14:textId="77777777" w:rsidR="00BF4523" w:rsidRPr="005B7326" w:rsidRDefault="00BF452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DC4FAE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E9B2B6" w14:textId="77777777" w:rsidR="00BF4523" w:rsidRPr="00AE3572" w:rsidRDefault="00BF4523" w:rsidP="00BF4523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79A431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69CCEDC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8B88658" w14:textId="77777777" w:rsidR="00BF4523" w:rsidRPr="00671FA1" w:rsidRDefault="00BF4523" w:rsidP="00BF4523">
            <w:pPr>
              <w:pStyle w:val="SOLStatement"/>
              <w:spacing w:before="0"/>
              <w:ind w:left="720" w:hanging="72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I.</w:t>
            </w:r>
            <w:proofErr w:type="gramStart"/>
            <w:r w:rsidRPr="00671FA1">
              <w:rPr>
                <w:strike/>
                <w:sz w:val="20"/>
                <w:szCs w:val="20"/>
              </w:rPr>
              <w:t>10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</w:t>
            </w:r>
            <w:proofErr w:type="gramEnd"/>
            <w:r w:rsidRPr="00671FA1">
              <w:rPr>
                <w:sz w:val="20"/>
                <w:szCs w:val="20"/>
              </w:rPr>
              <w:t xml:space="preserve"> student will demonstrate proper instrumental techniqu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6A06AF30" w14:textId="77777777" w:rsidR="00BF4523" w:rsidRPr="00671FA1" w:rsidRDefault="00BF4523" w:rsidP="009239BC">
            <w:pPr>
              <w:pStyle w:val="SOLNumberedBullet"/>
              <w:numPr>
                <w:ilvl w:val="0"/>
                <w:numId w:val="60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djust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ol </w:t>
            </w:r>
            <w:r w:rsidRPr="00671FA1">
              <w:rPr>
                <w:strike/>
                <w:sz w:val="20"/>
                <w:szCs w:val="20"/>
              </w:rPr>
              <w:t xml:space="preserve">perfecting </w:t>
            </w:r>
            <w:r w:rsidRPr="00671FA1">
              <w:rPr>
                <w:sz w:val="20"/>
                <w:szCs w:val="20"/>
              </w:rPr>
              <w:t>intonation while playing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D7BC0BF" w14:textId="77777777" w:rsidR="00BF4523" w:rsidRPr="00671FA1" w:rsidRDefault="00BF4523" w:rsidP="009239BC">
            <w:pPr>
              <w:pStyle w:val="SOLNumberedBullet"/>
              <w:numPr>
                <w:ilvl w:val="0"/>
                <w:numId w:val="60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r w:rsidR="00897D83">
              <w:rPr>
                <w:strike/>
                <w:sz w:val="20"/>
                <w:szCs w:val="20"/>
              </w:rPr>
              <w:t>HII.16.</w:t>
            </w:r>
            <w:proofErr w:type="gramStart"/>
            <w:r w:rsidR="00897D83">
              <w:rPr>
                <w:strike/>
                <w:sz w:val="20"/>
                <w:szCs w:val="20"/>
              </w:rPr>
              <w:t>1  identifying</w:t>
            </w:r>
            <w:proofErr w:type="gramEnd"/>
            <w:r w:rsidR="00897D83">
              <w:rPr>
                <w:strike/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du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characteristic </w:t>
            </w:r>
            <w:r w:rsidRPr="00671FA1">
              <w:rPr>
                <w:sz w:val="20"/>
                <w:szCs w:val="20"/>
              </w:rPr>
              <w:t>tones that are clear, free of tension, sustained, and unwavering in pitch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F9E1FFA" w14:textId="77777777" w:rsidR="00BF4523" w:rsidRPr="00671FA1" w:rsidRDefault="00BF4523" w:rsidP="009239BC">
            <w:pPr>
              <w:pStyle w:val="SOLNumberedBullet"/>
              <w:numPr>
                <w:ilvl w:val="0"/>
                <w:numId w:val="60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</w:t>
            </w:r>
            <w:proofErr w:type="spellEnd"/>
            <w:r w:rsidRPr="00671FA1">
              <w:rPr>
                <w:sz w:val="20"/>
                <w:szCs w:val="20"/>
              </w:rPr>
              <w:t xml:space="preserve"> student—proper breathing techniques and consistent embouchure; contrasting articulations (</w:t>
            </w:r>
            <w:proofErr w:type="spellStart"/>
            <w:r w:rsidRPr="00671FA1">
              <w:rPr>
                <w:sz w:val="20"/>
                <w:szCs w:val="20"/>
              </w:rPr>
              <w:t>marcato</w:t>
            </w:r>
            <w:proofErr w:type="spellEnd"/>
            <w:r w:rsidRPr="00671FA1">
              <w:rPr>
                <w:sz w:val="20"/>
                <w:szCs w:val="20"/>
              </w:rPr>
              <w:t>, sforzando, forte-piano, tenuto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03D8353" w14:textId="77777777" w:rsidR="00BF4523" w:rsidRPr="00671FA1" w:rsidRDefault="00BF4523" w:rsidP="009239BC">
            <w:pPr>
              <w:pStyle w:val="SOLNumberedBullet"/>
              <w:numPr>
                <w:ilvl w:val="0"/>
                <w:numId w:val="60"/>
              </w:numPr>
              <w:ind w:left="522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Orchestral </w:t>
            </w:r>
            <w:r w:rsidRPr="00671FA1">
              <w:rPr>
                <w:sz w:val="20"/>
                <w:szCs w:val="20"/>
              </w:rPr>
              <w:t xml:space="preserve">string student—proper bow placement, weight, angle, </w:t>
            </w:r>
            <w:r>
              <w:rPr>
                <w:sz w:val="20"/>
                <w:szCs w:val="20"/>
              </w:rPr>
              <w:t xml:space="preserve">and </w:t>
            </w:r>
            <w:r w:rsidRPr="00671FA1">
              <w:rPr>
                <w:sz w:val="20"/>
                <w:szCs w:val="20"/>
              </w:rPr>
              <w:t xml:space="preserve">speed; contrasting articulations (accents, hooked bowing, multiple-note slurs, slurred staccato, sforzando, </w:t>
            </w:r>
            <w:proofErr w:type="spellStart"/>
            <w:r w:rsidRPr="00671FA1">
              <w:rPr>
                <w:sz w:val="20"/>
                <w:szCs w:val="20"/>
              </w:rPr>
              <w:t>martelé</w:t>
            </w:r>
            <w:proofErr w:type="spellEnd"/>
            <w:r w:rsidRPr="00671FA1">
              <w:rPr>
                <w:sz w:val="20"/>
                <w:szCs w:val="20"/>
              </w:rPr>
              <w:t>, spiccato)</w:t>
            </w:r>
            <w:r w:rsidRPr="00671FA1">
              <w:rPr>
                <w:sz w:val="20"/>
                <w:szCs w:val="20"/>
                <w:u w:val="double"/>
              </w:rPr>
              <w:t>,</w:t>
            </w:r>
            <w:r w:rsidRPr="007F01AB">
              <w:rPr>
                <w:sz w:val="20"/>
                <w:szCs w:val="20"/>
                <w:u w:val="single"/>
              </w:rPr>
              <w:t xml:space="preserve"> and shifting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2E3E843" w14:textId="77777777" w:rsidR="00BF4523" w:rsidRPr="00671FA1" w:rsidRDefault="00BF4523" w:rsidP="009239BC">
            <w:pPr>
              <w:pStyle w:val="SOLNumberedBullet"/>
              <w:numPr>
                <w:ilvl w:val="0"/>
                <w:numId w:val="60"/>
              </w:numPr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cussion</w:t>
            </w:r>
            <w:proofErr w:type="spellEnd"/>
            <w:r w:rsidRPr="00671FA1">
              <w:rPr>
                <w:sz w:val="20"/>
                <w:szCs w:val="20"/>
              </w:rPr>
              <w:t xml:space="preserve"> student—</w:t>
            </w:r>
            <w:r w:rsidRPr="00671FA1">
              <w:rPr>
                <w:strike/>
                <w:color w:val="000000"/>
                <w:sz w:val="20"/>
                <w:szCs w:val="20"/>
              </w:rPr>
              <w:t>percussion student—13 Standard Rudiments and Lesson 25,</w:t>
            </w:r>
            <w:r w:rsidRPr="00671FA1">
              <w:rPr>
                <w:color w:val="000000"/>
                <w:sz w:val="20"/>
                <w:szCs w:val="20"/>
              </w:rPr>
              <w:t xml:space="preserve"> </w:t>
            </w:r>
            <w:r w:rsidRPr="007F01AB">
              <w:rPr>
                <w:strike/>
                <w:color w:val="000000"/>
                <w:sz w:val="20"/>
                <w:szCs w:val="20"/>
              </w:rPr>
              <w:t>Open-close-open, on snare drum (PAS); tuning timpani while playing; playing techniques on timpani, mallet, and auxiliary</w:t>
            </w:r>
            <w:r w:rsidRPr="00671FA1">
              <w:rPr>
                <w:dstrike/>
                <w:color w:val="000000"/>
                <w:sz w:val="20"/>
                <w:szCs w:val="20"/>
              </w:rPr>
              <w:t xml:space="preserve"> </w:t>
            </w:r>
            <w:r w:rsidRPr="007F01AB">
              <w:rPr>
                <w:strike/>
                <w:color w:val="000000"/>
                <w:sz w:val="20"/>
                <w:szCs w:val="20"/>
              </w:rPr>
              <w:t>instruments, including single-stroke roll.</w:t>
            </w:r>
            <w:r w:rsidRPr="00671FA1">
              <w:rPr>
                <w:color w:val="000000"/>
                <w:sz w:val="20"/>
                <w:szCs w:val="20"/>
              </w:rPr>
              <w:t xml:space="preserve"> </w:t>
            </w:r>
            <w:r w:rsidRPr="007F01AB">
              <w:rPr>
                <w:color w:val="000000"/>
                <w:sz w:val="20"/>
                <w:szCs w:val="20"/>
                <w:u w:val="single"/>
              </w:rPr>
              <w:t>s</w:t>
            </w:r>
            <w:r w:rsidRPr="006A0A6D">
              <w:rPr>
                <w:color w:val="000000"/>
                <w:sz w:val="20"/>
                <w:szCs w:val="20"/>
                <w:u w:val="single"/>
              </w:rPr>
              <w:t>tick control</w:t>
            </w:r>
            <w:r w:rsidRPr="007F01AB">
              <w:rPr>
                <w:sz w:val="20"/>
                <w:szCs w:val="20"/>
                <w:u w:val="single"/>
              </w:rPr>
              <w:t xml:space="preserve"> </w:t>
            </w:r>
            <w:r w:rsidRPr="006A0A6D">
              <w:rPr>
                <w:color w:val="000000"/>
                <w:sz w:val="20"/>
                <w:szCs w:val="20"/>
                <w:u w:val="single"/>
              </w:rPr>
              <w:t>and continued performance of roll, diddle, flam, and drag rudiments with increasing difficulty; open-close-open on snare drum; single stroke roll; playing techniques on timpani, mallet and auxiliary instruments.</w:t>
            </w:r>
          </w:p>
          <w:p w14:paraId="6C521566" w14:textId="77777777" w:rsidR="00BF4523" w:rsidRPr="00D451CC" w:rsidRDefault="00BF4523" w:rsidP="00BF4523">
            <w:pPr>
              <w:ind w:left="522"/>
            </w:pPr>
            <w:r w:rsidRPr="00671FA1">
              <w:rPr>
                <w:sz w:val="20"/>
                <w:szCs w:val="20"/>
                <w:u w:val="single"/>
              </w:rPr>
              <w:t xml:space="preserve">f) Guitar student—right-hand techniques (finger style, pick style, arpeggio patterns with varying combinations of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ulgar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,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ndici</w:t>
            </w:r>
            <w:r w:rsidRPr="00671FA1">
              <w:rPr>
                <w:dstrike/>
                <w:sz w:val="20"/>
                <w:szCs w:val="20"/>
                <w:u w:val="single"/>
              </w:rPr>
              <w:t>a</w:t>
            </w:r>
            <w:r w:rsidRPr="00671FA1">
              <w:rPr>
                <w:sz w:val="20"/>
                <w:szCs w:val="20"/>
                <w:u w:val="double"/>
              </w:rPr>
              <w:t>o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,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edi</w:t>
            </w:r>
            <w:r w:rsidRPr="00671FA1">
              <w:rPr>
                <w:dstrike/>
                <w:sz w:val="20"/>
                <w:szCs w:val="20"/>
                <w:u w:val="single"/>
              </w:rPr>
              <w:t>a</w:t>
            </w:r>
            <w:r w:rsidRPr="00671FA1">
              <w:rPr>
                <w:sz w:val="20"/>
                <w:szCs w:val="20"/>
                <w:u w:val="double"/>
              </w:rPr>
              <w:t>o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,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nular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[pima]); and left-hand techniques (first position, finger technique, barre techniques).</w:t>
            </w:r>
          </w:p>
        </w:tc>
      </w:tr>
      <w:tr w:rsidR="00BF4523" w14:paraId="59A0B6CF" w14:textId="77777777" w:rsidTr="00215DE7">
        <w:trPr>
          <w:cantSplit/>
          <w:trHeight w:val="1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AB7460" w14:textId="77777777" w:rsidR="00BF4523" w:rsidRPr="005B7326" w:rsidRDefault="00BF452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lastRenderedPageBreak/>
              <w:t>HII.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D9C8A99" w14:textId="77777777" w:rsidR="00BF4523" w:rsidRPr="005B7326" w:rsidRDefault="00BF452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I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7DF603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53902E" w14:textId="77777777" w:rsidR="00BF4523" w:rsidRPr="00AE3572" w:rsidRDefault="00BF4523" w:rsidP="00BF4523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CF0C4D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217CCC7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17A9DC" w14:textId="77777777" w:rsidR="00BF4523" w:rsidRPr="00671FA1" w:rsidRDefault="00BF4523" w:rsidP="00BF4523">
            <w:pPr>
              <w:pStyle w:val="SOLStatement"/>
              <w:spacing w:before="0"/>
              <w:ind w:left="-18" w:hanging="1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I.</w:t>
            </w:r>
            <w:proofErr w:type="gramStart"/>
            <w:r w:rsidRPr="00671FA1">
              <w:rPr>
                <w:strike/>
                <w:sz w:val="20"/>
                <w:szCs w:val="20"/>
              </w:rPr>
              <w:t>11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</w:t>
            </w:r>
            <w:proofErr w:type="gramEnd"/>
            <w:r w:rsidRPr="00671FA1">
              <w:rPr>
                <w:sz w:val="20"/>
                <w:szCs w:val="20"/>
              </w:rPr>
              <w:t xml:space="preserve"> student will demonstrate and describe </w:t>
            </w:r>
            <w:r w:rsidRPr="00671FA1">
              <w:rPr>
                <w:sz w:val="20"/>
                <w:szCs w:val="20"/>
                <w:u w:val="single"/>
              </w:rPr>
              <w:t xml:space="preserve">musicianship and </w:t>
            </w:r>
            <w:r w:rsidRPr="00671FA1">
              <w:rPr>
                <w:sz w:val="20"/>
                <w:szCs w:val="20"/>
              </w:rPr>
              <w:t>ensemble skills</w:t>
            </w:r>
            <w:r w:rsidRPr="00671FA1">
              <w:rPr>
                <w:sz w:val="20"/>
                <w:szCs w:val="20"/>
                <w:u w:val="single"/>
              </w:rPr>
              <w:t xml:space="preserve">. </w:t>
            </w:r>
            <w:r w:rsidRPr="00671FA1">
              <w:rPr>
                <w:strike/>
                <w:sz w:val="20"/>
                <w:szCs w:val="20"/>
              </w:rPr>
              <w:t>at an intermediate level, including</w:t>
            </w:r>
          </w:p>
          <w:p w14:paraId="34DC4646" w14:textId="77777777" w:rsidR="00BF4523" w:rsidRPr="00671FA1" w:rsidRDefault="00BF4523" w:rsidP="009239BC">
            <w:pPr>
              <w:pStyle w:val="SOLNumberedBullet"/>
              <w:numPr>
                <w:ilvl w:val="0"/>
                <w:numId w:val="61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B</w:t>
            </w:r>
            <w:r w:rsidRPr="00671FA1">
              <w:rPr>
                <w:strike/>
                <w:sz w:val="20"/>
                <w:szCs w:val="20"/>
              </w:rPr>
              <w:t>b</w:t>
            </w:r>
            <w:r w:rsidRPr="00671FA1">
              <w:rPr>
                <w:sz w:val="20"/>
                <w:szCs w:val="20"/>
              </w:rPr>
              <w:t>alan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ble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strumental timb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180C4C0" w14:textId="77777777" w:rsidR="00BF4523" w:rsidRPr="00671FA1" w:rsidRDefault="00BF4523" w:rsidP="009239BC">
            <w:pPr>
              <w:pStyle w:val="SOLNumberedBullet"/>
              <w:numPr>
                <w:ilvl w:val="0"/>
                <w:numId w:val="61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r w:rsidR="00897D83">
              <w:rPr>
                <w:strike/>
                <w:sz w:val="20"/>
                <w:szCs w:val="20"/>
              </w:rPr>
              <w:t>HII.16.</w:t>
            </w:r>
            <w:proofErr w:type="gramStart"/>
            <w:r w:rsidR="00897D83">
              <w:rPr>
                <w:strike/>
                <w:sz w:val="20"/>
                <w:szCs w:val="20"/>
              </w:rPr>
              <w:t xml:space="preserve">1 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k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proofErr w:type="gramEnd"/>
            <w:r w:rsidRPr="00671FA1">
              <w:rPr>
                <w:sz w:val="20"/>
                <w:szCs w:val="20"/>
              </w:rPr>
              <w:t xml:space="preserve"> adjustments to facilitate correct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4089AA5" w14:textId="77777777" w:rsidR="00BF4523" w:rsidRPr="00671FA1" w:rsidRDefault="00BF4523" w:rsidP="009239BC">
            <w:pPr>
              <w:pStyle w:val="SOLNumberedBullet"/>
              <w:numPr>
                <w:ilvl w:val="0"/>
                <w:numId w:val="61"/>
              </w:numPr>
              <w:ind w:left="522" w:hanging="37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tch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dynamic levels and playing sty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9217BD2" w14:textId="77777777" w:rsidR="00BF4523" w:rsidRPr="007F01AB" w:rsidRDefault="00BF4523" w:rsidP="009239BC">
            <w:pPr>
              <w:pStyle w:val="SOLNumberedBullet"/>
              <w:numPr>
                <w:ilvl w:val="0"/>
                <w:numId w:val="61"/>
              </w:numPr>
              <w:ind w:left="522" w:hanging="378"/>
              <w:rPr>
                <w:sz w:val="20"/>
                <w:szCs w:val="20"/>
              </w:rPr>
            </w:pPr>
            <w:r w:rsidRPr="007F01AB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7F01AB">
              <w:rPr>
                <w:sz w:val="20"/>
                <w:szCs w:val="20"/>
                <w:u w:val="single"/>
              </w:rPr>
              <w:t>R</w:t>
            </w:r>
            <w:r w:rsidRPr="007F01AB">
              <w:rPr>
                <w:strike/>
                <w:sz w:val="20"/>
                <w:szCs w:val="20"/>
              </w:rPr>
              <w:t>r</w:t>
            </w:r>
            <w:r w:rsidRPr="007F01AB">
              <w:rPr>
                <w:sz w:val="20"/>
                <w:szCs w:val="20"/>
              </w:rPr>
              <w:t>espond</w:t>
            </w:r>
            <w:r w:rsidRPr="007F01AB">
              <w:rPr>
                <w:strike/>
                <w:sz w:val="20"/>
                <w:szCs w:val="20"/>
              </w:rPr>
              <w:t>ing</w:t>
            </w:r>
            <w:proofErr w:type="spellEnd"/>
            <w:r w:rsidRPr="007F01AB">
              <w:rPr>
                <w:sz w:val="20"/>
                <w:szCs w:val="20"/>
              </w:rPr>
              <w:t xml:space="preserve"> to conducting patterns and gestures</w:t>
            </w:r>
            <w:r w:rsidRPr="007F01AB">
              <w:rPr>
                <w:sz w:val="20"/>
                <w:szCs w:val="20"/>
                <w:u w:val="single"/>
              </w:rPr>
              <w:t>.</w:t>
            </w:r>
            <w:r w:rsidRPr="007F01AB">
              <w:rPr>
                <w:strike/>
                <w:sz w:val="20"/>
                <w:szCs w:val="20"/>
              </w:rPr>
              <w:t>;</w:t>
            </w:r>
            <w:r w:rsidRPr="007F01AB">
              <w:rPr>
                <w:sz w:val="20"/>
                <w:szCs w:val="20"/>
              </w:rPr>
              <w:t xml:space="preserve"> </w:t>
            </w:r>
            <w:r w:rsidRPr="007F01AB">
              <w:rPr>
                <w:strike/>
                <w:sz w:val="20"/>
                <w:szCs w:val="20"/>
              </w:rPr>
              <w:t>and</w:t>
            </w:r>
          </w:p>
          <w:p w14:paraId="3497D7FE" w14:textId="77777777" w:rsidR="00BF4523" w:rsidRPr="007F01AB" w:rsidRDefault="00BF4523" w:rsidP="009239BC">
            <w:pPr>
              <w:pStyle w:val="SOLNumberedBullet"/>
              <w:numPr>
                <w:ilvl w:val="0"/>
                <w:numId w:val="61"/>
              </w:numPr>
              <w:ind w:left="522" w:hanging="378"/>
              <w:rPr>
                <w:sz w:val="20"/>
                <w:szCs w:val="20"/>
              </w:rPr>
            </w:pPr>
            <w:r w:rsidRPr="007F01AB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7F01AB">
              <w:rPr>
                <w:sz w:val="20"/>
                <w:szCs w:val="20"/>
                <w:u w:val="single"/>
              </w:rPr>
              <w:t>M</w:t>
            </w:r>
            <w:r w:rsidRPr="007F01AB">
              <w:rPr>
                <w:strike/>
                <w:sz w:val="20"/>
                <w:szCs w:val="20"/>
              </w:rPr>
              <w:t>m</w:t>
            </w:r>
            <w:r w:rsidRPr="007F01AB">
              <w:rPr>
                <w:sz w:val="20"/>
                <w:szCs w:val="20"/>
              </w:rPr>
              <w:t>aintain</w:t>
            </w:r>
            <w:r w:rsidRPr="007F01AB">
              <w:rPr>
                <w:strike/>
                <w:sz w:val="20"/>
                <w:szCs w:val="20"/>
              </w:rPr>
              <w:t>ing</w:t>
            </w:r>
            <w:proofErr w:type="spellEnd"/>
            <w:r w:rsidRPr="007F01AB">
              <w:rPr>
                <w:sz w:val="20"/>
                <w:szCs w:val="20"/>
              </w:rPr>
              <w:t xml:space="preserve"> a steady beat at various tempos in the music literature being studied.</w:t>
            </w:r>
          </w:p>
          <w:p w14:paraId="404607A9" w14:textId="77777777" w:rsidR="00BF4523" w:rsidRPr="00D451CC" w:rsidRDefault="00BF4523" w:rsidP="00BF4523">
            <w:pPr>
              <w:ind w:left="522"/>
            </w:pPr>
            <w:r w:rsidRPr="007F01AB">
              <w:rPr>
                <w:sz w:val="20"/>
                <w:szCs w:val="20"/>
                <w:u w:val="single"/>
              </w:rPr>
              <w:t xml:space="preserve">f) </w:t>
            </w:r>
            <w:r w:rsidR="00897D83" w:rsidRPr="00671FA1">
              <w:rPr>
                <w:strike/>
                <w:sz w:val="20"/>
                <w:szCs w:val="20"/>
              </w:rPr>
              <w:t>HII.</w:t>
            </w:r>
            <w:proofErr w:type="gramStart"/>
            <w:r w:rsidR="00897D83" w:rsidRPr="00671FA1">
              <w:rPr>
                <w:strike/>
                <w:sz w:val="20"/>
                <w:szCs w:val="20"/>
              </w:rPr>
              <w:t>13</w:t>
            </w:r>
            <w:r w:rsidR="00897D83">
              <w:rPr>
                <w:strike/>
                <w:sz w:val="20"/>
                <w:szCs w:val="20"/>
              </w:rPr>
              <w:t xml:space="preserve">  The</w:t>
            </w:r>
            <w:proofErr w:type="gramEnd"/>
            <w:r w:rsidR="00897D83">
              <w:rPr>
                <w:strike/>
                <w:sz w:val="20"/>
                <w:szCs w:val="20"/>
              </w:rPr>
              <w:t xml:space="preserve"> student will </w:t>
            </w:r>
            <w:proofErr w:type="spellStart"/>
            <w:r w:rsidR="00897D83" w:rsidRPr="00671FA1">
              <w:rPr>
                <w:strike/>
                <w:sz w:val="20"/>
                <w:szCs w:val="20"/>
              </w:rPr>
              <w:t>a</w:t>
            </w:r>
            <w:r w:rsidRPr="007F01AB">
              <w:rPr>
                <w:sz w:val="20"/>
                <w:szCs w:val="20"/>
                <w:u w:val="single"/>
              </w:rPr>
              <w:t>A</w:t>
            </w:r>
            <w:r w:rsidRPr="00897D83">
              <w:rPr>
                <w:sz w:val="20"/>
                <w:szCs w:val="20"/>
              </w:rPr>
              <w:t>pply</w:t>
            </w:r>
            <w:proofErr w:type="spellEnd"/>
            <w:r w:rsidRPr="00897D83">
              <w:rPr>
                <w:sz w:val="20"/>
                <w:szCs w:val="20"/>
              </w:rPr>
              <w:t xml:space="preserve"> articulations, dynamic contrasts, phrasing, various tempos, and tempo changes as means of expression.</w:t>
            </w:r>
          </w:p>
        </w:tc>
      </w:tr>
    </w:tbl>
    <w:p w14:paraId="059209EE" w14:textId="77777777" w:rsidR="00D451CC" w:rsidRPr="00D12EA8" w:rsidRDefault="00A73DF9" w:rsidP="00D451CC">
      <w:pPr>
        <w:spacing w:after="120"/>
        <w:ind w:left="180"/>
        <w:rPr>
          <w:b/>
          <w:bCs/>
          <w:sz w:val="28"/>
        </w:rPr>
      </w:pPr>
      <w:r>
        <w:br w:type="page"/>
      </w:r>
      <w:r w:rsidR="00D451CC">
        <w:rPr>
          <w:b/>
          <w:bCs/>
          <w:sz w:val="32"/>
        </w:rPr>
        <w:lastRenderedPageBreak/>
        <w:t>High School Instrumental Music, Advanced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7"/>
        <w:gridCol w:w="990"/>
        <w:gridCol w:w="720"/>
        <w:gridCol w:w="810"/>
        <w:gridCol w:w="810"/>
        <w:gridCol w:w="630"/>
        <w:gridCol w:w="9270"/>
      </w:tblGrid>
      <w:tr w:rsidR="00D451CC" w:rsidRPr="00817BBD" w14:paraId="74CFF8F0" w14:textId="77777777" w:rsidTr="005B7326">
        <w:trPr>
          <w:cantSplit/>
          <w:trHeight w:val="127"/>
          <w:tblHeader/>
        </w:trPr>
        <w:tc>
          <w:tcPr>
            <w:tcW w:w="198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93A40F" w14:textId="77777777" w:rsidR="00D451CC" w:rsidRPr="00433D01" w:rsidRDefault="00D451CC" w:rsidP="006A0A6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09C0EC" w14:textId="77777777" w:rsidR="00D451CC" w:rsidRPr="00817BBD" w:rsidRDefault="00D451CC" w:rsidP="006A0A6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27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E3ADFAC" w14:textId="77777777" w:rsidR="00D451CC" w:rsidRPr="00817BBD" w:rsidRDefault="00D451CC" w:rsidP="006A0A6D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73A39D54" w14:textId="77777777" w:rsidR="00D451CC" w:rsidRPr="00817BBD" w:rsidRDefault="00D451CC" w:rsidP="006A0A6D">
            <w:pPr>
              <w:jc w:val="center"/>
              <w:rPr>
                <w:sz w:val="16"/>
                <w:szCs w:val="22"/>
              </w:rPr>
            </w:pPr>
          </w:p>
          <w:p w14:paraId="66D7832B" w14:textId="77777777" w:rsidR="00D451CC" w:rsidRPr="006665B9" w:rsidRDefault="00D451CC" w:rsidP="006A0A6D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566F02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566F02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6665B9">
              <w:rPr>
                <w:sz w:val="20"/>
                <w:szCs w:val="22"/>
              </w:rPr>
              <w:tab/>
            </w:r>
          </w:p>
        </w:tc>
      </w:tr>
      <w:tr w:rsidR="00D451CC" w:rsidRPr="00817BBD" w14:paraId="53EB6C3D" w14:textId="77777777" w:rsidTr="005B7326">
        <w:trPr>
          <w:cantSplit/>
          <w:trHeight w:val="20"/>
          <w:tblHeader/>
        </w:trPr>
        <w:tc>
          <w:tcPr>
            <w:tcW w:w="99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8DF3BD" w14:textId="77777777" w:rsidR="00D451CC" w:rsidRPr="00817BBD" w:rsidRDefault="006E65D0" w:rsidP="006A0A6D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CC90E0" w14:textId="77777777" w:rsidR="00D451CC" w:rsidRPr="00817BBD" w:rsidRDefault="006E65D0" w:rsidP="006A0A6D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DE947B" w14:textId="77777777" w:rsidR="00D451CC" w:rsidRPr="00817BBD" w:rsidRDefault="00D451CC" w:rsidP="006A0A6D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F2E183" w14:textId="77777777" w:rsidR="00D451CC" w:rsidRPr="00817BBD" w:rsidRDefault="00D451CC" w:rsidP="006A0A6D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C24C95" w14:textId="77777777" w:rsidR="00D451CC" w:rsidRPr="00817BBD" w:rsidRDefault="00D451CC" w:rsidP="006A0A6D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7500E2D7" w14:textId="77777777" w:rsidR="00D451CC" w:rsidRPr="00817BBD" w:rsidRDefault="00D451CC" w:rsidP="006A0A6D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27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E0B55E8" w14:textId="77777777" w:rsidR="00D451CC" w:rsidRPr="00817BBD" w:rsidRDefault="00D451CC" w:rsidP="006A0A6D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4477AD" w14:paraId="3623D7D3" w14:textId="77777777" w:rsidTr="005B7326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A43A87" w14:textId="77777777" w:rsidR="004477AD" w:rsidRPr="005B7326" w:rsidRDefault="004477AD" w:rsidP="004477AD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C6602C3" w14:textId="77777777" w:rsidR="004477AD" w:rsidRPr="005B7326" w:rsidRDefault="004477AD" w:rsidP="004477AD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7</w:t>
            </w:r>
          </w:p>
          <w:p w14:paraId="7084FC1B" w14:textId="77777777" w:rsidR="004477AD" w:rsidRPr="005B7326" w:rsidRDefault="004477AD" w:rsidP="004477AD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9</w:t>
            </w:r>
          </w:p>
          <w:p w14:paraId="38C88F05" w14:textId="77777777" w:rsidR="004477AD" w:rsidRPr="005B7326" w:rsidRDefault="004477AD" w:rsidP="004477AD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10</w:t>
            </w:r>
          </w:p>
          <w:p w14:paraId="01238C5C" w14:textId="77777777" w:rsidR="004477AD" w:rsidRPr="005B7326" w:rsidRDefault="004477AD" w:rsidP="004477AD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16</w:t>
            </w:r>
          </w:p>
          <w:p w14:paraId="4BCC5B38" w14:textId="77777777" w:rsidR="004477AD" w:rsidRPr="005B7326" w:rsidRDefault="004477AD" w:rsidP="004477AD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1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D45D37" w14:textId="77777777" w:rsidR="004477AD" w:rsidRPr="00817BBD" w:rsidRDefault="004477AD" w:rsidP="004477A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090588" w14:textId="77777777" w:rsidR="004477AD" w:rsidRPr="00AE3572" w:rsidRDefault="004477AD" w:rsidP="004477AD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262AAA" w14:textId="77777777" w:rsidR="004477AD" w:rsidRPr="00817BBD" w:rsidRDefault="004477AD" w:rsidP="004477A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F3FAA0E" w14:textId="77777777" w:rsidR="004477AD" w:rsidRPr="00817BBD" w:rsidRDefault="004477AD" w:rsidP="004477A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2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86B9CF3" w14:textId="77777777" w:rsidR="004477AD" w:rsidRPr="00671FA1" w:rsidRDefault="004477AD" w:rsidP="004477AD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D.</w:t>
            </w:r>
            <w:proofErr w:type="gramStart"/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1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</w:rPr>
              <w:t xml:space="preserve">use music composition as a means of </w:t>
            </w:r>
            <w:r w:rsidRPr="00671FA1">
              <w:rPr>
                <w:sz w:val="20"/>
                <w:szCs w:val="20"/>
                <w:u w:val="single"/>
              </w:rPr>
              <w:t xml:space="preserve">creative </w:t>
            </w:r>
            <w:r w:rsidRPr="00671FA1">
              <w:rPr>
                <w:sz w:val="20"/>
                <w:szCs w:val="20"/>
              </w:rPr>
              <w:t>expres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7370E327" w14:textId="77777777" w:rsidR="004477AD" w:rsidRPr="00022BEB" w:rsidRDefault="004477AD" w:rsidP="009239BC">
            <w:pPr>
              <w:pStyle w:val="SOLNumberedBullet"/>
              <w:numPr>
                <w:ilvl w:val="0"/>
                <w:numId w:val="63"/>
              </w:numPr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 rhythmic-melodic vari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CC736F1" w14:textId="77777777" w:rsidR="004477AD" w:rsidRPr="00022BEB" w:rsidRDefault="004477AD" w:rsidP="009239BC">
            <w:pPr>
              <w:pStyle w:val="SOLNumberedBullet"/>
              <w:numPr>
                <w:ilvl w:val="0"/>
                <w:numId w:val="63"/>
              </w:numPr>
              <w:ind w:left="511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AD.</w:t>
            </w:r>
            <w:proofErr w:type="gramStart"/>
            <w:r w:rsidRPr="00671FA1">
              <w:rPr>
                <w:sz w:val="20"/>
                <w:szCs w:val="20"/>
              </w:rPr>
              <w:t>12</w:t>
            </w:r>
            <w:r>
              <w:rPr>
                <w:sz w:val="20"/>
                <w:szCs w:val="20"/>
              </w:rPr>
              <w:t>.b</w:t>
            </w:r>
            <w:proofErr w:type="gramEnd"/>
            <w:r w:rsidRPr="00671FA1">
              <w:rPr>
                <w:sz w:val="20"/>
                <w:szCs w:val="20"/>
              </w:rPr>
              <w:t>]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notating the composition in standard notation, using contemporary technology.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1193AB6C" w14:textId="77777777" w:rsidR="004477AD" w:rsidRPr="00671FA1" w:rsidRDefault="004477AD" w:rsidP="004477AD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r w:rsidRPr="00671FA1">
              <w:rPr>
                <w:strike/>
                <w:sz w:val="20"/>
                <w:szCs w:val="20"/>
              </w:rPr>
              <w:t>HIAD.</w:t>
            </w:r>
            <w:proofErr w:type="gramStart"/>
            <w:r w:rsidRPr="00671FA1">
              <w:rPr>
                <w:strike/>
                <w:sz w:val="20"/>
                <w:szCs w:val="20"/>
              </w:rPr>
              <w:t>9</w:t>
            </w:r>
            <w:r>
              <w:rPr>
                <w:strike/>
                <w:sz w:val="20"/>
                <w:szCs w:val="20"/>
              </w:rPr>
              <w:t xml:space="preserve">  The</w:t>
            </w:r>
            <w:proofErr w:type="gramEnd"/>
            <w:r>
              <w:rPr>
                <w:strike/>
                <w:sz w:val="20"/>
                <w:szCs w:val="20"/>
              </w:rPr>
              <w:t xml:space="preserve"> student wil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mprovise</w:t>
            </w:r>
            <w:proofErr w:type="spellEnd"/>
            <w:r w:rsidRPr="00671FA1">
              <w:rPr>
                <w:sz w:val="20"/>
                <w:szCs w:val="20"/>
              </w:rPr>
              <w:t xml:space="preserve"> a melody to a I-IV-V(V</w:t>
            </w:r>
            <w:r w:rsidRPr="00671FA1">
              <w:rPr>
                <w:sz w:val="20"/>
                <w:szCs w:val="20"/>
                <w:vertAlign w:val="superscript"/>
              </w:rPr>
              <w:t>7</w:t>
            </w:r>
            <w:r w:rsidRPr="00671FA1">
              <w:rPr>
                <w:sz w:val="20"/>
                <w:szCs w:val="20"/>
              </w:rPr>
              <w:t>)-I chord progression.</w:t>
            </w:r>
          </w:p>
          <w:p w14:paraId="692408FA" w14:textId="77777777" w:rsidR="004477AD" w:rsidRPr="00671FA1" w:rsidRDefault="004477AD" w:rsidP="004477AD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671FA1">
              <w:rPr>
                <w:strike/>
                <w:sz w:val="20"/>
                <w:szCs w:val="20"/>
              </w:rPr>
              <w:t>HIAD.</w:t>
            </w:r>
            <w:proofErr w:type="gramStart"/>
            <w:r w:rsidRPr="00671FA1">
              <w:rPr>
                <w:strike/>
                <w:sz w:val="20"/>
                <w:szCs w:val="20"/>
              </w:rPr>
              <w:t>10</w:t>
            </w:r>
            <w:r>
              <w:rPr>
                <w:strike/>
                <w:sz w:val="20"/>
                <w:szCs w:val="20"/>
              </w:rPr>
              <w:t xml:space="preserve">  The</w:t>
            </w:r>
            <w:proofErr w:type="gramEnd"/>
            <w:r>
              <w:rPr>
                <w:strike/>
                <w:sz w:val="20"/>
                <w:szCs w:val="20"/>
              </w:rPr>
              <w:t xml:space="preserve"> student wil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rrange</w:t>
            </w:r>
            <w:proofErr w:type="spellEnd"/>
            <w:r w:rsidRPr="00671FA1">
              <w:rPr>
                <w:sz w:val="20"/>
                <w:szCs w:val="20"/>
              </w:rPr>
              <w:t xml:space="preserve"> or compose accompanying harmonies and/or counter melodies to a given melody.</w:t>
            </w:r>
          </w:p>
          <w:p w14:paraId="2679483F" w14:textId="77777777" w:rsidR="004477AD" w:rsidRPr="00671FA1" w:rsidRDefault="004477AD" w:rsidP="004477AD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671FA1">
              <w:rPr>
                <w:strike/>
                <w:sz w:val="20"/>
                <w:szCs w:val="20"/>
              </w:rPr>
              <w:t>HIAD.</w:t>
            </w:r>
            <w:proofErr w:type="gramStart"/>
            <w:r w:rsidRPr="00671FA1">
              <w:rPr>
                <w:strike/>
                <w:sz w:val="20"/>
                <w:szCs w:val="20"/>
              </w:rPr>
              <w:t>16</w:t>
            </w:r>
            <w:r>
              <w:rPr>
                <w:strike/>
                <w:sz w:val="20"/>
                <w:szCs w:val="20"/>
              </w:rPr>
              <w:t xml:space="preserve">  The</w:t>
            </w:r>
            <w:proofErr w:type="gramEnd"/>
            <w:r>
              <w:rPr>
                <w:strike/>
                <w:sz w:val="20"/>
                <w:szCs w:val="20"/>
              </w:rPr>
              <w:t xml:space="preserve"> student wil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reate</w:t>
            </w:r>
            <w:proofErr w:type="spellEnd"/>
            <w:r w:rsidRPr="00671FA1">
              <w:rPr>
                <w:sz w:val="20"/>
                <w:szCs w:val="20"/>
              </w:rPr>
              <w:t xml:space="preserve">, </w:t>
            </w:r>
            <w:r w:rsidRPr="00671FA1">
              <w:rPr>
                <w:sz w:val="20"/>
                <w:szCs w:val="20"/>
                <w:u w:val="single"/>
              </w:rPr>
              <w:t>improvise,</w:t>
            </w:r>
            <w:r w:rsidRPr="00671FA1">
              <w:rPr>
                <w:sz w:val="20"/>
                <w:szCs w:val="20"/>
              </w:rPr>
              <w:t xml:space="preserve"> and perform rhythmic and melodic examples to a I-IV-V(V</w:t>
            </w:r>
            <w:r w:rsidRPr="00671FA1">
              <w:rPr>
                <w:sz w:val="20"/>
                <w:szCs w:val="20"/>
                <w:vertAlign w:val="superscript"/>
              </w:rPr>
              <w:t>7</w:t>
            </w:r>
            <w:r w:rsidRPr="00671FA1">
              <w:rPr>
                <w:sz w:val="20"/>
                <w:szCs w:val="20"/>
              </w:rPr>
              <w:t>)-I chord progression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call-and-response and improvisation.</w:t>
            </w:r>
          </w:p>
          <w:p w14:paraId="15D5622B" w14:textId="77777777" w:rsidR="004477AD" w:rsidRPr="00891D9E" w:rsidRDefault="004477AD" w:rsidP="004477AD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r w:rsidRPr="00671FA1">
              <w:rPr>
                <w:strike/>
                <w:sz w:val="20"/>
                <w:szCs w:val="20"/>
              </w:rPr>
              <w:t>HIAD.</w:t>
            </w:r>
            <w:proofErr w:type="gramStart"/>
            <w:r w:rsidRPr="00671FA1">
              <w:rPr>
                <w:strike/>
                <w:sz w:val="20"/>
                <w:szCs w:val="20"/>
              </w:rPr>
              <w:t>17</w:t>
            </w:r>
            <w:r>
              <w:rPr>
                <w:strike/>
                <w:sz w:val="20"/>
                <w:szCs w:val="20"/>
              </w:rPr>
              <w:t xml:space="preserve">  The</w:t>
            </w:r>
            <w:proofErr w:type="gramEnd"/>
            <w:r>
              <w:rPr>
                <w:strike/>
                <w:sz w:val="20"/>
                <w:szCs w:val="20"/>
              </w:rPr>
              <w:t xml:space="preserve"> student wil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form</w:t>
            </w:r>
            <w:proofErr w:type="spellEnd"/>
            <w:r w:rsidRPr="00671FA1">
              <w:rPr>
                <w:sz w:val="20"/>
                <w:szCs w:val="20"/>
              </w:rPr>
              <w:t xml:space="preserve"> accompanying harmonies and/or counter melodies to a given melody.</w:t>
            </w:r>
          </w:p>
        </w:tc>
      </w:tr>
      <w:tr w:rsidR="004477AD" w14:paraId="53E3A36D" w14:textId="77777777" w:rsidTr="005B7326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1B8914" w14:textId="77777777" w:rsidR="004477AD" w:rsidRPr="005B7326" w:rsidRDefault="004477AD" w:rsidP="004477AD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3668C6B" w14:textId="77777777" w:rsidR="004477AD" w:rsidRPr="005B7326" w:rsidRDefault="004477AD" w:rsidP="004477AD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25E200" w14:textId="77777777" w:rsidR="004477AD" w:rsidRPr="00817BBD" w:rsidRDefault="004477AD" w:rsidP="004477A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5C0108" w14:textId="77777777" w:rsidR="004477AD" w:rsidRDefault="004477AD" w:rsidP="004477A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A03A04" w14:textId="77777777" w:rsidR="004477AD" w:rsidRPr="00817BBD" w:rsidRDefault="004477AD" w:rsidP="004477A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9DE8871" w14:textId="77777777" w:rsidR="004477AD" w:rsidRPr="00817BBD" w:rsidRDefault="004477AD" w:rsidP="004477A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2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251A7D" w14:textId="77777777" w:rsidR="004477AD" w:rsidRPr="00671FA1" w:rsidRDefault="004477AD" w:rsidP="004477AD">
            <w:pPr>
              <w:ind w:left="540" w:hanging="54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IAD.</w:t>
            </w:r>
            <w:proofErr w:type="gramStart"/>
            <w:r w:rsidRPr="00671FA1">
              <w:rPr>
                <w:sz w:val="20"/>
                <w:szCs w:val="20"/>
                <w:u w:val="single"/>
              </w:rPr>
              <w:t>2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  <w:u w:val="single"/>
              </w:rPr>
              <w:t>apply a creative process for music.</w:t>
            </w:r>
          </w:p>
          <w:p w14:paraId="0F75F32C" w14:textId="77777777" w:rsidR="004477AD" w:rsidRPr="00671FA1" w:rsidRDefault="004477AD" w:rsidP="009239BC">
            <w:pPr>
              <w:pStyle w:val="ListParagraph"/>
              <w:numPr>
                <w:ilvl w:val="0"/>
                <w:numId w:val="62"/>
              </w:numPr>
              <w:ind w:left="54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evelop and share a creative process through original music arrangements and productions. </w:t>
            </w:r>
          </w:p>
          <w:p w14:paraId="3AFE9695" w14:textId="77777777" w:rsidR="004477AD" w:rsidRPr="00891D9E" w:rsidRDefault="004477AD" w:rsidP="009239BC">
            <w:pPr>
              <w:pStyle w:val="Paragraph"/>
              <w:numPr>
                <w:ilvl w:val="0"/>
                <w:numId w:val="62"/>
              </w:numPr>
              <w:spacing w:after="0"/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Monitor individual practice with a level of refinement that reflects advanced musical goals.</w:t>
            </w:r>
          </w:p>
        </w:tc>
      </w:tr>
      <w:tr w:rsidR="004477AD" w14:paraId="7C068055" w14:textId="77777777" w:rsidTr="005B7326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016982" w14:textId="77777777" w:rsidR="004477AD" w:rsidRPr="005B7326" w:rsidRDefault="004477AD" w:rsidP="004477AD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439830E" w14:textId="77777777" w:rsidR="004477AD" w:rsidRPr="005B7326" w:rsidRDefault="004477AD" w:rsidP="004477AD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2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65A054" w14:textId="77777777" w:rsidR="004477AD" w:rsidRPr="00817BBD" w:rsidRDefault="004477AD" w:rsidP="004477A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C49419" w14:textId="77777777" w:rsidR="004477AD" w:rsidRDefault="004477AD" w:rsidP="004477AD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727E43" w14:textId="77777777" w:rsidR="004477AD" w:rsidRPr="00817BBD" w:rsidRDefault="004477AD" w:rsidP="004477A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162C1DC" w14:textId="77777777" w:rsidR="004477AD" w:rsidRPr="00817BBD" w:rsidRDefault="004477AD" w:rsidP="004477A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2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B3CF84" w14:textId="77777777" w:rsidR="004477AD" w:rsidRPr="00671FA1" w:rsidRDefault="004477AD" w:rsidP="004477AD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D.</w:t>
            </w:r>
            <w:proofErr w:type="gramStart"/>
            <w:r w:rsidRPr="00671FA1">
              <w:rPr>
                <w:strike/>
                <w:sz w:val="20"/>
                <w:szCs w:val="20"/>
              </w:rPr>
              <w:t>21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</w:t>
            </w:r>
            <w:proofErr w:type="gramEnd"/>
            <w:r w:rsidRPr="00671FA1">
              <w:rPr>
                <w:sz w:val="20"/>
                <w:szCs w:val="20"/>
              </w:rPr>
              <w:t xml:space="preserve"> student will analyze</w:t>
            </w:r>
            <w:r w:rsidRPr="00671FA1">
              <w:rPr>
                <w:sz w:val="20"/>
                <w:szCs w:val="20"/>
                <w:u w:val="single"/>
              </w:rPr>
              <w:t>, interpret</w:t>
            </w:r>
            <w:r w:rsidRPr="00671FA1">
              <w:rPr>
                <w:sz w:val="20"/>
                <w:szCs w:val="20"/>
              </w:rPr>
              <w:t>, and evaluate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 comparing and contrasting the importance of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412CD671" w14:textId="77777777" w:rsidR="004477AD" w:rsidRPr="00671FA1" w:rsidRDefault="004477AD" w:rsidP="009239BC">
            <w:pPr>
              <w:pStyle w:val="SOLStatement"/>
              <w:numPr>
                <w:ilvl w:val="0"/>
                <w:numId w:val="64"/>
              </w:numPr>
              <w:spacing w:before="0"/>
              <w:ind w:left="52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IAD.6]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composers’ use of style, cultural influences, and historical context for the interpretation of works of music;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702B8A09" w14:textId="77777777" w:rsidR="004477AD" w:rsidRPr="00671FA1" w:rsidRDefault="004477AD" w:rsidP="009239BC">
            <w:pPr>
              <w:pStyle w:val="SOLNumberedBullet"/>
              <w:numPr>
                <w:ilvl w:val="0"/>
                <w:numId w:val="64"/>
              </w:numPr>
              <w:ind w:left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xamining ways in which personal experiences influence critical judgment about works of music and musical performances;</w:t>
            </w:r>
          </w:p>
          <w:p w14:paraId="515B6511" w14:textId="77777777" w:rsidR="004477AD" w:rsidRPr="00671FA1" w:rsidRDefault="004477AD" w:rsidP="009239BC">
            <w:pPr>
              <w:pStyle w:val="SOLNumberedBullet"/>
              <w:numPr>
                <w:ilvl w:val="0"/>
                <w:numId w:val="64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for analyzing and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A41294C" w14:textId="77777777" w:rsidR="004477AD" w:rsidRPr="00671FA1" w:rsidRDefault="004477AD" w:rsidP="009239BC">
            <w:pPr>
              <w:pStyle w:val="SOLNumberedBullet"/>
              <w:numPr>
                <w:ilvl w:val="0"/>
                <w:numId w:val="64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ssess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erformance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70DA2691" w14:textId="77777777" w:rsidR="004477AD" w:rsidRPr="00891D9E" w:rsidRDefault="004477AD" w:rsidP="009239BC">
            <w:pPr>
              <w:pStyle w:val="SOLNumberedBullet"/>
              <w:numPr>
                <w:ilvl w:val="0"/>
                <w:numId w:val="64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for critiquing musical performances of self and others.</w:t>
            </w:r>
          </w:p>
        </w:tc>
      </w:tr>
      <w:tr w:rsidR="004477AD" w14:paraId="7E4DF08E" w14:textId="77777777" w:rsidTr="005B7326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76403B" w14:textId="77777777" w:rsidR="004477AD" w:rsidRPr="005B7326" w:rsidRDefault="004477AD" w:rsidP="004477AD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38ADAF1" w14:textId="77777777" w:rsidR="004477AD" w:rsidRPr="005B7326" w:rsidRDefault="004477AD" w:rsidP="004477AD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2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FE42A4" w14:textId="77777777" w:rsidR="004477AD" w:rsidRPr="00817BBD" w:rsidRDefault="004477AD" w:rsidP="004477A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4F676B" w14:textId="77777777" w:rsidR="004477AD" w:rsidRDefault="004477AD" w:rsidP="004477AD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3F458A" w14:textId="77777777" w:rsidR="004477AD" w:rsidRPr="00817BBD" w:rsidRDefault="004477AD" w:rsidP="004477A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05BBEE4" w14:textId="77777777" w:rsidR="004477AD" w:rsidRPr="00817BBD" w:rsidRDefault="004477AD" w:rsidP="004477A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2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B6D8C3" w14:textId="77777777" w:rsidR="004477AD" w:rsidRPr="00671FA1" w:rsidRDefault="004477AD" w:rsidP="004477AD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D.</w:t>
            </w:r>
            <w:proofErr w:type="gramStart"/>
            <w:r w:rsidRPr="00671FA1">
              <w:rPr>
                <w:strike/>
                <w:sz w:val="20"/>
                <w:szCs w:val="20"/>
              </w:rPr>
              <w:t>22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</w:t>
            </w:r>
            <w:proofErr w:type="gramEnd"/>
            <w:r w:rsidRPr="00671FA1">
              <w:rPr>
                <w:sz w:val="20"/>
                <w:szCs w:val="20"/>
                <w:u w:val="single"/>
              </w:rPr>
              <w:t xml:space="preserve"> student will 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33A6A9ED" w14:textId="77777777" w:rsidR="004477AD" w:rsidRPr="00671FA1" w:rsidRDefault="004477AD" w:rsidP="009239BC">
            <w:pPr>
              <w:pStyle w:val="SOLNumberedBullet"/>
              <w:numPr>
                <w:ilvl w:val="0"/>
                <w:numId w:val="65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expl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ersonal emotional and intellectual responses to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BD1BF58" w14:textId="77777777" w:rsidR="004477AD" w:rsidRPr="00671FA1" w:rsidRDefault="004477AD" w:rsidP="009239BC">
            <w:pPr>
              <w:pStyle w:val="SOLNumberedBullet"/>
              <w:numPr>
                <w:ilvl w:val="0"/>
                <w:numId w:val="65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esthetic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personal </w:t>
            </w:r>
            <w:r w:rsidRPr="00671FA1">
              <w:rPr>
                <w:sz w:val="20"/>
                <w:szCs w:val="20"/>
              </w:rPr>
              <w:t>criteria used for evaluating works of music or critiquing musical performanc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8A64911" w14:textId="77777777" w:rsidR="004477AD" w:rsidRPr="009B3FCF" w:rsidRDefault="004477AD" w:rsidP="009239BC">
            <w:pPr>
              <w:pStyle w:val="SOLNumberedBullet"/>
              <w:numPr>
                <w:ilvl w:val="0"/>
                <w:numId w:val="65"/>
              </w:numPr>
              <w:ind w:left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xplain the value of musical performance to society.</w:t>
            </w:r>
          </w:p>
        </w:tc>
      </w:tr>
      <w:tr w:rsidR="004477AD" w14:paraId="0352D869" w14:textId="77777777" w:rsidTr="005B7326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12808F" w14:textId="77777777" w:rsidR="004477AD" w:rsidRPr="005B7326" w:rsidRDefault="004477AD" w:rsidP="004477AD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lastRenderedPageBreak/>
              <w:t>HIAD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3DAA2EC" w14:textId="77777777" w:rsidR="004477AD" w:rsidRPr="005B7326" w:rsidRDefault="004477AD" w:rsidP="004477AD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A921B0" w14:textId="77777777" w:rsidR="004477AD" w:rsidRPr="00817BBD" w:rsidRDefault="004477AD" w:rsidP="004477A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7E0A45" w14:textId="77777777" w:rsidR="004477AD" w:rsidRPr="00AE3572" w:rsidRDefault="004477AD" w:rsidP="004477AD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5CCEC9" w14:textId="77777777" w:rsidR="004477AD" w:rsidRPr="00817BBD" w:rsidRDefault="004477AD" w:rsidP="004477A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D75C711" w14:textId="77777777" w:rsidR="004477AD" w:rsidRPr="00817BBD" w:rsidRDefault="004477AD" w:rsidP="004477A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2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A62AD0C" w14:textId="77777777" w:rsidR="004477AD" w:rsidRPr="00671FA1" w:rsidRDefault="004477AD" w:rsidP="004477AD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D.</w:t>
            </w:r>
            <w:proofErr w:type="gramStart"/>
            <w:r w:rsidRPr="00671FA1">
              <w:rPr>
                <w:strike/>
                <w:sz w:val="20"/>
                <w:szCs w:val="20"/>
              </w:rPr>
              <w:t>18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</w:t>
            </w:r>
            <w:proofErr w:type="gramEnd"/>
            <w:r w:rsidRPr="00671FA1">
              <w:rPr>
                <w:sz w:val="20"/>
                <w:szCs w:val="20"/>
              </w:rPr>
              <w:t xml:space="preserve"> student will demonstrate</w:t>
            </w:r>
            <w:r w:rsidRPr="00671FA1">
              <w:rPr>
                <w:sz w:val="20"/>
                <w:szCs w:val="20"/>
                <w:u w:val="single"/>
              </w:rPr>
              <w:t xml:space="preserve"> collaboration and communication skills for music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musicianship and personal engagement by </w:t>
            </w:r>
          </w:p>
          <w:p w14:paraId="56955EFA" w14:textId="77777777" w:rsidR="004477AD" w:rsidRPr="00671FA1" w:rsidRDefault="00D20904" w:rsidP="00D20904">
            <w:pPr>
              <w:pStyle w:val="SOLNumberedBullet"/>
              <w:numPr>
                <w:ilvl w:val="0"/>
                <w:numId w:val="0"/>
              </w:numPr>
              <w:ind w:left="18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   </w:t>
            </w:r>
            <w:r w:rsidR="004477AD"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="004477AD" w:rsidRPr="00671FA1">
              <w:rPr>
                <w:sz w:val="20"/>
                <w:szCs w:val="20"/>
                <w:u w:val="single"/>
              </w:rPr>
              <w:t>P</w:t>
            </w:r>
            <w:r w:rsidR="004477AD" w:rsidRPr="00671FA1">
              <w:rPr>
                <w:strike/>
                <w:sz w:val="20"/>
                <w:szCs w:val="20"/>
              </w:rPr>
              <w:t>p</w:t>
            </w:r>
            <w:r w:rsidR="004477AD" w:rsidRPr="00671FA1">
              <w:rPr>
                <w:sz w:val="20"/>
                <w:szCs w:val="20"/>
              </w:rPr>
              <w:t>articipat</w:t>
            </w:r>
            <w:r w:rsidR="004477AD" w:rsidRPr="00671FA1">
              <w:rPr>
                <w:sz w:val="20"/>
                <w:szCs w:val="20"/>
                <w:u w:val="single"/>
              </w:rPr>
              <w:t>e</w:t>
            </w:r>
            <w:r w:rsidR="004477AD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4477AD" w:rsidRPr="00671FA1">
              <w:rPr>
                <w:sz w:val="20"/>
                <w:szCs w:val="20"/>
              </w:rPr>
              <w:t xml:space="preserve"> in curricular and co-curricular </w:t>
            </w:r>
            <w:r w:rsidR="004477AD" w:rsidRPr="00671FA1">
              <w:rPr>
                <w:sz w:val="20"/>
                <w:szCs w:val="20"/>
                <w:u w:val="single"/>
              </w:rPr>
              <w:t xml:space="preserve">ensembles, performances, and </w:t>
            </w:r>
            <w:r w:rsidR="004477AD" w:rsidRPr="00671FA1">
              <w:rPr>
                <w:sz w:val="20"/>
                <w:szCs w:val="20"/>
              </w:rPr>
              <w:t xml:space="preserve">events </w:t>
            </w:r>
            <w:r w:rsidR="004477AD" w:rsidRPr="00671FA1">
              <w:rPr>
                <w:sz w:val="20"/>
                <w:szCs w:val="20"/>
                <w:u w:val="single"/>
              </w:rPr>
              <w:t>at school, and in community, county, district, regional, state, and national events.</w:t>
            </w:r>
            <w:r w:rsidR="004477AD" w:rsidRPr="00671FA1">
              <w:rPr>
                <w:strike/>
                <w:sz w:val="20"/>
                <w:szCs w:val="20"/>
              </w:rPr>
              <w:t xml:space="preserve"> (e.g., concerts, other performances); ensembles such as symphonic ensembles, chamber ensembles, marching band, jazz ensembles; All-County, All-District, All-Region, and All-Virginia events</w:t>
            </w:r>
            <w:r w:rsidR="004477AD" w:rsidRPr="00671FA1">
              <w:rPr>
                <w:strike/>
                <w:sz w:val="20"/>
                <w:szCs w:val="20"/>
                <w:u w:val="single"/>
              </w:rPr>
              <w:t>.</w:t>
            </w:r>
            <w:r w:rsidR="004477AD" w:rsidRPr="00671FA1">
              <w:rPr>
                <w:strike/>
                <w:sz w:val="20"/>
                <w:szCs w:val="20"/>
              </w:rPr>
              <w:t>; and</w:t>
            </w:r>
          </w:p>
          <w:p w14:paraId="3B6990CF" w14:textId="77777777" w:rsidR="004477AD" w:rsidRPr="00671FA1" w:rsidRDefault="00D20904" w:rsidP="00D20904">
            <w:pPr>
              <w:pStyle w:val="SOLNumberedBullet"/>
              <w:numPr>
                <w:ilvl w:val="0"/>
                <w:numId w:val="0"/>
              </w:numPr>
              <w:tabs>
                <w:tab w:val="left" w:pos="0"/>
              </w:tabs>
              <w:ind w:left="18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5.</w:t>
            </w:r>
            <w:r>
              <w:rPr>
                <w:sz w:val="20"/>
                <w:szCs w:val="20"/>
              </w:rPr>
              <w:t xml:space="preserve">   </w:t>
            </w:r>
            <w:r w:rsidR="004477AD"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="004477AD" w:rsidRPr="00671FA1">
              <w:rPr>
                <w:sz w:val="20"/>
                <w:szCs w:val="20"/>
                <w:u w:val="single"/>
              </w:rPr>
              <w:t>P</w:t>
            </w:r>
            <w:r w:rsidR="004477AD" w:rsidRPr="00671FA1">
              <w:rPr>
                <w:strike/>
                <w:sz w:val="20"/>
                <w:szCs w:val="20"/>
              </w:rPr>
              <w:t>p</w:t>
            </w:r>
            <w:r w:rsidR="004477AD" w:rsidRPr="00671FA1">
              <w:rPr>
                <w:sz w:val="20"/>
                <w:szCs w:val="20"/>
              </w:rPr>
              <w:t>articipat</w:t>
            </w:r>
            <w:r w:rsidR="004477AD" w:rsidRPr="00671FA1">
              <w:rPr>
                <w:sz w:val="20"/>
                <w:szCs w:val="20"/>
                <w:u w:val="single"/>
              </w:rPr>
              <w:t>e</w:t>
            </w:r>
            <w:r w:rsidR="004477AD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4477AD" w:rsidRPr="00671FA1">
              <w:rPr>
                <w:sz w:val="20"/>
                <w:szCs w:val="20"/>
              </w:rPr>
              <w:t xml:space="preserve"> </w:t>
            </w:r>
            <w:r w:rsidR="004477AD" w:rsidRPr="00671FA1">
              <w:rPr>
                <w:sz w:val="20"/>
                <w:szCs w:val="20"/>
                <w:u w:val="single"/>
              </w:rPr>
              <w:t xml:space="preserve">in </w:t>
            </w:r>
            <w:r w:rsidR="004477AD" w:rsidRPr="00671FA1">
              <w:rPr>
                <w:sz w:val="20"/>
                <w:szCs w:val="20"/>
              </w:rPr>
              <w:t>rehearsal and concert etiquette as a performer (e.g., using critical aural skills, following conducting gestures, maintaining attention in rest position).</w:t>
            </w:r>
          </w:p>
          <w:p w14:paraId="5BE535EE" w14:textId="77777777" w:rsidR="004477AD" w:rsidRPr="00891D9E" w:rsidRDefault="004477AD" w:rsidP="004477AD">
            <w:pPr>
              <w:pStyle w:val="SOLNumberedBullet"/>
              <w:numPr>
                <w:ilvl w:val="0"/>
                <w:numId w:val="0"/>
              </w:numPr>
              <w:tabs>
                <w:tab w:val="left" w:pos="0"/>
              </w:tabs>
              <w:ind w:left="540"/>
              <w:rPr>
                <w:sz w:val="20"/>
                <w:szCs w:val="20"/>
              </w:rPr>
            </w:pPr>
            <w:r w:rsidRPr="00A42CAF">
              <w:rPr>
                <w:sz w:val="20"/>
                <w:szCs w:val="20"/>
                <w:u w:val="single"/>
              </w:rPr>
              <w:t>c) C</w:t>
            </w:r>
            <w:r w:rsidRPr="00671FA1">
              <w:rPr>
                <w:sz w:val="20"/>
                <w:szCs w:val="20"/>
                <w:u w:val="single"/>
              </w:rPr>
              <w:t>onsistently demonstrate exemplary concert etiquette as an active listener.</w:t>
            </w:r>
          </w:p>
        </w:tc>
      </w:tr>
      <w:tr w:rsidR="004477AD" w14:paraId="08669252" w14:textId="77777777" w:rsidTr="005B7326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44EBAB" w14:textId="77777777" w:rsidR="004477AD" w:rsidRPr="005B7326" w:rsidRDefault="004477AD" w:rsidP="004477AD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B11C974" w14:textId="77777777" w:rsidR="004477AD" w:rsidRPr="005B7326" w:rsidRDefault="004477AD" w:rsidP="004477AD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2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6A38D1" w14:textId="77777777" w:rsidR="004477AD" w:rsidRPr="00817BBD" w:rsidRDefault="004477AD" w:rsidP="004477A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125CF4" w14:textId="77777777" w:rsidR="004477AD" w:rsidRPr="00AE3572" w:rsidRDefault="004477AD" w:rsidP="004477AD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84CADE" w14:textId="77777777" w:rsidR="004477AD" w:rsidRPr="00817BBD" w:rsidRDefault="004477AD" w:rsidP="004477AD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A677267" w14:textId="77777777" w:rsidR="004477AD" w:rsidRPr="00817BBD" w:rsidRDefault="004477AD" w:rsidP="004477A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2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9CA565" w14:textId="77777777" w:rsidR="004477AD" w:rsidRPr="00671FA1" w:rsidRDefault="004477AD" w:rsidP="004477AD">
            <w:pPr>
              <w:pStyle w:val="Paragraph"/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D.</w:t>
            </w:r>
            <w:proofErr w:type="gramStart"/>
            <w:r w:rsidRPr="00671FA1">
              <w:rPr>
                <w:strike/>
                <w:sz w:val="20"/>
                <w:szCs w:val="20"/>
              </w:rPr>
              <w:t>20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color w:val="000000"/>
                <w:sz w:val="20"/>
                <w:szCs w:val="20"/>
              </w:rPr>
              <w:t xml:space="preserve">  </w:t>
            </w:r>
            <w:r w:rsidRPr="00671FA1">
              <w:rPr>
                <w:color w:val="000000"/>
                <w:sz w:val="20"/>
                <w:szCs w:val="20"/>
              </w:rPr>
              <w:t>The</w:t>
            </w:r>
            <w:proofErr w:type="gramEnd"/>
            <w:r w:rsidRPr="00671FA1">
              <w:rPr>
                <w:color w:val="000000"/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</w:rPr>
              <w:t xml:space="preserve">explore historical and cultural </w:t>
            </w:r>
            <w:r w:rsidRPr="00671FA1">
              <w:rPr>
                <w:sz w:val="20"/>
                <w:szCs w:val="20"/>
                <w:u w:val="single"/>
              </w:rPr>
              <w:t xml:space="preserve">influences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5D81F492" w14:textId="77777777" w:rsidR="004477AD" w:rsidRPr="00671FA1" w:rsidRDefault="004477AD" w:rsidP="009239BC">
            <w:pPr>
              <w:pStyle w:val="SOLNumberedBullet"/>
              <w:numPr>
                <w:ilvl w:val="0"/>
                <w:numId w:val="66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</w:t>
            </w:r>
            <w:proofErr w:type="spellStart"/>
            <w:r w:rsidRPr="00671FA1">
              <w:rPr>
                <w:sz w:val="20"/>
                <w:szCs w:val="20"/>
              </w:rPr>
              <w:t>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fluences</w:t>
            </w:r>
            <w:r w:rsidRPr="00671FA1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D907FEC" w14:textId="77777777" w:rsidR="004477AD" w:rsidRPr="00671FA1" w:rsidRDefault="004477AD" w:rsidP="009239BC">
            <w:pPr>
              <w:pStyle w:val="SOLNumberedBullet"/>
              <w:numPr>
                <w:ilvl w:val="0"/>
                <w:numId w:val="66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 variety of musical periods and sty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B885662" w14:textId="77777777" w:rsidR="004477AD" w:rsidRPr="00D20904" w:rsidRDefault="004477AD" w:rsidP="009239BC">
            <w:pPr>
              <w:pStyle w:val="SOLNumberedBullet"/>
              <w:numPr>
                <w:ilvl w:val="0"/>
                <w:numId w:val="66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characteristics of instrumental music from a variety of cul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D20904" w14:paraId="7AF61BD4" w14:textId="77777777" w:rsidTr="005B7326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08076A" w14:textId="77777777" w:rsidR="00D20904" w:rsidRPr="005B7326" w:rsidRDefault="00D20904" w:rsidP="00D20904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9114D1D" w14:textId="77777777" w:rsidR="00D20904" w:rsidRPr="005B7326" w:rsidRDefault="00D20904" w:rsidP="00D20904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2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C8490B" w14:textId="77777777" w:rsidR="00D20904" w:rsidRPr="00817BBD" w:rsidRDefault="00D20904" w:rsidP="00D2090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A72056" w14:textId="77777777" w:rsidR="00D20904" w:rsidRDefault="00D20904" w:rsidP="00D2090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9047F3" w14:textId="77777777" w:rsidR="00D20904" w:rsidRPr="00817BBD" w:rsidRDefault="00D20904" w:rsidP="00D2090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492524C5" w14:textId="77777777" w:rsidR="00D20904" w:rsidRPr="00817BBD" w:rsidRDefault="00D20904" w:rsidP="00D2090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2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007E32" w14:textId="77777777" w:rsidR="00D20904" w:rsidRPr="00891D9E" w:rsidRDefault="00D20904" w:rsidP="00D20904">
            <w:pPr>
              <w:pStyle w:val="Paragraph"/>
              <w:spacing w:after="0"/>
              <w:rPr>
                <w:sz w:val="20"/>
                <w:szCs w:val="20"/>
              </w:rPr>
            </w:pPr>
            <w:r w:rsidRPr="00FF5DE2">
              <w:rPr>
                <w:strike/>
                <w:sz w:val="20"/>
                <w:szCs w:val="20"/>
              </w:rPr>
              <w:t>HIAD.20</w:t>
            </w:r>
            <w:r w:rsidRPr="00671FA1">
              <w:rPr>
                <w:sz w:val="20"/>
                <w:szCs w:val="20"/>
                <w:u w:val="single"/>
              </w:rPr>
              <w:t>7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The student will </w:t>
            </w:r>
            <w:proofErr w:type="spellStart"/>
            <w:r w:rsidRPr="00671FA1">
              <w:rPr>
                <w:sz w:val="20"/>
                <w:szCs w:val="20"/>
              </w:rPr>
              <w:t>d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opportunities for music performance and advocacy within the communi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D20904" w14:paraId="35588346" w14:textId="77777777" w:rsidTr="005B7326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9681C9" w14:textId="77777777" w:rsidR="00D20904" w:rsidRPr="005B7326" w:rsidRDefault="00D20904" w:rsidP="00D20904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EFDD9E7" w14:textId="77777777" w:rsidR="00D20904" w:rsidRPr="005B7326" w:rsidRDefault="00D20904" w:rsidP="00D20904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2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9D639C" w14:textId="77777777" w:rsidR="00D20904" w:rsidRPr="00817BBD" w:rsidRDefault="00D20904" w:rsidP="00D2090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0338B5" w14:textId="77777777" w:rsidR="00D20904" w:rsidRDefault="00D20904" w:rsidP="00D2090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A333EB" w14:textId="77777777" w:rsidR="00D20904" w:rsidRPr="00817BBD" w:rsidRDefault="00D20904" w:rsidP="00D2090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1E0BB91B" w14:textId="77777777" w:rsidR="00D20904" w:rsidRPr="00817BBD" w:rsidRDefault="00D20904" w:rsidP="00D2090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2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C90884" w14:textId="77777777" w:rsidR="00D20904" w:rsidRPr="00891D9E" w:rsidRDefault="00D20904" w:rsidP="00D20904">
            <w:pPr>
              <w:pStyle w:val="Paragraph"/>
              <w:spacing w:after="0"/>
              <w:rPr>
                <w:sz w:val="20"/>
                <w:szCs w:val="20"/>
              </w:rPr>
            </w:pPr>
            <w:r w:rsidRPr="00FF5DE2">
              <w:rPr>
                <w:strike/>
                <w:sz w:val="20"/>
                <w:szCs w:val="20"/>
              </w:rPr>
              <w:t>HIAD.</w:t>
            </w:r>
            <w:proofErr w:type="gramStart"/>
            <w:r w:rsidRPr="00FF5DE2">
              <w:rPr>
                <w:strike/>
                <w:sz w:val="20"/>
                <w:szCs w:val="20"/>
              </w:rPr>
              <w:t>20</w:t>
            </w:r>
            <w:r w:rsidRPr="00671FA1">
              <w:rPr>
                <w:sz w:val="20"/>
                <w:szCs w:val="20"/>
                <w:u w:val="single"/>
              </w:rPr>
              <w:t>8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</w:t>
            </w:r>
            <w:proofErr w:type="gramEnd"/>
            <w:r w:rsidRPr="00671FA1">
              <w:rPr>
                <w:sz w:val="20"/>
                <w:szCs w:val="20"/>
                <w:u w:val="single"/>
              </w:rPr>
              <w:t xml:space="preserve"> student will </w:t>
            </w:r>
            <w:r w:rsidRPr="00671FA1">
              <w:rPr>
                <w:sz w:val="20"/>
                <w:szCs w:val="20"/>
              </w:rPr>
              <w:t>research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use and misuse of ethical standards as applied to </w:t>
            </w:r>
            <w:r w:rsidRPr="00671FA1">
              <w:rPr>
                <w:sz w:val="20"/>
                <w:szCs w:val="20"/>
                <w:u w:val="single"/>
              </w:rPr>
              <w:t>intellectual property.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social media an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copyrighted material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</w:tc>
      </w:tr>
      <w:tr w:rsidR="00D20904" w14:paraId="63FD9CAE" w14:textId="77777777" w:rsidTr="005B7326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B0EDAC" w14:textId="77777777" w:rsidR="00D20904" w:rsidRPr="005B7326" w:rsidRDefault="00D20904" w:rsidP="00D20904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19A9FC5" w14:textId="77777777" w:rsidR="00D20904" w:rsidRPr="005B7326" w:rsidRDefault="00D20904" w:rsidP="00D20904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2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F042EE" w14:textId="77777777" w:rsidR="00D20904" w:rsidRPr="00817BBD" w:rsidRDefault="00D20904" w:rsidP="00D2090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444954" w14:textId="77777777" w:rsidR="00D20904" w:rsidRDefault="00D20904" w:rsidP="00D2090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BDDD14" w14:textId="77777777" w:rsidR="00D20904" w:rsidRPr="00817BBD" w:rsidRDefault="00D20904" w:rsidP="00D2090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57D71FA2" w14:textId="77777777" w:rsidR="00D20904" w:rsidRPr="00817BBD" w:rsidRDefault="00D20904" w:rsidP="00D2090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2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2E55BBF" w14:textId="77777777" w:rsidR="00D20904" w:rsidRPr="00891D9E" w:rsidRDefault="00D20904" w:rsidP="00D20904">
            <w:pPr>
              <w:pStyle w:val="Paragraph"/>
              <w:spacing w:after="0"/>
              <w:rPr>
                <w:sz w:val="20"/>
                <w:szCs w:val="20"/>
              </w:rPr>
            </w:pPr>
            <w:r w:rsidRPr="00FF5DE2">
              <w:rPr>
                <w:strike/>
                <w:sz w:val="20"/>
                <w:szCs w:val="20"/>
              </w:rPr>
              <w:t>HIAD.</w:t>
            </w:r>
            <w:proofErr w:type="gramStart"/>
            <w:r w:rsidRPr="00FF5DE2">
              <w:rPr>
                <w:strike/>
                <w:sz w:val="20"/>
                <w:szCs w:val="20"/>
              </w:rPr>
              <w:t>20</w:t>
            </w:r>
            <w:r w:rsidRPr="00671FA1">
              <w:rPr>
                <w:sz w:val="20"/>
                <w:szCs w:val="20"/>
                <w:u w:val="single"/>
              </w:rPr>
              <w:t>9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</w:t>
            </w:r>
            <w:proofErr w:type="gramEnd"/>
            <w:r w:rsidRPr="00671FA1">
              <w:rPr>
                <w:sz w:val="20"/>
                <w:szCs w:val="20"/>
                <w:u w:val="single"/>
              </w:rPr>
              <w:t xml:space="preserve"> student will </w:t>
            </w:r>
            <w:r w:rsidRPr="00671FA1">
              <w:rPr>
                <w:sz w:val="20"/>
                <w:szCs w:val="20"/>
              </w:rPr>
              <w:t>research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areer options in music </w:t>
            </w:r>
            <w:r w:rsidRPr="00671FA1">
              <w:rPr>
                <w:sz w:val="20"/>
                <w:szCs w:val="20"/>
                <w:u w:val="single"/>
              </w:rPr>
              <w:t>and a variety of careers that involve skills learned in music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D20904" w14:paraId="18A96FB6" w14:textId="77777777" w:rsidTr="005B7326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70A770" w14:textId="77777777" w:rsidR="00D20904" w:rsidRPr="005B7326" w:rsidRDefault="00D20904" w:rsidP="00D20904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3D44090" w14:textId="77777777" w:rsidR="00D20904" w:rsidRPr="005B7326" w:rsidRDefault="00D20904" w:rsidP="00D20904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BDBC16" w14:textId="77777777" w:rsidR="00D20904" w:rsidRPr="00817BBD" w:rsidRDefault="00D20904" w:rsidP="00D2090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E587C8" w14:textId="77777777" w:rsidR="00D20904" w:rsidRDefault="00D20904" w:rsidP="00D2090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970429" w14:textId="77777777" w:rsidR="00D20904" w:rsidRPr="00817BBD" w:rsidRDefault="00D20904" w:rsidP="00D2090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2D876014" w14:textId="77777777" w:rsidR="00D20904" w:rsidRPr="00817BBD" w:rsidRDefault="00D20904" w:rsidP="00D2090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2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D7DA82C" w14:textId="77777777" w:rsidR="00D20904" w:rsidRPr="00891D9E" w:rsidRDefault="00D20904" w:rsidP="00D20904">
            <w:pPr>
              <w:pStyle w:val="Paragraph"/>
              <w:spacing w:after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HIAD.</w:t>
            </w:r>
            <w:proofErr w:type="gramStart"/>
            <w:r w:rsidRPr="00671FA1">
              <w:rPr>
                <w:sz w:val="20"/>
                <w:szCs w:val="20"/>
                <w:u w:val="single"/>
              </w:rPr>
              <w:t>10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</w:t>
            </w:r>
            <w:proofErr w:type="gramEnd"/>
            <w:r w:rsidRPr="00671FA1">
              <w:rPr>
                <w:sz w:val="20"/>
                <w:szCs w:val="20"/>
                <w:u w:val="single"/>
              </w:rPr>
              <w:t xml:space="preserve"> student will analyze how innovative media, tools, and processes are influencing instrumental music.</w:t>
            </w:r>
          </w:p>
        </w:tc>
      </w:tr>
      <w:tr w:rsidR="00D20904" w14:paraId="7DC83B6A" w14:textId="77777777" w:rsidTr="005B7326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2F56C9" w14:textId="77777777" w:rsidR="00D20904" w:rsidRPr="005B7326" w:rsidRDefault="00D20904" w:rsidP="00D20904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E21234E" w14:textId="77777777" w:rsidR="00D20904" w:rsidRPr="005B7326" w:rsidRDefault="00D20904" w:rsidP="00D20904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2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542959" w14:textId="77777777" w:rsidR="00D20904" w:rsidRPr="00817BBD" w:rsidRDefault="00D20904" w:rsidP="00D2090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C31625" w14:textId="77777777" w:rsidR="00D20904" w:rsidRDefault="00D20904" w:rsidP="00D2090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3568F9" w14:textId="77777777" w:rsidR="00D20904" w:rsidRPr="00817BBD" w:rsidRDefault="00D20904" w:rsidP="00D2090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4E090900" w14:textId="77777777" w:rsidR="00D20904" w:rsidRPr="00817BBD" w:rsidRDefault="00D20904" w:rsidP="00D2090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2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AB1818" w14:textId="77777777" w:rsidR="00D20904" w:rsidRPr="00891D9E" w:rsidRDefault="00D20904" w:rsidP="00D20904">
            <w:pPr>
              <w:pStyle w:val="Paragraph"/>
              <w:spacing w:after="0"/>
              <w:rPr>
                <w:sz w:val="20"/>
                <w:szCs w:val="20"/>
              </w:rPr>
            </w:pPr>
            <w:r w:rsidRPr="00FF5DE2">
              <w:rPr>
                <w:strike/>
                <w:sz w:val="20"/>
                <w:szCs w:val="20"/>
              </w:rPr>
              <w:t>HIAD.</w:t>
            </w:r>
            <w:proofErr w:type="gramStart"/>
            <w:r w:rsidRPr="00FF5DE2">
              <w:rPr>
                <w:strike/>
                <w:sz w:val="20"/>
                <w:szCs w:val="20"/>
              </w:rPr>
              <w:t>20</w:t>
            </w:r>
            <w:r w:rsidRPr="00671FA1">
              <w:rPr>
                <w:sz w:val="20"/>
                <w:szCs w:val="20"/>
                <w:u w:val="single"/>
              </w:rPr>
              <w:t>11</w:t>
            </w:r>
            <w:r w:rsidRPr="00FF5DE2">
              <w:rPr>
                <w:color w:val="000000"/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</w:t>
            </w:r>
            <w:proofErr w:type="gramEnd"/>
            <w:r w:rsidRPr="00671FA1">
              <w:rPr>
                <w:sz w:val="20"/>
                <w:szCs w:val="20"/>
                <w:u w:val="single"/>
              </w:rPr>
              <w:t xml:space="preserve"> student will investigate cross-disciplinary connections to identify how music works with other disciplines to develop innovative solutions to inquiry-based problems.</w:t>
            </w:r>
            <w:r w:rsidRPr="009B3FCF">
              <w:rPr>
                <w:strike/>
                <w:sz w:val="20"/>
                <w:szCs w:val="20"/>
              </w:rPr>
              <w:t xml:space="preserve"> explaining the relationship of instrumental music to other fields of knowledge;</w:t>
            </w:r>
          </w:p>
        </w:tc>
      </w:tr>
      <w:tr w:rsidR="00BF4523" w14:paraId="5CC97802" w14:textId="77777777" w:rsidTr="005B7326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9C4487" w14:textId="77777777" w:rsidR="00BF4523" w:rsidRPr="005B7326" w:rsidRDefault="00BF452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lastRenderedPageBreak/>
              <w:t>HIAD.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6FD9BA0" w14:textId="77777777" w:rsidR="00BF4523" w:rsidRPr="005B7326" w:rsidRDefault="00BF452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1</w:t>
            </w:r>
          </w:p>
          <w:p w14:paraId="5A4825E3" w14:textId="77777777" w:rsidR="006829DA" w:rsidRPr="005B7326" w:rsidRDefault="006829DA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2</w:t>
            </w:r>
          </w:p>
          <w:p w14:paraId="1CE24A5C" w14:textId="77777777" w:rsidR="006829DA" w:rsidRPr="005B7326" w:rsidRDefault="006829DA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6</w:t>
            </w:r>
          </w:p>
          <w:p w14:paraId="304B7D8B" w14:textId="77777777" w:rsidR="006829DA" w:rsidRPr="005B7326" w:rsidRDefault="006829DA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8</w:t>
            </w:r>
          </w:p>
          <w:p w14:paraId="5B1C1A55" w14:textId="77777777" w:rsidR="006829DA" w:rsidRPr="005B7326" w:rsidRDefault="006829DA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1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2B0ABD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47E905" w14:textId="77777777" w:rsidR="00BF4523" w:rsidRPr="00AE3572" w:rsidRDefault="00BF4523" w:rsidP="00BF4523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C36864" w14:textId="77777777" w:rsidR="00BF4523" w:rsidRDefault="00BF4523" w:rsidP="00BF4523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E889CAA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2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EF2BE1" w14:textId="77777777" w:rsidR="00BF4523" w:rsidRPr="00671FA1" w:rsidRDefault="00BF4523" w:rsidP="00BF4523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D.</w:t>
            </w:r>
            <w:proofErr w:type="gramStart"/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</w:t>
            </w:r>
            <w:proofErr w:type="gramEnd"/>
            <w:r w:rsidRPr="00671FA1">
              <w:rPr>
                <w:sz w:val="20"/>
                <w:szCs w:val="20"/>
                <w:u w:val="single"/>
              </w:rPr>
              <w:t xml:space="preserve"> student will demonstrate music literacy.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echo, read, and notate music, including</w:t>
            </w:r>
          </w:p>
          <w:p w14:paraId="477335F9" w14:textId="77777777" w:rsidR="00BF4523" w:rsidRPr="00671FA1" w:rsidRDefault="00BF4523" w:rsidP="009239BC">
            <w:pPr>
              <w:pStyle w:val="SOLNumberedBullet"/>
              <w:numPr>
                <w:ilvl w:val="0"/>
                <w:numId w:val="67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, </w:t>
            </w:r>
            <w:proofErr w:type="spellStart"/>
            <w:r w:rsidRPr="00671FA1">
              <w:rPr>
                <w:sz w:val="20"/>
                <w:szCs w:val="20"/>
              </w:rPr>
              <w:t>d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>, and a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dvanced standard notation for pitch, rhythm, meter, articulation, dynamics, and other element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9EA6621" w14:textId="77777777" w:rsidR="00BF4523" w:rsidRPr="00671FA1" w:rsidRDefault="00BF4523" w:rsidP="009239BC">
            <w:pPr>
              <w:pStyle w:val="SOLNumberedBullet"/>
              <w:numPr>
                <w:ilvl w:val="0"/>
                <w:numId w:val="67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Notate student-created compositions using standard notation.</w:t>
            </w:r>
          </w:p>
          <w:p w14:paraId="205CBD35" w14:textId="77777777" w:rsidR="00BF4523" w:rsidRPr="00671FA1" w:rsidRDefault="00BF4523" w:rsidP="009239BC">
            <w:pPr>
              <w:pStyle w:val="SOLNumberedBullet"/>
              <w:numPr>
                <w:ilvl w:val="0"/>
                <w:numId w:val="67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ssigned parts while others sing or play contrasting parts from the music being studied.</w:t>
            </w:r>
          </w:p>
          <w:p w14:paraId="20D35D18" w14:textId="77777777" w:rsidR="00BF4523" w:rsidRPr="00671FA1" w:rsidRDefault="00BF4523" w:rsidP="00BF4523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HIAD.2</w:t>
            </w:r>
            <w:r w:rsidRPr="00671FA1">
              <w:rPr>
                <w:strike/>
                <w:sz w:val="20"/>
                <w:szCs w:val="20"/>
              </w:rPr>
              <w:tab/>
              <w:t xml:space="preserve">The student </w:t>
            </w:r>
            <w:proofErr w:type="spellStart"/>
            <w:r w:rsidRPr="00671FA1">
              <w:rPr>
                <w:strike/>
                <w:sz w:val="20"/>
                <w:szCs w:val="20"/>
              </w:rPr>
              <w:t>will</w:t>
            </w:r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</w:t>
            </w:r>
            <w:proofErr w:type="spellEnd"/>
            <w:r w:rsidRPr="00671FA1">
              <w:rPr>
                <w:sz w:val="20"/>
                <w:szCs w:val="20"/>
              </w:rPr>
              <w:t xml:space="preserve">, analyze, </w:t>
            </w:r>
            <w:r w:rsidRPr="00671FA1">
              <w:rPr>
                <w:sz w:val="20"/>
                <w:szCs w:val="20"/>
                <w:u w:val="single"/>
              </w:rPr>
              <w:t xml:space="preserve">count (using a counting system), </w:t>
            </w:r>
            <w:r w:rsidRPr="00671FA1">
              <w:rPr>
                <w:sz w:val="20"/>
                <w:szCs w:val="20"/>
              </w:rPr>
              <w:t>perform, and compose varied rhythmic patterns in complex meters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demonstrating technical facility and preci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commensurate with VBODA Levels 4 and 5.</w:t>
            </w:r>
          </w:p>
          <w:p w14:paraId="67A71617" w14:textId="77777777" w:rsidR="00BF4523" w:rsidRPr="00671FA1" w:rsidRDefault="00BF4523" w:rsidP="00BF4523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r w:rsidRPr="00671FA1">
              <w:rPr>
                <w:strike/>
                <w:sz w:val="20"/>
                <w:szCs w:val="20"/>
              </w:rPr>
              <w:t>HIAD.6</w:t>
            </w:r>
            <w:r w:rsidRPr="00671FA1">
              <w:rPr>
                <w:strike/>
                <w:sz w:val="20"/>
                <w:szCs w:val="20"/>
              </w:rPr>
              <w:tab/>
              <w:t xml:space="preserve">The student </w:t>
            </w:r>
            <w:proofErr w:type="spellStart"/>
            <w:r w:rsidRPr="00671FA1">
              <w:rPr>
                <w:strike/>
                <w:sz w:val="20"/>
                <w:szCs w:val="20"/>
              </w:rPr>
              <w:t>will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proofErr w:type="spellEnd"/>
            <w:r w:rsidRPr="00671FA1">
              <w:rPr>
                <w:sz w:val="20"/>
                <w:szCs w:val="20"/>
              </w:rPr>
              <w:t>, compare, contrast, and perform music written in fugal and theme-and-variations forms.</w:t>
            </w:r>
          </w:p>
          <w:p w14:paraId="10076F4A" w14:textId="77777777" w:rsidR="00BF4523" w:rsidRPr="00671FA1" w:rsidRDefault="00BF4523" w:rsidP="00BF4523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f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HIAD.8</w:t>
            </w:r>
            <w:r w:rsidRPr="00671FA1">
              <w:rPr>
                <w:strike/>
                <w:sz w:val="20"/>
                <w:szCs w:val="20"/>
              </w:rPr>
              <w:tab/>
              <w:t xml:space="preserve">The student </w:t>
            </w:r>
            <w:proofErr w:type="spellStart"/>
            <w:r w:rsidRPr="00671FA1">
              <w:rPr>
                <w:strike/>
                <w:sz w:val="20"/>
                <w:szCs w:val="20"/>
              </w:rPr>
              <w:t>will</w:t>
            </w:r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proofErr w:type="spellEnd"/>
            <w:r w:rsidRPr="00671FA1">
              <w:rPr>
                <w:sz w:val="20"/>
                <w:szCs w:val="20"/>
              </w:rPr>
              <w:t xml:space="preserve"> and differentiate music terminology found in the music literature being studied.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</w:p>
          <w:p w14:paraId="084511D3" w14:textId="77777777" w:rsidR="00BF4523" w:rsidRPr="00891D9E" w:rsidRDefault="00BF4523" w:rsidP="00BF4523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r w:rsidRPr="00671FA1">
              <w:rPr>
                <w:strike/>
                <w:sz w:val="20"/>
                <w:szCs w:val="20"/>
              </w:rPr>
              <w:t>HIAD.19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Pr="00671FA1">
              <w:rPr>
                <w:strike/>
                <w:sz w:val="20"/>
                <w:szCs w:val="20"/>
              </w:rPr>
              <w:t>s</w:t>
            </w:r>
            <w:r w:rsidRPr="0061351D">
              <w:rPr>
                <w:sz w:val="20"/>
                <w:szCs w:val="20"/>
              </w:rPr>
              <w:t>Sight</w:t>
            </w:r>
            <w:proofErr w:type="spellEnd"/>
            <w:r w:rsidRPr="0061351D">
              <w:rPr>
                <w:sz w:val="20"/>
                <w:szCs w:val="20"/>
              </w:rPr>
              <w:t>-read music of varying styles and levels of difficulty</w:t>
            </w:r>
            <w:r w:rsidRPr="0061351D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 accordance with VBODA Levels 2–4.</w:t>
            </w:r>
            <w:r>
              <w:rPr>
                <w:strike/>
                <w:sz w:val="20"/>
                <w:szCs w:val="20"/>
              </w:rPr>
              <w:t xml:space="preserve"> </w:t>
            </w:r>
          </w:p>
        </w:tc>
      </w:tr>
      <w:tr w:rsidR="00BF4523" w14:paraId="2338C15E" w14:textId="77777777" w:rsidTr="005B7326">
        <w:trPr>
          <w:cantSplit/>
          <w:trHeight w:val="15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0DD2F2" w14:textId="77777777" w:rsidR="00BF4523" w:rsidRPr="005B7326" w:rsidRDefault="00BF452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5626F2D" w14:textId="77777777" w:rsidR="00BF4523" w:rsidRPr="005B7326" w:rsidRDefault="00BF452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4FBBFC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EB7397" w14:textId="77777777" w:rsidR="00BF4523" w:rsidRPr="00AE3572" w:rsidRDefault="00BF4523" w:rsidP="00BF4523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BE0E72" w14:textId="77777777" w:rsidR="00BF4523" w:rsidRDefault="00BF4523" w:rsidP="00BF4523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E3CF3CC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2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619E6C" w14:textId="77777777" w:rsidR="00BF4523" w:rsidRPr="00671FA1" w:rsidRDefault="00BF4523" w:rsidP="00BF4523">
            <w:pPr>
              <w:ind w:left="540" w:hanging="54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IAD.</w:t>
            </w:r>
            <w:r w:rsidRPr="00C06125">
              <w:rPr>
                <w:strike/>
                <w:sz w:val="20"/>
                <w:szCs w:val="20"/>
                <w:u w:val="single"/>
              </w:rPr>
              <w:t>4</w:t>
            </w:r>
            <w:r>
              <w:rPr>
                <w:strike/>
                <w:sz w:val="20"/>
                <w:szCs w:val="20"/>
                <w:u w:val="single"/>
              </w:rPr>
              <w:t xml:space="preserve"> </w:t>
            </w:r>
            <w:proofErr w:type="gramStart"/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  <w:u w:val="single"/>
              </w:rPr>
              <w:t xml:space="preserve">  The</w:t>
            </w:r>
            <w:proofErr w:type="gramEnd"/>
            <w:r>
              <w:rPr>
                <w:sz w:val="20"/>
                <w:szCs w:val="20"/>
                <w:u w:val="single"/>
              </w:rPr>
              <w:t xml:space="preserve"> student will </w:t>
            </w:r>
            <w:r w:rsidRPr="00671FA1">
              <w:rPr>
                <w:sz w:val="20"/>
                <w:szCs w:val="20"/>
                <w:u w:val="single"/>
              </w:rPr>
              <w:t>read, notate, and perform scales.</w:t>
            </w:r>
          </w:p>
          <w:p w14:paraId="73074962" w14:textId="77777777" w:rsidR="00BF4523" w:rsidRPr="00671FA1" w:rsidRDefault="00BF4523" w:rsidP="00BF4523">
            <w:pPr>
              <w:pStyle w:val="SOLStatement"/>
              <w:spacing w:before="0"/>
              <w:ind w:left="691" w:hanging="27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HIAD.</w:t>
            </w:r>
            <w:proofErr w:type="gramStart"/>
            <w:r w:rsidRPr="00671FA1">
              <w:rPr>
                <w:strike/>
                <w:sz w:val="20"/>
                <w:szCs w:val="20"/>
              </w:rPr>
              <w:t>3</w:t>
            </w:r>
            <w:r>
              <w:rPr>
                <w:strike/>
                <w:sz w:val="20"/>
                <w:szCs w:val="20"/>
              </w:rPr>
              <w:t xml:space="preserve">  The</w:t>
            </w:r>
            <w:proofErr w:type="gramEnd"/>
            <w:r>
              <w:rPr>
                <w:strike/>
                <w:sz w:val="20"/>
                <w:szCs w:val="20"/>
              </w:rPr>
              <w:t xml:space="preserve"> student wil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proofErr w:type="spellEnd"/>
            <w:r w:rsidRPr="00671FA1">
              <w:rPr>
                <w:sz w:val="20"/>
                <w:szCs w:val="20"/>
              </w:rPr>
              <w:t xml:space="preserve"> and notate all key signatures.</w:t>
            </w:r>
          </w:p>
          <w:p w14:paraId="79971E9F" w14:textId="77777777" w:rsidR="00BF4523" w:rsidRPr="00671FA1" w:rsidRDefault="00BF4523" w:rsidP="00BF4523">
            <w:pPr>
              <w:pStyle w:val="SOLStatement"/>
              <w:spacing w:before="0"/>
              <w:ind w:left="691" w:hanging="27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trike/>
                <w:sz w:val="20"/>
                <w:szCs w:val="20"/>
              </w:rPr>
              <w:t xml:space="preserve"> HIAD.</w:t>
            </w:r>
            <w:proofErr w:type="gramStart"/>
            <w:r w:rsidRPr="00671FA1">
              <w:rPr>
                <w:strike/>
                <w:sz w:val="20"/>
                <w:szCs w:val="20"/>
              </w:rPr>
              <w:t>4</w:t>
            </w:r>
            <w:r>
              <w:rPr>
                <w:strike/>
                <w:sz w:val="20"/>
                <w:szCs w:val="20"/>
              </w:rPr>
              <w:t xml:space="preserve">  The</w:t>
            </w:r>
            <w:proofErr w:type="gramEnd"/>
            <w:r>
              <w:rPr>
                <w:strike/>
                <w:sz w:val="20"/>
                <w:szCs w:val="20"/>
              </w:rPr>
              <w:t xml:space="preserve"> student wil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</w:t>
            </w:r>
            <w:proofErr w:type="spellEnd"/>
            <w:r w:rsidRPr="00671FA1">
              <w:rPr>
                <w:sz w:val="20"/>
                <w:szCs w:val="20"/>
              </w:rPr>
              <w:t xml:space="preserve">, notate, and perform all ascending and descending major scales </w:t>
            </w:r>
            <w:r w:rsidRPr="00671FA1">
              <w:rPr>
                <w:sz w:val="20"/>
                <w:szCs w:val="20"/>
                <w:u w:val="single"/>
              </w:rPr>
              <w:t>as well as select minor scales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s per VBODA All-Virginia audition requirements, as well as selected minor scales.</w:t>
            </w:r>
          </w:p>
          <w:p w14:paraId="357EBADD" w14:textId="77777777" w:rsidR="00BF4523" w:rsidRPr="00671FA1" w:rsidRDefault="00BF4523" w:rsidP="00BF4523">
            <w:pPr>
              <w:pStyle w:val="SOLStatement"/>
              <w:spacing w:before="0"/>
              <w:ind w:left="691" w:hanging="27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671FA1">
              <w:rPr>
                <w:strike/>
                <w:sz w:val="20"/>
                <w:szCs w:val="20"/>
              </w:rPr>
              <w:t>HIAD.5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 xml:space="preserve">The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</w:t>
            </w:r>
            <w:proofErr w:type="spellEnd"/>
            <w:r w:rsidRPr="00671FA1">
              <w:rPr>
                <w:sz w:val="20"/>
                <w:szCs w:val="20"/>
              </w:rPr>
              <w:t>/mallet student—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671FA1">
              <w:rPr>
                <w:dstrike/>
                <w:sz w:val="20"/>
                <w:szCs w:val="20"/>
                <w:u w:val="single"/>
              </w:rPr>
              <w:t>P</w:t>
            </w:r>
            <w:r w:rsidRPr="00671FA1">
              <w:rPr>
                <w:sz w:val="20"/>
                <w:szCs w:val="20"/>
                <w:u w:val="doub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form</w:t>
            </w:r>
            <w:proofErr w:type="spellEnd"/>
            <w:r w:rsidRPr="00671FA1">
              <w:rPr>
                <w:sz w:val="20"/>
                <w:szCs w:val="20"/>
              </w:rPr>
              <w:t xml:space="preserve"> an ascending and descending chromatic sca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, </w:t>
            </w:r>
            <w:r w:rsidRPr="00671FA1">
              <w:rPr>
                <w:strike/>
                <w:sz w:val="20"/>
                <w:szCs w:val="20"/>
              </w:rPr>
              <w:t>as per VBODA All-Virginia audition requirements.</w:t>
            </w:r>
          </w:p>
          <w:p w14:paraId="59D388ED" w14:textId="77777777" w:rsidR="00BF4523" w:rsidRPr="006D52D6" w:rsidRDefault="00BF4523" w:rsidP="00BF4523">
            <w:pPr>
              <w:pStyle w:val="SOLNumberedBullet"/>
              <w:numPr>
                <w:ilvl w:val="0"/>
                <w:numId w:val="0"/>
              </w:numPr>
              <w:ind w:left="421"/>
              <w:rPr>
                <w:sz w:val="20"/>
                <w:szCs w:val="20"/>
                <w:u w:val="single"/>
              </w:rPr>
            </w:pPr>
            <w:r w:rsidRPr="00F74A3E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  <w:u w:val="single"/>
              </w:rPr>
              <w:t xml:space="preserve">) Guitar student—and descending </w:t>
            </w:r>
            <w:r w:rsidRPr="00A42CAF">
              <w:rPr>
                <w:sz w:val="20"/>
                <w:szCs w:val="20"/>
                <w:u w:val="single"/>
              </w:rPr>
              <w:t>scales; major, natural minor, and harmonic minor scales of at least two octaves up to five sharps/three flats; chromatic</w:t>
            </w:r>
            <w:r w:rsidRPr="00671FA1">
              <w:rPr>
                <w:sz w:val="20"/>
                <w:szCs w:val="20"/>
                <w:u w:val="single"/>
              </w:rPr>
              <w:t xml:space="preserve"> scales up to the 12th </w:t>
            </w:r>
            <w:r w:rsidRPr="00A42CAF">
              <w:rPr>
                <w:sz w:val="20"/>
                <w:szCs w:val="20"/>
                <w:u w:val="single"/>
              </w:rPr>
              <w:t>fret; two</w:t>
            </w:r>
            <w:r w:rsidRPr="00671FA1">
              <w:rPr>
                <w:sz w:val="20"/>
                <w:szCs w:val="20"/>
                <w:u w:val="single"/>
              </w:rPr>
              <w:t xml:space="preserve"> forms of the movable blues scales. First position, barre chords and movable jazz chords. </w:t>
            </w:r>
            <w:proofErr w:type="gramStart"/>
            <w:r w:rsidRPr="00671FA1">
              <w:rPr>
                <w:sz w:val="20"/>
                <w:szCs w:val="20"/>
                <w:u w:val="single"/>
              </w:rPr>
              <w:t>A</w:t>
            </w:r>
            <w:proofErr w:type="gramEnd"/>
            <w:r w:rsidRPr="00671FA1">
              <w:rPr>
                <w:sz w:val="20"/>
                <w:szCs w:val="20"/>
                <w:u w:val="single"/>
              </w:rPr>
              <w:t xml:space="preserve"> ii7-V7-I7 chord progression in a variety of keys. A 12-bar blues progression in a variety of keys.</w:t>
            </w:r>
          </w:p>
        </w:tc>
      </w:tr>
      <w:tr w:rsidR="00BF4523" w14:paraId="55A9CD5A" w14:textId="77777777" w:rsidTr="005B7326">
        <w:trPr>
          <w:cantSplit/>
          <w:trHeight w:val="15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5F01BF" w14:textId="77777777" w:rsidR="00BF4523" w:rsidRPr="005B7326" w:rsidRDefault="00BF452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ED2EAFA" w14:textId="77777777" w:rsidR="00BF4523" w:rsidRPr="005B7326" w:rsidRDefault="00BF452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8D7CEA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FE2633" w14:textId="77777777" w:rsidR="00BF4523" w:rsidRPr="00AE3572" w:rsidRDefault="00BF4523" w:rsidP="00BF4523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0C62D8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D38DD05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2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983FFE1" w14:textId="77777777" w:rsidR="00BF4523" w:rsidRPr="00671FA1" w:rsidRDefault="00BF4523" w:rsidP="00BF4523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D.</w:t>
            </w:r>
            <w:proofErr w:type="gramStart"/>
            <w:r w:rsidRPr="00671FA1">
              <w:rPr>
                <w:strike/>
                <w:sz w:val="20"/>
                <w:szCs w:val="20"/>
              </w:rPr>
              <w:t>11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</w:rPr>
              <w:t xml:space="preserve">demonstrate </w:t>
            </w:r>
            <w:r w:rsidRPr="00671FA1">
              <w:rPr>
                <w:sz w:val="20"/>
                <w:szCs w:val="20"/>
                <w:u w:val="single"/>
              </w:rPr>
              <w:t>appropriat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preparatory </w:t>
            </w:r>
            <w:r w:rsidRPr="00671FA1">
              <w:rPr>
                <w:sz w:val="20"/>
                <w:szCs w:val="20"/>
              </w:rPr>
              <w:t>procedures for playing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17FC2658" w14:textId="77777777" w:rsidR="00BF4523" w:rsidRPr="00671FA1" w:rsidRDefault="00BF4523" w:rsidP="009239BC">
            <w:pPr>
              <w:pStyle w:val="SOLNumberedBullet"/>
              <w:numPr>
                <w:ilvl w:val="0"/>
                <w:numId w:val="68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double"/>
              </w:rPr>
              <w:t xml:space="preserve">Apply </w:t>
            </w:r>
            <w:proofErr w:type="spellStart"/>
            <w:r w:rsidRPr="00671FA1">
              <w:rPr>
                <w:sz w:val="20"/>
                <w:szCs w:val="20"/>
                <w:u w:val="double"/>
              </w:rPr>
              <w:t>p</w:t>
            </w:r>
            <w:r w:rsidRPr="00671FA1">
              <w:rPr>
                <w:dstrike/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cedures</w:t>
            </w:r>
            <w:proofErr w:type="spellEnd"/>
            <w:r w:rsidRPr="00671FA1">
              <w:rPr>
                <w:sz w:val="20"/>
                <w:szCs w:val="20"/>
              </w:rPr>
              <w:t xml:space="preserve"> for care and basic maintenance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F57BC02" w14:textId="77777777" w:rsidR="00BF4523" w:rsidRPr="00671FA1" w:rsidRDefault="00BF4523" w:rsidP="009239BC">
            <w:pPr>
              <w:pStyle w:val="SOLNumberedBullet"/>
              <w:numPr>
                <w:ilvl w:val="0"/>
                <w:numId w:val="68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process for tuning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3D481DA" w14:textId="77777777" w:rsidR="00BF4523" w:rsidRPr="00671FA1" w:rsidRDefault="00BF4523" w:rsidP="009239BC">
            <w:pPr>
              <w:pStyle w:val="SOLNumberedBullet"/>
              <w:numPr>
                <w:ilvl w:val="0"/>
                <w:numId w:val="68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repair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inor problems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A865BF7" w14:textId="77777777" w:rsidR="00BF4523" w:rsidRPr="00671FA1" w:rsidRDefault="00BF4523" w:rsidP="009239BC">
            <w:pPr>
              <w:pStyle w:val="SOLNumberedBullet"/>
              <w:numPr>
                <w:ilvl w:val="0"/>
                <w:numId w:val="68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, </w:t>
            </w:r>
            <w:proofErr w:type="spellStart"/>
            <w:r w:rsidRPr="00671FA1">
              <w:rPr>
                <w:sz w:val="20"/>
                <w:szCs w:val="20"/>
              </w:rPr>
              <w:t>d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, and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roper posture, instrument position, and hand positio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F82EF6A" w14:textId="77777777" w:rsidR="00BF4523" w:rsidRPr="00671FA1" w:rsidRDefault="00BF4523" w:rsidP="009239BC">
            <w:pPr>
              <w:pStyle w:val="SOLNumberedBullet"/>
              <w:numPr>
                <w:ilvl w:val="0"/>
                <w:numId w:val="68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</w:t>
            </w:r>
            <w:proofErr w:type="spellEnd"/>
            <w:r w:rsidRPr="00671FA1">
              <w:rPr>
                <w:sz w:val="20"/>
                <w:szCs w:val="20"/>
              </w:rPr>
              <w:t xml:space="preserve"> student—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, </w:t>
            </w:r>
            <w:proofErr w:type="spellStart"/>
            <w:r w:rsidRPr="00671FA1">
              <w:rPr>
                <w:sz w:val="20"/>
                <w:szCs w:val="20"/>
              </w:rPr>
              <w:t>d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, and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roper embouchur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5D27A9CC" w14:textId="77777777" w:rsidR="00BF4523" w:rsidRPr="00537A4E" w:rsidRDefault="00BF4523" w:rsidP="009239BC">
            <w:pPr>
              <w:pStyle w:val="SOLNumberedBullet"/>
              <w:numPr>
                <w:ilvl w:val="0"/>
                <w:numId w:val="68"/>
              </w:numPr>
              <w:ind w:left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intonation problems within the ensemble, and providing a solution.</w:t>
            </w:r>
          </w:p>
        </w:tc>
      </w:tr>
      <w:tr w:rsidR="00BF4523" w14:paraId="63A9EC54" w14:textId="77777777" w:rsidTr="005B7326">
        <w:trPr>
          <w:cantSplit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37D228" w14:textId="77777777" w:rsidR="00BF4523" w:rsidRPr="005B7326" w:rsidRDefault="00BF452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lastRenderedPageBreak/>
              <w:t>HIAD.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E8627EA" w14:textId="77777777" w:rsidR="00BF4523" w:rsidRPr="005B7326" w:rsidRDefault="00BF452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B61EB1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C42853" w14:textId="77777777" w:rsidR="00BF4523" w:rsidRPr="00AE3572" w:rsidRDefault="00BF4523" w:rsidP="00BF4523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4B9838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31B92A9" w14:textId="77777777" w:rsidR="00BF4523" w:rsidRPr="00173D07" w:rsidRDefault="00BF4523" w:rsidP="00BF452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2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D609AE" w14:textId="77777777" w:rsidR="00BF4523" w:rsidRPr="00671FA1" w:rsidRDefault="00BF4523" w:rsidP="00BF4523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D.</w:t>
            </w:r>
            <w:proofErr w:type="gramStart"/>
            <w:r w:rsidRPr="00671FA1">
              <w:rPr>
                <w:strike/>
                <w:sz w:val="20"/>
                <w:szCs w:val="20"/>
              </w:rPr>
              <w:t>12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</w:rPr>
              <w:t>demonstrate and describe proper instrumental techniqu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653E1919" w14:textId="77777777" w:rsidR="00BF4523" w:rsidRPr="00671FA1" w:rsidRDefault="00BF4523" w:rsidP="009239BC">
            <w:pPr>
              <w:pStyle w:val="SOLNumberedBullet"/>
              <w:numPr>
                <w:ilvl w:val="0"/>
                <w:numId w:val="69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djust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perfec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tonation while playing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A55B976" w14:textId="77777777" w:rsidR="00BF4523" w:rsidRPr="00671FA1" w:rsidRDefault="00BF4523" w:rsidP="009239BC">
            <w:pPr>
              <w:pStyle w:val="SOLNumberedBullet"/>
              <w:numPr>
                <w:ilvl w:val="0"/>
                <w:numId w:val="69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Identifying and </w:t>
            </w:r>
            <w:proofErr w:type="spellStart"/>
            <w:r w:rsidRPr="00671FA1">
              <w:rPr>
                <w:sz w:val="20"/>
                <w:szCs w:val="20"/>
              </w:rPr>
              <w:t>produ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ones that are </w:t>
            </w:r>
            <w:r w:rsidRPr="00671FA1">
              <w:rPr>
                <w:sz w:val="20"/>
                <w:szCs w:val="20"/>
                <w:u w:val="single"/>
              </w:rPr>
              <w:t xml:space="preserve">characteristic of the instrument. </w:t>
            </w:r>
            <w:r w:rsidRPr="00671FA1">
              <w:rPr>
                <w:strike/>
                <w:sz w:val="20"/>
                <w:szCs w:val="20"/>
              </w:rPr>
              <w:t>clear, free of tension, sustained, and unwavering in pitch;</w:t>
            </w:r>
          </w:p>
          <w:p w14:paraId="65B8B47D" w14:textId="77777777" w:rsidR="00BF4523" w:rsidRPr="00671FA1" w:rsidRDefault="00BF4523" w:rsidP="009239BC">
            <w:pPr>
              <w:pStyle w:val="SOLNumberedBullet"/>
              <w:numPr>
                <w:ilvl w:val="0"/>
                <w:numId w:val="69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ontrasting articulations in the music literature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9F10A54" w14:textId="77777777" w:rsidR="00BF4523" w:rsidRPr="00671FA1" w:rsidRDefault="00BF4523" w:rsidP="009239BC">
            <w:pPr>
              <w:pStyle w:val="SOLNumberedBullet"/>
              <w:numPr>
                <w:ilvl w:val="0"/>
                <w:numId w:val="69"/>
              </w:numPr>
              <w:ind w:left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using vibrato, alternate fingerings, trills, and grace notes when performing;</w:t>
            </w:r>
          </w:p>
          <w:p w14:paraId="2F264070" w14:textId="77777777" w:rsidR="00BF4523" w:rsidRPr="00671FA1" w:rsidRDefault="00BF4523" w:rsidP="009239BC">
            <w:pPr>
              <w:pStyle w:val="SOLNumberedBullet"/>
              <w:numPr>
                <w:ilvl w:val="0"/>
                <w:numId w:val="69"/>
              </w:numPr>
              <w:ind w:left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wind student—proper breathing techniques and embouchure; double-tongue and breath attacks;</w:t>
            </w:r>
          </w:p>
          <w:p w14:paraId="6982CF58" w14:textId="77777777" w:rsidR="00BF4523" w:rsidRPr="00671FA1" w:rsidRDefault="00BF4523" w:rsidP="009239BC">
            <w:pPr>
              <w:pStyle w:val="SOLNumberedBullet"/>
              <w:numPr>
                <w:ilvl w:val="0"/>
                <w:numId w:val="69"/>
              </w:numPr>
              <w:ind w:left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string student—advanced tuning and artistic bowing techniques; shifting (violin or viola—up to fifth position; cello or bass—up to thumb position); playing double stops; and</w:t>
            </w:r>
          </w:p>
          <w:p w14:paraId="5A5947D2" w14:textId="77777777" w:rsidR="00BF4523" w:rsidRPr="00671FA1" w:rsidRDefault="00BF4523" w:rsidP="009239BC">
            <w:pPr>
              <w:pStyle w:val="SOLNumberedBullet"/>
              <w:numPr>
                <w:ilvl w:val="0"/>
                <w:numId w:val="69"/>
              </w:numPr>
              <w:ind w:left="54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cussion student—advanced techniques; 40 Standard Rudiments and Lesson 25, open-close-open, on snare drum (PAS); three-mallet technique on mallet percussion; multiple percussion techniques on auxiliary percussion instruments; timpani technique on three or four drums; tuning drums to reference pitches; making changes during performance.</w:t>
            </w:r>
          </w:p>
          <w:p w14:paraId="2E252FDD" w14:textId="77777777" w:rsidR="00BF4523" w:rsidRPr="00537A4E" w:rsidRDefault="00BF4523" w:rsidP="00BF4523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A42CAF">
              <w:rPr>
                <w:sz w:val="20"/>
                <w:szCs w:val="20"/>
                <w:u w:val="single"/>
              </w:rPr>
              <w:t>Identify and apply ad</w:t>
            </w:r>
            <w:r w:rsidRPr="00671FA1">
              <w:rPr>
                <w:sz w:val="20"/>
                <w:szCs w:val="20"/>
                <w:u w:val="single"/>
              </w:rPr>
              <w:t>vanced techniques including but not limited to, right-hand and left-hand, mallet percussion, double-tonguing.</w:t>
            </w:r>
          </w:p>
        </w:tc>
      </w:tr>
      <w:tr w:rsidR="00BF4523" w14:paraId="5412ACF3" w14:textId="77777777" w:rsidTr="005B7326">
        <w:trPr>
          <w:cantSplit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DC3174" w14:textId="77777777" w:rsidR="00BF4523" w:rsidRPr="005B7326" w:rsidRDefault="00BF452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261E7F1" w14:textId="77777777" w:rsidR="00BF4523" w:rsidRPr="005B7326" w:rsidRDefault="00BF4523" w:rsidP="00BF4523">
            <w:pPr>
              <w:jc w:val="center"/>
              <w:rPr>
                <w:sz w:val="20"/>
                <w:szCs w:val="20"/>
              </w:rPr>
            </w:pPr>
            <w:r w:rsidRPr="005B7326">
              <w:rPr>
                <w:sz w:val="20"/>
                <w:szCs w:val="20"/>
              </w:rPr>
              <w:t>HIAD.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0BAFE4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677F2B" w14:textId="77777777" w:rsidR="00BF4523" w:rsidRPr="00AE3572" w:rsidRDefault="00BF4523" w:rsidP="00BF4523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866E14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139DDB7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2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FB9769" w14:textId="77777777" w:rsidR="00BF4523" w:rsidRPr="00671FA1" w:rsidRDefault="00BF4523" w:rsidP="00BF4523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D.</w:t>
            </w:r>
            <w:proofErr w:type="gramStart"/>
            <w:r w:rsidRPr="00671FA1">
              <w:rPr>
                <w:strike/>
                <w:sz w:val="20"/>
                <w:szCs w:val="20"/>
              </w:rPr>
              <w:t>13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will </w:t>
            </w:r>
            <w:r w:rsidRPr="00671FA1">
              <w:rPr>
                <w:sz w:val="20"/>
                <w:szCs w:val="20"/>
              </w:rPr>
              <w:t xml:space="preserve">demonstrate, describe, and analyze </w:t>
            </w:r>
            <w:r w:rsidRPr="00671FA1">
              <w:rPr>
                <w:sz w:val="20"/>
                <w:szCs w:val="20"/>
                <w:u w:val="single"/>
              </w:rPr>
              <w:t xml:space="preserve">musicianship and </w:t>
            </w:r>
            <w:r w:rsidRPr="00671FA1">
              <w:rPr>
                <w:sz w:val="20"/>
                <w:szCs w:val="20"/>
              </w:rPr>
              <w:t>ensemble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at an advanced level, including</w:t>
            </w:r>
          </w:p>
          <w:p w14:paraId="45EC807E" w14:textId="77777777" w:rsidR="00BF4523" w:rsidRPr="00671FA1" w:rsidRDefault="00BF4523" w:rsidP="009239BC">
            <w:pPr>
              <w:pStyle w:val="SOLNumberedBullet"/>
              <w:numPr>
                <w:ilvl w:val="0"/>
                <w:numId w:val="7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B</w:t>
            </w:r>
            <w:r w:rsidRPr="00671FA1">
              <w:rPr>
                <w:strike/>
                <w:sz w:val="20"/>
                <w:szCs w:val="20"/>
              </w:rPr>
              <w:t>b</w:t>
            </w:r>
            <w:r w:rsidRPr="00671FA1">
              <w:rPr>
                <w:sz w:val="20"/>
                <w:szCs w:val="20"/>
              </w:rPr>
              <w:t>alan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ble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strumental timb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D0A4A73" w14:textId="77777777" w:rsidR="00BF4523" w:rsidRPr="00671FA1" w:rsidRDefault="00BF4523" w:rsidP="00BF4523">
            <w:pPr>
              <w:pStyle w:val="SOLNumberedBullet"/>
              <w:numPr>
                <w:ilvl w:val="0"/>
                <w:numId w:val="0"/>
              </w:numPr>
              <w:ind w:left="54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b) Identify intonation problems within the ensemble and provide a solution.</w:t>
            </w:r>
          </w:p>
          <w:p w14:paraId="2ED6EE1A" w14:textId="77777777" w:rsidR="00BF4523" w:rsidRPr="00671FA1" w:rsidRDefault="00BF4523" w:rsidP="009239BC">
            <w:pPr>
              <w:pStyle w:val="SOLNumberedBullet"/>
              <w:numPr>
                <w:ilvl w:val="0"/>
                <w:numId w:val="7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k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djustments to facilitate correct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6792A80" w14:textId="77777777" w:rsidR="00BF4523" w:rsidRPr="00671FA1" w:rsidRDefault="00BF4523" w:rsidP="009239BC">
            <w:pPr>
              <w:pStyle w:val="SOLNumberedBullet"/>
              <w:numPr>
                <w:ilvl w:val="0"/>
                <w:numId w:val="7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tch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dynamic levels and playing sty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16015D0" w14:textId="77777777" w:rsidR="00BF4523" w:rsidRPr="00671FA1" w:rsidRDefault="00BF4523" w:rsidP="009239BC">
            <w:pPr>
              <w:pStyle w:val="SOLNumberedBullet"/>
              <w:numPr>
                <w:ilvl w:val="0"/>
                <w:numId w:val="7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o advanced conducting patterns and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E31B7F0" w14:textId="77777777" w:rsidR="00BF4523" w:rsidRPr="00671FA1" w:rsidRDefault="00BF4523" w:rsidP="009239BC">
            <w:pPr>
              <w:pStyle w:val="SOLNumberedBullet"/>
              <w:numPr>
                <w:ilvl w:val="0"/>
                <w:numId w:val="70"/>
              </w:numPr>
              <w:ind w:left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onducting patterns and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246A30E8" w14:textId="77777777" w:rsidR="00BF4523" w:rsidRPr="00671FA1" w:rsidRDefault="00BF4523" w:rsidP="00BF4523">
            <w:pPr>
              <w:ind w:left="540" w:hanging="1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int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 steady beat at various tempos and perform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empo changes in the music literature being studied.</w:t>
            </w:r>
          </w:p>
          <w:p w14:paraId="18E2E909" w14:textId="77777777" w:rsidR="00BF4523" w:rsidRPr="00891D9E" w:rsidRDefault="00BF4523" w:rsidP="00BF4523">
            <w:pPr>
              <w:ind w:left="540" w:hanging="18"/>
              <w:rPr>
                <w:sz w:val="20"/>
                <w:szCs w:val="20"/>
                <w:u w:val="single"/>
              </w:rPr>
            </w:pPr>
            <w:r w:rsidRPr="00E81E0D">
              <w:rPr>
                <w:sz w:val="20"/>
                <w:szCs w:val="20"/>
                <w:u w:val="single"/>
              </w:rPr>
              <w:t xml:space="preserve">h) </w:t>
            </w:r>
            <w:r w:rsidR="004477AD" w:rsidRPr="00671FA1">
              <w:rPr>
                <w:strike/>
                <w:sz w:val="20"/>
                <w:szCs w:val="20"/>
              </w:rPr>
              <w:t>HIAD.</w:t>
            </w:r>
            <w:proofErr w:type="gramStart"/>
            <w:r w:rsidR="004477AD" w:rsidRPr="00671FA1">
              <w:rPr>
                <w:strike/>
                <w:sz w:val="20"/>
                <w:szCs w:val="20"/>
              </w:rPr>
              <w:t>15</w:t>
            </w:r>
            <w:r w:rsidR="004477AD">
              <w:rPr>
                <w:strike/>
                <w:sz w:val="20"/>
                <w:szCs w:val="20"/>
              </w:rPr>
              <w:t xml:space="preserve">  The</w:t>
            </w:r>
            <w:proofErr w:type="gramEnd"/>
            <w:r w:rsidR="004477AD">
              <w:rPr>
                <w:strike/>
                <w:sz w:val="20"/>
                <w:szCs w:val="20"/>
              </w:rPr>
              <w:t xml:space="preserve"> student will </w:t>
            </w:r>
            <w:r w:rsidR="004477AD" w:rsidRPr="00671FA1">
              <w:rPr>
                <w:strike/>
                <w:sz w:val="20"/>
                <w:szCs w:val="20"/>
              </w:rPr>
              <w:t xml:space="preserve">demonstrate the </w:t>
            </w:r>
            <w:proofErr w:type="spellStart"/>
            <w:r w:rsidR="004477AD" w:rsidRPr="00671FA1">
              <w:rPr>
                <w:strike/>
                <w:sz w:val="20"/>
                <w:szCs w:val="20"/>
              </w:rPr>
              <w:t>u</w:t>
            </w:r>
            <w:r w:rsidR="004477AD" w:rsidRPr="0061351D">
              <w:rPr>
                <w:strike/>
                <w:sz w:val="20"/>
                <w:szCs w:val="20"/>
                <w:u w:val="single"/>
              </w:rPr>
              <w:t>U</w:t>
            </w:r>
            <w:r w:rsidR="004477AD" w:rsidRPr="00417182">
              <w:rPr>
                <w:sz w:val="20"/>
                <w:szCs w:val="20"/>
              </w:rPr>
              <w:t>se</w:t>
            </w:r>
            <w:proofErr w:type="spellEnd"/>
            <w:r w:rsidR="004477AD" w:rsidRPr="00417182">
              <w:rPr>
                <w:sz w:val="20"/>
                <w:szCs w:val="20"/>
              </w:rPr>
              <w:t xml:space="preserve"> </w:t>
            </w:r>
            <w:r w:rsidR="004477AD" w:rsidRPr="00671FA1">
              <w:rPr>
                <w:strike/>
                <w:sz w:val="20"/>
                <w:szCs w:val="20"/>
              </w:rPr>
              <w:t xml:space="preserve">of </w:t>
            </w:r>
            <w:r w:rsidR="004477AD" w:rsidRPr="00417182">
              <w:rPr>
                <w:sz w:val="20"/>
                <w:szCs w:val="20"/>
                <w:u w:val="single"/>
              </w:rPr>
              <w:t xml:space="preserve">contrasting </w:t>
            </w:r>
            <w:r w:rsidR="004477AD" w:rsidRPr="00417182">
              <w:rPr>
                <w:sz w:val="20"/>
                <w:szCs w:val="20"/>
              </w:rPr>
              <w:t>articulations, dynamic contrasts, phrasing, various tempos, and tempo changes as means of expression.</w:t>
            </w:r>
          </w:p>
        </w:tc>
      </w:tr>
    </w:tbl>
    <w:p w14:paraId="6B81C655" w14:textId="77777777" w:rsidR="00D451CC" w:rsidRPr="00D12EA8" w:rsidRDefault="00BF4523" w:rsidP="00D451CC">
      <w:pPr>
        <w:spacing w:after="120"/>
        <w:ind w:left="180"/>
        <w:rPr>
          <w:b/>
          <w:bCs/>
          <w:sz w:val="28"/>
        </w:rPr>
      </w:pPr>
      <w:r>
        <w:br w:type="page"/>
      </w:r>
      <w:r w:rsidR="00D451CC">
        <w:rPr>
          <w:b/>
          <w:bCs/>
          <w:sz w:val="32"/>
        </w:rPr>
        <w:lastRenderedPageBreak/>
        <w:t>High School Instrumental Music, Artist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D451CC" w:rsidRPr="00817BBD" w14:paraId="40D49F91" w14:textId="77777777" w:rsidTr="006A0A6D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A2A5D5" w14:textId="77777777" w:rsidR="00D451CC" w:rsidRPr="00433D01" w:rsidRDefault="00D451CC" w:rsidP="006A0A6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6C0DF6E" w14:textId="77777777" w:rsidR="00D451CC" w:rsidRPr="00817BBD" w:rsidRDefault="00D451CC" w:rsidP="006A0A6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0484CF7" w14:textId="77777777" w:rsidR="00D451CC" w:rsidRPr="00817BBD" w:rsidRDefault="00D451CC" w:rsidP="006A0A6D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10BD5695" w14:textId="77777777" w:rsidR="00D451CC" w:rsidRPr="00817BBD" w:rsidRDefault="00D451CC" w:rsidP="006A0A6D">
            <w:pPr>
              <w:jc w:val="center"/>
              <w:rPr>
                <w:sz w:val="16"/>
                <w:szCs w:val="22"/>
              </w:rPr>
            </w:pPr>
          </w:p>
          <w:p w14:paraId="4AAF441B" w14:textId="77777777" w:rsidR="00D451CC" w:rsidRPr="006665B9" w:rsidRDefault="00D451CC" w:rsidP="006A0A6D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566F02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566F02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6665B9">
              <w:rPr>
                <w:sz w:val="20"/>
                <w:szCs w:val="22"/>
              </w:rPr>
              <w:tab/>
            </w:r>
          </w:p>
        </w:tc>
      </w:tr>
      <w:tr w:rsidR="00D451CC" w:rsidRPr="00817BBD" w14:paraId="1EC45FDB" w14:textId="77777777" w:rsidTr="006A0A6D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FA5CC3" w14:textId="77777777" w:rsidR="00D451CC" w:rsidRPr="00817BBD" w:rsidRDefault="006E65D0" w:rsidP="006A0A6D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C56B93" w14:textId="77777777" w:rsidR="00D451CC" w:rsidRPr="00817BBD" w:rsidRDefault="006E65D0" w:rsidP="006A0A6D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BCABDD" w14:textId="77777777" w:rsidR="00D451CC" w:rsidRPr="00817BBD" w:rsidRDefault="00D451CC" w:rsidP="006A0A6D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19FF5F" w14:textId="77777777" w:rsidR="00D451CC" w:rsidRPr="00817BBD" w:rsidRDefault="00D451CC" w:rsidP="006A0A6D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66C14A" w14:textId="77777777" w:rsidR="00D451CC" w:rsidRPr="00817BBD" w:rsidRDefault="00D451CC" w:rsidP="006A0A6D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541235A8" w14:textId="77777777" w:rsidR="00D451CC" w:rsidRPr="00817BBD" w:rsidRDefault="00D451CC" w:rsidP="006A0A6D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A15EF2" w14:textId="77777777" w:rsidR="00D451CC" w:rsidRPr="00817BBD" w:rsidRDefault="00D451CC" w:rsidP="006A0A6D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446C06" w14:paraId="7C25E700" w14:textId="77777777" w:rsidTr="00446C06">
        <w:trPr>
          <w:cantSplit/>
          <w:trHeight w:val="17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9E0449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F175968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CDD267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0DC1A3" w14:textId="77777777" w:rsidR="00446C06" w:rsidRPr="00AE3572" w:rsidRDefault="00446C06" w:rsidP="00446C06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CA6CC0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EBAAFC1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AF56D30" w14:textId="77777777" w:rsidR="00446C06" w:rsidRPr="00671FA1" w:rsidRDefault="00446C06" w:rsidP="00446C06">
            <w:pPr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R.</w:t>
            </w:r>
            <w:proofErr w:type="gramStart"/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1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</w:t>
            </w:r>
            <w:r w:rsidRPr="00671FA1">
              <w:rPr>
                <w:sz w:val="20"/>
                <w:szCs w:val="20"/>
              </w:rPr>
              <w:t xml:space="preserve">will use music composition as a means of </w:t>
            </w:r>
            <w:r w:rsidRPr="00671FA1">
              <w:rPr>
                <w:sz w:val="20"/>
                <w:szCs w:val="20"/>
                <w:u w:val="single"/>
              </w:rPr>
              <w:t>creative</w:t>
            </w:r>
            <w:r w:rsidRPr="00671FA1">
              <w:rPr>
                <w:sz w:val="20"/>
                <w:szCs w:val="20"/>
              </w:rPr>
              <w:t xml:space="preserve"> expres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046A7779" w14:textId="77777777" w:rsidR="00446C06" w:rsidRPr="00671FA1" w:rsidRDefault="00446C06" w:rsidP="00446C06">
            <w:pPr>
              <w:ind w:left="425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2B1CAA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Refine a creative sequence that utilizes individual inquiry to produce examples of a finished musical artifact.</w:t>
            </w:r>
          </w:p>
          <w:p w14:paraId="037616CE" w14:textId="77777777" w:rsidR="00446C06" w:rsidRPr="00671FA1" w:rsidRDefault="00446C06" w:rsidP="00446C06">
            <w:pPr>
              <w:ind w:left="425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2B1CAA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 rhythmic-melodic variation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4559900" w14:textId="77777777" w:rsidR="00446C06" w:rsidRPr="00671FA1" w:rsidRDefault="00446C06" w:rsidP="00446C06">
            <w:pPr>
              <w:ind w:left="425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2B1CAA">
              <w:rPr>
                <w:sz w:val="20"/>
                <w:szCs w:val="20"/>
              </w:rPr>
              <w:t xml:space="preserve">  </w:t>
            </w:r>
            <w:r>
              <w:rPr>
                <w:strike/>
                <w:sz w:val="20"/>
                <w:szCs w:val="20"/>
              </w:rPr>
              <w:t>HIAR</w:t>
            </w:r>
            <w:r w:rsidRPr="00671FA1">
              <w:rPr>
                <w:strike/>
                <w:sz w:val="20"/>
                <w:szCs w:val="20"/>
              </w:rPr>
              <w:t>.9   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mprovise</w:t>
            </w:r>
            <w:proofErr w:type="spellEnd"/>
            <w:r w:rsidRPr="00671FA1">
              <w:rPr>
                <w:sz w:val="20"/>
                <w:szCs w:val="20"/>
              </w:rPr>
              <w:t xml:space="preserve"> a melody to a </w:t>
            </w:r>
            <w:r w:rsidRPr="00671FA1">
              <w:rPr>
                <w:strike/>
                <w:sz w:val="20"/>
                <w:szCs w:val="20"/>
              </w:rPr>
              <w:t xml:space="preserve">12-bar blues </w:t>
            </w:r>
            <w:r w:rsidRPr="00671FA1">
              <w:rPr>
                <w:sz w:val="20"/>
                <w:szCs w:val="20"/>
              </w:rPr>
              <w:t>I-IV-V(V</w:t>
            </w:r>
            <w:r w:rsidRPr="00671FA1">
              <w:rPr>
                <w:sz w:val="20"/>
                <w:szCs w:val="20"/>
                <w:vertAlign w:val="superscript"/>
              </w:rPr>
              <w:t>7</w:t>
            </w:r>
            <w:r w:rsidRPr="00671FA1">
              <w:rPr>
                <w:sz w:val="20"/>
                <w:szCs w:val="20"/>
              </w:rPr>
              <w:t>)-I chord progression.</w:t>
            </w:r>
          </w:p>
          <w:p w14:paraId="42DB8FBC" w14:textId="77777777" w:rsidR="00446C06" w:rsidRPr="00E20A83" w:rsidRDefault="00446C06" w:rsidP="00446C06">
            <w:pPr>
              <w:ind w:left="425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HIA</w:t>
            </w:r>
            <w:r>
              <w:rPr>
                <w:strike/>
                <w:sz w:val="20"/>
                <w:szCs w:val="20"/>
              </w:rPr>
              <w:t>R</w:t>
            </w:r>
            <w:r w:rsidRPr="00671FA1">
              <w:rPr>
                <w:strike/>
                <w:sz w:val="20"/>
                <w:szCs w:val="20"/>
              </w:rPr>
              <w:t>.10   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rrange</w:t>
            </w:r>
            <w:proofErr w:type="spellEnd"/>
            <w:r w:rsidRPr="00671FA1">
              <w:rPr>
                <w:sz w:val="20"/>
                <w:szCs w:val="20"/>
              </w:rPr>
              <w:t xml:space="preserve"> or compose accompanying harmonies and/or counter melodies to a given melody.</w:t>
            </w:r>
          </w:p>
        </w:tc>
      </w:tr>
      <w:tr w:rsidR="00446C06" w14:paraId="28F38AC8" w14:textId="77777777" w:rsidTr="00446C06">
        <w:trPr>
          <w:cantSplit/>
          <w:trHeight w:val="17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1BE4AF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A20E6D1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-</w:t>
            </w:r>
          </w:p>
          <w:p w14:paraId="4B43A037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6631F9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980F0C" w14:textId="77777777" w:rsidR="00446C06" w:rsidRDefault="00446C06" w:rsidP="00446C0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86274A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89DF2F5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E7EA03B" w14:textId="77777777" w:rsidR="00446C06" w:rsidRPr="00671FA1" w:rsidRDefault="00446C06" w:rsidP="00446C06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IAR.2</w:t>
            </w:r>
            <w:r w:rsidRPr="00671F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>will apply a creative process for music.</w:t>
            </w:r>
          </w:p>
          <w:p w14:paraId="3AD5E1C2" w14:textId="77777777" w:rsidR="00446C06" w:rsidRPr="00671FA1" w:rsidRDefault="00446C06" w:rsidP="009239BC">
            <w:pPr>
              <w:pStyle w:val="ListParagraph"/>
              <w:numPr>
                <w:ilvl w:val="0"/>
                <w:numId w:val="71"/>
              </w:numPr>
              <w:ind w:left="335" w:hanging="27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Refine a portfolio of creative original work that includes examples of both a creative process as well as finished products.</w:t>
            </w:r>
          </w:p>
          <w:p w14:paraId="3A429FA7" w14:textId="77777777" w:rsidR="00446C06" w:rsidRPr="00E20A83" w:rsidRDefault="00446C06" w:rsidP="009239BC">
            <w:pPr>
              <w:pStyle w:val="ListParagraph"/>
              <w:numPr>
                <w:ilvl w:val="0"/>
                <w:numId w:val="71"/>
              </w:numPr>
              <w:ind w:left="335" w:hanging="270"/>
              <w:rPr>
                <w:sz w:val="20"/>
                <w:szCs w:val="20"/>
                <w:u w:val="single"/>
              </w:rPr>
            </w:pPr>
            <w:r w:rsidRPr="00C97E04">
              <w:rPr>
                <w:strike/>
                <w:sz w:val="20"/>
                <w:szCs w:val="20"/>
              </w:rPr>
              <w:t>HIAR.1</w:t>
            </w:r>
            <w:r w:rsidRPr="00671FA1">
              <w:rPr>
                <w:strike/>
                <w:sz w:val="20"/>
                <w:szCs w:val="20"/>
              </w:rPr>
              <w:t>8</w:t>
            </w:r>
            <w:r>
              <w:rPr>
                <w:strike/>
                <w:sz w:val="20"/>
                <w:szCs w:val="20"/>
              </w:rPr>
              <w:t>.4</w:t>
            </w:r>
            <w:r w:rsidRPr="00671FA1">
              <w:rPr>
                <w:sz w:val="20"/>
                <w:szCs w:val="20"/>
                <w:u w:val="single"/>
              </w:rPr>
              <w:t>Monitor individual practice with a level of refinement that reflects artistic musical goals.</w:t>
            </w:r>
          </w:p>
        </w:tc>
      </w:tr>
      <w:tr w:rsidR="00446C06" w14:paraId="6B377D80" w14:textId="77777777" w:rsidTr="00446C06">
        <w:trPr>
          <w:cantSplit/>
          <w:trHeight w:val="17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1FEE94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E106807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2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739A3B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F07A0F" w14:textId="77777777" w:rsidR="00446C06" w:rsidRDefault="00446C06" w:rsidP="00446C06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878D3C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241ECF9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62CCC72" w14:textId="77777777" w:rsidR="00446C06" w:rsidRPr="00671FA1" w:rsidRDefault="00446C06" w:rsidP="00446C06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R.</w:t>
            </w:r>
            <w:proofErr w:type="gramStart"/>
            <w:r w:rsidRPr="00671FA1">
              <w:rPr>
                <w:strike/>
                <w:sz w:val="20"/>
                <w:szCs w:val="20"/>
              </w:rPr>
              <w:t>21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</w:t>
            </w:r>
            <w:r w:rsidRPr="00671FA1">
              <w:rPr>
                <w:sz w:val="20"/>
                <w:szCs w:val="20"/>
              </w:rPr>
              <w:t>will analyze, interpret, and evaluate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6FAC0FE6" w14:textId="77777777" w:rsidR="00446C06" w:rsidRPr="00417182" w:rsidRDefault="00446C06" w:rsidP="00446C06">
            <w:pPr>
              <w:pStyle w:val="SOLStatement"/>
              <w:spacing w:before="0"/>
              <w:ind w:left="335" w:hanging="27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3.</w:t>
            </w:r>
            <w:r w:rsidRPr="00446C06">
              <w:rPr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417182">
              <w:rPr>
                <w:sz w:val="20"/>
                <w:szCs w:val="20"/>
                <w:u w:val="single"/>
              </w:rPr>
              <w:t>A</w:t>
            </w:r>
            <w:r w:rsidRPr="00417182">
              <w:rPr>
                <w:strike/>
                <w:sz w:val="20"/>
                <w:szCs w:val="20"/>
              </w:rPr>
              <w:t>a</w:t>
            </w:r>
            <w:r w:rsidRPr="00417182">
              <w:rPr>
                <w:sz w:val="20"/>
                <w:szCs w:val="20"/>
              </w:rPr>
              <w:t>pply</w:t>
            </w:r>
            <w:r w:rsidRPr="00417182">
              <w:rPr>
                <w:strike/>
                <w:sz w:val="20"/>
                <w:szCs w:val="20"/>
              </w:rPr>
              <w:t>ing</w:t>
            </w:r>
            <w:proofErr w:type="spellEnd"/>
            <w:r w:rsidRPr="00417182">
              <w:rPr>
                <w:sz w:val="20"/>
                <w:szCs w:val="20"/>
              </w:rPr>
              <w:t xml:space="preserve"> accepted criteria for analyzing and evaluating works of music</w:t>
            </w:r>
            <w:r w:rsidRPr="00417182">
              <w:rPr>
                <w:sz w:val="20"/>
                <w:szCs w:val="20"/>
                <w:u w:val="single"/>
              </w:rPr>
              <w:t>.</w:t>
            </w:r>
            <w:r w:rsidRPr="00417182">
              <w:rPr>
                <w:strike/>
                <w:sz w:val="20"/>
                <w:szCs w:val="20"/>
              </w:rPr>
              <w:t xml:space="preserve">; and </w:t>
            </w:r>
          </w:p>
          <w:p w14:paraId="36EADD45" w14:textId="77777777" w:rsidR="00446C06" w:rsidRPr="00E20A83" w:rsidRDefault="00446C06" w:rsidP="00446C06">
            <w:pPr>
              <w:ind w:left="335" w:hanging="27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4.</w:t>
            </w:r>
            <w:r w:rsidRPr="00446C06"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for critiquing musical performances of self and others.</w:t>
            </w:r>
          </w:p>
        </w:tc>
      </w:tr>
      <w:tr w:rsidR="00446C06" w14:paraId="09800211" w14:textId="77777777" w:rsidTr="00446C06">
        <w:trPr>
          <w:cantSplit/>
          <w:trHeight w:val="17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D684BF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2AF66EF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2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0CA69B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60629A" w14:textId="77777777" w:rsidR="00446C06" w:rsidRDefault="00446C06" w:rsidP="00446C06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B35CB4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DF8260F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3D8B790" w14:textId="77777777" w:rsidR="00446C06" w:rsidRPr="00671FA1" w:rsidRDefault="00446C06" w:rsidP="00446C06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R.</w:t>
            </w:r>
            <w:proofErr w:type="gramStart"/>
            <w:r w:rsidRPr="00671FA1">
              <w:rPr>
                <w:strike/>
                <w:sz w:val="20"/>
                <w:szCs w:val="20"/>
              </w:rPr>
              <w:t>22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</w:t>
            </w:r>
            <w:r w:rsidRPr="00671FA1">
              <w:rPr>
                <w:sz w:val="20"/>
                <w:szCs w:val="20"/>
                <w:u w:val="single"/>
              </w:rPr>
              <w:t xml:space="preserve">will 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2C06C5F0" w14:textId="77777777" w:rsidR="00446C06" w:rsidRPr="00671FA1" w:rsidRDefault="00446C06" w:rsidP="00446C06">
            <w:pPr>
              <w:pStyle w:val="SOLNumberedBullet"/>
              <w:numPr>
                <w:ilvl w:val="0"/>
                <w:numId w:val="0"/>
              </w:numPr>
              <w:ind w:left="335" w:hanging="27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1.</w:t>
            </w:r>
            <w:r w:rsidRPr="00446C06"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a) Justify </w:t>
            </w:r>
            <w:r w:rsidRPr="00671FA1">
              <w:rPr>
                <w:strike/>
                <w:sz w:val="20"/>
                <w:szCs w:val="20"/>
              </w:rPr>
              <w:t>analyzing and explaining</w:t>
            </w:r>
            <w:r w:rsidRPr="00671FA1">
              <w:rPr>
                <w:sz w:val="20"/>
                <w:szCs w:val="20"/>
              </w:rPr>
              <w:t xml:space="preserve"> personal emotional and intellectual responses to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AE44BA0" w14:textId="77777777" w:rsidR="00446C06" w:rsidRPr="00671FA1" w:rsidRDefault="00446C06" w:rsidP="00446C06">
            <w:pPr>
              <w:pStyle w:val="SOLNumberedBullet"/>
              <w:numPr>
                <w:ilvl w:val="0"/>
                <w:numId w:val="0"/>
              </w:numPr>
              <w:ind w:left="335" w:hanging="27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.</w:t>
            </w:r>
            <w:r w:rsidRPr="00446C06"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b) Justify </w:t>
            </w:r>
            <w:r w:rsidRPr="00671FA1">
              <w:rPr>
                <w:strike/>
                <w:sz w:val="20"/>
                <w:szCs w:val="20"/>
              </w:rPr>
              <w:t>analyz</w:t>
            </w:r>
            <w:r w:rsidRPr="00671FA1">
              <w:rPr>
                <w:strike/>
                <w:sz w:val="20"/>
                <w:szCs w:val="20"/>
                <w:u w:val="single"/>
              </w:rPr>
              <w:t>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personal </w:t>
            </w:r>
            <w:r w:rsidRPr="00671FA1">
              <w:rPr>
                <w:strike/>
                <w:sz w:val="20"/>
                <w:szCs w:val="20"/>
              </w:rPr>
              <w:t>aesthetic</w:t>
            </w:r>
            <w:r w:rsidRPr="00671FA1">
              <w:rPr>
                <w:sz w:val="20"/>
                <w:szCs w:val="20"/>
              </w:rPr>
              <w:t xml:space="preserve"> criteria used for evaluating works of music or critiquing musical performanc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335FEE2" w14:textId="77777777" w:rsidR="00446C06" w:rsidRPr="00E20A83" w:rsidRDefault="00446C06" w:rsidP="00446C06">
            <w:pPr>
              <w:pStyle w:val="SOLNumberedBullet"/>
              <w:numPr>
                <w:ilvl w:val="0"/>
                <w:numId w:val="0"/>
              </w:numPr>
              <w:ind w:left="335" w:hanging="27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3.</w:t>
            </w:r>
            <w:r w:rsidRPr="00446C06">
              <w:rPr>
                <w:sz w:val="20"/>
                <w:szCs w:val="20"/>
              </w:rPr>
              <w:t xml:space="preserve">   </w:t>
            </w:r>
            <w:r w:rsidRPr="00671FA1">
              <w:rPr>
                <w:strike/>
                <w:sz w:val="20"/>
                <w:szCs w:val="20"/>
              </w:rPr>
              <w:t>analyz</w:t>
            </w:r>
            <w:r w:rsidRPr="00671FA1">
              <w:rPr>
                <w:strike/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 xml:space="preserve"> the value of musical performance to society</w:t>
            </w:r>
          </w:p>
        </w:tc>
      </w:tr>
      <w:tr w:rsidR="00446C06" w14:paraId="2B27CB66" w14:textId="77777777" w:rsidTr="00446C06">
        <w:trPr>
          <w:cantSplit/>
          <w:trHeight w:val="17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DBF11D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6BD9C16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19B475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2CDCC0" w14:textId="77777777" w:rsidR="00446C06" w:rsidRPr="00AE3572" w:rsidRDefault="00446C06" w:rsidP="00446C06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1D68FA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350ED48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2AB87F2" w14:textId="77777777" w:rsidR="00446C06" w:rsidRPr="00671FA1" w:rsidRDefault="00446C06" w:rsidP="00446C06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R.</w:t>
            </w:r>
            <w:proofErr w:type="gramStart"/>
            <w:r w:rsidRPr="00671FA1">
              <w:rPr>
                <w:strike/>
                <w:sz w:val="20"/>
                <w:szCs w:val="20"/>
              </w:rPr>
              <w:t>18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</w:t>
            </w:r>
            <w:r w:rsidRPr="00671FA1">
              <w:rPr>
                <w:sz w:val="20"/>
                <w:szCs w:val="20"/>
              </w:rPr>
              <w:t>will demonstrate</w:t>
            </w:r>
            <w:r w:rsidRPr="00671FA1">
              <w:rPr>
                <w:sz w:val="20"/>
                <w:szCs w:val="20"/>
                <w:u w:val="single"/>
              </w:rPr>
              <w:t xml:space="preserve"> collaboration and communication skills for music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musicianship and personal engagement by </w:t>
            </w:r>
          </w:p>
          <w:p w14:paraId="198B3E40" w14:textId="77777777" w:rsidR="00446C06" w:rsidRPr="00671FA1" w:rsidRDefault="00446C06" w:rsidP="009239BC">
            <w:pPr>
              <w:pStyle w:val="SOLNumberedBullet"/>
              <w:numPr>
                <w:ilvl w:val="0"/>
                <w:numId w:val="0"/>
              </w:numPr>
              <w:ind w:left="335" w:hanging="335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4.</w:t>
            </w:r>
            <w:r w:rsidRPr="00446C06"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 curricular and co-curricular </w:t>
            </w:r>
            <w:r w:rsidRPr="00671FA1">
              <w:rPr>
                <w:sz w:val="20"/>
                <w:szCs w:val="20"/>
                <w:u w:val="single"/>
              </w:rPr>
              <w:t xml:space="preserve">ensembles, performances, and </w:t>
            </w:r>
            <w:r w:rsidRPr="00671FA1">
              <w:rPr>
                <w:sz w:val="20"/>
                <w:szCs w:val="20"/>
              </w:rPr>
              <w:t xml:space="preserve">events </w:t>
            </w:r>
            <w:r w:rsidRPr="00671FA1">
              <w:rPr>
                <w:sz w:val="20"/>
                <w:szCs w:val="20"/>
                <w:u w:val="single"/>
              </w:rPr>
              <w:t>at school, and in community, county, district, regional, state, and national events.</w:t>
            </w:r>
            <w:r w:rsidRPr="00671FA1">
              <w:rPr>
                <w:strike/>
                <w:sz w:val="20"/>
                <w:szCs w:val="20"/>
              </w:rPr>
              <w:t xml:space="preserve"> (e.g., concerts, other performances); ensembles such as symphonic ensembles, chamber ensembles, marching band, jazz ensembles; All-County, All-District, All-Region, and All-Virginia events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DDFCDA8" w14:textId="77777777" w:rsidR="00446C06" w:rsidRPr="00671FA1" w:rsidRDefault="00446C06" w:rsidP="009239BC">
            <w:pPr>
              <w:pStyle w:val="SOLNumberedBullet"/>
              <w:numPr>
                <w:ilvl w:val="0"/>
                <w:numId w:val="0"/>
              </w:numPr>
              <w:ind w:left="335" w:hanging="335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5.</w:t>
            </w:r>
            <w:r w:rsidRPr="00446C06"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r w:rsidR="009239BC" w:rsidRPr="009239BC">
              <w:rPr>
                <w:strike/>
                <w:sz w:val="20"/>
                <w:szCs w:val="20"/>
              </w:rPr>
              <w:t>HIAR.</w:t>
            </w:r>
            <w:r w:rsidR="009239BC" w:rsidRPr="00671FA1">
              <w:rPr>
                <w:strike/>
                <w:sz w:val="20"/>
                <w:szCs w:val="20"/>
              </w:rPr>
              <w:t>20</w:t>
            </w:r>
            <w:r w:rsidR="009239BC">
              <w:rPr>
                <w:strike/>
                <w:sz w:val="20"/>
                <w:szCs w:val="20"/>
              </w:rPr>
              <w:t>.</w:t>
            </w:r>
            <w:proofErr w:type="gramStart"/>
            <w:r w:rsidR="009239BC">
              <w:rPr>
                <w:strike/>
                <w:sz w:val="20"/>
                <w:szCs w:val="20"/>
              </w:rPr>
              <w:t>7</w:t>
            </w:r>
            <w:r w:rsidR="009239BC" w:rsidRPr="009239BC">
              <w:rPr>
                <w:sz w:val="20"/>
                <w:szCs w:val="20"/>
              </w:rPr>
              <w:t xml:space="preserve"> </w:t>
            </w:r>
            <w:r w:rsidR="009239BC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proofErr w:type="gram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in </w:t>
            </w:r>
            <w:r w:rsidRPr="00671FA1">
              <w:rPr>
                <w:sz w:val="20"/>
                <w:szCs w:val="20"/>
              </w:rPr>
              <w:t>rehearsal and concert etiquette as a performer (e.g., using critical aural skills, following conducting gestures, maintaining attention in rest position).</w:t>
            </w:r>
          </w:p>
          <w:p w14:paraId="5DE1668B" w14:textId="77777777" w:rsidR="00446C06" w:rsidRPr="00E20A83" w:rsidRDefault="00446C06" w:rsidP="00446C06">
            <w:pPr>
              <w:ind w:left="360" w:hanging="18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c) </w:t>
            </w:r>
            <w:r w:rsidR="009239BC" w:rsidRPr="009239BC">
              <w:rPr>
                <w:strike/>
                <w:sz w:val="20"/>
                <w:szCs w:val="20"/>
              </w:rPr>
              <w:t>HIAR.20.</w:t>
            </w:r>
            <w:proofErr w:type="gramStart"/>
            <w:r w:rsidR="009239BC">
              <w:rPr>
                <w:strike/>
                <w:sz w:val="20"/>
                <w:szCs w:val="20"/>
              </w:rPr>
              <w:t>7</w:t>
            </w:r>
            <w:r w:rsidR="009239BC" w:rsidRPr="009239BC">
              <w:rPr>
                <w:sz w:val="20"/>
                <w:szCs w:val="20"/>
              </w:rPr>
              <w:t xml:space="preserve"> </w:t>
            </w:r>
            <w:r w:rsidR="009239BC">
              <w:rPr>
                <w:sz w:val="20"/>
                <w:szCs w:val="20"/>
              </w:rPr>
              <w:t xml:space="preserve"> </w:t>
            </w:r>
            <w:proofErr w:type="spellStart"/>
            <w:r w:rsidRPr="009239BC">
              <w:rPr>
                <w:sz w:val="20"/>
                <w:szCs w:val="20"/>
                <w:u w:val="single"/>
              </w:rPr>
              <w:t>M</w:t>
            </w:r>
            <w:r w:rsidR="009239BC" w:rsidRPr="009239BC">
              <w:rPr>
                <w:strike/>
                <w:sz w:val="20"/>
                <w:szCs w:val="20"/>
              </w:rPr>
              <w:t>m</w:t>
            </w:r>
            <w:r w:rsidRPr="009239BC">
              <w:rPr>
                <w:sz w:val="20"/>
                <w:szCs w:val="20"/>
              </w:rPr>
              <w:t>odel</w:t>
            </w:r>
            <w:r w:rsidR="009239BC">
              <w:rPr>
                <w:strike/>
                <w:sz w:val="20"/>
                <w:szCs w:val="20"/>
              </w:rPr>
              <w:t>ing</w:t>
            </w:r>
            <w:proofErr w:type="spellEnd"/>
            <w:proofErr w:type="gramEnd"/>
            <w:r w:rsidRPr="009239BC">
              <w:rPr>
                <w:sz w:val="20"/>
                <w:szCs w:val="20"/>
              </w:rPr>
              <w:t xml:space="preserve"> exemplary concert etiquette as an active listener.</w:t>
            </w:r>
          </w:p>
        </w:tc>
      </w:tr>
      <w:tr w:rsidR="00446C06" w14:paraId="553126B3" w14:textId="77777777" w:rsidTr="009239BC">
        <w:trPr>
          <w:cantSplit/>
          <w:trHeight w:val="17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B2C6EC" w14:textId="77777777" w:rsidR="00446C06" w:rsidRPr="009239BC" w:rsidRDefault="00446C06" w:rsidP="009239BC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lastRenderedPageBreak/>
              <w:t>HIAR.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5860E6B" w14:textId="77777777" w:rsidR="00446C06" w:rsidRPr="009239BC" w:rsidRDefault="00446C06" w:rsidP="009239BC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2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E4120A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94C413" w14:textId="77777777" w:rsidR="00446C06" w:rsidRPr="00AE3572" w:rsidRDefault="00446C06" w:rsidP="00446C06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3300D1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FB32BB1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9FF002" w14:textId="77777777" w:rsidR="00446C06" w:rsidRPr="00671FA1" w:rsidRDefault="00446C06" w:rsidP="00446C06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R.</w:t>
            </w:r>
            <w:proofErr w:type="gramStart"/>
            <w:r w:rsidRPr="00671FA1">
              <w:rPr>
                <w:strike/>
                <w:sz w:val="20"/>
                <w:szCs w:val="20"/>
              </w:rPr>
              <w:t>20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</w:t>
            </w:r>
            <w:r w:rsidRPr="00671FA1">
              <w:rPr>
                <w:sz w:val="20"/>
                <w:szCs w:val="20"/>
              </w:rPr>
              <w:t xml:space="preserve">will 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influences </w:t>
            </w:r>
            <w:r w:rsidRPr="00671FA1">
              <w:rPr>
                <w:sz w:val="20"/>
                <w:szCs w:val="20"/>
              </w:rPr>
              <w:t>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1DC733E0" w14:textId="77777777" w:rsidR="00446C06" w:rsidRPr="00671FA1" w:rsidRDefault="009239BC" w:rsidP="009239BC">
            <w:pPr>
              <w:pStyle w:val="SOLNumberedBullet"/>
              <w:numPr>
                <w:ilvl w:val="0"/>
                <w:numId w:val="0"/>
              </w:numPr>
              <w:ind w:left="335" w:hanging="27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 xml:space="preserve">   </w:t>
            </w:r>
            <w:r w:rsidR="00446C06"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="00446C06" w:rsidRPr="00671FA1">
              <w:rPr>
                <w:sz w:val="20"/>
                <w:szCs w:val="20"/>
                <w:u w:val="single"/>
              </w:rPr>
              <w:t>C</w:t>
            </w:r>
            <w:r w:rsidR="00446C06" w:rsidRPr="00671FA1">
              <w:rPr>
                <w:strike/>
                <w:sz w:val="20"/>
                <w:szCs w:val="20"/>
              </w:rPr>
              <w:t>c</w:t>
            </w:r>
            <w:r w:rsidR="00446C06" w:rsidRPr="00671FA1">
              <w:rPr>
                <w:sz w:val="20"/>
                <w:szCs w:val="20"/>
              </w:rPr>
              <w:t>ompar</w:t>
            </w:r>
            <w:r w:rsidR="00446C06" w:rsidRPr="00671FA1">
              <w:rPr>
                <w:sz w:val="20"/>
                <w:szCs w:val="20"/>
                <w:u w:val="single"/>
              </w:rPr>
              <w:t>e</w:t>
            </w:r>
            <w:r w:rsidR="00446C06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446C06" w:rsidRPr="00671FA1">
              <w:rPr>
                <w:sz w:val="20"/>
                <w:szCs w:val="20"/>
              </w:rPr>
              <w:t xml:space="preserve"> and contrast</w:t>
            </w:r>
            <w:r w:rsidR="00446C06" w:rsidRPr="00671FA1">
              <w:rPr>
                <w:strike/>
                <w:sz w:val="20"/>
                <w:szCs w:val="20"/>
              </w:rPr>
              <w:t>ing</w:t>
            </w:r>
            <w:r w:rsidR="00446C06" w:rsidRPr="00671FA1">
              <w:rPr>
                <w:sz w:val="20"/>
                <w:szCs w:val="20"/>
              </w:rPr>
              <w:t xml:space="preserve"> the </w:t>
            </w:r>
            <w:proofErr w:type="spellStart"/>
            <w:r w:rsidR="00446C06" w:rsidRPr="00671FA1">
              <w:rPr>
                <w:sz w:val="20"/>
                <w:szCs w:val="20"/>
              </w:rPr>
              <w:t>cultur</w:t>
            </w:r>
            <w:r w:rsidR="00446C06" w:rsidRPr="00671FA1">
              <w:rPr>
                <w:strike/>
                <w:sz w:val="20"/>
                <w:szCs w:val="20"/>
              </w:rPr>
              <w:t>es</w:t>
            </w:r>
            <w:r w:rsidR="00446C06" w:rsidRPr="00671FA1">
              <w:rPr>
                <w:sz w:val="20"/>
                <w:szCs w:val="20"/>
                <w:u w:val="single"/>
              </w:rPr>
              <w:t>al</w:t>
            </w:r>
            <w:proofErr w:type="spellEnd"/>
            <w:r w:rsidR="00446C06" w:rsidRPr="00671FA1">
              <w:rPr>
                <w:sz w:val="20"/>
                <w:szCs w:val="20"/>
                <w:u w:val="single"/>
              </w:rPr>
              <w:t xml:space="preserve"> influences</w:t>
            </w:r>
            <w:r w:rsidR="00446C06" w:rsidRPr="00671FA1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="00446C06" w:rsidRPr="00671FA1">
              <w:rPr>
                <w:sz w:val="20"/>
                <w:szCs w:val="20"/>
                <w:u w:val="single"/>
              </w:rPr>
              <w:t>.</w:t>
            </w:r>
            <w:r w:rsidR="00446C06" w:rsidRPr="00671FA1">
              <w:rPr>
                <w:strike/>
                <w:sz w:val="20"/>
                <w:szCs w:val="20"/>
              </w:rPr>
              <w:t>;</w:t>
            </w:r>
          </w:p>
          <w:p w14:paraId="7E1DE639" w14:textId="77777777" w:rsidR="00446C06" w:rsidRPr="00671FA1" w:rsidRDefault="009239BC" w:rsidP="009239BC">
            <w:pPr>
              <w:pStyle w:val="SOLNumberedBullet"/>
              <w:numPr>
                <w:ilvl w:val="0"/>
                <w:numId w:val="0"/>
              </w:numPr>
              <w:ind w:left="335" w:hanging="27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 xml:space="preserve">   </w:t>
            </w:r>
            <w:r w:rsidR="00446C06"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="00446C06" w:rsidRPr="00671FA1">
              <w:rPr>
                <w:sz w:val="20"/>
                <w:szCs w:val="20"/>
                <w:u w:val="single"/>
              </w:rPr>
              <w:t>A</w:t>
            </w:r>
            <w:r w:rsidR="00446C06" w:rsidRPr="00671FA1">
              <w:rPr>
                <w:strike/>
                <w:sz w:val="20"/>
                <w:szCs w:val="20"/>
              </w:rPr>
              <w:t>a</w:t>
            </w:r>
            <w:r w:rsidR="00446C06" w:rsidRPr="00671FA1">
              <w:rPr>
                <w:sz w:val="20"/>
                <w:szCs w:val="20"/>
              </w:rPr>
              <w:t>ssess</w:t>
            </w:r>
            <w:r w:rsidR="00446C06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446C06" w:rsidRPr="00671FA1">
              <w:rPr>
                <w:sz w:val="20"/>
                <w:szCs w:val="20"/>
              </w:rPr>
              <w:t xml:space="preserve"> musical periods and styles</w:t>
            </w:r>
            <w:r w:rsidR="00446C06" w:rsidRPr="00671FA1">
              <w:rPr>
                <w:strike/>
                <w:sz w:val="20"/>
                <w:szCs w:val="20"/>
              </w:rPr>
              <w:t>,</w:t>
            </w:r>
            <w:r w:rsidR="00446C06" w:rsidRPr="00671FA1">
              <w:rPr>
                <w:sz w:val="20"/>
                <w:szCs w:val="20"/>
              </w:rPr>
              <w:t xml:space="preserve"> using music terminology</w:t>
            </w:r>
            <w:r w:rsidR="00446C06" w:rsidRPr="00671FA1">
              <w:rPr>
                <w:sz w:val="20"/>
                <w:szCs w:val="20"/>
                <w:u w:val="single"/>
              </w:rPr>
              <w:t>.</w:t>
            </w:r>
            <w:r w:rsidR="00446C06" w:rsidRPr="00671FA1">
              <w:rPr>
                <w:strike/>
                <w:sz w:val="20"/>
                <w:szCs w:val="20"/>
              </w:rPr>
              <w:t>;</w:t>
            </w:r>
          </w:p>
          <w:p w14:paraId="5C160E58" w14:textId="77777777" w:rsidR="00446C06" w:rsidRPr="009239BC" w:rsidRDefault="009239BC" w:rsidP="009239BC">
            <w:pPr>
              <w:pStyle w:val="SOLNumberedBullet"/>
              <w:numPr>
                <w:ilvl w:val="0"/>
                <w:numId w:val="0"/>
              </w:numPr>
              <w:ind w:left="335" w:hanging="27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3.</w:t>
            </w:r>
            <w:r>
              <w:rPr>
                <w:sz w:val="20"/>
                <w:szCs w:val="20"/>
              </w:rPr>
              <w:t xml:space="preserve">   </w:t>
            </w:r>
            <w:r w:rsidR="00446C06"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="00446C06" w:rsidRPr="00671FA1">
              <w:rPr>
                <w:sz w:val="20"/>
                <w:szCs w:val="20"/>
                <w:u w:val="single"/>
              </w:rPr>
              <w:t>A</w:t>
            </w:r>
            <w:r w:rsidR="00446C06" w:rsidRPr="00671FA1">
              <w:rPr>
                <w:strike/>
                <w:sz w:val="20"/>
                <w:szCs w:val="20"/>
              </w:rPr>
              <w:t>a</w:t>
            </w:r>
            <w:r w:rsidR="00446C06" w:rsidRPr="00671FA1">
              <w:rPr>
                <w:sz w:val="20"/>
                <w:szCs w:val="20"/>
              </w:rPr>
              <w:t>nalyz</w:t>
            </w:r>
            <w:r w:rsidR="00446C06" w:rsidRPr="00671FA1">
              <w:rPr>
                <w:sz w:val="20"/>
                <w:szCs w:val="20"/>
                <w:u w:val="single"/>
              </w:rPr>
              <w:t>e</w:t>
            </w:r>
            <w:r w:rsidR="00446C06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446C06" w:rsidRPr="00671FA1">
              <w:rPr>
                <w:sz w:val="20"/>
                <w:szCs w:val="20"/>
              </w:rPr>
              <w:t xml:space="preserve"> the characteristics of instrumental music from a variety of cultures</w:t>
            </w:r>
            <w:r w:rsidR="00446C06" w:rsidRPr="00671FA1">
              <w:rPr>
                <w:sz w:val="20"/>
                <w:szCs w:val="20"/>
                <w:u w:val="single"/>
              </w:rPr>
              <w:t>.</w:t>
            </w:r>
            <w:r w:rsidR="00446C06" w:rsidRPr="00671FA1">
              <w:rPr>
                <w:strike/>
                <w:sz w:val="20"/>
                <w:szCs w:val="20"/>
              </w:rPr>
              <w:t>;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9239BC" w14:paraId="596C5EB6" w14:textId="77777777" w:rsidTr="009239BC">
        <w:trPr>
          <w:cantSplit/>
          <w:trHeight w:val="17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A68DF9" w14:textId="77777777" w:rsidR="009239BC" w:rsidRPr="009239BC" w:rsidRDefault="009239BC" w:rsidP="009239BC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5A16757" w14:textId="77777777" w:rsidR="009239BC" w:rsidRPr="009239BC" w:rsidRDefault="009239BC" w:rsidP="009239BC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2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06654B" w14:textId="77777777" w:rsidR="009239BC" w:rsidRPr="00817BBD" w:rsidRDefault="009239BC" w:rsidP="009239BC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68F5A5" w14:textId="77777777" w:rsidR="009239BC" w:rsidRPr="00AE3572" w:rsidRDefault="009239BC" w:rsidP="009239BC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A4771D" w14:textId="77777777" w:rsidR="009239BC" w:rsidRPr="00817BBD" w:rsidRDefault="009239BC" w:rsidP="009239BC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D7A418B" w14:textId="77777777" w:rsidR="009239BC" w:rsidRPr="00817BBD" w:rsidRDefault="009239BC" w:rsidP="009239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6313933" w14:textId="77777777" w:rsidR="009239BC" w:rsidRPr="00E20A83" w:rsidRDefault="009239BC" w:rsidP="009239BC">
            <w:p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R.</w:t>
            </w:r>
            <w:r w:rsidRPr="00671FA1">
              <w:rPr>
                <w:strike/>
                <w:sz w:val="20"/>
                <w:szCs w:val="20"/>
              </w:rPr>
              <w:t>20</w:t>
            </w:r>
            <w:r>
              <w:rPr>
                <w:strike/>
                <w:sz w:val="20"/>
                <w:szCs w:val="20"/>
              </w:rPr>
              <w:t>.</w:t>
            </w:r>
            <w:proofErr w:type="gramStart"/>
            <w:r>
              <w:rPr>
                <w:strike/>
                <w:sz w:val="20"/>
                <w:szCs w:val="20"/>
              </w:rPr>
              <w:t>4</w:t>
            </w:r>
            <w:r w:rsidRPr="00671FA1">
              <w:rPr>
                <w:sz w:val="20"/>
                <w:szCs w:val="20"/>
                <w:u w:val="single"/>
              </w:rPr>
              <w:t>7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</w:t>
            </w:r>
            <w:r w:rsidRPr="00671FA1">
              <w:rPr>
                <w:sz w:val="20"/>
                <w:szCs w:val="20"/>
                <w:u w:val="single"/>
              </w:rPr>
              <w:t xml:space="preserve">will </w:t>
            </w:r>
            <w:proofErr w:type="spellStart"/>
            <w:r w:rsidRPr="00671FA1">
              <w:rPr>
                <w:sz w:val="20"/>
                <w:szCs w:val="20"/>
              </w:rPr>
              <w:t>a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evalu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opportunities for music performance and advocacy within the communi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9239BC" w14:paraId="27919A0D" w14:textId="77777777" w:rsidTr="009239BC">
        <w:trPr>
          <w:cantSplit/>
          <w:trHeight w:val="17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7A540B" w14:textId="77777777" w:rsidR="009239BC" w:rsidRPr="009239BC" w:rsidRDefault="009239BC" w:rsidP="009239BC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8F7015D" w14:textId="77777777" w:rsidR="009239BC" w:rsidRPr="009239BC" w:rsidRDefault="009239BC" w:rsidP="009239BC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2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FC1EAF" w14:textId="77777777" w:rsidR="009239BC" w:rsidRPr="00817BBD" w:rsidRDefault="009239BC" w:rsidP="009239BC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31E781" w14:textId="77777777" w:rsidR="009239BC" w:rsidRPr="00AE3572" w:rsidRDefault="009239BC" w:rsidP="009239BC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8B2818" w14:textId="77777777" w:rsidR="009239BC" w:rsidRPr="00817BBD" w:rsidRDefault="009239BC" w:rsidP="009239BC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F8DC73C" w14:textId="77777777" w:rsidR="009239BC" w:rsidRPr="00817BBD" w:rsidRDefault="009239BC" w:rsidP="009239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210A36" w14:textId="77777777" w:rsidR="009239BC" w:rsidRPr="00E20A83" w:rsidRDefault="009239BC" w:rsidP="009239BC">
            <w:pPr>
              <w:pStyle w:val="SOLNumberedBullet"/>
              <w:numPr>
                <w:ilvl w:val="0"/>
                <w:numId w:val="0"/>
              </w:numPr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R.</w:t>
            </w:r>
            <w:r w:rsidRPr="00671FA1">
              <w:rPr>
                <w:strike/>
                <w:sz w:val="20"/>
                <w:szCs w:val="20"/>
              </w:rPr>
              <w:t>20</w:t>
            </w:r>
            <w:r>
              <w:rPr>
                <w:strike/>
                <w:sz w:val="20"/>
                <w:szCs w:val="20"/>
              </w:rPr>
              <w:t>.</w:t>
            </w:r>
            <w:proofErr w:type="gramStart"/>
            <w:r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  <w:u w:val="single"/>
              </w:rPr>
              <w:t>8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</w:t>
            </w:r>
            <w:r w:rsidRPr="00671FA1">
              <w:rPr>
                <w:sz w:val="20"/>
                <w:szCs w:val="20"/>
                <w:u w:val="single"/>
              </w:rPr>
              <w:t xml:space="preserve">will </w:t>
            </w:r>
            <w:r w:rsidRPr="00671FA1">
              <w:rPr>
                <w:sz w:val="20"/>
                <w:szCs w:val="20"/>
              </w:rPr>
              <w:t>assess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use and misuse of ethical standards as applied to </w:t>
            </w:r>
            <w:r w:rsidRPr="00671FA1">
              <w:rPr>
                <w:sz w:val="20"/>
                <w:szCs w:val="20"/>
                <w:u w:val="single"/>
              </w:rPr>
              <w:t>intellectual property.</w:t>
            </w:r>
            <w:r w:rsidRPr="00671FA1">
              <w:rPr>
                <w:strike/>
                <w:sz w:val="20"/>
                <w:szCs w:val="20"/>
              </w:rPr>
              <w:t xml:space="preserve"> social media and copyrighted materials; and</w:t>
            </w:r>
          </w:p>
        </w:tc>
      </w:tr>
      <w:tr w:rsidR="009239BC" w14:paraId="2CF54E08" w14:textId="77777777" w:rsidTr="009239BC">
        <w:trPr>
          <w:cantSplit/>
          <w:trHeight w:val="17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CFB5DF" w14:textId="77777777" w:rsidR="009239BC" w:rsidRPr="009239BC" w:rsidRDefault="009239BC" w:rsidP="009239BC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680FAFD" w14:textId="77777777" w:rsidR="009239BC" w:rsidRPr="009239BC" w:rsidRDefault="009239BC" w:rsidP="009239BC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2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29809E" w14:textId="77777777" w:rsidR="009239BC" w:rsidRPr="00817BBD" w:rsidRDefault="009239BC" w:rsidP="009239BC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381CE4" w14:textId="77777777" w:rsidR="009239BC" w:rsidRPr="00AE3572" w:rsidRDefault="009239BC" w:rsidP="009239BC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B93B75" w14:textId="77777777" w:rsidR="009239BC" w:rsidRPr="00817BBD" w:rsidRDefault="009239BC" w:rsidP="009239BC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02ACF3F" w14:textId="77777777" w:rsidR="009239BC" w:rsidRPr="00817BBD" w:rsidRDefault="009239BC" w:rsidP="009239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5D7243" w14:textId="77777777" w:rsidR="009239BC" w:rsidRPr="00671FA1" w:rsidRDefault="009239BC" w:rsidP="009239BC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R.</w:t>
            </w:r>
            <w:r w:rsidRPr="00671FA1">
              <w:rPr>
                <w:strike/>
                <w:sz w:val="20"/>
                <w:szCs w:val="20"/>
              </w:rPr>
              <w:t>20</w:t>
            </w:r>
            <w:r>
              <w:rPr>
                <w:strike/>
                <w:sz w:val="20"/>
                <w:szCs w:val="20"/>
              </w:rPr>
              <w:t>.</w:t>
            </w:r>
            <w:proofErr w:type="gramStart"/>
            <w:r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  <w:u w:val="single"/>
              </w:rPr>
              <w:t>9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</w:t>
            </w:r>
            <w:r w:rsidRPr="00671FA1">
              <w:rPr>
                <w:sz w:val="20"/>
                <w:szCs w:val="20"/>
                <w:u w:val="single"/>
              </w:rPr>
              <w:t xml:space="preserve">will </w:t>
            </w:r>
            <w:proofErr w:type="spellStart"/>
            <w:r w:rsidRPr="00671FA1">
              <w:rPr>
                <w:sz w:val="20"/>
                <w:szCs w:val="20"/>
              </w:rPr>
              <w:t>investiga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</w:rPr>
              <w:t>career pathways in the music field</w:t>
            </w:r>
            <w:r w:rsidRPr="00671FA1">
              <w:rPr>
                <w:sz w:val="20"/>
                <w:szCs w:val="20"/>
                <w:u w:val="single"/>
              </w:rPr>
              <w:t>, and discuss opportunities to be a lifelong learner of music</w:t>
            </w:r>
            <w:r w:rsidRPr="00671FA1">
              <w:rPr>
                <w:sz w:val="20"/>
                <w:szCs w:val="20"/>
              </w:rPr>
              <w:t>.</w:t>
            </w:r>
          </w:p>
        </w:tc>
      </w:tr>
      <w:tr w:rsidR="00446C06" w14:paraId="40D843F6" w14:textId="77777777" w:rsidTr="009239BC">
        <w:trPr>
          <w:cantSplit/>
          <w:trHeight w:val="17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BF4CA4" w14:textId="77777777" w:rsidR="00446C06" w:rsidRPr="009239BC" w:rsidRDefault="009239BC" w:rsidP="009239BC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AEC1136" w14:textId="77777777" w:rsidR="00446C06" w:rsidRPr="009239BC" w:rsidRDefault="009239BC" w:rsidP="009239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5D1217" w14:textId="77777777" w:rsidR="00446C06" w:rsidRPr="00817BBD" w:rsidRDefault="00446C06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8BF584" w14:textId="77777777" w:rsidR="00446C06" w:rsidRPr="00AE3572" w:rsidRDefault="00446C06" w:rsidP="00BF4523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5697DA" w14:textId="77777777" w:rsidR="00446C06" w:rsidRPr="00F8355E" w:rsidRDefault="00446C06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2F0C6A4D" w14:textId="77777777" w:rsidR="00446C06" w:rsidRPr="00817BBD" w:rsidRDefault="009239BC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A56D93A" w14:textId="77777777" w:rsidR="00446C06" w:rsidRPr="00671FA1" w:rsidRDefault="009239BC" w:rsidP="009239BC">
            <w:p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HIAR.</w:t>
            </w:r>
            <w:proofErr w:type="gramStart"/>
            <w:r w:rsidRPr="00BE24DD">
              <w:rPr>
                <w:sz w:val="20"/>
                <w:szCs w:val="20"/>
                <w:u w:val="single"/>
              </w:rPr>
              <w:t>10  The</w:t>
            </w:r>
            <w:proofErr w:type="gramEnd"/>
            <w:r w:rsidRPr="00E62B23">
              <w:rPr>
                <w:sz w:val="20"/>
                <w:szCs w:val="20"/>
                <w:u w:val="single"/>
              </w:rPr>
              <w:t xml:space="preserve"> student will</w:t>
            </w:r>
            <w:r w:rsidRPr="00671FA1">
              <w:rPr>
                <w:sz w:val="20"/>
                <w:szCs w:val="20"/>
                <w:u w:val="single"/>
              </w:rPr>
              <w:t xml:space="preserve"> evaluate the influence of emerging technologies and innovative media, tools, and processes on instrumental music.</w:t>
            </w:r>
          </w:p>
        </w:tc>
      </w:tr>
      <w:tr w:rsidR="00446C06" w14:paraId="5D52B2BD" w14:textId="77777777" w:rsidTr="009239BC">
        <w:trPr>
          <w:cantSplit/>
          <w:trHeight w:val="17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B40F8E" w14:textId="77777777" w:rsidR="00446C06" w:rsidRPr="009239BC" w:rsidRDefault="009239BC" w:rsidP="009239BC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1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DC59698" w14:textId="77777777" w:rsidR="00446C06" w:rsidRPr="009239BC" w:rsidRDefault="009239BC" w:rsidP="009239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2F4785" w14:textId="77777777" w:rsidR="00446C06" w:rsidRPr="00817BBD" w:rsidRDefault="00446C06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D78E5C" w14:textId="77777777" w:rsidR="00446C06" w:rsidRPr="00AE3572" w:rsidRDefault="00446C06" w:rsidP="00BF4523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7D3F7B" w14:textId="77777777" w:rsidR="00446C06" w:rsidRPr="00F8355E" w:rsidRDefault="00446C06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67F92647" w14:textId="77777777" w:rsidR="00446C06" w:rsidRPr="00817BBD" w:rsidRDefault="009239BC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3E4E67" w14:textId="77777777" w:rsidR="00446C06" w:rsidRPr="00671FA1" w:rsidRDefault="009239BC" w:rsidP="009239BC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HIAR.</w:t>
            </w:r>
            <w:r w:rsidRPr="00BE24DD">
              <w:rPr>
                <w:sz w:val="20"/>
                <w:szCs w:val="20"/>
                <w:u w:val="single"/>
              </w:rPr>
              <w:t xml:space="preserve">11 </w:t>
            </w:r>
            <w:r w:rsidRPr="009239BC">
              <w:rPr>
                <w:color w:val="000000"/>
                <w:sz w:val="20"/>
                <w:szCs w:val="20"/>
                <w:u w:val="single"/>
              </w:rPr>
              <w:t xml:space="preserve">  The student </w:t>
            </w:r>
            <w:r w:rsidRPr="00E62B23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z w:val="20"/>
                <w:szCs w:val="20"/>
                <w:u w:val="single"/>
              </w:rPr>
              <w:t>ill analyze and explain how music works together with other disciplines to develop innovative solutions to problems.</w:t>
            </w:r>
          </w:p>
        </w:tc>
      </w:tr>
      <w:tr w:rsidR="00BF4523" w14:paraId="28B23C2D" w14:textId="77777777" w:rsidTr="009239BC">
        <w:trPr>
          <w:cantSplit/>
          <w:trHeight w:val="3583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9FD706" w14:textId="77777777" w:rsidR="00BF4523" w:rsidRPr="009239BC" w:rsidRDefault="00BF4523" w:rsidP="009239BC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1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708DD44" w14:textId="77777777" w:rsidR="00BF4523" w:rsidRPr="009239BC" w:rsidRDefault="00BF4523" w:rsidP="009239BC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1D5C9B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769D86" w14:textId="77777777" w:rsidR="00BF4523" w:rsidRPr="00AE3572" w:rsidRDefault="00BF4523" w:rsidP="00BF4523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85D0C7" w14:textId="77777777" w:rsidR="00BF4523" w:rsidRDefault="00BF4523" w:rsidP="00BF4523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0A75DDA" w14:textId="77777777" w:rsidR="00BF4523" w:rsidRPr="00817BBD" w:rsidRDefault="00BF4523" w:rsidP="00BF4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FC83BE6" w14:textId="77777777" w:rsidR="00BF4523" w:rsidRPr="00671FA1" w:rsidRDefault="00BF4523" w:rsidP="00BF4523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R.</w:t>
            </w:r>
            <w:proofErr w:type="gramStart"/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demonstrate music literacy.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echo, read, and notate music, including</w:t>
            </w:r>
          </w:p>
          <w:p w14:paraId="6FAEE03C" w14:textId="77777777" w:rsidR="00BF4523" w:rsidRPr="00671FA1" w:rsidRDefault="00BF4523" w:rsidP="009239BC">
            <w:pPr>
              <w:pStyle w:val="SOLNumberedBullet"/>
              <w:numPr>
                <w:ilvl w:val="0"/>
                <w:numId w:val="72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, </w:t>
            </w:r>
            <w:proofErr w:type="spellStart"/>
            <w:r w:rsidRPr="00671FA1">
              <w:rPr>
                <w:sz w:val="20"/>
                <w:szCs w:val="20"/>
              </w:rPr>
              <w:t>d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>, and a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dvanced standard notation for pitch, rhythm, meter, articulation, dynamics, and other element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2DD5D67" w14:textId="77777777" w:rsidR="00BF4523" w:rsidRPr="00671FA1" w:rsidRDefault="00BF4523" w:rsidP="009239BC">
            <w:pPr>
              <w:pStyle w:val="SOLNumberedBullet"/>
              <w:numPr>
                <w:ilvl w:val="0"/>
                <w:numId w:val="72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Notate student-created compositions using standard notation</w:t>
            </w:r>
            <w:r w:rsidRPr="00671FA1">
              <w:rPr>
                <w:strike/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  <w:u w:val="single"/>
              </w:rPr>
              <w:t xml:space="preserve"> using contemporary technology.</w:t>
            </w:r>
          </w:p>
          <w:p w14:paraId="2154F8C9" w14:textId="77777777" w:rsidR="00BF4523" w:rsidRPr="00671FA1" w:rsidRDefault="00BF4523" w:rsidP="009239BC">
            <w:pPr>
              <w:pStyle w:val="SOLNumberedBullet"/>
              <w:numPr>
                <w:ilvl w:val="0"/>
                <w:numId w:val="72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ssigned parts while others sing or play contrasting parts.</w:t>
            </w:r>
          </w:p>
          <w:p w14:paraId="53D8EB9E" w14:textId="77777777" w:rsidR="00BF4523" w:rsidRPr="00671FA1" w:rsidRDefault="00BF4523" w:rsidP="00BF4523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671FA1">
              <w:rPr>
                <w:strike/>
                <w:sz w:val="20"/>
                <w:szCs w:val="20"/>
              </w:rPr>
              <w:t>HIAR.</w:t>
            </w:r>
            <w:proofErr w:type="gramStart"/>
            <w:r w:rsidRPr="00671FA1">
              <w:rPr>
                <w:strike/>
                <w:sz w:val="20"/>
                <w:szCs w:val="20"/>
              </w:rPr>
              <w:t>2</w:t>
            </w:r>
            <w:r>
              <w:rPr>
                <w:strike/>
                <w:sz w:val="20"/>
                <w:szCs w:val="20"/>
              </w:rPr>
              <w:t xml:space="preserve">  The</w:t>
            </w:r>
            <w:proofErr w:type="gramEnd"/>
            <w:r>
              <w:rPr>
                <w:strike/>
                <w:sz w:val="20"/>
                <w:szCs w:val="20"/>
              </w:rPr>
              <w:t xml:space="preserve"> student 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</w:t>
            </w:r>
            <w:proofErr w:type="spellEnd"/>
            <w:r w:rsidRPr="00671FA1">
              <w:rPr>
                <w:sz w:val="20"/>
                <w:szCs w:val="20"/>
              </w:rPr>
              <w:t xml:space="preserve">, analyze, </w:t>
            </w:r>
            <w:r w:rsidRPr="00671FA1">
              <w:rPr>
                <w:sz w:val="20"/>
                <w:szCs w:val="20"/>
                <w:u w:val="single"/>
              </w:rPr>
              <w:t>count (using a counting system),</w:t>
            </w:r>
            <w:r w:rsidRPr="00671FA1">
              <w:rPr>
                <w:sz w:val="20"/>
                <w:szCs w:val="20"/>
              </w:rPr>
              <w:t xml:space="preserve"> perform, and compose advanced rhythmic patterns in complex meters, demonstrating technical facility and preci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commensurate with VBODA Levels 5 and 6.</w:t>
            </w:r>
          </w:p>
          <w:p w14:paraId="43D3F9DE" w14:textId="77777777" w:rsidR="00BF4523" w:rsidRPr="00671FA1" w:rsidRDefault="00BF4523" w:rsidP="00BF4523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r w:rsidRPr="00671FA1">
              <w:rPr>
                <w:strike/>
                <w:sz w:val="20"/>
                <w:szCs w:val="20"/>
              </w:rPr>
              <w:t>HIAR.</w:t>
            </w:r>
            <w:proofErr w:type="gramStart"/>
            <w:r w:rsidRPr="00671FA1">
              <w:rPr>
                <w:strike/>
                <w:sz w:val="20"/>
                <w:szCs w:val="20"/>
              </w:rPr>
              <w:t>8</w:t>
            </w:r>
            <w:r>
              <w:rPr>
                <w:strike/>
                <w:sz w:val="20"/>
                <w:szCs w:val="20"/>
              </w:rPr>
              <w:t xml:space="preserve">  The</w:t>
            </w:r>
            <w:proofErr w:type="gramEnd"/>
            <w:r>
              <w:rPr>
                <w:strike/>
                <w:sz w:val="20"/>
                <w:szCs w:val="20"/>
              </w:rPr>
              <w:t xml:space="preserve"> student 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proofErr w:type="spellEnd"/>
            <w:r w:rsidRPr="00671FA1">
              <w:rPr>
                <w:sz w:val="20"/>
                <w:szCs w:val="20"/>
              </w:rPr>
              <w:t>, explain, and apply music terminology found in the music literature being studied.</w:t>
            </w:r>
          </w:p>
          <w:p w14:paraId="3625A1F3" w14:textId="77777777" w:rsidR="00BF4523" w:rsidRPr="00671FA1" w:rsidRDefault="00BF4523" w:rsidP="00BF4523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r w:rsidRPr="00671FA1">
              <w:rPr>
                <w:strike/>
                <w:sz w:val="20"/>
                <w:szCs w:val="20"/>
              </w:rPr>
              <w:t>HIAR.</w:t>
            </w:r>
            <w:proofErr w:type="gramStart"/>
            <w:r w:rsidRPr="00671FA1">
              <w:rPr>
                <w:strike/>
                <w:sz w:val="20"/>
                <w:szCs w:val="20"/>
              </w:rPr>
              <w:t>14</w:t>
            </w:r>
            <w:r>
              <w:rPr>
                <w:strike/>
                <w:sz w:val="20"/>
                <w:szCs w:val="20"/>
              </w:rPr>
              <w:t xml:space="preserve">  The</w:t>
            </w:r>
            <w:proofErr w:type="gramEnd"/>
            <w:r>
              <w:rPr>
                <w:strike/>
                <w:sz w:val="20"/>
                <w:szCs w:val="20"/>
              </w:rPr>
              <w:t xml:space="preserve"> student 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</w:t>
            </w:r>
            <w:proofErr w:type="spellEnd"/>
            <w:r w:rsidRPr="00671FA1">
              <w:rPr>
                <w:sz w:val="20"/>
                <w:szCs w:val="20"/>
              </w:rPr>
              <w:t xml:space="preserve"> and interpret standard music notation while performing music of varying styles and levels of difficul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n accordance with VBODA Levels 5 and 6.</w:t>
            </w:r>
          </w:p>
          <w:p w14:paraId="5CC2BB1F" w14:textId="77777777" w:rsidR="00BF4523" w:rsidRPr="00671FA1" w:rsidRDefault="00BF4523" w:rsidP="00BF4523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g) </w:t>
            </w:r>
            <w:r w:rsidRPr="00671FA1">
              <w:rPr>
                <w:strike/>
                <w:sz w:val="20"/>
                <w:szCs w:val="20"/>
              </w:rPr>
              <w:t>HIAR.</w:t>
            </w:r>
            <w:proofErr w:type="gramStart"/>
            <w:r w:rsidRPr="00671FA1">
              <w:rPr>
                <w:strike/>
                <w:sz w:val="20"/>
                <w:szCs w:val="20"/>
              </w:rPr>
              <w:t>16</w:t>
            </w:r>
            <w:r>
              <w:rPr>
                <w:strike/>
                <w:sz w:val="20"/>
                <w:szCs w:val="20"/>
              </w:rPr>
              <w:t xml:space="preserve">  The</w:t>
            </w:r>
            <w:proofErr w:type="gramEnd"/>
            <w:r>
              <w:rPr>
                <w:strike/>
                <w:sz w:val="20"/>
                <w:szCs w:val="20"/>
              </w:rPr>
              <w:t xml:space="preserve"> student 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reate</w:t>
            </w:r>
            <w:proofErr w:type="spellEnd"/>
            <w:r w:rsidRPr="00671FA1">
              <w:rPr>
                <w:sz w:val="20"/>
                <w:szCs w:val="20"/>
              </w:rPr>
              <w:t xml:space="preserve"> and perform rhythmic and melodic examples in sonata-allegro form.</w:t>
            </w:r>
          </w:p>
          <w:p w14:paraId="359177EB" w14:textId="77777777" w:rsidR="00BF4523" w:rsidRPr="00160666" w:rsidRDefault="00BF4523" w:rsidP="00BF4523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h) </w:t>
            </w:r>
            <w:r w:rsidRPr="00671FA1">
              <w:rPr>
                <w:strike/>
                <w:sz w:val="20"/>
                <w:szCs w:val="20"/>
              </w:rPr>
              <w:t>HIAR.</w:t>
            </w:r>
            <w:proofErr w:type="gramStart"/>
            <w:r w:rsidRPr="00671FA1">
              <w:rPr>
                <w:strike/>
                <w:sz w:val="20"/>
                <w:szCs w:val="20"/>
              </w:rPr>
              <w:t>19</w:t>
            </w:r>
            <w:r>
              <w:rPr>
                <w:strike/>
                <w:sz w:val="20"/>
                <w:szCs w:val="20"/>
              </w:rPr>
              <w:t xml:space="preserve">  The</w:t>
            </w:r>
            <w:proofErr w:type="gramEnd"/>
            <w:r>
              <w:rPr>
                <w:strike/>
                <w:sz w:val="20"/>
                <w:szCs w:val="20"/>
              </w:rPr>
              <w:t xml:space="preserve"> student </w:t>
            </w:r>
            <w:r w:rsidRPr="00671FA1">
              <w:rPr>
                <w:strike/>
                <w:sz w:val="20"/>
                <w:szCs w:val="20"/>
              </w:rPr>
              <w:t>will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Sight-read music of varying styles and levels of difficulty. </w:t>
            </w:r>
          </w:p>
        </w:tc>
      </w:tr>
      <w:tr w:rsidR="00446C06" w14:paraId="12DD8894" w14:textId="77777777" w:rsidTr="00E20A83">
        <w:trPr>
          <w:cantSplit/>
          <w:trHeight w:val="83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BB60F7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lastRenderedPageBreak/>
              <w:t>HIAR.1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783BCAC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3</w:t>
            </w:r>
          </w:p>
          <w:p w14:paraId="03E9DD44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4</w:t>
            </w:r>
          </w:p>
          <w:p w14:paraId="3DDA37D2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9C3D04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DDB877" w14:textId="77777777" w:rsidR="00446C06" w:rsidRPr="00AE3572" w:rsidRDefault="00446C06" w:rsidP="00446C06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FA8A5E" w14:textId="77777777" w:rsidR="00446C06" w:rsidRDefault="00446C06" w:rsidP="00446C06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19B0986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C91732" w14:textId="77777777" w:rsidR="00446C06" w:rsidRPr="00671FA1" w:rsidRDefault="00446C06" w:rsidP="00446C06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HIAR.</w:t>
            </w:r>
            <w:proofErr w:type="gramStart"/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</w:t>
            </w:r>
            <w:r w:rsidRPr="00671FA1">
              <w:rPr>
                <w:sz w:val="20"/>
                <w:szCs w:val="20"/>
                <w:u w:val="single"/>
              </w:rPr>
              <w:t>will read, notate, and perform scales.</w:t>
            </w:r>
          </w:p>
          <w:p w14:paraId="648BB7DF" w14:textId="77777777" w:rsidR="00446C06" w:rsidRPr="00671FA1" w:rsidRDefault="00446C06" w:rsidP="00446C06">
            <w:pPr>
              <w:pStyle w:val="SOLStatement"/>
              <w:spacing w:before="0"/>
              <w:ind w:left="360" w:firstLine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HIAR.3   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proofErr w:type="spellEnd"/>
            <w:r w:rsidRPr="00671FA1">
              <w:rPr>
                <w:sz w:val="20"/>
                <w:szCs w:val="20"/>
              </w:rPr>
              <w:t xml:space="preserve"> and notate all key signatures.</w:t>
            </w:r>
          </w:p>
          <w:p w14:paraId="5F19D6A1" w14:textId="77777777" w:rsidR="00446C06" w:rsidRPr="00671FA1" w:rsidRDefault="00446C06" w:rsidP="00446C06">
            <w:pPr>
              <w:pStyle w:val="SOLStatement"/>
              <w:spacing w:before="0"/>
              <w:ind w:left="360" w:firstLine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r w:rsidRPr="00671FA1">
              <w:rPr>
                <w:strike/>
                <w:sz w:val="20"/>
                <w:szCs w:val="20"/>
              </w:rPr>
              <w:t>HIAR.4   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</w:t>
            </w:r>
            <w:proofErr w:type="spellEnd"/>
            <w:r w:rsidRPr="00671FA1">
              <w:rPr>
                <w:sz w:val="20"/>
                <w:szCs w:val="20"/>
              </w:rPr>
              <w:t>, notate, and perform all ascending and descending major scales</w:t>
            </w:r>
            <w:r w:rsidRPr="00671FA1">
              <w:rPr>
                <w:strike/>
                <w:sz w:val="20"/>
                <w:szCs w:val="20"/>
              </w:rPr>
              <w:t>, as per VBODA All-Virginia audition requirements</w:t>
            </w:r>
            <w:r w:rsidRPr="00671FA1">
              <w:rPr>
                <w:sz w:val="20"/>
                <w:szCs w:val="20"/>
              </w:rPr>
              <w:t>, as well as selected minor scales and tonic arpeggios</w:t>
            </w:r>
            <w:r w:rsidRPr="00671FA1">
              <w:rPr>
                <w:strike/>
                <w:sz w:val="20"/>
                <w:szCs w:val="20"/>
              </w:rPr>
              <w:t xml:space="preserve"> in eighth notes</w:t>
            </w:r>
            <w:r w:rsidRPr="00671FA1">
              <w:rPr>
                <w:sz w:val="20"/>
                <w:szCs w:val="20"/>
              </w:rPr>
              <w:t>.</w:t>
            </w:r>
          </w:p>
          <w:p w14:paraId="7D4BB88C" w14:textId="77777777" w:rsidR="00446C06" w:rsidRPr="00671FA1" w:rsidRDefault="00446C06" w:rsidP="00446C06">
            <w:pPr>
              <w:pStyle w:val="SOLStatement"/>
              <w:spacing w:before="0"/>
              <w:ind w:left="360" w:firstLine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671FA1">
              <w:rPr>
                <w:strike/>
                <w:sz w:val="20"/>
                <w:szCs w:val="20"/>
              </w:rPr>
              <w:t xml:space="preserve">HIAD.5   The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</w:t>
            </w:r>
            <w:proofErr w:type="spellEnd"/>
            <w:r w:rsidRPr="00671FA1">
              <w:rPr>
                <w:sz w:val="20"/>
                <w:szCs w:val="20"/>
              </w:rPr>
              <w:t xml:space="preserve"> /mallet student 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</w:rPr>
              <w:t>perform an ascending and descending chromatic sca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as per VBODA All-Virginia audition requirements.</w:t>
            </w:r>
          </w:p>
          <w:p w14:paraId="5CF3DFCC" w14:textId="77777777" w:rsidR="00446C06" w:rsidRPr="00671FA1" w:rsidRDefault="00446C06" w:rsidP="00446C06">
            <w:pPr>
              <w:pStyle w:val="SOLStatement"/>
              <w:spacing w:before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d) Guitar Student—</w:t>
            </w:r>
            <w:r w:rsidRPr="00671FA1">
              <w:rPr>
                <w:sz w:val="20"/>
                <w:szCs w:val="20"/>
                <w:u w:val="double"/>
              </w:rPr>
              <w:t>a</w:t>
            </w:r>
            <w:r w:rsidRPr="00671FA1">
              <w:rPr>
                <w:sz w:val="20"/>
                <w:szCs w:val="20"/>
                <w:u w:val="single"/>
              </w:rPr>
              <w:t xml:space="preserve">scending and descending </w:t>
            </w:r>
            <w:r w:rsidRPr="00E62B23">
              <w:rPr>
                <w:sz w:val="20"/>
                <w:szCs w:val="20"/>
                <w:u w:val="single"/>
              </w:rPr>
              <w:t>scales;</w:t>
            </w:r>
            <w:r w:rsidRPr="00671FA1">
              <w:rPr>
                <w:sz w:val="20"/>
                <w:szCs w:val="20"/>
                <w:u w:val="doub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major, natural minor, harmonic minor</w:t>
            </w:r>
            <w:r w:rsidRPr="00671FA1">
              <w:rPr>
                <w:dstrike/>
                <w:sz w:val="20"/>
                <w:szCs w:val="20"/>
                <w:u w:val="single"/>
              </w:rPr>
              <w:t xml:space="preserve"> </w:t>
            </w:r>
            <w:r w:rsidRPr="00E62B23">
              <w:rPr>
                <w:sz w:val="20"/>
                <w:szCs w:val="20"/>
                <w:u w:val="single"/>
              </w:rPr>
              <w:t>and</w:t>
            </w:r>
            <w:r w:rsidRPr="00671FA1">
              <w:rPr>
                <w:sz w:val="20"/>
                <w:szCs w:val="20"/>
                <w:u w:val="doub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melodic minor scales that cover the range of the instrument</w:t>
            </w:r>
            <w:r w:rsidRPr="00671FA1">
              <w:rPr>
                <w:sz w:val="20"/>
                <w:szCs w:val="20"/>
                <w:u w:val="double"/>
              </w:rPr>
              <w:t>;</w:t>
            </w:r>
            <w:r w:rsidRPr="00671FA1">
              <w:rPr>
                <w:sz w:val="20"/>
                <w:szCs w:val="20"/>
                <w:u w:val="single"/>
              </w:rPr>
              <w:t xml:space="preserve"> chromatic scales up to the 19th fret. Dorian, Phrygian, and Mixolydian modes in all positions. Major 7, Dominant 9, Dominant 13, Minor 7 (b5), diminished and substitute chords. </w:t>
            </w:r>
            <w:r w:rsidRPr="00E62B23">
              <w:rPr>
                <w:sz w:val="20"/>
                <w:szCs w:val="20"/>
                <w:u w:val="single"/>
              </w:rPr>
              <w:t>Chords in root position and in inversions.</w:t>
            </w:r>
            <w:r w:rsidRPr="00671FA1">
              <w:rPr>
                <w:sz w:val="20"/>
                <w:szCs w:val="20"/>
                <w:u w:val="doub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Chord progression in a variety of jazz </w:t>
            </w:r>
            <w:r w:rsidRPr="00E62B23">
              <w:rPr>
                <w:sz w:val="20"/>
                <w:szCs w:val="20"/>
                <w:u w:val="single"/>
              </w:rPr>
              <w:t xml:space="preserve">and </w:t>
            </w:r>
            <w:r w:rsidRPr="00671FA1">
              <w:rPr>
                <w:sz w:val="20"/>
                <w:szCs w:val="20"/>
                <w:u w:val="single"/>
              </w:rPr>
              <w:t>blues standards. Utilize correct finger patterns in performing scales and repertoire in all major and minor keys. Perform moveable scale and mode patterns from memory.</w:t>
            </w:r>
          </w:p>
        </w:tc>
      </w:tr>
      <w:tr w:rsidR="00446C06" w14:paraId="0D41562D" w14:textId="77777777" w:rsidTr="006A0A6D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CD45B8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1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8F88745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6A63B1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7F606F" w14:textId="77777777" w:rsidR="00446C06" w:rsidRPr="00AE3572" w:rsidRDefault="00446C06" w:rsidP="00446C06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A341CA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01FB675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BA75256" w14:textId="77777777" w:rsidR="00446C06" w:rsidRPr="00671FA1" w:rsidRDefault="00446C06" w:rsidP="00446C06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R.</w:t>
            </w:r>
            <w:proofErr w:type="gramStart"/>
            <w:r w:rsidRPr="00671FA1">
              <w:rPr>
                <w:strike/>
                <w:sz w:val="20"/>
                <w:szCs w:val="20"/>
              </w:rPr>
              <w:t>11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</w:t>
            </w:r>
            <w:r w:rsidRPr="00671FA1">
              <w:rPr>
                <w:sz w:val="20"/>
                <w:szCs w:val="20"/>
                <w:u w:val="single"/>
              </w:rPr>
              <w:t xml:space="preserve">will </w:t>
            </w:r>
            <w:r w:rsidRPr="00671FA1">
              <w:rPr>
                <w:sz w:val="20"/>
                <w:szCs w:val="20"/>
              </w:rPr>
              <w:t>demonstrate preparatory procedures for playing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3D0E910C" w14:textId="77777777" w:rsidR="00446C06" w:rsidRPr="00671FA1" w:rsidRDefault="00446C06" w:rsidP="009239BC">
            <w:pPr>
              <w:pStyle w:val="SOLNumberedBullet"/>
              <w:numPr>
                <w:ilvl w:val="0"/>
                <w:numId w:val="7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cedures</w:t>
            </w:r>
            <w:proofErr w:type="spellEnd"/>
            <w:r w:rsidRPr="00671FA1">
              <w:rPr>
                <w:sz w:val="20"/>
                <w:szCs w:val="20"/>
              </w:rPr>
              <w:t xml:space="preserve"> for care and maintenance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2DF5F7C" w14:textId="77777777" w:rsidR="00446C06" w:rsidRPr="00671FA1" w:rsidRDefault="00446C06" w:rsidP="009239BC">
            <w:pPr>
              <w:pStyle w:val="SOLNumberedBullet"/>
              <w:numPr>
                <w:ilvl w:val="0"/>
                <w:numId w:val="7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he process for tuning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E5F07FC" w14:textId="77777777" w:rsidR="00446C06" w:rsidRPr="00671FA1" w:rsidRDefault="00446C06" w:rsidP="009239BC">
            <w:pPr>
              <w:pStyle w:val="SOLNumberedBullet"/>
              <w:numPr>
                <w:ilvl w:val="0"/>
                <w:numId w:val="7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repair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inor problems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EC25D23" w14:textId="77777777" w:rsidR="00446C06" w:rsidRPr="00671FA1" w:rsidRDefault="00446C06" w:rsidP="009239BC">
            <w:pPr>
              <w:pStyle w:val="SOLNumberedBullet"/>
              <w:numPr>
                <w:ilvl w:val="0"/>
                <w:numId w:val="7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, </w:t>
            </w:r>
            <w:proofErr w:type="spellStart"/>
            <w:r w:rsidRPr="00671FA1">
              <w:rPr>
                <w:sz w:val="20"/>
                <w:szCs w:val="20"/>
              </w:rPr>
              <w:t>d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, and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roper posture, instrument position, and hand positio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17BD4AB" w14:textId="77777777" w:rsidR="00446C06" w:rsidRPr="00671FA1" w:rsidRDefault="00446C06" w:rsidP="009239BC">
            <w:pPr>
              <w:pStyle w:val="SOLNumberedBullet"/>
              <w:numPr>
                <w:ilvl w:val="0"/>
                <w:numId w:val="7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</w:t>
            </w:r>
            <w:proofErr w:type="spellEnd"/>
            <w:r w:rsidRPr="00671FA1">
              <w:rPr>
                <w:sz w:val="20"/>
                <w:szCs w:val="20"/>
              </w:rPr>
              <w:t xml:space="preserve"> student—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, </w:t>
            </w:r>
            <w:proofErr w:type="spellStart"/>
            <w:r w:rsidRPr="00671FA1">
              <w:rPr>
                <w:sz w:val="20"/>
                <w:szCs w:val="20"/>
              </w:rPr>
              <w:t>d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, and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roper embouchur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69A6C81" w14:textId="77777777" w:rsidR="00446C06" w:rsidRPr="00E20A83" w:rsidRDefault="00446C06" w:rsidP="009239BC">
            <w:pPr>
              <w:pStyle w:val="SOLNumberedBullet"/>
              <w:numPr>
                <w:ilvl w:val="0"/>
                <w:numId w:val="73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intonation problems within the ensemble, and providing a solution.</w:t>
            </w:r>
          </w:p>
        </w:tc>
      </w:tr>
      <w:tr w:rsidR="00446C06" w14:paraId="4365101B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93B080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lastRenderedPageBreak/>
              <w:t>HIAR.1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2E6E22A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7F1990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04548C" w14:textId="77777777" w:rsidR="00446C06" w:rsidRPr="00AE3572" w:rsidRDefault="00446C06" w:rsidP="00446C06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2C5147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1370981" w14:textId="77777777" w:rsidR="00446C06" w:rsidRPr="00173D07" w:rsidRDefault="00446C06" w:rsidP="00446C0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74653D" w14:textId="77777777" w:rsidR="00446C06" w:rsidRPr="00671FA1" w:rsidRDefault="00446C06" w:rsidP="00446C06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R.</w:t>
            </w:r>
            <w:proofErr w:type="gramStart"/>
            <w:r w:rsidRPr="00671FA1">
              <w:rPr>
                <w:strike/>
                <w:sz w:val="20"/>
                <w:szCs w:val="20"/>
              </w:rPr>
              <w:t>12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</w:t>
            </w:r>
            <w:r w:rsidRPr="00671FA1">
              <w:rPr>
                <w:sz w:val="20"/>
                <w:szCs w:val="20"/>
              </w:rPr>
              <w:t>will demonstrate and describe proper instrumental techniqu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475CCB06" w14:textId="77777777" w:rsidR="00446C06" w:rsidRPr="00671FA1" w:rsidRDefault="00446C06" w:rsidP="009239BC">
            <w:pPr>
              <w:pStyle w:val="SOLNumberedBullet"/>
              <w:numPr>
                <w:ilvl w:val="3"/>
                <w:numId w:val="10"/>
              </w:numPr>
              <w:tabs>
                <w:tab w:val="clear" w:pos="288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</w:t>
            </w:r>
            <w:proofErr w:type="spellEnd"/>
            <w:r w:rsidRPr="00671FA1">
              <w:rPr>
                <w:sz w:val="20"/>
                <w:szCs w:val="20"/>
              </w:rPr>
              <w:t xml:space="preserve"> adju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perfec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while playing;</w:t>
            </w:r>
          </w:p>
          <w:p w14:paraId="4DE57461" w14:textId="77777777" w:rsidR="00446C06" w:rsidRPr="00671FA1" w:rsidRDefault="00446C06" w:rsidP="009239BC">
            <w:pPr>
              <w:pStyle w:val="SOLNumberedBullet"/>
              <w:numPr>
                <w:ilvl w:val="3"/>
                <w:numId w:val="10"/>
              </w:numPr>
              <w:tabs>
                <w:tab w:val="clear" w:pos="288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r w:rsidRPr="00446C06">
              <w:rPr>
                <w:strike/>
                <w:sz w:val="18"/>
                <w:szCs w:val="20"/>
              </w:rPr>
              <w:t>HIAR.18</w:t>
            </w:r>
            <w:r>
              <w:rPr>
                <w:strike/>
                <w:sz w:val="18"/>
                <w:szCs w:val="20"/>
              </w:rPr>
              <w:t>.</w:t>
            </w:r>
            <w:proofErr w:type="gramStart"/>
            <w:r w:rsidRPr="00446C06">
              <w:rPr>
                <w:sz w:val="18"/>
                <w:szCs w:val="20"/>
              </w:rPr>
              <w:t>2</w:t>
            </w:r>
            <w:r>
              <w:rPr>
                <w:sz w:val="18"/>
                <w:szCs w:val="20"/>
              </w:rPr>
              <w:t xml:space="preserve">  </w:t>
            </w:r>
            <w:proofErr w:type="spellStart"/>
            <w:r w:rsidRPr="00446C06">
              <w:rPr>
                <w:sz w:val="20"/>
                <w:szCs w:val="20"/>
                <w:u w:val="single"/>
              </w:rPr>
              <w:t>P</w:t>
            </w:r>
            <w:r w:rsidRPr="00446C06">
              <w:rPr>
                <w:sz w:val="20"/>
                <w:szCs w:val="20"/>
              </w:rPr>
              <w:t>produc</w:t>
            </w:r>
            <w:r w:rsidRPr="00446C06">
              <w:rPr>
                <w:sz w:val="20"/>
                <w:szCs w:val="20"/>
                <w:u w:val="single"/>
              </w:rPr>
              <w:t>e</w:t>
            </w:r>
            <w:r w:rsidRPr="00446C06">
              <w:rPr>
                <w:sz w:val="20"/>
                <w:szCs w:val="20"/>
              </w:rPr>
              <w:t>ing</w:t>
            </w:r>
            <w:proofErr w:type="spellEnd"/>
            <w:proofErr w:type="gramEnd"/>
            <w:r w:rsidRPr="00671FA1">
              <w:rPr>
                <w:sz w:val="20"/>
                <w:szCs w:val="20"/>
                <w:u w:val="single"/>
              </w:rPr>
              <w:t xml:space="preserve"> characteristic sound and tone quality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ones that are clear, free of tension, sustained, and unwavering in pitch;</w:t>
            </w:r>
          </w:p>
          <w:p w14:paraId="76AE86D9" w14:textId="77777777" w:rsidR="00446C06" w:rsidRPr="00671FA1" w:rsidRDefault="00446C06" w:rsidP="009239BC">
            <w:pPr>
              <w:pStyle w:val="SOLNumberedBullet"/>
              <w:numPr>
                <w:ilvl w:val="3"/>
                <w:numId w:val="10"/>
              </w:numPr>
              <w:tabs>
                <w:tab w:val="clear" w:pos="288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ontrasting articulations in the music literature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0783C54" w14:textId="77777777" w:rsidR="00446C06" w:rsidRPr="00671FA1" w:rsidRDefault="00446C06" w:rsidP="009239BC">
            <w:pPr>
              <w:pStyle w:val="SOLNumberedBullet"/>
              <w:numPr>
                <w:ilvl w:val="3"/>
                <w:numId w:val="10"/>
              </w:numPr>
              <w:tabs>
                <w:tab w:val="clear" w:pos="2880"/>
              </w:tabs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using vibrato, alternate fingerings, trills, and grace notes when performing;</w:t>
            </w:r>
          </w:p>
          <w:p w14:paraId="3FAF21FB" w14:textId="77777777" w:rsidR="00446C06" w:rsidRPr="00671FA1" w:rsidRDefault="00446C06" w:rsidP="009239BC">
            <w:pPr>
              <w:pStyle w:val="SOLNumberedBullet"/>
              <w:numPr>
                <w:ilvl w:val="3"/>
                <w:numId w:val="10"/>
              </w:numPr>
              <w:tabs>
                <w:tab w:val="clear" w:pos="2880"/>
              </w:tabs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wind student—proper breathing techniques and embouchure; double-tongue, triple-tongue, breath attacks, and flutter-tongue;</w:t>
            </w:r>
          </w:p>
          <w:p w14:paraId="3CB76E41" w14:textId="77777777" w:rsidR="00446C06" w:rsidRPr="00671FA1" w:rsidRDefault="00446C06" w:rsidP="009239BC">
            <w:pPr>
              <w:pStyle w:val="SOLNumberedBullet"/>
              <w:numPr>
                <w:ilvl w:val="3"/>
                <w:numId w:val="10"/>
              </w:numPr>
              <w:tabs>
                <w:tab w:val="clear" w:pos="2880"/>
              </w:tabs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string student—advanced tuning and artistic bowing techniques; shifting (violin or viola—fifth position and higher; cello or bass—beyond thumb position); playing chords; and</w:t>
            </w:r>
          </w:p>
          <w:p w14:paraId="640D85CF" w14:textId="77777777" w:rsidR="00446C06" w:rsidRPr="00671FA1" w:rsidRDefault="00446C06" w:rsidP="009239BC">
            <w:pPr>
              <w:pStyle w:val="SOLNumberedBullet"/>
              <w:numPr>
                <w:ilvl w:val="3"/>
                <w:numId w:val="10"/>
              </w:numPr>
              <w:tabs>
                <w:tab w:val="clear" w:pos="2880"/>
              </w:tabs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cussion student—artist-level techniques; 40 PAS drum rudiments, open-close-open, on snare drum; four-mallet technique on mallet percussion; multiple percussion techniques on auxiliary percussion instruments; timpani technique on four or more drums; tuning drums to reference pitches; making changes during performance</w:t>
            </w:r>
            <w:r w:rsidRPr="00671FA1">
              <w:rPr>
                <w:sz w:val="20"/>
                <w:szCs w:val="20"/>
              </w:rPr>
              <w:t>.</w:t>
            </w:r>
          </w:p>
          <w:p w14:paraId="75D33A00" w14:textId="77777777" w:rsidR="00446C06" w:rsidRPr="00E20A83" w:rsidRDefault="00446C06" w:rsidP="00446C06">
            <w:pPr>
              <w:pStyle w:val="SOLStatement"/>
              <w:tabs>
                <w:tab w:val="num" w:pos="1890"/>
              </w:tabs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ab/>
            </w: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A42CAF">
              <w:rPr>
                <w:sz w:val="20"/>
                <w:szCs w:val="20"/>
                <w:u w:val="single"/>
              </w:rPr>
              <w:t>Use a</w:t>
            </w:r>
            <w:r w:rsidRPr="00671FA1">
              <w:rPr>
                <w:sz w:val="20"/>
                <w:szCs w:val="20"/>
                <w:u w:val="single"/>
              </w:rPr>
              <w:t xml:space="preserve">dvanced techniques </w:t>
            </w:r>
            <w:r w:rsidRPr="00A42CAF">
              <w:rPr>
                <w:sz w:val="20"/>
                <w:szCs w:val="20"/>
                <w:u w:val="single"/>
              </w:rPr>
              <w:t>with fluency and expression,</w:t>
            </w:r>
            <w:r w:rsidRPr="00671FA1">
              <w:rPr>
                <w:sz w:val="20"/>
                <w:szCs w:val="20"/>
                <w:u w:val="doub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cluding but not limited to, right-hand and left-hand, mallet percussion, double-tonguing.</w:t>
            </w:r>
          </w:p>
        </w:tc>
      </w:tr>
      <w:tr w:rsidR="00446C06" w14:paraId="33637396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27AA43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1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7BB86A2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28DAD5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5FD905" w14:textId="77777777" w:rsidR="00446C06" w:rsidRPr="00AE3572" w:rsidRDefault="00446C06" w:rsidP="00446C06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158523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6A14DE8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368DFB" w14:textId="77777777" w:rsidR="00446C06" w:rsidRPr="00671FA1" w:rsidRDefault="00446C06" w:rsidP="00446C06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IAR.</w:t>
            </w:r>
            <w:proofErr w:type="gramStart"/>
            <w:r w:rsidRPr="00671FA1">
              <w:rPr>
                <w:strike/>
                <w:sz w:val="20"/>
                <w:szCs w:val="20"/>
              </w:rPr>
              <w:t>13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The</w:t>
            </w:r>
            <w:proofErr w:type="gramEnd"/>
            <w:r>
              <w:rPr>
                <w:sz w:val="20"/>
                <w:szCs w:val="20"/>
              </w:rPr>
              <w:t xml:space="preserve"> student </w:t>
            </w:r>
            <w:r w:rsidRPr="00671FA1">
              <w:rPr>
                <w:sz w:val="20"/>
                <w:szCs w:val="20"/>
                <w:u w:val="single"/>
              </w:rPr>
              <w:t xml:space="preserve">will </w:t>
            </w:r>
            <w:r w:rsidRPr="00671FA1">
              <w:rPr>
                <w:sz w:val="20"/>
                <w:szCs w:val="20"/>
              </w:rPr>
              <w:t xml:space="preserve">demonstrate, describe, and analyze </w:t>
            </w:r>
            <w:r w:rsidRPr="00671FA1">
              <w:rPr>
                <w:sz w:val="20"/>
                <w:szCs w:val="20"/>
                <w:u w:val="single"/>
              </w:rPr>
              <w:t xml:space="preserve">musicianship and </w:t>
            </w:r>
            <w:r w:rsidRPr="00671FA1">
              <w:rPr>
                <w:sz w:val="20"/>
                <w:szCs w:val="20"/>
              </w:rPr>
              <w:t>ensemble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at an advanced level, including</w:t>
            </w:r>
          </w:p>
          <w:p w14:paraId="58F1A1B6" w14:textId="77777777" w:rsidR="00446C06" w:rsidRPr="00671FA1" w:rsidRDefault="00446C06" w:rsidP="009239BC">
            <w:pPr>
              <w:pStyle w:val="SOLNumberedBullet"/>
              <w:numPr>
                <w:ilvl w:val="0"/>
                <w:numId w:val="7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B</w:t>
            </w:r>
            <w:r w:rsidRPr="00671FA1">
              <w:rPr>
                <w:strike/>
                <w:sz w:val="20"/>
                <w:szCs w:val="20"/>
              </w:rPr>
              <w:t>b</w:t>
            </w:r>
            <w:r w:rsidRPr="00671FA1">
              <w:rPr>
                <w:sz w:val="20"/>
                <w:szCs w:val="20"/>
              </w:rPr>
              <w:t>alan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ble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strumental timb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8D5A08D" w14:textId="77777777" w:rsidR="00446C06" w:rsidRPr="00671FA1" w:rsidRDefault="00446C06" w:rsidP="009239BC">
            <w:pPr>
              <w:pStyle w:val="SOLNumberedBullet"/>
              <w:numPr>
                <w:ilvl w:val="0"/>
                <w:numId w:val="7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r w:rsidRPr="00446C06">
              <w:rPr>
                <w:strike/>
                <w:sz w:val="18"/>
                <w:szCs w:val="20"/>
              </w:rPr>
              <w:t>HIAR.18</w:t>
            </w:r>
            <w:r>
              <w:rPr>
                <w:strike/>
                <w:sz w:val="18"/>
                <w:szCs w:val="20"/>
              </w:rPr>
              <w:t>.</w:t>
            </w:r>
            <w:proofErr w:type="gramStart"/>
            <w:r w:rsidRPr="00446C06">
              <w:rPr>
                <w:sz w:val="18"/>
                <w:szCs w:val="20"/>
              </w:rPr>
              <w:t>1</w:t>
            </w:r>
            <w:r>
              <w:rPr>
                <w:sz w:val="18"/>
                <w:szCs w:val="20"/>
              </w:rPr>
              <w:t xml:space="preserve">  </w:t>
            </w:r>
            <w:proofErr w:type="spellStart"/>
            <w:r w:rsidRPr="00446C06">
              <w:rPr>
                <w:sz w:val="20"/>
                <w:szCs w:val="20"/>
                <w:u w:val="single"/>
              </w:rPr>
              <w:t>M</w:t>
            </w:r>
            <w:r w:rsidRPr="00446C06">
              <w:rPr>
                <w:sz w:val="20"/>
                <w:szCs w:val="20"/>
              </w:rPr>
              <w:t>mak</w:t>
            </w:r>
            <w:r w:rsidRPr="00446C06">
              <w:rPr>
                <w:sz w:val="20"/>
                <w:szCs w:val="20"/>
                <w:u w:val="single"/>
              </w:rPr>
              <w:t>e</w:t>
            </w:r>
            <w:r w:rsidRPr="00446C06">
              <w:rPr>
                <w:sz w:val="20"/>
                <w:szCs w:val="20"/>
              </w:rPr>
              <w:t>ing</w:t>
            </w:r>
            <w:proofErr w:type="spellEnd"/>
            <w:proofErr w:type="gramEnd"/>
            <w:r w:rsidRPr="00671FA1">
              <w:rPr>
                <w:sz w:val="20"/>
                <w:szCs w:val="20"/>
              </w:rPr>
              <w:t xml:space="preserve"> adjustments to facilitate correct intonation </w:t>
            </w:r>
            <w:r w:rsidRPr="00671FA1">
              <w:rPr>
                <w:sz w:val="20"/>
                <w:szCs w:val="20"/>
                <w:u w:val="single"/>
              </w:rPr>
              <w:t>as an ensemble member and soloist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67D2E78" w14:textId="77777777" w:rsidR="00446C06" w:rsidRPr="00671FA1" w:rsidRDefault="00446C06" w:rsidP="009239BC">
            <w:pPr>
              <w:pStyle w:val="SOLNumberedBullet"/>
              <w:numPr>
                <w:ilvl w:val="0"/>
                <w:numId w:val="7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tch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dynamic levels and playing sty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B6C84FD" w14:textId="77777777" w:rsidR="00446C06" w:rsidRPr="00671FA1" w:rsidRDefault="00446C06" w:rsidP="009239BC">
            <w:pPr>
              <w:pStyle w:val="SOLNumberedBullet"/>
              <w:numPr>
                <w:ilvl w:val="0"/>
                <w:numId w:val="7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o advanced conducting patterns and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D36BE1F" w14:textId="77777777" w:rsidR="00446C06" w:rsidRPr="00671FA1" w:rsidRDefault="00446C06" w:rsidP="009239BC">
            <w:pPr>
              <w:pStyle w:val="SOLNumberedBullet"/>
              <w:numPr>
                <w:ilvl w:val="0"/>
                <w:numId w:val="7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conducting patterns and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828676E" w14:textId="77777777" w:rsidR="00446C06" w:rsidRPr="00671FA1" w:rsidRDefault="00446C06" w:rsidP="00446C06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intain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 steady beat at various tempos and perform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empo changes in the music literature being studied.</w:t>
            </w:r>
          </w:p>
          <w:p w14:paraId="2114BB55" w14:textId="77777777" w:rsidR="00446C06" w:rsidRPr="00E20A83" w:rsidRDefault="00446C06" w:rsidP="00446C06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trike/>
                <w:sz w:val="20"/>
                <w:szCs w:val="20"/>
              </w:rPr>
              <w:t>HIAR.15</w:t>
            </w:r>
            <w:r>
              <w:rPr>
                <w:sz w:val="20"/>
                <w:szCs w:val="20"/>
                <w:u w:val="single"/>
              </w:rPr>
              <w:t xml:space="preserve"> g)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trike/>
                <w:sz w:val="20"/>
                <w:szCs w:val="20"/>
              </w:rPr>
              <w:t xml:space="preserve">The student </w:t>
            </w:r>
            <w:r w:rsidRPr="00671FA1">
              <w:rPr>
                <w:strike/>
                <w:sz w:val="20"/>
                <w:szCs w:val="20"/>
              </w:rPr>
              <w:t xml:space="preserve">will </w:t>
            </w:r>
            <w:r w:rsidRPr="00E62B23">
              <w:rPr>
                <w:sz w:val="20"/>
                <w:szCs w:val="20"/>
                <w:u w:val="single"/>
              </w:rPr>
              <w:t xml:space="preserve">Describe and </w:t>
            </w:r>
            <w:r w:rsidRPr="00E63F06">
              <w:rPr>
                <w:sz w:val="20"/>
                <w:szCs w:val="20"/>
              </w:rPr>
              <w:t>demonstrate the use of articulations, dynamic contrasts, phrasing, various tempos, and tempo changes as means of expression.</w:t>
            </w:r>
          </w:p>
        </w:tc>
      </w:tr>
      <w:tr w:rsidR="00446C06" w14:paraId="759BE211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5614D1" w14:textId="77777777" w:rsidR="00446C06" w:rsidRPr="009239BC" w:rsidRDefault="009239BC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66948CD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1AC720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55EA9F" w14:textId="77777777" w:rsidR="00446C06" w:rsidRPr="00AE3572" w:rsidRDefault="00446C06" w:rsidP="00446C06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16A0FE" w14:textId="77777777" w:rsidR="00446C06" w:rsidRPr="00817BBD" w:rsidRDefault="009239BC" w:rsidP="00446C06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C2AF1D6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8C761C" w14:textId="77777777" w:rsidR="00446C06" w:rsidRPr="002B1CAA" w:rsidRDefault="00446C06" w:rsidP="00446C06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AR.</w:t>
            </w:r>
            <w:proofErr w:type="gramStart"/>
            <w:r w:rsidRPr="00671FA1">
              <w:rPr>
                <w:strike/>
                <w:sz w:val="20"/>
                <w:szCs w:val="20"/>
              </w:rPr>
              <w:t>6</w:t>
            </w:r>
            <w:r>
              <w:rPr>
                <w:strike/>
                <w:sz w:val="20"/>
                <w:szCs w:val="20"/>
              </w:rPr>
              <w:t xml:space="preserve">  The</w:t>
            </w:r>
            <w:proofErr w:type="gramEnd"/>
            <w:r>
              <w:rPr>
                <w:strike/>
                <w:sz w:val="20"/>
                <w:szCs w:val="20"/>
              </w:rPr>
              <w:t xml:space="preserve"> student </w:t>
            </w:r>
            <w:r w:rsidRPr="00671FA1">
              <w:rPr>
                <w:strike/>
                <w:sz w:val="20"/>
                <w:szCs w:val="20"/>
              </w:rPr>
              <w:t>will identify, compare, contrast, analyze, and perform music written in standard and nonstandard musical forms.</w:t>
            </w:r>
            <w:r>
              <w:rPr>
                <w:sz w:val="20"/>
                <w:szCs w:val="20"/>
              </w:rPr>
              <w:t xml:space="preserve"> [Elements contained in HIAR.3 and HIAR.12]</w:t>
            </w:r>
          </w:p>
        </w:tc>
      </w:tr>
      <w:tr w:rsidR="00446C06" w14:paraId="5C8594A5" w14:textId="77777777" w:rsidTr="006A0A6D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3C9478" w14:textId="77777777" w:rsidR="00446C06" w:rsidRPr="009239BC" w:rsidRDefault="009239BC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718A7D2" w14:textId="77777777" w:rsidR="00446C06" w:rsidRPr="009239BC" w:rsidRDefault="00446C06" w:rsidP="00446C06">
            <w:pPr>
              <w:jc w:val="center"/>
              <w:rPr>
                <w:sz w:val="20"/>
                <w:szCs w:val="20"/>
              </w:rPr>
            </w:pPr>
            <w:r w:rsidRPr="009239BC">
              <w:rPr>
                <w:sz w:val="20"/>
                <w:szCs w:val="20"/>
              </w:rPr>
              <w:t>HIAR.1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EAF03E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0F42E8" w14:textId="77777777" w:rsidR="00446C06" w:rsidRPr="00AE3572" w:rsidRDefault="009239BC" w:rsidP="00446C06">
            <w:pPr>
              <w:jc w:val="center"/>
              <w:rPr>
                <w:sz w:val="18"/>
                <w:szCs w:val="20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868398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5A73125E" w14:textId="77777777" w:rsidR="00446C06" w:rsidRPr="00817BBD" w:rsidRDefault="00446C06" w:rsidP="00446C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948A2D" w14:textId="77777777" w:rsidR="00446C06" w:rsidRPr="00E20A83" w:rsidRDefault="00446C06" w:rsidP="00446C06">
            <w:pPr>
              <w:pStyle w:val="SOLStatement"/>
              <w:spacing w:before="0"/>
              <w:ind w:left="360" w:hanging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IAR.</w:t>
            </w:r>
            <w:proofErr w:type="gramStart"/>
            <w:r w:rsidRPr="00671FA1">
              <w:rPr>
                <w:strike/>
                <w:sz w:val="20"/>
                <w:szCs w:val="20"/>
              </w:rPr>
              <w:t>17</w:t>
            </w:r>
            <w:r>
              <w:rPr>
                <w:strike/>
                <w:sz w:val="20"/>
                <w:szCs w:val="20"/>
              </w:rPr>
              <w:t xml:space="preserve">  The</w:t>
            </w:r>
            <w:proofErr w:type="gramEnd"/>
            <w:r>
              <w:rPr>
                <w:strike/>
                <w:sz w:val="20"/>
                <w:szCs w:val="20"/>
              </w:rPr>
              <w:t xml:space="preserve"> student </w:t>
            </w:r>
            <w:r w:rsidRPr="00671FA1">
              <w:rPr>
                <w:strike/>
                <w:sz w:val="20"/>
                <w:szCs w:val="20"/>
              </w:rPr>
              <w:t>will perform accompanying harmonies and/or coun</w:t>
            </w:r>
            <w:r>
              <w:rPr>
                <w:strike/>
                <w:sz w:val="20"/>
                <w:szCs w:val="20"/>
              </w:rPr>
              <w:t>ter melodies to a given melody.</w:t>
            </w:r>
          </w:p>
        </w:tc>
      </w:tr>
    </w:tbl>
    <w:p w14:paraId="0BA475E8" w14:textId="77777777" w:rsidR="00763CA4" w:rsidRDefault="00763CA4" w:rsidP="00763CA4"/>
    <w:sectPr w:rsidR="00763CA4" w:rsidSect="00A15481">
      <w:headerReference w:type="default" r:id="rId7"/>
      <w:footerReference w:type="default" r:id="rId8"/>
      <w:footerReference w:type="first" r:id="rId9"/>
      <w:pgSz w:w="15840" w:h="12240" w:orient="landscape" w:code="1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D3A0FF" w14:textId="77777777" w:rsidR="00447EAB" w:rsidRDefault="00447EAB" w:rsidP="005C0BB8">
      <w:r>
        <w:separator/>
      </w:r>
    </w:p>
  </w:endnote>
  <w:endnote w:type="continuationSeparator" w:id="0">
    <w:p w14:paraId="36AB1D22" w14:textId="77777777" w:rsidR="00447EAB" w:rsidRDefault="00447EAB" w:rsidP="005C0B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E1E42B" w14:textId="4B00480C" w:rsidR="00566F02" w:rsidRPr="00B31A2B" w:rsidRDefault="00B31A2B" w:rsidP="00B31A2B">
    <w:pPr>
      <w:pStyle w:val="Footer"/>
      <w:tabs>
        <w:tab w:val="clear" w:pos="4680"/>
        <w:tab w:val="clear" w:pos="9360"/>
        <w:tab w:val="center" w:pos="7200"/>
        <w:tab w:val="right" w:pos="14400"/>
      </w:tabs>
    </w:pPr>
    <w:r w:rsidRPr="00A15481">
      <w:rPr>
        <w:sz w:val="18"/>
      </w:rPr>
      <w:t>0</w:t>
    </w:r>
    <w:r w:rsidR="000149C2">
      <w:rPr>
        <w:sz w:val="18"/>
      </w:rPr>
      <w:t>5</w:t>
    </w:r>
    <w:r w:rsidRPr="00A15481">
      <w:rPr>
        <w:sz w:val="18"/>
      </w:rPr>
      <w:t>/2020</w:t>
    </w:r>
    <w:r>
      <w:rPr>
        <w:sz w:val="18"/>
      </w:rPr>
      <w:tab/>
    </w:r>
    <w:r w:rsidRPr="009E5B42">
      <w:rPr>
        <w:sz w:val="18"/>
        <w:szCs w:val="18"/>
      </w:rPr>
      <w:fldChar w:fldCharType="begin"/>
    </w:r>
    <w:r w:rsidRPr="009E5B42">
      <w:rPr>
        <w:sz w:val="18"/>
        <w:szCs w:val="18"/>
      </w:rPr>
      <w:instrText xml:space="preserve"> PAGE   \* MERGEFORMAT </w:instrText>
    </w:r>
    <w:r w:rsidRPr="009E5B42">
      <w:rPr>
        <w:sz w:val="18"/>
        <w:szCs w:val="18"/>
      </w:rPr>
      <w:fldChar w:fldCharType="separate"/>
    </w:r>
    <w:r w:rsidR="002B377A">
      <w:rPr>
        <w:noProof/>
        <w:sz w:val="18"/>
        <w:szCs w:val="18"/>
      </w:rPr>
      <w:t>2</w:t>
    </w:r>
    <w:r w:rsidRPr="009E5B42">
      <w:rPr>
        <w:sz w:val="18"/>
        <w:szCs w:val="18"/>
      </w:rPr>
      <w:fldChar w:fldCharType="end"/>
    </w:r>
    <w:r>
      <w:rPr>
        <w:sz w:val="18"/>
        <w:szCs w:val="18"/>
      </w:rPr>
      <w:tab/>
    </w:r>
    <w:r>
      <w:rPr>
        <w:noProof/>
        <w:sz w:val="20"/>
      </w:rPr>
      <w:drawing>
        <wp:inline distT="0" distB="0" distL="0" distR="0" wp14:anchorId="6F8FCD48" wp14:editId="7AC34035">
          <wp:extent cx="1645920" cy="437515"/>
          <wp:effectExtent l="0" t="0" r="0" b="635"/>
          <wp:docPr id="1" name="Picture 1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Virginia Department of Educat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5920" cy="437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B66640" w14:textId="77777777" w:rsidR="00566F02" w:rsidRDefault="00AA36B1" w:rsidP="00AA36B1">
    <w:pPr>
      <w:pStyle w:val="Footer"/>
      <w:tabs>
        <w:tab w:val="clear" w:pos="4680"/>
        <w:tab w:val="clear" w:pos="9360"/>
        <w:tab w:val="left" w:pos="11790"/>
      </w:tabs>
    </w:pPr>
    <w:r>
      <w:rPr>
        <w:sz w:val="20"/>
      </w:rPr>
      <w:tab/>
    </w:r>
    <w:r>
      <w:rPr>
        <w:noProof/>
        <w:sz w:val="20"/>
      </w:rPr>
      <w:drawing>
        <wp:inline distT="0" distB="0" distL="0" distR="0" wp14:anchorId="2F83379A" wp14:editId="57F8DCA5">
          <wp:extent cx="1645920" cy="437515"/>
          <wp:effectExtent l="0" t="0" r="0" b="635"/>
          <wp:docPr id="15" name="Picture 15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Virginia Department of Educat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5920" cy="437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176BAD" w14:textId="77777777" w:rsidR="00447EAB" w:rsidRDefault="00447EAB" w:rsidP="005C0BB8">
      <w:r>
        <w:separator/>
      </w:r>
    </w:p>
  </w:footnote>
  <w:footnote w:type="continuationSeparator" w:id="0">
    <w:p w14:paraId="3B34D9F6" w14:textId="77777777" w:rsidR="00447EAB" w:rsidRDefault="00447EAB" w:rsidP="005C0B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817256" w14:textId="77777777" w:rsidR="00566F02" w:rsidRPr="00A15481" w:rsidRDefault="00566F02" w:rsidP="00566F02">
    <w:pPr>
      <w:pStyle w:val="Heading1"/>
      <w:tabs>
        <w:tab w:val="left" w:pos="11520"/>
      </w:tabs>
      <w:spacing w:after="120"/>
      <w:jc w:val="center"/>
      <w:rPr>
        <w:sz w:val="20"/>
        <w:szCs w:val="20"/>
      </w:rPr>
    </w:pPr>
    <w:r w:rsidRPr="00A15481">
      <w:rPr>
        <w:sz w:val="20"/>
        <w:szCs w:val="20"/>
      </w:rPr>
      <w:t>MUSIC STANDARDS OF LEARNING</w:t>
    </w:r>
    <w:r w:rsidRPr="00A15481">
      <w:rPr>
        <w:sz w:val="20"/>
        <w:szCs w:val="20"/>
      </w:rPr>
      <w:tab/>
    </w:r>
    <w:r>
      <w:rPr>
        <w:sz w:val="20"/>
        <w:szCs w:val="20"/>
      </w:rPr>
      <w:t>2020 to 2013</w:t>
    </w:r>
    <w:r w:rsidRPr="00A15481">
      <w:rPr>
        <w:sz w:val="20"/>
        <w:szCs w:val="20"/>
      </w:rPr>
      <w:t xml:space="preserve"> CROSSWAL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F55A3"/>
    <w:multiLevelType w:val="multilevel"/>
    <w:tmpl w:val="0658DEAA"/>
    <w:styleLink w:val="xxx"/>
    <w:lvl w:ilvl="0">
      <w:start w:val="1"/>
      <w:numFmt w:val="decimal"/>
      <w:lvlRestart w:val="0"/>
      <w:lvlText w:val="%1."/>
      <w:lvlJc w:val="left"/>
      <w:pPr>
        <w:tabs>
          <w:tab w:val="num" w:pos="1267"/>
        </w:tabs>
        <w:ind w:left="1267" w:hanging="360"/>
      </w:pPr>
      <w:rPr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86619E"/>
    <w:multiLevelType w:val="hybridMultilevel"/>
    <w:tmpl w:val="90CC72EA"/>
    <w:lvl w:ilvl="0" w:tplc="31503736">
      <w:start w:val="1"/>
      <w:numFmt w:val="decimal"/>
      <w:lvlText w:val="%1."/>
      <w:lvlJc w:val="left"/>
      <w:pPr>
        <w:ind w:left="198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" w15:restartNumberingAfterBreak="0">
    <w:nsid w:val="05D023CA"/>
    <w:multiLevelType w:val="hybridMultilevel"/>
    <w:tmpl w:val="7CD6B810"/>
    <w:lvl w:ilvl="0" w:tplc="31503736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7B262A7"/>
    <w:multiLevelType w:val="hybridMultilevel"/>
    <w:tmpl w:val="BE3EE6E2"/>
    <w:lvl w:ilvl="0" w:tplc="A984A6DA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FD4CDECA">
      <w:start w:val="1"/>
      <w:numFmt w:val="lowerLetter"/>
      <w:lvlText w:val="%2)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8FF4FCD"/>
    <w:multiLevelType w:val="multilevel"/>
    <w:tmpl w:val="7DA24B6C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strike/>
      </w:r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5" w15:restartNumberingAfterBreak="0">
    <w:nsid w:val="0A047153"/>
    <w:multiLevelType w:val="hybridMultilevel"/>
    <w:tmpl w:val="6F685ADE"/>
    <w:lvl w:ilvl="0" w:tplc="8D103520">
      <w:start w:val="1"/>
      <w:numFmt w:val="decimal"/>
      <w:lvlText w:val="%1."/>
      <w:lvlJc w:val="left"/>
      <w:pPr>
        <w:ind w:left="1440" w:hanging="360"/>
      </w:pPr>
      <w:rPr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0DA11B02"/>
    <w:multiLevelType w:val="hybridMultilevel"/>
    <w:tmpl w:val="42225EE4"/>
    <w:lvl w:ilvl="0" w:tplc="04090017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1AC31B2"/>
    <w:multiLevelType w:val="hybridMultilevel"/>
    <w:tmpl w:val="74E03FF2"/>
    <w:lvl w:ilvl="0" w:tplc="73700104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0757C9"/>
    <w:multiLevelType w:val="hybridMultilevel"/>
    <w:tmpl w:val="170CAB7C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5773DC0"/>
    <w:multiLevelType w:val="hybridMultilevel"/>
    <w:tmpl w:val="63F4FCFE"/>
    <w:lvl w:ilvl="0" w:tplc="7636764E">
      <w:start w:val="1"/>
      <w:numFmt w:val="decimal"/>
      <w:lvlText w:val="%1."/>
      <w:lvlJc w:val="left"/>
      <w:pPr>
        <w:ind w:left="2174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894" w:hanging="360"/>
      </w:pPr>
    </w:lvl>
    <w:lvl w:ilvl="2" w:tplc="0409001B" w:tentative="1">
      <w:start w:val="1"/>
      <w:numFmt w:val="lowerRoman"/>
      <w:lvlText w:val="%3."/>
      <w:lvlJc w:val="right"/>
      <w:pPr>
        <w:ind w:left="3614" w:hanging="180"/>
      </w:pPr>
    </w:lvl>
    <w:lvl w:ilvl="3" w:tplc="0409000F" w:tentative="1">
      <w:start w:val="1"/>
      <w:numFmt w:val="decimal"/>
      <w:lvlText w:val="%4."/>
      <w:lvlJc w:val="left"/>
      <w:pPr>
        <w:ind w:left="4334" w:hanging="360"/>
      </w:pPr>
    </w:lvl>
    <w:lvl w:ilvl="4" w:tplc="04090019" w:tentative="1">
      <w:start w:val="1"/>
      <w:numFmt w:val="lowerLetter"/>
      <w:lvlText w:val="%5."/>
      <w:lvlJc w:val="left"/>
      <w:pPr>
        <w:ind w:left="5054" w:hanging="360"/>
      </w:pPr>
    </w:lvl>
    <w:lvl w:ilvl="5" w:tplc="0409001B" w:tentative="1">
      <w:start w:val="1"/>
      <w:numFmt w:val="lowerRoman"/>
      <w:lvlText w:val="%6."/>
      <w:lvlJc w:val="right"/>
      <w:pPr>
        <w:ind w:left="5774" w:hanging="180"/>
      </w:pPr>
    </w:lvl>
    <w:lvl w:ilvl="6" w:tplc="0409000F" w:tentative="1">
      <w:start w:val="1"/>
      <w:numFmt w:val="decimal"/>
      <w:lvlText w:val="%7."/>
      <w:lvlJc w:val="left"/>
      <w:pPr>
        <w:ind w:left="6494" w:hanging="360"/>
      </w:pPr>
    </w:lvl>
    <w:lvl w:ilvl="7" w:tplc="04090019" w:tentative="1">
      <w:start w:val="1"/>
      <w:numFmt w:val="lowerLetter"/>
      <w:lvlText w:val="%8."/>
      <w:lvlJc w:val="left"/>
      <w:pPr>
        <w:ind w:left="7214" w:hanging="360"/>
      </w:pPr>
    </w:lvl>
    <w:lvl w:ilvl="8" w:tplc="0409001B" w:tentative="1">
      <w:start w:val="1"/>
      <w:numFmt w:val="lowerRoman"/>
      <w:lvlText w:val="%9."/>
      <w:lvlJc w:val="right"/>
      <w:pPr>
        <w:ind w:left="7934" w:hanging="180"/>
      </w:pPr>
    </w:lvl>
  </w:abstractNum>
  <w:abstractNum w:abstractNumId="10" w15:restartNumberingAfterBreak="0">
    <w:nsid w:val="171713BA"/>
    <w:multiLevelType w:val="hybridMultilevel"/>
    <w:tmpl w:val="8FB0D5B0"/>
    <w:lvl w:ilvl="0" w:tplc="68DC3458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18261E15"/>
    <w:multiLevelType w:val="hybridMultilevel"/>
    <w:tmpl w:val="649C49C4"/>
    <w:lvl w:ilvl="0" w:tplc="613EEEB8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18FB7F0A"/>
    <w:multiLevelType w:val="hybridMultilevel"/>
    <w:tmpl w:val="F0744194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191278DD"/>
    <w:multiLevelType w:val="hybridMultilevel"/>
    <w:tmpl w:val="61E875AC"/>
    <w:lvl w:ilvl="0" w:tplc="BCDCF322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181EBB56">
      <w:start w:val="1"/>
      <w:numFmt w:val="decimal"/>
      <w:lvlText w:val="%4."/>
      <w:lvlJc w:val="left"/>
      <w:pPr>
        <w:tabs>
          <w:tab w:val="num" w:pos="270"/>
        </w:tabs>
        <w:ind w:left="27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4" w15:restartNumberingAfterBreak="0">
    <w:nsid w:val="1A08638B"/>
    <w:multiLevelType w:val="hybridMultilevel"/>
    <w:tmpl w:val="AA4466EC"/>
    <w:lvl w:ilvl="0" w:tplc="FE22E2EA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0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B7B7655"/>
    <w:multiLevelType w:val="hybridMultilevel"/>
    <w:tmpl w:val="7DE093F6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1C947E8C"/>
    <w:multiLevelType w:val="hybridMultilevel"/>
    <w:tmpl w:val="69708D20"/>
    <w:lvl w:ilvl="0" w:tplc="7F14C9EE">
      <w:start w:val="1"/>
      <w:numFmt w:val="decimal"/>
      <w:pStyle w:val="SOLNumberedBullet"/>
      <w:lvlText w:val="%1."/>
      <w:lvlJc w:val="left"/>
      <w:pPr>
        <w:ind w:left="1440" w:hanging="360"/>
      </w:pPr>
      <w:rPr>
        <w:rFonts w:hint="default"/>
        <w:strike w:val="0"/>
        <w:color w:val="000000"/>
        <w:sz w:val="20"/>
        <w:szCs w:val="18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58EA6DE0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1E0A0CFC"/>
    <w:multiLevelType w:val="multilevel"/>
    <w:tmpl w:val="88EEB7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strike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18" w15:restartNumberingAfterBreak="0">
    <w:nsid w:val="1E8B6799"/>
    <w:multiLevelType w:val="hybridMultilevel"/>
    <w:tmpl w:val="6C322032"/>
    <w:lvl w:ilvl="0" w:tplc="83283B00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1EA273EA"/>
    <w:multiLevelType w:val="hybridMultilevel"/>
    <w:tmpl w:val="4B961918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1EE8746D"/>
    <w:multiLevelType w:val="hybridMultilevel"/>
    <w:tmpl w:val="64E620A2"/>
    <w:lvl w:ilvl="0" w:tplc="44C0CE3C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229F5C5C"/>
    <w:multiLevelType w:val="hybridMultilevel"/>
    <w:tmpl w:val="5EFA038C"/>
    <w:lvl w:ilvl="0" w:tplc="8E34CBC2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351134A"/>
    <w:multiLevelType w:val="hybridMultilevel"/>
    <w:tmpl w:val="7FF42612"/>
    <w:lvl w:ilvl="0" w:tplc="E196CE52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25D81C17"/>
    <w:multiLevelType w:val="hybridMultilevel"/>
    <w:tmpl w:val="02F49578"/>
    <w:lvl w:ilvl="0" w:tplc="8A1021C6">
      <w:start w:val="1"/>
      <w:numFmt w:val="decimal"/>
      <w:lvlText w:val="%1."/>
      <w:lvlJc w:val="left"/>
      <w:pPr>
        <w:ind w:left="2894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894" w:hanging="360"/>
      </w:pPr>
    </w:lvl>
    <w:lvl w:ilvl="2" w:tplc="0409001B" w:tentative="1">
      <w:start w:val="1"/>
      <w:numFmt w:val="lowerRoman"/>
      <w:lvlText w:val="%3."/>
      <w:lvlJc w:val="right"/>
      <w:pPr>
        <w:ind w:left="3614" w:hanging="180"/>
      </w:pPr>
    </w:lvl>
    <w:lvl w:ilvl="3" w:tplc="0409000F" w:tentative="1">
      <w:start w:val="1"/>
      <w:numFmt w:val="decimal"/>
      <w:lvlText w:val="%4."/>
      <w:lvlJc w:val="left"/>
      <w:pPr>
        <w:ind w:left="4334" w:hanging="360"/>
      </w:pPr>
    </w:lvl>
    <w:lvl w:ilvl="4" w:tplc="04090019" w:tentative="1">
      <w:start w:val="1"/>
      <w:numFmt w:val="lowerLetter"/>
      <w:lvlText w:val="%5."/>
      <w:lvlJc w:val="left"/>
      <w:pPr>
        <w:ind w:left="5054" w:hanging="360"/>
      </w:pPr>
    </w:lvl>
    <w:lvl w:ilvl="5" w:tplc="0409001B" w:tentative="1">
      <w:start w:val="1"/>
      <w:numFmt w:val="lowerRoman"/>
      <w:lvlText w:val="%6."/>
      <w:lvlJc w:val="right"/>
      <w:pPr>
        <w:ind w:left="5774" w:hanging="180"/>
      </w:pPr>
    </w:lvl>
    <w:lvl w:ilvl="6" w:tplc="0409000F" w:tentative="1">
      <w:start w:val="1"/>
      <w:numFmt w:val="decimal"/>
      <w:lvlText w:val="%7."/>
      <w:lvlJc w:val="left"/>
      <w:pPr>
        <w:ind w:left="6494" w:hanging="360"/>
      </w:pPr>
    </w:lvl>
    <w:lvl w:ilvl="7" w:tplc="04090019" w:tentative="1">
      <w:start w:val="1"/>
      <w:numFmt w:val="lowerLetter"/>
      <w:lvlText w:val="%8."/>
      <w:lvlJc w:val="left"/>
      <w:pPr>
        <w:ind w:left="7214" w:hanging="360"/>
      </w:pPr>
    </w:lvl>
    <w:lvl w:ilvl="8" w:tplc="0409001B" w:tentative="1">
      <w:start w:val="1"/>
      <w:numFmt w:val="lowerRoman"/>
      <w:lvlText w:val="%9."/>
      <w:lvlJc w:val="right"/>
      <w:pPr>
        <w:ind w:left="7934" w:hanging="180"/>
      </w:pPr>
    </w:lvl>
  </w:abstractNum>
  <w:abstractNum w:abstractNumId="24" w15:restartNumberingAfterBreak="0">
    <w:nsid w:val="26B23892"/>
    <w:multiLevelType w:val="hybridMultilevel"/>
    <w:tmpl w:val="E46A4D60"/>
    <w:lvl w:ilvl="0" w:tplc="F4CCB604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D3D063D2">
      <w:start w:val="1"/>
      <w:numFmt w:val="lowerLetter"/>
      <w:lvlText w:val="%5)"/>
      <w:lvlJc w:val="left"/>
      <w:pPr>
        <w:ind w:left="3960" w:hanging="360"/>
      </w:pPr>
      <w:rPr>
        <w:rFonts w:hint="default"/>
        <w:u w:val="single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2817250A"/>
    <w:multiLevelType w:val="hybridMultilevel"/>
    <w:tmpl w:val="A926BBE6"/>
    <w:lvl w:ilvl="0" w:tplc="F9BE881C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2A623100"/>
    <w:multiLevelType w:val="hybridMultilevel"/>
    <w:tmpl w:val="FE1E4CCC"/>
    <w:lvl w:ilvl="0" w:tplc="7636764E">
      <w:start w:val="1"/>
      <w:numFmt w:val="decimal"/>
      <w:lvlText w:val="%1."/>
      <w:lvlJc w:val="left"/>
      <w:pPr>
        <w:ind w:left="1800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2B785DEA"/>
    <w:multiLevelType w:val="hybridMultilevel"/>
    <w:tmpl w:val="AEC43162"/>
    <w:lvl w:ilvl="0" w:tplc="F7C27CC0">
      <w:start w:val="1"/>
      <w:numFmt w:val="lowerLetter"/>
      <w:lvlText w:val="%1)"/>
      <w:lvlJc w:val="left"/>
      <w:pPr>
        <w:ind w:left="434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154" w:hanging="360"/>
      </w:pPr>
    </w:lvl>
    <w:lvl w:ilvl="2" w:tplc="0409001B" w:tentative="1">
      <w:start w:val="1"/>
      <w:numFmt w:val="lowerRoman"/>
      <w:lvlText w:val="%3."/>
      <w:lvlJc w:val="right"/>
      <w:pPr>
        <w:ind w:left="1874" w:hanging="180"/>
      </w:pPr>
    </w:lvl>
    <w:lvl w:ilvl="3" w:tplc="0409000F" w:tentative="1">
      <w:start w:val="1"/>
      <w:numFmt w:val="decimal"/>
      <w:lvlText w:val="%4."/>
      <w:lvlJc w:val="left"/>
      <w:pPr>
        <w:ind w:left="2594" w:hanging="360"/>
      </w:pPr>
    </w:lvl>
    <w:lvl w:ilvl="4" w:tplc="04090019" w:tentative="1">
      <w:start w:val="1"/>
      <w:numFmt w:val="lowerLetter"/>
      <w:lvlText w:val="%5."/>
      <w:lvlJc w:val="left"/>
      <w:pPr>
        <w:ind w:left="3314" w:hanging="360"/>
      </w:pPr>
    </w:lvl>
    <w:lvl w:ilvl="5" w:tplc="0409001B" w:tentative="1">
      <w:start w:val="1"/>
      <w:numFmt w:val="lowerRoman"/>
      <w:lvlText w:val="%6."/>
      <w:lvlJc w:val="right"/>
      <w:pPr>
        <w:ind w:left="4034" w:hanging="180"/>
      </w:pPr>
    </w:lvl>
    <w:lvl w:ilvl="6" w:tplc="0409000F" w:tentative="1">
      <w:start w:val="1"/>
      <w:numFmt w:val="decimal"/>
      <w:lvlText w:val="%7."/>
      <w:lvlJc w:val="left"/>
      <w:pPr>
        <w:ind w:left="4754" w:hanging="360"/>
      </w:pPr>
    </w:lvl>
    <w:lvl w:ilvl="7" w:tplc="04090019" w:tentative="1">
      <w:start w:val="1"/>
      <w:numFmt w:val="lowerLetter"/>
      <w:lvlText w:val="%8."/>
      <w:lvlJc w:val="left"/>
      <w:pPr>
        <w:ind w:left="5474" w:hanging="360"/>
      </w:pPr>
    </w:lvl>
    <w:lvl w:ilvl="8" w:tplc="0409001B" w:tentative="1">
      <w:start w:val="1"/>
      <w:numFmt w:val="lowerRoman"/>
      <w:lvlText w:val="%9."/>
      <w:lvlJc w:val="right"/>
      <w:pPr>
        <w:ind w:left="6194" w:hanging="180"/>
      </w:pPr>
    </w:lvl>
  </w:abstractNum>
  <w:abstractNum w:abstractNumId="28" w15:restartNumberingAfterBreak="0">
    <w:nsid w:val="2CD409BA"/>
    <w:multiLevelType w:val="hybridMultilevel"/>
    <w:tmpl w:val="4B961918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07413F8"/>
    <w:multiLevelType w:val="hybridMultilevel"/>
    <w:tmpl w:val="7332D6D6"/>
    <w:lvl w:ilvl="0" w:tplc="8514C84C">
      <w:start w:val="1"/>
      <w:numFmt w:val="decimal"/>
      <w:lvlText w:val="%1."/>
      <w:lvlJc w:val="left"/>
      <w:pPr>
        <w:ind w:left="360" w:hanging="360"/>
      </w:pPr>
      <w:rPr>
        <w:strike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31E26220"/>
    <w:multiLevelType w:val="hybridMultilevel"/>
    <w:tmpl w:val="635E9626"/>
    <w:lvl w:ilvl="0" w:tplc="AE4E8B82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20C2BBF"/>
    <w:multiLevelType w:val="hybridMultilevel"/>
    <w:tmpl w:val="B2AC1C3C"/>
    <w:lvl w:ilvl="0" w:tplc="790643D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33062712"/>
    <w:multiLevelType w:val="hybridMultilevel"/>
    <w:tmpl w:val="3EF0E57C"/>
    <w:lvl w:ilvl="0" w:tplc="50AE97F0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3906845"/>
    <w:multiLevelType w:val="hybridMultilevel"/>
    <w:tmpl w:val="D98C5246"/>
    <w:lvl w:ilvl="0" w:tplc="CD46ACC6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4" w15:restartNumberingAfterBreak="0">
    <w:nsid w:val="3392261E"/>
    <w:multiLevelType w:val="hybridMultilevel"/>
    <w:tmpl w:val="46B2A68E"/>
    <w:lvl w:ilvl="0" w:tplc="37F4F36E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181EBB56">
      <w:start w:val="1"/>
      <w:numFmt w:val="decimal"/>
      <w:lvlText w:val="%4."/>
      <w:lvlJc w:val="left"/>
      <w:pPr>
        <w:tabs>
          <w:tab w:val="num" w:pos="270"/>
        </w:tabs>
        <w:ind w:left="27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5" w15:restartNumberingAfterBreak="0">
    <w:nsid w:val="34B71CC7"/>
    <w:multiLevelType w:val="hybridMultilevel"/>
    <w:tmpl w:val="BF1ABE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color w:val="000000"/>
        <w:sz w:val="22"/>
        <w:u w:val="none"/>
      </w:rPr>
    </w:lvl>
    <w:lvl w:ilvl="1" w:tplc="157EE79A">
      <w:start w:val="1"/>
      <w:numFmt w:val="lowerLetter"/>
      <w:lvlText w:val="%2)"/>
      <w:lvlJc w:val="left"/>
      <w:pPr>
        <w:ind w:left="1080" w:hanging="360"/>
      </w:pPr>
      <w:rPr>
        <w:rFonts w:hint="default"/>
        <w:u w:val="single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596099C"/>
    <w:multiLevelType w:val="hybridMultilevel"/>
    <w:tmpl w:val="47F6FEB0"/>
    <w:lvl w:ilvl="0" w:tplc="420884AA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7" w15:restartNumberingAfterBreak="0">
    <w:nsid w:val="371D1238"/>
    <w:multiLevelType w:val="hybridMultilevel"/>
    <w:tmpl w:val="4F9C9C54"/>
    <w:lvl w:ilvl="0" w:tplc="D17C367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49B077E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8" w15:restartNumberingAfterBreak="0">
    <w:nsid w:val="398E3C95"/>
    <w:multiLevelType w:val="hybridMultilevel"/>
    <w:tmpl w:val="10D6310A"/>
    <w:lvl w:ilvl="0" w:tplc="DA80E76C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3DF3474B"/>
    <w:multiLevelType w:val="hybridMultilevel"/>
    <w:tmpl w:val="93049B96"/>
    <w:lvl w:ilvl="0" w:tplc="61BE526C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3F4B6422"/>
    <w:multiLevelType w:val="hybridMultilevel"/>
    <w:tmpl w:val="B6905EC0"/>
    <w:lvl w:ilvl="0" w:tplc="88B4D2CA">
      <w:start w:val="1"/>
      <w:numFmt w:val="decimal"/>
      <w:lvlText w:val="%1."/>
      <w:lvlJc w:val="left"/>
      <w:pPr>
        <w:ind w:left="189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29DE8212">
      <w:start w:val="1"/>
      <w:numFmt w:val="lowerLetter"/>
      <w:lvlText w:val="%2)"/>
      <w:lvlJc w:val="left"/>
      <w:pPr>
        <w:ind w:left="2610" w:hanging="360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1" w15:restartNumberingAfterBreak="0">
    <w:nsid w:val="49A33AD2"/>
    <w:multiLevelType w:val="hybridMultilevel"/>
    <w:tmpl w:val="E258FE70"/>
    <w:lvl w:ilvl="0" w:tplc="9122688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49B077E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2" w15:restartNumberingAfterBreak="0">
    <w:nsid w:val="4AF30FF8"/>
    <w:multiLevelType w:val="hybridMultilevel"/>
    <w:tmpl w:val="B73060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B1E01A9"/>
    <w:multiLevelType w:val="hybridMultilevel"/>
    <w:tmpl w:val="ADFAD8E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4" w15:restartNumberingAfterBreak="0">
    <w:nsid w:val="4D905398"/>
    <w:multiLevelType w:val="hybridMultilevel"/>
    <w:tmpl w:val="90CC72EA"/>
    <w:lvl w:ilvl="0" w:tplc="31503736">
      <w:start w:val="1"/>
      <w:numFmt w:val="decimal"/>
      <w:lvlText w:val="%1."/>
      <w:lvlJc w:val="left"/>
      <w:pPr>
        <w:ind w:left="198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45" w15:restartNumberingAfterBreak="0">
    <w:nsid w:val="50685D30"/>
    <w:multiLevelType w:val="hybridMultilevel"/>
    <w:tmpl w:val="5EB6F93E"/>
    <w:lvl w:ilvl="0" w:tplc="B374E228">
      <w:start w:val="2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13774C3"/>
    <w:multiLevelType w:val="hybridMultilevel"/>
    <w:tmpl w:val="B5BC5A0C"/>
    <w:lvl w:ilvl="0" w:tplc="F0544D76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7" w15:restartNumberingAfterBreak="0">
    <w:nsid w:val="529155F4"/>
    <w:multiLevelType w:val="hybridMultilevel"/>
    <w:tmpl w:val="02C48066"/>
    <w:lvl w:ilvl="0" w:tplc="71A2F40C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49B077E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8" w15:restartNumberingAfterBreak="0">
    <w:nsid w:val="53093DF2"/>
    <w:multiLevelType w:val="hybridMultilevel"/>
    <w:tmpl w:val="395621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3D66FD4"/>
    <w:multiLevelType w:val="hybridMultilevel"/>
    <w:tmpl w:val="16E6DA44"/>
    <w:lvl w:ilvl="0" w:tplc="F7A65CBC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6A24931"/>
    <w:multiLevelType w:val="hybridMultilevel"/>
    <w:tmpl w:val="408E14A8"/>
    <w:lvl w:ilvl="0" w:tplc="C0CE354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49B077E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1" w15:restartNumberingAfterBreak="0">
    <w:nsid w:val="59014A78"/>
    <w:multiLevelType w:val="hybridMultilevel"/>
    <w:tmpl w:val="0D48FEBC"/>
    <w:lvl w:ilvl="0" w:tplc="28A47DEA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49B077E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2" w15:restartNumberingAfterBreak="0">
    <w:nsid w:val="5AF23466"/>
    <w:multiLevelType w:val="hybridMultilevel"/>
    <w:tmpl w:val="E490F1C8"/>
    <w:lvl w:ilvl="0" w:tplc="1C427D62">
      <w:start w:val="1"/>
      <w:numFmt w:val="lowerLetter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C404A35"/>
    <w:multiLevelType w:val="hybridMultilevel"/>
    <w:tmpl w:val="42225EE4"/>
    <w:lvl w:ilvl="0" w:tplc="04090017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4" w15:restartNumberingAfterBreak="0">
    <w:nsid w:val="5D11280F"/>
    <w:multiLevelType w:val="hybridMultilevel"/>
    <w:tmpl w:val="6868D538"/>
    <w:lvl w:ilvl="0" w:tplc="B7862E70">
      <w:start w:val="1"/>
      <w:numFmt w:val="decimal"/>
      <w:lvlText w:val="%1."/>
      <w:lvlJc w:val="left"/>
      <w:pPr>
        <w:ind w:left="794" w:hanging="360"/>
      </w:pPr>
      <w:rPr>
        <w:strike/>
      </w:rPr>
    </w:lvl>
    <w:lvl w:ilvl="1" w:tplc="4BDC8E02">
      <w:start w:val="1"/>
      <w:numFmt w:val="lowerLetter"/>
      <w:lvlText w:val="%2)"/>
      <w:lvlJc w:val="left"/>
      <w:pPr>
        <w:ind w:left="1514" w:hanging="360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2234" w:hanging="180"/>
      </w:pPr>
    </w:lvl>
    <w:lvl w:ilvl="3" w:tplc="0409000F" w:tentative="1">
      <w:start w:val="1"/>
      <w:numFmt w:val="decimal"/>
      <w:lvlText w:val="%4."/>
      <w:lvlJc w:val="left"/>
      <w:pPr>
        <w:ind w:left="2954" w:hanging="360"/>
      </w:pPr>
    </w:lvl>
    <w:lvl w:ilvl="4" w:tplc="04090019" w:tentative="1">
      <w:start w:val="1"/>
      <w:numFmt w:val="lowerLetter"/>
      <w:lvlText w:val="%5."/>
      <w:lvlJc w:val="left"/>
      <w:pPr>
        <w:ind w:left="3674" w:hanging="360"/>
      </w:pPr>
    </w:lvl>
    <w:lvl w:ilvl="5" w:tplc="0409001B" w:tentative="1">
      <w:start w:val="1"/>
      <w:numFmt w:val="lowerRoman"/>
      <w:lvlText w:val="%6."/>
      <w:lvlJc w:val="right"/>
      <w:pPr>
        <w:ind w:left="4394" w:hanging="180"/>
      </w:pPr>
    </w:lvl>
    <w:lvl w:ilvl="6" w:tplc="0409000F" w:tentative="1">
      <w:start w:val="1"/>
      <w:numFmt w:val="decimal"/>
      <w:lvlText w:val="%7."/>
      <w:lvlJc w:val="left"/>
      <w:pPr>
        <w:ind w:left="5114" w:hanging="360"/>
      </w:pPr>
    </w:lvl>
    <w:lvl w:ilvl="7" w:tplc="04090019" w:tentative="1">
      <w:start w:val="1"/>
      <w:numFmt w:val="lowerLetter"/>
      <w:lvlText w:val="%8."/>
      <w:lvlJc w:val="left"/>
      <w:pPr>
        <w:ind w:left="5834" w:hanging="360"/>
      </w:pPr>
    </w:lvl>
    <w:lvl w:ilvl="8" w:tplc="0409001B" w:tentative="1">
      <w:start w:val="1"/>
      <w:numFmt w:val="lowerRoman"/>
      <w:lvlText w:val="%9."/>
      <w:lvlJc w:val="right"/>
      <w:pPr>
        <w:ind w:left="6554" w:hanging="180"/>
      </w:pPr>
    </w:lvl>
  </w:abstractNum>
  <w:abstractNum w:abstractNumId="55" w15:restartNumberingAfterBreak="0">
    <w:nsid w:val="60AC74D8"/>
    <w:multiLevelType w:val="hybridMultilevel"/>
    <w:tmpl w:val="C9D0CC80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6" w15:restartNumberingAfterBreak="0">
    <w:nsid w:val="62AA66F0"/>
    <w:multiLevelType w:val="hybridMultilevel"/>
    <w:tmpl w:val="FFEEEB00"/>
    <w:lvl w:ilvl="0" w:tplc="F31E7E06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0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7" w15:restartNumberingAfterBreak="0">
    <w:nsid w:val="63197F0E"/>
    <w:multiLevelType w:val="hybridMultilevel"/>
    <w:tmpl w:val="736ECF34"/>
    <w:lvl w:ilvl="0" w:tplc="A2E23822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8" w15:restartNumberingAfterBreak="0">
    <w:nsid w:val="65BC1D30"/>
    <w:multiLevelType w:val="hybridMultilevel"/>
    <w:tmpl w:val="240A1E9A"/>
    <w:lvl w:ilvl="0" w:tplc="790643D8">
      <w:start w:val="1"/>
      <w:numFmt w:val="decimal"/>
      <w:lvlText w:val="%1."/>
      <w:lvlJc w:val="left"/>
      <w:pPr>
        <w:ind w:left="2880" w:hanging="360"/>
      </w:pPr>
      <w:rPr>
        <w:strike/>
      </w:rPr>
    </w:lvl>
    <w:lvl w:ilvl="1" w:tplc="0409000F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9" w15:restartNumberingAfterBreak="0">
    <w:nsid w:val="67B733F0"/>
    <w:multiLevelType w:val="hybridMultilevel"/>
    <w:tmpl w:val="6E38B3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0" w15:restartNumberingAfterBreak="0">
    <w:nsid w:val="6960522A"/>
    <w:multiLevelType w:val="hybridMultilevel"/>
    <w:tmpl w:val="D6B46AD6"/>
    <w:lvl w:ilvl="0" w:tplc="3128350C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1" w15:restartNumberingAfterBreak="0">
    <w:nsid w:val="6AC31B06"/>
    <w:multiLevelType w:val="hybridMultilevel"/>
    <w:tmpl w:val="41002A04"/>
    <w:lvl w:ilvl="0" w:tplc="28B2B8F6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181EBB56">
      <w:start w:val="1"/>
      <w:numFmt w:val="decimal"/>
      <w:lvlText w:val="%4."/>
      <w:lvlJc w:val="left"/>
      <w:pPr>
        <w:tabs>
          <w:tab w:val="num" w:pos="270"/>
        </w:tabs>
        <w:ind w:left="27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62" w15:restartNumberingAfterBreak="0">
    <w:nsid w:val="6B3D3F3C"/>
    <w:multiLevelType w:val="hybridMultilevel"/>
    <w:tmpl w:val="357AF1F6"/>
    <w:lvl w:ilvl="0" w:tplc="7636764E">
      <w:start w:val="1"/>
      <w:numFmt w:val="decimal"/>
      <w:lvlText w:val="%1."/>
      <w:lvlJc w:val="left"/>
      <w:pPr>
        <w:ind w:left="1800" w:hanging="360"/>
      </w:pPr>
      <w:rPr>
        <w:strike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3" w15:restartNumberingAfterBreak="0">
    <w:nsid w:val="6C2D369E"/>
    <w:multiLevelType w:val="hybridMultilevel"/>
    <w:tmpl w:val="42123412"/>
    <w:lvl w:ilvl="0" w:tplc="018CDA8E">
      <w:start w:val="1"/>
      <w:numFmt w:val="lowerLetter"/>
      <w:lvlText w:val="%1)"/>
      <w:lvlJc w:val="left"/>
      <w:pPr>
        <w:ind w:left="434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154" w:hanging="360"/>
      </w:pPr>
    </w:lvl>
    <w:lvl w:ilvl="2" w:tplc="0409001B" w:tentative="1">
      <w:start w:val="1"/>
      <w:numFmt w:val="lowerRoman"/>
      <w:lvlText w:val="%3."/>
      <w:lvlJc w:val="right"/>
      <w:pPr>
        <w:ind w:left="1874" w:hanging="180"/>
      </w:pPr>
    </w:lvl>
    <w:lvl w:ilvl="3" w:tplc="0409000F" w:tentative="1">
      <w:start w:val="1"/>
      <w:numFmt w:val="decimal"/>
      <w:lvlText w:val="%4."/>
      <w:lvlJc w:val="left"/>
      <w:pPr>
        <w:ind w:left="2594" w:hanging="360"/>
      </w:pPr>
    </w:lvl>
    <w:lvl w:ilvl="4" w:tplc="04090019" w:tentative="1">
      <w:start w:val="1"/>
      <w:numFmt w:val="lowerLetter"/>
      <w:lvlText w:val="%5."/>
      <w:lvlJc w:val="left"/>
      <w:pPr>
        <w:ind w:left="3314" w:hanging="360"/>
      </w:pPr>
    </w:lvl>
    <w:lvl w:ilvl="5" w:tplc="0409001B" w:tentative="1">
      <w:start w:val="1"/>
      <w:numFmt w:val="lowerRoman"/>
      <w:lvlText w:val="%6."/>
      <w:lvlJc w:val="right"/>
      <w:pPr>
        <w:ind w:left="4034" w:hanging="180"/>
      </w:pPr>
    </w:lvl>
    <w:lvl w:ilvl="6" w:tplc="0409000F" w:tentative="1">
      <w:start w:val="1"/>
      <w:numFmt w:val="decimal"/>
      <w:lvlText w:val="%7."/>
      <w:lvlJc w:val="left"/>
      <w:pPr>
        <w:ind w:left="4754" w:hanging="360"/>
      </w:pPr>
    </w:lvl>
    <w:lvl w:ilvl="7" w:tplc="04090019" w:tentative="1">
      <w:start w:val="1"/>
      <w:numFmt w:val="lowerLetter"/>
      <w:lvlText w:val="%8."/>
      <w:lvlJc w:val="left"/>
      <w:pPr>
        <w:ind w:left="5474" w:hanging="360"/>
      </w:pPr>
    </w:lvl>
    <w:lvl w:ilvl="8" w:tplc="0409001B" w:tentative="1">
      <w:start w:val="1"/>
      <w:numFmt w:val="lowerRoman"/>
      <w:lvlText w:val="%9."/>
      <w:lvlJc w:val="right"/>
      <w:pPr>
        <w:ind w:left="6194" w:hanging="180"/>
      </w:pPr>
    </w:lvl>
  </w:abstractNum>
  <w:abstractNum w:abstractNumId="64" w15:restartNumberingAfterBreak="0">
    <w:nsid w:val="6CCB78B3"/>
    <w:multiLevelType w:val="hybridMultilevel"/>
    <w:tmpl w:val="781C50D2"/>
    <w:lvl w:ilvl="0" w:tplc="31503736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5" w15:restartNumberingAfterBreak="0">
    <w:nsid w:val="6D290534"/>
    <w:multiLevelType w:val="hybridMultilevel"/>
    <w:tmpl w:val="E3FE2ED4"/>
    <w:lvl w:ilvl="0" w:tplc="31503736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00B1F22"/>
    <w:multiLevelType w:val="hybridMultilevel"/>
    <w:tmpl w:val="42225EE4"/>
    <w:lvl w:ilvl="0" w:tplc="04090017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7" w15:restartNumberingAfterBreak="0">
    <w:nsid w:val="74F2323E"/>
    <w:multiLevelType w:val="hybridMultilevel"/>
    <w:tmpl w:val="01289956"/>
    <w:lvl w:ilvl="0" w:tplc="AC80146C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0F817D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7AA0716"/>
    <w:multiLevelType w:val="hybridMultilevel"/>
    <w:tmpl w:val="23A493C8"/>
    <w:lvl w:ilvl="0" w:tplc="790643D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88732B0"/>
    <w:multiLevelType w:val="hybridMultilevel"/>
    <w:tmpl w:val="F2C64C0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E640E86A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0" w15:restartNumberingAfterBreak="0">
    <w:nsid w:val="7A403189"/>
    <w:multiLevelType w:val="hybridMultilevel"/>
    <w:tmpl w:val="1D966ED2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1" w15:restartNumberingAfterBreak="0">
    <w:nsid w:val="7B8E3CED"/>
    <w:multiLevelType w:val="hybridMultilevel"/>
    <w:tmpl w:val="B7001B20"/>
    <w:lvl w:ilvl="0" w:tplc="17940E62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3C46CAB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2" w15:restartNumberingAfterBreak="0">
    <w:nsid w:val="7C651424"/>
    <w:multiLevelType w:val="hybridMultilevel"/>
    <w:tmpl w:val="EF9A7B8A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F9EEC028">
      <w:start w:val="1"/>
      <w:numFmt w:val="decimal"/>
      <w:pStyle w:val="List1"/>
      <w:lvlText w:val="%2."/>
      <w:lvlJc w:val="left"/>
      <w:pPr>
        <w:ind w:left="1980" w:hanging="360"/>
      </w:pPr>
      <w:rPr>
        <w:rFonts w:hint="default"/>
        <w:strike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16"/>
  </w:num>
  <w:num w:numId="2">
    <w:abstractNumId w:val="0"/>
  </w:num>
  <w:num w:numId="3">
    <w:abstractNumId w:val="72"/>
  </w:num>
  <w:num w:numId="4">
    <w:abstractNumId w:val="39"/>
  </w:num>
  <w:num w:numId="5">
    <w:abstractNumId w:val="11"/>
  </w:num>
  <w:num w:numId="6">
    <w:abstractNumId w:val="34"/>
  </w:num>
  <w:num w:numId="7">
    <w:abstractNumId w:val="59"/>
  </w:num>
  <w:num w:numId="8">
    <w:abstractNumId w:val="44"/>
  </w:num>
  <w:num w:numId="9">
    <w:abstractNumId w:val="19"/>
  </w:num>
  <w:num w:numId="10">
    <w:abstractNumId w:val="14"/>
  </w:num>
  <w:num w:numId="11">
    <w:abstractNumId w:val="5"/>
  </w:num>
  <w:num w:numId="12">
    <w:abstractNumId w:val="12"/>
  </w:num>
  <w:num w:numId="13">
    <w:abstractNumId w:val="2"/>
  </w:num>
  <w:num w:numId="14">
    <w:abstractNumId w:val="62"/>
  </w:num>
  <w:num w:numId="15">
    <w:abstractNumId w:val="9"/>
  </w:num>
  <w:num w:numId="16">
    <w:abstractNumId w:val="25"/>
  </w:num>
  <w:num w:numId="17">
    <w:abstractNumId w:val="33"/>
  </w:num>
  <w:num w:numId="18">
    <w:abstractNumId w:val="18"/>
  </w:num>
  <w:num w:numId="19">
    <w:abstractNumId w:val="26"/>
  </w:num>
  <w:num w:numId="20">
    <w:abstractNumId w:val="53"/>
  </w:num>
  <w:num w:numId="21">
    <w:abstractNumId w:val="30"/>
  </w:num>
  <w:num w:numId="22">
    <w:abstractNumId w:val="70"/>
  </w:num>
  <w:num w:numId="23">
    <w:abstractNumId w:val="55"/>
  </w:num>
  <w:num w:numId="24">
    <w:abstractNumId w:val="24"/>
  </w:num>
  <w:num w:numId="25">
    <w:abstractNumId w:val="15"/>
  </w:num>
  <w:num w:numId="26">
    <w:abstractNumId w:val="16"/>
    <w:lvlOverride w:ilvl="0">
      <w:startOverride w:val="1"/>
    </w:lvlOverride>
  </w:num>
  <w:num w:numId="27">
    <w:abstractNumId w:val="10"/>
  </w:num>
  <w:num w:numId="28">
    <w:abstractNumId w:val="13"/>
  </w:num>
  <w:num w:numId="29">
    <w:abstractNumId w:val="23"/>
  </w:num>
  <w:num w:numId="30">
    <w:abstractNumId w:val="6"/>
  </w:num>
  <w:num w:numId="31">
    <w:abstractNumId w:val="52"/>
  </w:num>
  <w:num w:numId="32">
    <w:abstractNumId w:val="28"/>
  </w:num>
  <w:num w:numId="33">
    <w:abstractNumId w:val="1"/>
  </w:num>
  <w:num w:numId="34">
    <w:abstractNumId w:val="36"/>
  </w:num>
  <w:num w:numId="35">
    <w:abstractNumId w:val="65"/>
  </w:num>
  <w:num w:numId="36">
    <w:abstractNumId w:val="8"/>
  </w:num>
  <w:num w:numId="37">
    <w:abstractNumId w:val="45"/>
  </w:num>
  <w:num w:numId="38">
    <w:abstractNumId w:val="66"/>
  </w:num>
  <w:num w:numId="39">
    <w:abstractNumId w:val="43"/>
  </w:num>
  <w:num w:numId="40">
    <w:abstractNumId w:val="61"/>
  </w:num>
  <w:num w:numId="41">
    <w:abstractNumId w:val="64"/>
  </w:num>
  <w:num w:numId="42">
    <w:abstractNumId w:val="17"/>
  </w:num>
  <w:num w:numId="43">
    <w:abstractNumId w:val="42"/>
  </w:num>
  <w:num w:numId="44">
    <w:abstractNumId w:val="21"/>
  </w:num>
  <w:num w:numId="45">
    <w:abstractNumId w:val="54"/>
  </w:num>
  <w:num w:numId="46">
    <w:abstractNumId w:val="71"/>
  </w:num>
  <w:num w:numId="47">
    <w:abstractNumId w:val="31"/>
  </w:num>
  <w:num w:numId="48">
    <w:abstractNumId w:val="29"/>
  </w:num>
  <w:num w:numId="49">
    <w:abstractNumId w:val="68"/>
  </w:num>
  <w:num w:numId="50">
    <w:abstractNumId w:val="47"/>
  </w:num>
  <w:num w:numId="51">
    <w:abstractNumId w:val="38"/>
  </w:num>
  <w:num w:numId="52">
    <w:abstractNumId w:val="4"/>
  </w:num>
  <w:num w:numId="53">
    <w:abstractNumId w:val="63"/>
  </w:num>
  <w:num w:numId="54">
    <w:abstractNumId w:val="32"/>
  </w:num>
  <w:num w:numId="55">
    <w:abstractNumId w:val="46"/>
  </w:num>
  <w:num w:numId="56">
    <w:abstractNumId w:val="58"/>
  </w:num>
  <w:num w:numId="57">
    <w:abstractNumId w:val="50"/>
  </w:num>
  <w:num w:numId="58">
    <w:abstractNumId w:val="69"/>
  </w:num>
  <w:num w:numId="59">
    <w:abstractNumId w:val="40"/>
  </w:num>
  <w:num w:numId="60">
    <w:abstractNumId w:val="35"/>
  </w:num>
  <w:num w:numId="61">
    <w:abstractNumId w:val="37"/>
  </w:num>
  <w:num w:numId="62">
    <w:abstractNumId w:val="48"/>
  </w:num>
  <w:num w:numId="63">
    <w:abstractNumId w:val="56"/>
  </w:num>
  <w:num w:numId="64">
    <w:abstractNumId w:val="67"/>
  </w:num>
  <w:num w:numId="65">
    <w:abstractNumId w:val="22"/>
  </w:num>
  <w:num w:numId="66">
    <w:abstractNumId w:val="3"/>
  </w:num>
  <w:num w:numId="67">
    <w:abstractNumId w:val="49"/>
  </w:num>
  <w:num w:numId="68">
    <w:abstractNumId w:val="51"/>
  </w:num>
  <w:num w:numId="69">
    <w:abstractNumId w:val="41"/>
  </w:num>
  <w:num w:numId="70">
    <w:abstractNumId w:val="20"/>
  </w:num>
  <w:num w:numId="71">
    <w:abstractNumId w:val="27"/>
  </w:num>
  <w:num w:numId="72">
    <w:abstractNumId w:val="60"/>
  </w:num>
  <w:num w:numId="73">
    <w:abstractNumId w:val="7"/>
  </w:num>
  <w:num w:numId="74">
    <w:abstractNumId w:val="57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tDAxszAzNjG0MDdS0lEKTi0uzszPAykwrgUAaQL93iwAAAA="/>
  </w:docVars>
  <w:rsids>
    <w:rsidRoot w:val="00B438C2"/>
    <w:rsid w:val="00010A75"/>
    <w:rsid w:val="00013C15"/>
    <w:rsid w:val="000149C2"/>
    <w:rsid w:val="00021DBB"/>
    <w:rsid w:val="00022BEB"/>
    <w:rsid w:val="000409EC"/>
    <w:rsid w:val="000430C8"/>
    <w:rsid w:val="00045A71"/>
    <w:rsid w:val="00065F7F"/>
    <w:rsid w:val="00074DD8"/>
    <w:rsid w:val="00075E99"/>
    <w:rsid w:val="00076C45"/>
    <w:rsid w:val="00087D1A"/>
    <w:rsid w:val="00092D09"/>
    <w:rsid w:val="000A021F"/>
    <w:rsid w:val="000B48BD"/>
    <w:rsid w:val="00103414"/>
    <w:rsid w:val="00106240"/>
    <w:rsid w:val="00120957"/>
    <w:rsid w:val="00123EF7"/>
    <w:rsid w:val="00135931"/>
    <w:rsid w:val="00150750"/>
    <w:rsid w:val="00160666"/>
    <w:rsid w:val="00166220"/>
    <w:rsid w:val="00166678"/>
    <w:rsid w:val="00173D07"/>
    <w:rsid w:val="00182091"/>
    <w:rsid w:val="001A6C40"/>
    <w:rsid w:val="001A75BB"/>
    <w:rsid w:val="001C5E6F"/>
    <w:rsid w:val="001D2362"/>
    <w:rsid w:val="001E3A4F"/>
    <w:rsid w:val="001E5B70"/>
    <w:rsid w:val="001F0659"/>
    <w:rsid w:val="001F1BBE"/>
    <w:rsid w:val="001F7243"/>
    <w:rsid w:val="001F72A7"/>
    <w:rsid w:val="00207B12"/>
    <w:rsid w:val="00210959"/>
    <w:rsid w:val="0021220A"/>
    <w:rsid w:val="00215A0F"/>
    <w:rsid w:val="00215DE7"/>
    <w:rsid w:val="002272C3"/>
    <w:rsid w:val="00236A3B"/>
    <w:rsid w:val="00247403"/>
    <w:rsid w:val="00251622"/>
    <w:rsid w:val="00266C13"/>
    <w:rsid w:val="00267CC5"/>
    <w:rsid w:val="00267E6D"/>
    <w:rsid w:val="0027144D"/>
    <w:rsid w:val="002750E5"/>
    <w:rsid w:val="00276610"/>
    <w:rsid w:val="00284AB4"/>
    <w:rsid w:val="00293246"/>
    <w:rsid w:val="002A639D"/>
    <w:rsid w:val="002B1CAA"/>
    <w:rsid w:val="002B1F60"/>
    <w:rsid w:val="002B377A"/>
    <w:rsid w:val="002C4C2D"/>
    <w:rsid w:val="002C6AC9"/>
    <w:rsid w:val="002D2C2A"/>
    <w:rsid w:val="002E4FBA"/>
    <w:rsid w:val="002E6E2C"/>
    <w:rsid w:val="002E73A0"/>
    <w:rsid w:val="002F0437"/>
    <w:rsid w:val="002F76A4"/>
    <w:rsid w:val="002F771E"/>
    <w:rsid w:val="00305247"/>
    <w:rsid w:val="00317160"/>
    <w:rsid w:val="00327D17"/>
    <w:rsid w:val="003345D3"/>
    <w:rsid w:val="003372C5"/>
    <w:rsid w:val="00341409"/>
    <w:rsid w:val="00346327"/>
    <w:rsid w:val="00353610"/>
    <w:rsid w:val="00354EB6"/>
    <w:rsid w:val="00361A6B"/>
    <w:rsid w:val="0036447D"/>
    <w:rsid w:val="00377B8D"/>
    <w:rsid w:val="003A50A7"/>
    <w:rsid w:val="003B18E4"/>
    <w:rsid w:val="003B3698"/>
    <w:rsid w:val="003C48A7"/>
    <w:rsid w:val="003C595E"/>
    <w:rsid w:val="003F5048"/>
    <w:rsid w:val="003F692A"/>
    <w:rsid w:val="00406A4F"/>
    <w:rsid w:val="00407399"/>
    <w:rsid w:val="00417182"/>
    <w:rsid w:val="0042254D"/>
    <w:rsid w:val="00426200"/>
    <w:rsid w:val="00430172"/>
    <w:rsid w:val="00431AEF"/>
    <w:rsid w:val="0043389D"/>
    <w:rsid w:val="00433D01"/>
    <w:rsid w:val="0043450E"/>
    <w:rsid w:val="0043687C"/>
    <w:rsid w:val="004457BE"/>
    <w:rsid w:val="0044664E"/>
    <w:rsid w:val="00446C06"/>
    <w:rsid w:val="004477AD"/>
    <w:rsid w:val="00447816"/>
    <w:rsid w:val="00447EAB"/>
    <w:rsid w:val="00454297"/>
    <w:rsid w:val="00461D15"/>
    <w:rsid w:val="00473C6A"/>
    <w:rsid w:val="00491E60"/>
    <w:rsid w:val="004968B1"/>
    <w:rsid w:val="004A545A"/>
    <w:rsid w:val="004A652D"/>
    <w:rsid w:val="004B3A0D"/>
    <w:rsid w:val="004B5AB2"/>
    <w:rsid w:val="004E1011"/>
    <w:rsid w:val="004E4076"/>
    <w:rsid w:val="004F0D2F"/>
    <w:rsid w:val="004F5114"/>
    <w:rsid w:val="004F7465"/>
    <w:rsid w:val="005162A6"/>
    <w:rsid w:val="00533A1E"/>
    <w:rsid w:val="00534DE3"/>
    <w:rsid w:val="00537A4E"/>
    <w:rsid w:val="00537A52"/>
    <w:rsid w:val="00566F02"/>
    <w:rsid w:val="00570FC9"/>
    <w:rsid w:val="00571E4F"/>
    <w:rsid w:val="00586C6E"/>
    <w:rsid w:val="005B16B2"/>
    <w:rsid w:val="005B2599"/>
    <w:rsid w:val="005B3B32"/>
    <w:rsid w:val="005B7326"/>
    <w:rsid w:val="005C07FF"/>
    <w:rsid w:val="005C0BB8"/>
    <w:rsid w:val="005D469C"/>
    <w:rsid w:val="005E5416"/>
    <w:rsid w:val="005F3966"/>
    <w:rsid w:val="005F3EEB"/>
    <w:rsid w:val="005F68D3"/>
    <w:rsid w:val="006012C9"/>
    <w:rsid w:val="0060146E"/>
    <w:rsid w:val="0060292A"/>
    <w:rsid w:val="0061351D"/>
    <w:rsid w:val="00631878"/>
    <w:rsid w:val="00631C87"/>
    <w:rsid w:val="00634DDF"/>
    <w:rsid w:val="00656861"/>
    <w:rsid w:val="006570AC"/>
    <w:rsid w:val="006665B9"/>
    <w:rsid w:val="006706CA"/>
    <w:rsid w:val="00671E1B"/>
    <w:rsid w:val="00676775"/>
    <w:rsid w:val="006814B1"/>
    <w:rsid w:val="006829DA"/>
    <w:rsid w:val="00693B2F"/>
    <w:rsid w:val="00696336"/>
    <w:rsid w:val="006A0A6D"/>
    <w:rsid w:val="006B5ECE"/>
    <w:rsid w:val="006B684C"/>
    <w:rsid w:val="006C0D60"/>
    <w:rsid w:val="006C2A4E"/>
    <w:rsid w:val="006D2259"/>
    <w:rsid w:val="006D246A"/>
    <w:rsid w:val="006D52D6"/>
    <w:rsid w:val="006E215A"/>
    <w:rsid w:val="006E5373"/>
    <w:rsid w:val="006E65D0"/>
    <w:rsid w:val="006F1A68"/>
    <w:rsid w:val="006F2EDB"/>
    <w:rsid w:val="00702E9D"/>
    <w:rsid w:val="00714A94"/>
    <w:rsid w:val="007230E1"/>
    <w:rsid w:val="00730A64"/>
    <w:rsid w:val="00735B1D"/>
    <w:rsid w:val="00741592"/>
    <w:rsid w:val="007415B6"/>
    <w:rsid w:val="00742384"/>
    <w:rsid w:val="007450B9"/>
    <w:rsid w:val="00750B4B"/>
    <w:rsid w:val="00752DAC"/>
    <w:rsid w:val="00752ED0"/>
    <w:rsid w:val="00755254"/>
    <w:rsid w:val="00763CA4"/>
    <w:rsid w:val="00764C19"/>
    <w:rsid w:val="00783EB1"/>
    <w:rsid w:val="00795902"/>
    <w:rsid w:val="00796C00"/>
    <w:rsid w:val="007A7B19"/>
    <w:rsid w:val="007B5C84"/>
    <w:rsid w:val="007C1876"/>
    <w:rsid w:val="007D50F5"/>
    <w:rsid w:val="007D79FB"/>
    <w:rsid w:val="007D7BC8"/>
    <w:rsid w:val="007F0158"/>
    <w:rsid w:val="00803FC5"/>
    <w:rsid w:val="008047BF"/>
    <w:rsid w:val="008058DF"/>
    <w:rsid w:val="00815A0D"/>
    <w:rsid w:val="00817BBD"/>
    <w:rsid w:val="0084168B"/>
    <w:rsid w:val="00844C6B"/>
    <w:rsid w:val="00845B6C"/>
    <w:rsid w:val="00854BCE"/>
    <w:rsid w:val="008649CC"/>
    <w:rsid w:val="008718CE"/>
    <w:rsid w:val="008736BE"/>
    <w:rsid w:val="00891D9E"/>
    <w:rsid w:val="00897D83"/>
    <w:rsid w:val="008A1794"/>
    <w:rsid w:val="008D3927"/>
    <w:rsid w:val="008D673E"/>
    <w:rsid w:val="008E7198"/>
    <w:rsid w:val="008F02BF"/>
    <w:rsid w:val="008F19FE"/>
    <w:rsid w:val="008F2085"/>
    <w:rsid w:val="008F65F6"/>
    <w:rsid w:val="009047BB"/>
    <w:rsid w:val="00906E81"/>
    <w:rsid w:val="009124B9"/>
    <w:rsid w:val="009239BC"/>
    <w:rsid w:val="00931600"/>
    <w:rsid w:val="009419EB"/>
    <w:rsid w:val="00965527"/>
    <w:rsid w:val="00966CE1"/>
    <w:rsid w:val="0097551D"/>
    <w:rsid w:val="009764B4"/>
    <w:rsid w:val="009A1755"/>
    <w:rsid w:val="009A3BE9"/>
    <w:rsid w:val="009B1381"/>
    <w:rsid w:val="009B3FCF"/>
    <w:rsid w:val="009C6E37"/>
    <w:rsid w:val="009D0B98"/>
    <w:rsid w:val="009E41FB"/>
    <w:rsid w:val="009E5731"/>
    <w:rsid w:val="009F2016"/>
    <w:rsid w:val="009F6852"/>
    <w:rsid w:val="009F7233"/>
    <w:rsid w:val="00A0079C"/>
    <w:rsid w:val="00A15481"/>
    <w:rsid w:val="00A16BF8"/>
    <w:rsid w:val="00A207F9"/>
    <w:rsid w:val="00A30FED"/>
    <w:rsid w:val="00A32946"/>
    <w:rsid w:val="00A36E6B"/>
    <w:rsid w:val="00A40982"/>
    <w:rsid w:val="00A42CAF"/>
    <w:rsid w:val="00A4418B"/>
    <w:rsid w:val="00A63D59"/>
    <w:rsid w:val="00A64976"/>
    <w:rsid w:val="00A71E33"/>
    <w:rsid w:val="00A73DF9"/>
    <w:rsid w:val="00A76872"/>
    <w:rsid w:val="00A77D0D"/>
    <w:rsid w:val="00A83B02"/>
    <w:rsid w:val="00AA36B1"/>
    <w:rsid w:val="00AA5920"/>
    <w:rsid w:val="00AB167B"/>
    <w:rsid w:val="00AB6894"/>
    <w:rsid w:val="00AB73C2"/>
    <w:rsid w:val="00AC4007"/>
    <w:rsid w:val="00AC7A00"/>
    <w:rsid w:val="00AE3572"/>
    <w:rsid w:val="00AE6EAB"/>
    <w:rsid w:val="00AE6F0B"/>
    <w:rsid w:val="00AF1C6D"/>
    <w:rsid w:val="00B03DC2"/>
    <w:rsid w:val="00B133CA"/>
    <w:rsid w:val="00B20996"/>
    <w:rsid w:val="00B25FE2"/>
    <w:rsid w:val="00B30C0D"/>
    <w:rsid w:val="00B31A2B"/>
    <w:rsid w:val="00B3684B"/>
    <w:rsid w:val="00B438C2"/>
    <w:rsid w:val="00B43DAD"/>
    <w:rsid w:val="00B44BBD"/>
    <w:rsid w:val="00B470B4"/>
    <w:rsid w:val="00B54B9D"/>
    <w:rsid w:val="00B54D9D"/>
    <w:rsid w:val="00B66BCC"/>
    <w:rsid w:val="00B74F02"/>
    <w:rsid w:val="00B75121"/>
    <w:rsid w:val="00B87F04"/>
    <w:rsid w:val="00BA01BB"/>
    <w:rsid w:val="00BA1D67"/>
    <w:rsid w:val="00BB3B12"/>
    <w:rsid w:val="00BB52BB"/>
    <w:rsid w:val="00BC654A"/>
    <w:rsid w:val="00BD4D15"/>
    <w:rsid w:val="00BE243B"/>
    <w:rsid w:val="00BE4BD0"/>
    <w:rsid w:val="00BE7308"/>
    <w:rsid w:val="00BF00C3"/>
    <w:rsid w:val="00BF0A3A"/>
    <w:rsid w:val="00BF4523"/>
    <w:rsid w:val="00C01957"/>
    <w:rsid w:val="00C16842"/>
    <w:rsid w:val="00C344D2"/>
    <w:rsid w:val="00C34DEF"/>
    <w:rsid w:val="00C3593A"/>
    <w:rsid w:val="00C42B7C"/>
    <w:rsid w:val="00C44461"/>
    <w:rsid w:val="00C45C1F"/>
    <w:rsid w:val="00C507D3"/>
    <w:rsid w:val="00C63841"/>
    <w:rsid w:val="00C809BA"/>
    <w:rsid w:val="00C85E1C"/>
    <w:rsid w:val="00C91540"/>
    <w:rsid w:val="00C93AD7"/>
    <w:rsid w:val="00C95074"/>
    <w:rsid w:val="00C96EE7"/>
    <w:rsid w:val="00C97E04"/>
    <w:rsid w:val="00CA1EBC"/>
    <w:rsid w:val="00CA4784"/>
    <w:rsid w:val="00CB37BE"/>
    <w:rsid w:val="00CC42FC"/>
    <w:rsid w:val="00CC5E86"/>
    <w:rsid w:val="00CD098A"/>
    <w:rsid w:val="00CD1650"/>
    <w:rsid w:val="00CD3298"/>
    <w:rsid w:val="00CD5000"/>
    <w:rsid w:val="00CF1038"/>
    <w:rsid w:val="00CF6329"/>
    <w:rsid w:val="00D12EA8"/>
    <w:rsid w:val="00D163F3"/>
    <w:rsid w:val="00D1711E"/>
    <w:rsid w:val="00D20904"/>
    <w:rsid w:val="00D2328A"/>
    <w:rsid w:val="00D26B52"/>
    <w:rsid w:val="00D37DF4"/>
    <w:rsid w:val="00D451CC"/>
    <w:rsid w:val="00D5081E"/>
    <w:rsid w:val="00D61016"/>
    <w:rsid w:val="00D74E17"/>
    <w:rsid w:val="00D76D88"/>
    <w:rsid w:val="00D962E0"/>
    <w:rsid w:val="00DB204F"/>
    <w:rsid w:val="00DC3158"/>
    <w:rsid w:val="00DD44AA"/>
    <w:rsid w:val="00DF20CD"/>
    <w:rsid w:val="00DF28B8"/>
    <w:rsid w:val="00E02E22"/>
    <w:rsid w:val="00E10C72"/>
    <w:rsid w:val="00E20A83"/>
    <w:rsid w:val="00E25872"/>
    <w:rsid w:val="00E46440"/>
    <w:rsid w:val="00E46C16"/>
    <w:rsid w:val="00E532AF"/>
    <w:rsid w:val="00E55F63"/>
    <w:rsid w:val="00E62A62"/>
    <w:rsid w:val="00E63E22"/>
    <w:rsid w:val="00E63F06"/>
    <w:rsid w:val="00E72C2A"/>
    <w:rsid w:val="00E74A7C"/>
    <w:rsid w:val="00E94B67"/>
    <w:rsid w:val="00EB19E3"/>
    <w:rsid w:val="00EB7B52"/>
    <w:rsid w:val="00EE563A"/>
    <w:rsid w:val="00EE6665"/>
    <w:rsid w:val="00EF4FE5"/>
    <w:rsid w:val="00F0238E"/>
    <w:rsid w:val="00F02B01"/>
    <w:rsid w:val="00F137F1"/>
    <w:rsid w:val="00F13F7D"/>
    <w:rsid w:val="00F16735"/>
    <w:rsid w:val="00F333C0"/>
    <w:rsid w:val="00F34C49"/>
    <w:rsid w:val="00F35793"/>
    <w:rsid w:val="00F37907"/>
    <w:rsid w:val="00F47F46"/>
    <w:rsid w:val="00F50E01"/>
    <w:rsid w:val="00F61273"/>
    <w:rsid w:val="00F658B2"/>
    <w:rsid w:val="00F663F4"/>
    <w:rsid w:val="00F727BF"/>
    <w:rsid w:val="00F74A3E"/>
    <w:rsid w:val="00F74DBC"/>
    <w:rsid w:val="00F9104D"/>
    <w:rsid w:val="00F97BAD"/>
    <w:rsid w:val="00FA70EF"/>
    <w:rsid w:val="00FC4CE8"/>
    <w:rsid w:val="00FD7597"/>
    <w:rsid w:val="00FE626B"/>
    <w:rsid w:val="00FF27FC"/>
    <w:rsid w:val="00FF2F95"/>
    <w:rsid w:val="00FF3250"/>
    <w:rsid w:val="00FF53D5"/>
    <w:rsid w:val="00FF5A4E"/>
    <w:rsid w:val="00FF5DE2"/>
    <w:rsid w:val="00FF5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87B56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link w:val="Heading4Char"/>
    <w:qFormat/>
    <w:pPr>
      <w:keepNext/>
      <w:jc w:val="center"/>
      <w:outlineLvl w:val="3"/>
    </w:pPr>
    <w:rPr>
      <w:b/>
      <w:bCs/>
      <w:sz w:val="16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1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i/>
      <w:iCs/>
      <w:sz w:val="16"/>
    </w:rPr>
  </w:style>
  <w:style w:type="paragraph" w:styleId="Heading7">
    <w:name w:val="heading 7"/>
    <w:basedOn w:val="Normal"/>
    <w:next w:val="Normal"/>
    <w:qFormat/>
    <w:pPr>
      <w:keepNext/>
      <w:ind w:left="180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104D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5481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ind w:left="180"/>
    </w:pPr>
    <w:rPr>
      <w:b/>
      <w:bCs/>
    </w:rPr>
  </w:style>
  <w:style w:type="paragraph" w:styleId="Header">
    <w:name w:val="header"/>
    <w:basedOn w:val="Normal"/>
    <w:link w:val="HeaderChar"/>
    <w:unhideWhenUsed/>
    <w:rsid w:val="005C0BB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C0BB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C0BB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C0BB8"/>
    <w:rPr>
      <w:sz w:val="24"/>
      <w:szCs w:val="24"/>
    </w:rPr>
  </w:style>
  <w:style w:type="table" w:styleId="LightShading">
    <w:name w:val="Light Shading"/>
    <w:basedOn w:val="TableNormal"/>
    <w:uiPriority w:val="60"/>
    <w:rsid w:val="00570FC9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NoSpacing">
    <w:name w:val="No Spacing"/>
    <w:uiPriority w:val="1"/>
    <w:qFormat/>
    <w:rsid w:val="004F0D2F"/>
    <w:rPr>
      <w:rFonts w:ascii="Calibri" w:eastAsia="Calibri" w:hAnsi="Calibri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FF2F95"/>
    <w:pPr>
      <w:spacing w:after="120"/>
    </w:pPr>
    <w:rPr>
      <w:sz w:val="22"/>
    </w:rPr>
  </w:style>
  <w:style w:type="paragraph" w:styleId="ListParagraph">
    <w:name w:val="List Paragraph"/>
    <w:basedOn w:val="Normal"/>
    <w:uiPriority w:val="1"/>
    <w:qFormat/>
    <w:rsid w:val="00FF2F95"/>
    <w:pPr>
      <w:ind w:left="720"/>
      <w:contextualSpacing/>
    </w:pPr>
    <w:rPr>
      <w:sz w:val="22"/>
    </w:rPr>
  </w:style>
  <w:style w:type="paragraph" w:customStyle="1" w:styleId="SOLStatement">
    <w:name w:val="SOL Statement"/>
    <w:basedOn w:val="Normal"/>
    <w:link w:val="SOLStatementChar"/>
    <w:qFormat/>
    <w:rsid w:val="00702E9D"/>
    <w:pPr>
      <w:spacing w:before="100"/>
      <w:ind w:left="907" w:hanging="907"/>
    </w:pPr>
    <w:rPr>
      <w:sz w:val="22"/>
    </w:rPr>
  </w:style>
  <w:style w:type="paragraph" w:customStyle="1" w:styleId="SOLNumberedBullet">
    <w:name w:val="SOL Numbered Bullet"/>
    <w:basedOn w:val="Normal"/>
    <w:qFormat/>
    <w:rsid w:val="00702E9D"/>
    <w:pPr>
      <w:numPr>
        <w:numId w:val="1"/>
      </w:numPr>
    </w:pPr>
    <w:rPr>
      <w:sz w:val="22"/>
    </w:rPr>
  </w:style>
  <w:style w:type="character" w:customStyle="1" w:styleId="SOLStatementChar">
    <w:name w:val="SOL Statement Char"/>
    <w:link w:val="SOLStatement"/>
    <w:rsid w:val="00817BBD"/>
    <w:rPr>
      <w:sz w:val="22"/>
      <w:szCs w:val="24"/>
    </w:rPr>
  </w:style>
  <w:style w:type="character" w:customStyle="1" w:styleId="ParagraphChar">
    <w:name w:val="Paragraph Char"/>
    <w:link w:val="Paragraph"/>
    <w:rsid w:val="00966CE1"/>
    <w:rPr>
      <w:sz w:val="22"/>
      <w:szCs w:val="24"/>
    </w:rPr>
  </w:style>
  <w:style w:type="table" w:styleId="TableGrid">
    <w:name w:val="Table Grid"/>
    <w:basedOn w:val="TableNormal"/>
    <w:uiPriority w:val="59"/>
    <w:rsid w:val="00AA59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5C07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5C07FF"/>
    <w:rPr>
      <w:rFonts w:ascii="Segoe UI" w:hAnsi="Segoe UI" w:cs="Segoe UI"/>
      <w:sz w:val="18"/>
      <w:szCs w:val="18"/>
    </w:rPr>
  </w:style>
  <w:style w:type="character" w:customStyle="1" w:styleId="Heading8Char">
    <w:name w:val="Heading 8 Char"/>
    <w:link w:val="Heading8"/>
    <w:rsid w:val="00F9104D"/>
    <w:rPr>
      <w:rFonts w:ascii="Calibri" w:eastAsia="Times New Roman" w:hAnsi="Calibri" w:cs="Times New Roman"/>
      <w:i/>
      <w:iCs/>
      <w:sz w:val="24"/>
      <w:szCs w:val="24"/>
    </w:rPr>
  </w:style>
  <w:style w:type="numbering" w:customStyle="1" w:styleId="xxx">
    <w:name w:val="xxx"/>
    <w:basedOn w:val="NoList"/>
    <w:rsid w:val="00F9104D"/>
    <w:pPr>
      <w:numPr>
        <w:numId w:val="2"/>
      </w:numPr>
    </w:pPr>
  </w:style>
  <w:style w:type="character" w:customStyle="1" w:styleId="Heading1Char">
    <w:name w:val="Heading 1 Char"/>
    <w:link w:val="Heading1"/>
    <w:rsid w:val="00844C6B"/>
    <w:rPr>
      <w:b/>
      <w:bCs/>
      <w:sz w:val="24"/>
      <w:szCs w:val="24"/>
    </w:rPr>
  </w:style>
  <w:style w:type="character" w:customStyle="1" w:styleId="Heading2Char">
    <w:name w:val="Heading 2 Char"/>
    <w:link w:val="Heading2"/>
    <w:rsid w:val="00844C6B"/>
    <w:rPr>
      <w:b/>
      <w:bCs/>
      <w:sz w:val="24"/>
      <w:szCs w:val="24"/>
    </w:rPr>
  </w:style>
  <w:style w:type="character" w:customStyle="1" w:styleId="Heading4Char">
    <w:name w:val="Heading 4 Char"/>
    <w:link w:val="Heading4"/>
    <w:rsid w:val="00844C6B"/>
    <w:rPr>
      <w:b/>
      <w:bCs/>
      <w:sz w:val="16"/>
      <w:szCs w:val="24"/>
    </w:rPr>
  </w:style>
  <w:style w:type="paragraph" w:customStyle="1" w:styleId="List1">
    <w:name w:val="List1"/>
    <w:rsid w:val="00844C6B"/>
    <w:pPr>
      <w:numPr>
        <w:ilvl w:val="1"/>
        <w:numId w:val="3"/>
      </w:numPr>
      <w:spacing w:line="259" w:lineRule="auto"/>
      <w:ind w:left="1440"/>
    </w:pPr>
    <w:rPr>
      <w:sz w:val="22"/>
      <w:szCs w:val="24"/>
      <w:u w:val="single"/>
    </w:rPr>
  </w:style>
  <w:style w:type="paragraph" w:customStyle="1" w:styleId="Indent1">
    <w:name w:val="Indent1"/>
    <w:basedOn w:val="List1"/>
    <w:link w:val="Indent1Char"/>
    <w:qFormat/>
    <w:rsid w:val="00844C6B"/>
  </w:style>
  <w:style w:type="character" w:customStyle="1" w:styleId="Indent1Char">
    <w:name w:val="Indent1 Char"/>
    <w:link w:val="Indent1"/>
    <w:rsid w:val="00844C6B"/>
    <w:rPr>
      <w:sz w:val="22"/>
      <w:szCs w:val="24"/>
      <w:u w:val="single"/>
    </w:rPr>
  </w:style>
  <w:style w:type="paragraph" w:customStyle="1" w:styleId="SOL">
    <w:name w:val="SOL#"/>
    <w:basedOn w:val="SOLStatement"/>
    <w:link w:val="SOLChar"/>
    <w:qFormat/>
    <w:rsid w:val="00A15481"/>
    <w:pPr>
      <w:keepNext/>
      <w:spacing w:before="120" w:after="120"/>
      <w:ind w:left="1080" w:hanging="1080"/>
    </w:pPr>
  </w:style>
  <w:style w:type="character" w:customStyle="1" w:styleId="SOLChar">
    <w:name w:val="SOL# Char"/>
    <w:link w:val="SOL"/>
    <w:rsid w:val="00A15481"/>
    <w:rPr>
      <w:sz w:val="22"/>
      <w:szCs w:val="24"/>
    </w:rPr>
  </w:style>
  <w:style w:type="character" w:customStyle="1" w:styleId="Heading9Char">
    <w:name w:val="Heading 9 Char"/>
    <w:link w:val="Heading9"/>
    <w:rsid w:val="00A15481"/>
    <w:rPr>
      <w:rFonts w:ascii="Calibri Light" w:eastAsia="Times New Roman" w:hAnsi="Calibri Light" w:cs="Times New Roman"/>
      <w:sz w:val="22"/>
      <w:szCs w:val="22"/>
    </w:rPr>
  </w:style>
  <w:style w:type="paragraph" w:styleId="TOC5">
    <w:name w:val="toc 5"/>
    <w:basedOn w:val="Normal"/>
    <w:next w:val="Normal"/>
    <w:autoRedefine/>
    <w:uiPriority w:val="39"/>
    <w:rsid w:val="00A15481"/>
    <w:pPr>
      <w:ind w:left="960"/>
    </w:pPr>
  </w:style>
  <w:style w:type="character" w:customStyle="1" w:styleId="apple-tab-span">
    <w:name w:val="apple-tab-span"/>
    <w:rsid w:val="00C3593A"/>
  </w:style>
  <w:style w:type="paragraph" w:customStyle="1" w:styleId="SOLStandard">
    <w:name w:val="SOL Standard"/>
    <w:basedOn w:val="SOLStatement"/>
    <w:link w:val="SOLStandardChar"/>
    <w:qFormat/>
    <w:rsid w:val="00D451CC"/>
    <w:pPr>
      <w:spacing w:before="180" w:after="120"/>
      <w:ind w:left="1080" w:hanging="1080"/>
    </w:pPr>
  </w:style>
  <w:style w:type="character" w:customStyle="1" w:styleId="SOLStandardChar">
    <w:name w:val="SOL Standard Char"/>
    <w:link w:val="SOLStandard"/>
    <w:rsid w:val="00D451CC"/>
    <w:rPr>
      <w:sz w:val="22"/>
      <w:szCs w:val="24"/>
    </w:rPr>
  </w:style>
  <w:style w:type="paragraph" w:customStyle="1" w:styleId="SOLLetteredBullet">
    <w:name w:val="SOL Lettered Bullet"/>
    <w:basedOn w:val="Normal"/>
    <w:qFormat/>
    <w:rsid w:val="006A0A6D"/>
    <w:pPr>
      <w:spacing w:after="60"/>
      <w:ind w:left="1800" w:hanging="360"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31</Words>
  <Characters>63452</Characters>
  <Application>Microsoft Office Word</Application>
  <DocSecurity>0</DocSecurity>
  <Lines>528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17T16:18:00Z</dcterms:created>
  <dcterms:modified xsi:type="dcterms:W3CDTF">2020-05-01T15:58:00Z</dcterms:modified>
</cp:coreProperties>
</file>